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42069" w14:textId="0C42D3C1" w:rsidR="00FA3008" w:rsidRPr="00B2190A" w:rsidRDefault="00FA3008" w:rsidP="00FA3008">
      <w:pPr>
        <w:jc w:val="center"/>
        <w:rPr>
          <w:rFonts w:asciiTheme="majorBidi" w:hAnsiTheme="majorBidi" w:cstheme="majorBidi"/>
          <w:sz w:val="24"/>
          <w:szCs w:val="24"/>
        </w:rPr>
      </w:pPr>
      <w:r w:rsidRPr="00B2190A">
        <w:rPr>
          <w:rFonts w:asciiTheme="majorBidi" w:hAnsiTheme="majorBidi" w:cstheme="majorBidi"/>
          <w:noProof/>
          <w:sz w:val="24"/>
          <w:szCs w:val="24"/>
        </w:rPr>
        <w:drawing>
          <wp:anchor distT="0" distB="0" distL="114300" distR="114300" simplePos="0" relativeHeight="251679744" behindDoc="0" locked="0" layoutInCell="1" allowOverlap="1" wp14:anchorId="35D3AF84" wp14:editId="4AA05533">
            <wp:simplePos x="0" y="0"/>
            <wp:positionH relativeFrom="column">
              <wp:posOffset>4410075</wp:posOffset>
            </wp:positionH>
            <wp:positionV relativeFrom="paragraph">
              <wp:posOffset>-447675</wp:posOffset>
            </wp:positionV>
            <wp:extent cx="2009705" cy="1291953"/>
            <wp:effectExtent l="0" t="0" r="0" b="3810"/>
            <wp:wrapNone/>
            <wp:docPr id="9019" name="Picture 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9" name="download.jpg"/>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09705" cy="1291953"/>
                    </a:xfrm>
                    <a:prstGeom prst="rect">
                      <a:avLst/>
                    </a:prstGeom>
                  </pic:spPr>
                </pic:pic>
              </a:graphicData>
            </a:graphic>
            <wp14:sizeRelH relativeFrom="margin">
              <wp14:pctWidth>0</wp14:pctWidth>
            </wp14:sizeRelH>
            <wp14:sizeRelV relativeFrom="margin">
              <wp14:pctHeight>0</wp14:pctHeight>
            </wp14:sizeRelV>
          </wp:anchor>
        </w:drawing>
      </w:r>
      <w:r w:rsidRPr="00B2190A">
        <w:rPr>
          <w:rFonts w:asciiTheme="majorBidi" w:hAnsiTheme="majorBidi" w:cstheme="majorBidi"/>
          <w:noProof/>
          <w:sz w:val="24"/>
          <w:szCs w:val="24"/>
        </w:rPr>
        <w:drawing>
          <wp:anchor distT="0" distB="0" distL="114300" distR="114300" simplePos="0" relativeHeight="251678720" behindDoc="0" locked="0" layoutInCell="1" allowOverlap="1" wp14:anchorId="7D429DA4" wp14:editId="7081BC8D">
            <wp:simplePos x="0" y="0"/>
            <wp:positionH relativeFrom="column">
              <wp:posOffset>-370840</wp:posOffset>
            </wp:positionH>
            <wp:positionV relativeFrom="paragraph">
              <wp:posOffset>-447040</wp:posOffset>
            </wp:positionV>
            <wp:extent cx="1162050" cy="1162050"/>
            <wp:effectExtent l="0" t="0" r="0" b="0"/>
            <wp:wrapNone/>
            <wp:docPr id="9017" name="Picture 9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1162050" cy="1162050"/>
                    </a:xfrm>
                    <a:prstGeom prst="rect">
                      <a:avLst/>
                    </a:prstGeom>
                  </pic:spPr>
                </pic:pic>
              </a:graphicData>
            </a:graphic>
            <wp14:sizeRelH relativeFrom="margin">
              <wp14:pctWidth>0</wp14:pctWidth>
            </wp14:sizeRelH>
            <wp14:sizeRelV relativeFrom="margin">
              <wp14:pctHeight>0</wp14:pctHeight>
            </wp14:sizeRelV>
          </wp:anchor>
        </w:drawing>
      </w:r>
    </w:p>
    <w:p w14:paraId="545DCFE6" w14:textId="11AF46FB" w:rsidR="00FA3008" w:rsidRPr="00B2190A" w:rsidRDefault="00FA3008" w:rsidP="00FA3008">
      <w:pPr>
        <w:jc w:val="center"/>
        <w:rPr>
          <w:rFonts w:asciiTheme="majorBidi" w:hAnsiTheme="majorBidi" w:cstheme="majorBidi"/>
          <w:sz w:val="24"/>
          <w:szCs w:val="24"/>
        </w:rPr>
      </w:pPr>
    </w:p>
    <w:p w14:paraId="50C62ECD" w14:textId="503270DA" w:rsidR="00FA3008" w:rsidRPr="00B2190A" w:rsidRDefault="00FA3008" w:rsidP="00FA3008">
      <w:pPr>
        <w:jc w:val="center"/>
        <w:rPr>
          <w:rFonts w:asciiTheme="majorBidi" w:hAnsiTheme="majorBidi" w:cstheme="majorBidi"/>
          <w:sz w:val="24"/>
          <w:szCs w:val="24"/>
        </w:rPr>
      </w:pPr>
    </w:p>
    <w:p w14:paraId="67F1EFFE" w14:textId="5322F83E" w:rsidR="00FA3008" w:rsidRPr="00B2190A" w:rsidRDefault="00FA3008" w:rsidP="00FA3008">
      <w:pPr>
        <w:tabs>
          <w:tab w:val="left" w:pos="7110"/>
          <w:tab w:val="left" w:pos="7200"/>
          <w:tab w:val="left" w:pos="8280"/>
        </w:tabs>
        <w:spacing w:line="480" w:lineRule="auto"/>
        <w:ind w:right="90"/>
        <w:jc w:val="center"/>
        <w:rPr>
          <w:rFonts w:asciiTheme="majorBidi" w:hAnsiTheme="majorBidi" w:cstheme="majorBidi"/>
          <w:b/>
          <w:bCs/>
          <w:sz w:val="24"/>
          <w:szCs w:val="24"/>
        </w:rPr>
      </w:pPr>
      <w:r w:rsidRPr="00B2190A">
        <w:rPr>
          <w:rFonts w:asciiTheme="majorBidi" w:hAnsiTheme="majorBidi" w:cstheme="majorBidi"/>
          <w:b/>
          <w:bCs/>
          <w:sz w:val="24"/>
          <w:szCs w:val="24"/>
        </w:rPr>
        <w:t>An experimental investigation on effects of attaching winglets</w:t>
      </w:r>
    </w:p>
    <w:p w14:paraId="7F9A4DE5" w14:textId="77777777" w:rsidR="00FA3008" w:rsidRPr="00B2190A" w:rsidRDefault="00FA3008" w:rsidP="00FA3008">
      <w:pPr>
        <w:ind w:right="720" w:firstLine="720"/>
        <w:jc w:val="center"/>
        <w:rPr>
          <w:rFonts w:asciiTheme="majorBidi" w:hAnsiTheme="majorBidi" w:cstheme="majorBidi"/>
          <w:sz w:val="24"/>
          <w:szCs w:val="24"/>
        </w:rPr>
      </w:pPr>
    </w:p>
    <w:p w14:paraId="3BFDFDE1" w14:textId="77777777" w:rsidR="00FA3008" w:rsidRPr="00B2190A" w:rsidRDefault="00FA3008" w:rsidP="00FA3008">
      <w:pPr>
        <w:ind w:right="720" w:firstLine="720"/>
        <w:jc w:val="center"/>
        <w:rPr>
          <w:rFonts w:asciiTheme="majorBidi" w:hAnsiTheme="majorBidi" w:cstheme="majorBidi"/>
          <w:sz w:val="24"/>
          <w:szCs w:val="24"/>
        </w:rPr>
      </w:pPr>
      <w:r w:rsidRPr="00B2190A">
        <w:rPr>
          <w:rFonts w:asciiTheme="majorBidi" w:hAnsiTheme="majorBidi" w:cstheme="majorBidi"/>
          <w:sz w:val="24"/>
          <w:szCs w:val="24"/>
        </w:rPr>
        <w:t>Course instructor:</w:t>
      </w:r>
    </w:p>
    <w:p w14:paraId="75CC071A" w14:textId="7A3E1D7B" w:rsidR="00FA3008" w:rsidRPr="00B2190A" w:rsidRDefault="00FA3008" w:rsidP="00FA3008">
      <w:pPr>
        <w:ind w:right="720" w:firstLine="720"/>
        <w:jc w:val="center"/>
        <w:rPr>
          <w:rFonts w:asciiTheme="majorBidi" w:hAnsiTheme="majorBidi" w:cstheme="majorBidi"/>
          <w:b/>
          <w:bCs/>
          <w:sz w:val="24"/>
          <w:szCs w:val="24"/>
        </w:rPr>
      </w:pPr>
      <w:r w:rsidRPr="00B2190A">
        <w:rPr>
          <w:rFonts w:asciiTheme="majorBidi" w:hAnsiTheme="majorBidi" w:cstheme="majorBidi"/>
          <w:b/>
          <w:bCs/>
          <w:sz w:val="24"/>
          <w:szCs w:val="24"/>
        </w:rPr>
        <w:t>Dr. M. Mani</w:t>
      </w:r>
    </w:p>
    <w:p w14:paraId="5604E525" w14:textId="77777777" w:rsidR="00FA3008" w:rsidRPr="00B2190A" w:rsidRDefault="00FA3008" w:rsidP="00FA3008">
      <w:pPr>
        <w:ind w:right="720" w:firstLine="720"/>
        <w:jc w:val="center"/>
        <w:rPr>
          <w:rFonts w:asciiTheme="majorBidi" w:hAnsiTheme="majorBidi" w:cstheme="majorBidi"/>
          <w:sz w:val="24"/>
          <w:szCs w:val="24"/>
        </w:rPr>
      </w:pPr>
      <w:r w:rsidRPr="00B2190A">
        <w:rPr>
          <w:rFonts w:asciiTheme="majorBidi" w:hAnsiTheme="majorBidi" w:cstheme="majorBidi"/>
          <w:sz w:val="24"/>
          <w:szCs w:val="24"/>
        </w:rPr>
        <w:t>Teacher assistant:</w:t>
      </w:r>
    </w:p>
    <w:p w14:paraId="0D664C7B" w14:textId="479FBC3A" w:rsidR="00FA3008" w:rsidRPr="00B2190A" w:rsidRDefault="00FA3008" w:rsidP="00FA3008">
      <w:pPr>
        <w:ind w:right="720" w:firstLine="720"/>
        <w:jc w:val="center"/>
        <w:rPr>
          <w:rFonts w:asciiTheme="majorBidi" w:hAnsiTheme="majorBidi" w:cstheme="majorBidi"/>
          <w:b/>
          <w:bCs/>
          <w:sz w:val="24"/>
          <w:szCs w:val="24"/>
        </w:rPr>
      </w:pPr>
      <w:r w:rsidRPr="00B2190A">
        <w:rPr>
          <w:rFonts w:asciiTheme="majorBidi" w:hAnsiTheme="majorBidi" w:cstheme="majorBidi"/>
          <w:b/>
          <w:bCs/>
          <w:sz w:val="24"/>
          <w:szCs w:val="24"/>
        </w:rPr>
        <w:t>Mr. Kazemi</w:t>
      </w:r>
    </w:p>
    <w:p w14:paraId="2F64E60B" w14:textId="77777777" w:rsidR="00FA3008" w:rsidRPr="00B2190A" w:rsidRDefault="00FA3008" w:rsidP="00FA3008">
      <w:pPr>
        <w:jc w:val="center"/>
        <w:rPr>
          <w:sz w:val="24"/>
          <w:szCs w:val="24"/>
        </w:rPr>
      </w:pPr>
    </w:p>
    <w:p w14:paraId="64F9837D" w14:textId="77777777" w:rsidR="00FA3008" w:rsidRPr="00B2190A" w:rsidRDefault="00FA3008" w:rsidP="00FA3008">
      <w:pPr>
        <w:jc w:val="center"/>
        <w:rPr>
          <w:sz w:val="24"/>
          <w:szCs w:val="24"/>
        </w:rPr>
      </w:pPr>
      <w:r w:rsidRPr="00B2190A">
        <w:rPr>
          <w:sz w:val="24"/>
          <w:szCs w:val="24"/>
        </w:rPr>
        <w:t>Groupe Number 2</w:t>
      </w:r>
    </w:p>
    <w:p w14:paraId="610FDC20" w14:textId="77777777" w:rsidR="00FA3008" w:rsidRPr="00B2190A" w:rsidRDefault="00FA3008" w:rsidP="00FA3008">
      <w:pPr>
        <w:jc w:val="center"/>
        <w:rPr>
          <w:sz w:val="24"/>
          <w:szCs w:val="24"/>
        </w:rPr>
      </w:pPr>
    </w:p>
    <w:p w14:paraId="3BDEA711" w14:textId="7D8D00CE" w:rsidR="00C5571A" w:rsidRPr="00B2190A" w:rsidRDefault="00FA3008" w:rsidP="00FA3008">
      <w:pPr>
        <w:jc w:val="center"/>
        <w:rPr>
          <w:rFonts w:asciiTheme="majorBidi" w:eastAsiaTheme="majorEastAsia" w:hAnsiTheme="majorBidi" w:cstheme="majorBidi"/>
          <w:b/>
          <w:sz w:val="24"/>
          <w:szCs w:val="24"/>
        </w:rPr>
      </w:pPr>
      <w:r w:rsidRPr="00B2190A">
        <w:rPr>
          <w:sz w:val="24"/>
          <w:szCs w:val="24"/>
        </w:rPr>
        <w:t>Winter 2020</w:t>
      </w:r>
      <w:r w:rsidR="00C5571A" w:rsidRPr="00B2190A">
        <w:rPr>
          <w:sz w:val="24"/>
          <w:szCs w:val="24"/>
        </w:rPr>
        <w:br w:type="page"/>
      </w:r>
    </w:p>
    <w:sdt>
      <w:sdtPr>
        <w:rPr>
          <w:rFonts w:asciiTheme="minorHAnsi" w:eastAsiaTheme="minorHAnsi" w:hAnsiTheme="minorHAnsi" w:cstheme="minorBidi"/>
          <w:b w:val="0"/>
          <w:sz w:val="24"/>
          <w:szCs w:val="24"/>
        </w:rPr>
        <w:id w:val="-1492872167"/>
        <w:docPartObj>
          <w:docPartGallery w:val="Table of Contents"/>
          <w:docPartUnique/>
        </w:docPartObj>
      </w:sdtPr>
      <w:sdtEndPr>
        <w:rPr>
          <w:bCs/>
          <w:noProof/>
        </w:rPr>
      </w:sdtEndPr>
      <w:sdtContent>
        <w:p w14:paraId="01B01BF0" w14:textId="2B14110B" w:rsidR="008A2FBE" w:rsidRPr="00B2190A" w:rsidRDefault="008A2FBE">
          <w:pPr>
            <w:pStyle w:val="TOCHeading"/>
            <w:rPr>
              <w:sz w:val="24"/>
              <w:szCs w:val="24"/>
            </w:rPr>
          </w:pPr>
          <w:r w:rsidRPr="00B2190A">
            <w:rPr>
              <w:sz w:val="24"/>
              <w:szCs w:val="24"/>
            </w:rPr>
            <w:t>Contents</w:t>
          </w:r>
        </w:p>
        <w:p w14:paraId="2B0C738F" w14:textId="5CC2C9E7" w:rsidR="008C2536" w:rsidRDefault="008A2FBE">
          <w:pPr>
            <w:pStyle w:val="TOC1"/>
            <w:tabs>
              <w:tab w:val="right" w:leader="dot" w:pos="9350"/>
            </w:tabs>
            <w:rPr>
              <w:rFonts w:eastAsiaTheme="minorEastAsia"/>
              <w:noProof/>
            </w:rPr>
          </w:pPr>
          <w:r w:rsidRPr="00B2190A">
            <w:rPr>
              <w:sz w:val="24"/>
              <w:szCs w:val="24"/>
            </w:rPr>
            <w:fldChar w:fldCharType="begin"/>
          </w:r>
          <w:r w:rsidRPr="00B2190A">
            <w:rPr>
              <w:sz w:val="24"/>
              <w:szCs w:val="24"/>
            </w:rPr>
            <w:instrText xml:space="preserve"> TOC \o "1-3" \h \z \u </w:instrText>
          </w:r>
          <w:r w:rsidRPr="00B2190A">
            <w:rPr>
              <w:sz w:val="24"/>
              <w:szCs w:val="24"/>
            </w:rPr>
            <w:fldChar w:fldCharType="separate"/>
          </w:r>
          <w:hyperlink w:anchor="_Toc58409731" w:history="1">
            <w:r w:rsidR="008C2536" w:rsidRPr="00975CD4">
              <w:rPr>
                <w:rStyle w:val="Hyperlink"/>
                <w:noProof/>
              </w:rPr>
              <w:t>Introduction</w:t>
            </w:r>
            <w:r w:rsidR="008C2536">
              <w:rPr>
                <w:noProof/>
                <w:webHidden/>
              </w:rPr>
              <w:tab/>
            </w:r>
            <w:r w:rsidR="008C2536">
              <w:rPr>
                <w:noProof/>
                <w:webHidden/>
              </w:rPr>
              <w:fldChar w:fldCharType="begin"/>
            </w:r>
            <w:r w:rsidR="008C2536">
              <w:rPr>
                <w:noProof/>
                <w:webHidden/>
              </w:rPr>
              <w:instrText xml:space="preserve"> PAGEREF _Toc58409731 \h </w:instrText>
            </w:r>
            <w:r w:rsidR="008C2536">
              <w:rPr>
                <w:noProof/>
                <w:webHidden/>
              </w:rPr>
            </w:r>
            <w:r w:rsidR="008C2536">
              <w:rPr>
                <w:noProof/>
                <w:webHidden/>
              </w:rPr>
              <w:fldChar w:fldCharType="separate"/>
            </w:r>
            <w:r w:rsidR="008C2536">
              <w:rPr>
                <w:noProof/>
                <w:webHidden/>
              </w:rPr>
              <w:t>3</w:t>
            </w:r>
            <w:r w:rsidR="008C2536">
              <w:rPr>
                <w:noProof/>
                <w:webHidden/>
              </w:rPr>
              <w:fldChar w:fldCharType="end"/>
            </w:r>
          </w:hyperlink>
        </w:p>
        <w:p w14:paraId="17B9F95D" w14:textId="294ED31C" w:rsidR="008C2536" w:rsidRDefault="00D218B0">
          <w:pPr>
            <w:pStyle w:val="TOC2"/>
            <w:tabs>
              <w:tab w:val="right" w:leader="dot" w:pos="9350"/>
            </w:tabs>
            <w:rPr>
              <w:rFonts w:eastAsiaTheme="minorEastAsia"/>
              <w:noProof/>
            </w:rPr>
          </w:pPr>
          <w:hyperlink w:anchor="_Toc58409732" w:history="1">
            <w:r w:rsidR="008C2536" w:rsidRPr="00975CD4">
              <w:rPr>
                <w:rStyle w:val="Hyperlink"/>
                <w:noProof/>
              </w:rPr>
              <w:t>2D airfoil theory</w:t>
            </w:r>
            <w:r w:rsidR="008C2536">
              <w:rPr>
                <w:noProof/>
                <w:webHidden/>
              </w:rPr>
              <w:tab/>
            </w:r>
            <w:r w:rsidR="008C2536">
              <w:rPr>
                <w:noProof/>
                <w:webHidden/>
              </w:rPr>
              <w:fldChar w:fldCharType="begin"/>
            </w:r>
            <w:r w:rsidR="008C2536">
              <w:rPr>
                <w:noProof/>
                <w:webHidden/>
              </w:rPr>
              <w:instrText xml:space="preserve"> PAGEREF _Toc58409732 \h </w:instrText>
            </w:r>
            <w:r w:rsidR="008C2536">
              <w:rPr>
                <w:noProof/>
                <w:webHidden/>
              </w:rPr>
            </w:r>
            <w:r w:rsidR="008C2536">
              <w:rPr>
                <w:noProof/>
                <w:webHidden/>
              </w:rPr>
              <w:fldChar w:fldCharType="separate"/>
            </w:r>
            <w:r w:rsidR="008C2536">
              <w:rPr>
                <w:noProof/>
                <w:webHidden/>
              </w:rPr>
              <w:t>4</w:t>
            </w:r>
            <w:r w:rsidR="008C2536">
              <w:rPr>
                <w:noProof/>
                <w:webHidden/>
              </w:rPr>
              <w:fldChar w:fldCharType="end"/>
            </w:r>
          </w:hyperlink>
        </w:p>
        <w:p w14:paraId="54A0120A" w14:textId="4AA99A44" w:rsidR="008C2536" w:rsidRDefault="00D218B0">
          <w:pPr>
            <w:pStyle w:val="TOC2"/>
            <w:tabs>
              <w:tab w:val="right" w:leader="dot" w:pos="9350"/>
            </w:tabs>
            <w:rPr>
              <w:rFonts w:eastAsiaTheme="minorEastAsia"/>
              <w:noProof/>
            </w:rPr>
          </w:pPr>
          <w:hyperlink w:anchor="_Toc58409733" w:history="1">
            <w:r w:rsidR="008C2536" w:rsidRPr="00975CD4">
              <w:rPr>
                <w:rStyle w:val="Hyperlink"/>
                <w:noProof/>
              </w:rPr>
              <w:t>Airfoil as infinite wing Vs. Finite wing</w:t>
            </w:r>
            <w:r w:rsidR="008C2536">
              <w:rPr>
                <w:noProof/>
                <w:webHidden/>
              </w:rPr>
              <w:tab/>
            </w:r>
            <w:r w:rsidR="008C2536">
              <w:rPr>
                <w:noProof/>
                <w:webHidden/>
              </w:rPr>
              <w:fldChar w:fldCharType="begin"/>
            </w:r>
            <w:r w:rsidR="008C2536">
              <w:rPr>
                <w:noProof/>
                <w:webHidden/>
              </w:rPr>
              <w:instrText xml:space="preserve"> PAGEREF _Toc58409733 \h </w:instrText>
            </w:r>
            <w:r w:rsidR="008C2536">
              <w:rPr>
                <w:noProof/>
                <w:webHidden/>
              </w:rPr>
            </w:r>
            <w:r w:rsidR="008C2536">
              <w:rPr>
                <w:noProof/>
                <w:webHidden/>
              </w:rPr>
              <w:fldChar w:fldCharType="separate"/>
            </w:r>
            <w:r w:rsidR="008C2536">
              <w:rPr>
                <w:noProof/>
                <w:webHidden/>
              </w:rPr>
              <w:t>4</w:t>
            </w:r>
            <w:r w:rsidR="008C2536">
              <w:rPr>
                <w:noProof/>
                <w:webHidden/>
              </w:rPr>
              <w:fldChar w:fldCharType="end"/>
            </w:r>
          </w:hyperlink>
        </w:p>
        <w:p w14:paraId="1BE0FEC0" w14:textId="23C1ADFC" w:rsidR="008C2536" w:rsidRDefault="00D218B0">
          <w:pPr>
            <w:pStyle w:val="TOC2"/>
            <w:tabs>
              <w:tab w:val="right" w:leader="dot" w:pos="9350"/>
            </w:tabs>
            <w:rPr>
              <w:rFonts w:eastAsiaTheme="minorEastAsia"/>
              <w:noProof/>
            </w:rPr>
          </w:pPr>
          <w:hyperlink w:anchor="_Toc58409734" w:history="1">
            <w:r w:rsidR="008C2536" w:rsidRPr="00975CD4">
              <w:rPr>
                <w:rStyle w:val="Hyperlink"/>
                <w:noProof/>
              </w:rPr>
              <w:t>Important Aerodynamic Basics</w:t>
            </w:r>
            <w:r w:rsidR="008C2536">
              <w:rPr>
                <w:noProof/>
                <w:webHidden/>
              </w:rPr>
              <w:tab/>
            </w:r>
            <w:r w:rsidR="008C2536">
              <w:rPr>
                <w:noProof/>
                <w:webHidden/>
              </w:rPr>
              <w:fldChar w:fldCharType="begin"/>
            </w:r>
            <w:r w:rsidR="008C2536">
              <w:rPr>
                <w:noProof/>
                <w:webHidden/>
              </w:rPr>
              <w:instrText xml:space="preserve"> PAGEREF _Toc58409734 \h </w:instrText>
            </w:r>
            <w:r w:rsidR="008C2536">
              <w:rPr>
                <w:noProof/>
                <w:webHidden/>
              </w:rPr>
            </w:r>
            <w:r w:rsidR="008C2536">
              <w:rPr>
                <w:noProof/>
                <w:webHidden/>
              </w:rPr>
              <w:fldChar w:fldCharType="separate"/>
            </w:r>
            <w:r w:rsidR="008C2536">
              <w:rPr>
                <w:noProof/>
                <w:webHidden/>
              </w:rPr>
              <w:t>5</w:t>
            </w:r>
            <w:r w:rsidR="008C2536">
              <w:rPr>
                <w:noProof/>
                <w:webHidden/>
              </w:rPr>
              <w:fldChar w:fldCharType="end"/>
            </w:r>
          </w:hyperlink>
        </w:p>
        <w:p w14:paraId="2199BB8E" w14:textId="42F064FD" w:rsidR="008C2536" w:rsidRDefault="00D218B0">
          <w:pPr>
            <w:pStyle w:val="TOC2"/>
            <w:tabs>
              <w:tab w:val="right" w:leader="dot" w:pos="9350"/>
            </w:tabs>
            <w:rPr>
              <w:rFonts w:eastAsiaTheme="minorEastAsia"/>
              <w:noProof/>
            </w:rPr>
          </w:pPr>
          <w:hyperlink w:anchor="_Toc58409735" w:history="1">
            <w:r w:rsidR="008C2536" w:rsidRPr="00975CD4">
              <w:rPr>
                <w:rStyle w:val="Hyperlink"/>
                <w:noProof/>
              </w:rPr>
              <w:t>LAMINAR AND TURBULENT FLOW</w:t>
            </w:r>
            <w:r w:rsidR="008C2536">
              <w:rPr>
                <w:noProof/>
                <w:webHidden/>
              </w:rPr>
              <w:tab/>
            </w:r>
            <w:r w:rsidR="008C2536">
              <w:rPr>
                <w:noProof/>
                <w:webHidden/>
              </w:rPr>
              <w:fldChar w:fldCharType="begin"/>
            </w:r>
            <w:r w:rsidR="008C2536">
              <w:rPr>
                <w:noProof/>
                <w:webHidden/>
              </w:rPr>
              <w:instrText xml:space="preserve"> PAGEREF _Toc58409735 \h </w:instrText>
            </w:r>
            <w:r w:rsidR="008C2536">
              <w:rPr>
                <w:noProof/>
                <w:webHidden/>
              </w:rPr>
            </w:r>
            <w:r w:rsidR="008C2536">
              <w:rPr>
                <w:noProof/>
                <w:webHidden/>
              </w:rPr>
              <w:fldChar w:fldCharType="separate"/>
            </w:r>
            <w:r w:rsidR="008C2536">
              <w:rPr>
                <w:noProof/>
                <w:webHidden/>
              </w:rPr>
              <w:t>6</w:t>
            </w:r>
            <w:r w:rsidR="008C2536">
              <w:rPr>
                <w:noProof/>
                <w:webHidden/>
              </w:rPr>
              <w:fldChar w:fldCharType="end"/>
            </w:r>
          </w:hyperlink>
        </w:p>
        <w:p w14:paraId="21BD0C15" w14:textId="790194F8" w:rsidR="008C2536" w:rsidRDefault="00D218B0">
          <w:pPr>
            <w:pStyle w:val="TOC2"/>
            <w:tabs>
              <w:tab w:val="right" w:leader="dot" w:pos="9350"/>
            </w:tabs>
            <w:rPr>
              <w:rFonts w:eastAsiaTheme="minorEastAsia"/>
              <w:noProof/>
            </w:rPr>
          </w:pPr>
          <w:hyperlink w:anchor="_Toc58409736" w:history="1">
            <w:r w:rsidR="008C2536" w:rsidRPr="00975CD4">
              <w:rPr>
                <w:rStyle w:val="Hyperlink"/>
                <w:noProof/>
              </w:rPr>
              <w:t>References</w:t>
            </w:r>
            <w:r w:rsidR="008C2536">
              <w:rPr>
                <w:noProof/>
                <w:webHidden/>
              </w:rPr>
              <w:tab/>
            </w:r>
            <w:r w:rsidR="008C2536">
              <w:rPr>
                <w:noProof/>
                <w:webHidden/>
              </w:rPr>
              <w:fldChar w:fldCharType="begin"/>
            </w:r>
            <w:r w:rsidR="008C2536">
              <w:rPr>
                <w:noProof/>
                <w:webHidden/>
              </w:rPr>
              <w:instrText xml:space="preserve"> PAGEREF _Toc58409736 \h </w:instrText>
            </w:r>
            <w:r w:rsidR="008C2536">
              <w:rPr>
                <w:noProof/>
                <w:webHidden/>
              </w:rPr>
            </w:r>
            <w:r w:rsidR="008C2536">
              <w:rPr>
                <w:noProof/>
                <w:webHidden/>
              </w:rPr>
              <w:fldChar w:fldCharType="separate"/>
            </w:r>
            <w:r w:rsidR="008C2536">
              <w:rPr>
                <w:noProof/>
                <w:webHidden/>
              </w:rPr>
              <w:t>10</w:t>
            </w:r>
            <w:r w:rsidR="008C2536">
              <w:rPr>
                <w:noProof/>
                <w:webHidden/>
              </w:rPr>
              <w:fldChar w:fldCharType="end"/>
            </w:r>
          </w:hyperlink>
        </w:p>
        <w:p w14:paraId="6C853EC5" w14:textId="0E105BEF" w:rsidR="008C2536" w:rsidRDefault="00D218B0">
          <w:pPr>
            <w:pStyle w:val="TOC1"/>
            <w:tabs>
              <w:tab w:val="right" w:leader="dot" w:pos="9350"/>
            </w:tabs>
            <w:rPr>
              <w:rFonts w:eastAsiaTheme="minorEastAsia"/>
              <w:noProof/>
            </w:rPr>
          </w:pPr>
          <w:hyperlink w:anchor="_Toc58409737" w:history="1">
            <w:r w:rsidR="008C2536" w:rsidRPr="00975CD4">
              <w:rPr>
                <w:rStyle w:val="Hyperlink"/>
                <w:noProof/>
                <w:lang w:bidi="fa-IR"/>
              </w:rPr>
              <w:t>Literature Review</w:t>
            </w:r>
            <w:r w:rsidR="008C2536">
              <w:rPr>
                <w:noProof/>
                <w:webHidden/>
              </w:rPr>
              <w:tab/>
            </w:r>
            <w:r w:rsidR="008C2536">
              <w:rPr>
                <w:noProof/>
                <w:webHidden/>
              </w:rPr>
              <w:fldChar w:fldCharType="begin"/>
            </w:r>
            <w:r w:rsidR="008C2536">
              <w:rPr>
                <w:noProof/>
                <w:webHidden/>
              </w:rPr>
              <w:instrText xml:space="preserve"> PAGEREF _Toc58409737 \h </w:instrText>
            </w:r>
            <w:r w:rsidR="008C2536">
              <w:rPr>
                <w:noProof/>
                <w:webHidden/>
              </w:rPr>
            </w:r>
            <w:r w:rsidR="008C2536">
              <w:rPr>
                <w:noProof/>
                <w:webHidden/>
              </w:rPr>
              <w:fldChar w:fldCharType="separate"/>
            </w:r>
            <w:r w:rsidR="008C2536">
              <w:rPr>
                <w:noProof/>
                <w:webHidden/>
              </w:rPr>
              <w:t>12</w:t>
            </w:r>
            <w:r w:rsidR="008C2536">
              <w:rPr>
                <w:noProof/>
                <w:webHidden/>
              </w:rPr>
              <w:fldChar w:fldCharType="end"/>
            </w:r>
          </w:hyperlink>
        </w:p>
        <w:p w14:paraId="4EC5EDCC" w14:textId="22438B90" w:rsidR="008C2536" w:rsidRDefault="00D218B0">
          <w:pPr>
            <w:pStyle w:val="TOC2"/>
            <w:tabs>
              <w:tab w:val="right" w:leader="dot" w:pos="9350"/>
            </w:tabs>
            <w:rPr>
              <w:rFonts w:eastAsiaTheme="minorEastAsia"/>
              <w:noProof/>
            </w:rPr>
          </w:pPr>
          <w:hyperlink w:anchor="_Toc58409738" w:history="1">
            <w:r w:rsidR="008C2536" w:rsidRPr="00975CD4">
              <w:rPr>
                <w:rStyle w:val="Hyperlink"/>
                <w:noProof/>
                <w:lang w:bidi="fa-IR"/>
              </w:rPr>
              <w:t>Background</w:t>
            </w:r>
            <w:r w:rsidR="008C2536">
              <w:rPr>
                <w:noProof/>
                <w:webHidden/>
              </w:rPr>
              <w:tab/>
            </w:r>
            <w:r w:rsidR="008C2536">
              <w:rPr>
                <w:noProof/>
                <w:webHidden/>
              </w:rPr>
              <w:fldChar w:fldCharType="begin"/>
            </w:r>
            <w:r w:rsidR="008C2536">
              <w:rPr>
                <w:noProof/>
                <w:webHidden/>
              </w:rPr>
              <w:instrText xml:space="preserve"> PAGEREF _Toc58409738 \h </w:instrText>
            </w:r>
            <w:r w:rsidR="008C2536">
              <w:rPr>
                <w:noProof/>
                <w:webHidden/>
              </w:rPr>
            </w:r>
            <w:r w:rsidR="008C2536">
              <w:rPr>
                <w:noProof/>
                <w:webHidden/>
              </w:rPr>
              <w:fldChar w:fldCharType="separate"/>
            </w:r>
            <w:r w:rsidR="008C2536">
              <w:rPr>
                <w:noProof/>
                <w:webHidden/>
              </w:rPr>
              <w:t>12</w:t>
            </w:r>
            <w:r w:rsidR="008C2536">
              <w:rPr>
                <w:noProof/>
                <w:webHidden/>
              </w:rPr>
              <w:fldChar w:fldCharType="end"/>
            </w:r>
          </w:hyperlink>
        </w:p>
        <w:p w14:paraId="1A408A0C" w14:textId="2481F947" w:rsidR="008C2536" w:rsidRDefault="00D218B0">
          <w:pPr>
            <w:pStyle w:val="TOC2"/>
            <w:tabs>
              <w:tab w:val="right" w:leader="dot" w:pos="9350"/>
            </w:tabs>
            <w:rPr>
              <w:rFonts w:eastAsiaTheme="minorEastAsia"/>
              <w:noProof/>
            </w:rPr>
          </w:pPr>
          <w:hyperlink w:anchor="_Toc58409739" w:history="1">
            <w:r w:rsidR="008C2536" w:rsidRPr="00975CD4">
              <w:rPr>
                <w:rStyle w:val="Hyperlink"/>
                <w:noProof/>
                <w:lang w:bidi="fa-IR"/>
              </w:rPr>
              <w:t>References</w:t>
            </w:r>
            <w:r w:rsidR="008C2536">
              <w:rPr>
                <w:noProof/>
                <w:webHidden/>
              </w:rPr>
              <w:tab/>
            </w:r>
            <w:r w:rsidR="008C2536">
              <w:rPr>
                <w:noProof/>
                <w:webHidden/>
              </w:rPr>
              <w:fldChar w:fldCharType="begin"/>
            </w:r>
            <w:r w:rsidR="008C2536">
              <w:rPr>
                <w:noProof/>
                <w:webHidden/>
              </w:rPr>
              <w:instrText xml:space="preserve"> PAGEREF _Toc58409739 \h </w:instrText>
            </w:r>
            <w:r w:rsidR="008C2536">
              <w:rPr>
                <w:noProof/>
                <w:webHidden/>
              </w:rPr>
            </w:r>
            <w:r w:rsidR="008C2536">
              <w:rPr>
                <w:noProof/>
                <w:webHidden/>
              </w:rPr>
              <w:fldChar w:fldCharType="separate"/>
            </w:r>
            <w:r w:rsidR="008C2536">
              <w:rPr>
                <w:noProof/>
                <w:webHidden/>
              </w:rPr>
              <w:t>24</w:t>
            </w:r>
            <w:r w:rsidR="008C2536">
              <w:rPr>
                <w:noProof/>
                <w:webHidden/>
              </w:rPr>
              <w:fldChar w:fldCharType="end"/>
            </w:r>
          </w:hyperlink>
        </w:p>
        <w:p w14:paraId="38FCA728" w14:textId="301084C5" w:rsidR="008C2536" w:rsidRDefault="00D218B0">
          <w:pPr>
            <w:pStyle w:val="TOC1"/>
            <w:tabs>
              <w:tab w:val="right" w:leader="dot" w:pos="9350"/>
            </w:tabs>
            <w:rPr>
              <w:rFonts w:eastAsiaTheme="minorEastAsia"/>
              <w:noProof/>
            </w:rPr>
          </w:pPr>
          <w:hyperlink w:anchor="_Toc58409740" w:history="1">
            <w:r w:rsidR="008C2536" w:rsidRPr="00975CD4">
              <w:rPr>
                <w:rStyle w:val="Hyperlink"/>
                <w:noProof/>
                <w:lang w:bidi="fa-IR"/>
              </w:rPr>
              <w:t>Methods Candidate to Use</w:t>
            </w:r>
            <w:r w:rsidR="008C2536">
              <w:rPr>
                <w:noProof/>
                <w:webHidden/>
              </w:rPr>
              <w:tab/>
            </w:r>
            <w:r w:rsidR="008C2536">
              <w:rPr>
                <w:noProof/>
                <w:webHidden/>
              </w:rPr>
              <w:fldChar w:fldCharType="begin"/>
            </w:r>
            <w:r w:rsidR="008C2536">
              <w:rPr>
                <w:noProof/>
                <w:webHidden/>
              </w:rPr>
              <w:instrText xml:space="preserve"> PAGEREF _Toc58409740 \h </w:instrText>
            </w:r>
            <w:r w:rsidR="008C2536">
              <w:rPr>
                <w:noProof/>
                <w:webHidden/>
              </w:rPr>
            </w:r>
            <w:r w:rsidR="008C2536">
              <w:rPr>
                <w:noProof/>
                <w:webHidden/>
              </w:rPr>
              <w:fldChar w:fldCharType="separate"/>
            </w:r>
            <w:r w:rsidR="008C2536">
              <w:rPr>
                <w:noProof/>
                <w:webHidden/>
              </w:rPr>
              <w:t>28</w:t>
            </w:r>
            <w:r w:rsidR="008C2536">
              <w:rPr>
                <w:noProof/>
                <w:webHidden/>
              </w:rPr>
              <w:fldChar w:fldCharType="end"/>
            </w:r>
          </w:hyperlink>
        </w:p>
        <w:p w14:paraId="4FA5773B" w14:textId="4D6DA351" w:rsidR="008C2536" w:rsidRDefault="00D218B0">
          <w:pPr>
            <w:pStyle w:val="TOC2"/>
            <w:tabs>
              <w:tab w:val="right" w:leader="dot" w:pos="9350"/>
            </w:tabs>
            <w:rPr>
              <w:rFonts w:eastAsiaTheme="minorEastAsia"/>
              <w:noProof/>
            </w:rPr>
          </w:pPr>
          <w:hyperlink w:anchor="_Toc58409741" w:history="1">
            <w:r w:rsidR="008C2536" w:rsidRPr="00975CD4">
              <w:rPr>
                <w:rStyle w:val="Hyperlink"/>
                <w:noProof/>
                <w:lang w:bidi="fa-IR"/>
              </w:rPr>
              <w:t>Surface Pressure Distributions</w:t>
            </w:r>
            <w:r w:rsidR="008C2536">
              <w:rPr>
                <w:noProof/>
                <w:webHidden/>
              </w:rPr>
              <w:tab/>
            </w:r>
            <w:r w:rsidR="008C2536">
              <w:rPr>
                <w:noProof/>
                <w:webHidden/>
              </w:rPr>
              <w:fldChar w:fldCharType="begin"/>
            </w:r>
            <w:r w:rsidR="008C2536">
              <w:rPr>
                <w:noProof/>
                <w:webHidden/>
              </w:rPr>
              <w:instrText xml:space="preserve"> PAGEREF _Toc58409741 \h </w:instrText>
            </w:r>
            <w:r w:rsidR="008C2536">
              <w:rPr>
                <w:noProof/>
                <w:webHidden/>
              </w:rPr>
            </w:r>
            <w:r w:rsidR="008C2536">
              <w:rPr>
                <w:noProof/>
                <w:webHidden/>
              </w:rPr>
              <w:fldChar w:fldCharType="separate"/>
            </w:r>
            <w:r w:rsidR="008C2536">
              <w:rPr>
                <w:noProof/>
                <w:webHidden/>
              </w:rPr>
              <w:t>28</w:t>
            </w:r>
            <w:r w:rsidR="008C2536">
              <w:rPr>
                <w:noProof/>
                <w:webHidden/>
              </w:rPr>
              <w:fldChar w:fldCharType="end"/>
            </w:r>
          </w:hyperlink>
        </w:p>
        <w:p w14:paraId="19DBFA23" w14:textId="74F9CCC3" w:rsidR="008C2536" w:rsidRDefault="00D218B0">
          <w:pPr>
            <w:pStyle w:val="TOC2"/>
            <w:tabs>
              <w:tab w:val="right" w:leader="dot" w:pos="9350"/>
            </w:tabs>
            <w:rPr>
              <w:rFonts w:eastAsiaTheme="minorEastAsia"/>
              <w:noProof/>
            </w:rPr>
          </w:pPr>
          <w:hyperlink w:anchor="_Toc58409742" w:history="1">
            <w:r w:rsidR="008C2536" w:rsidRPr="00975CD4">
              <w:rPr>
                <w:rStyle w:val="Hyperlink"/>
                <w:noProof/>
                <w:lang w:bidi="fa-IR"/>
              </w:rPr>
              <w:t>Lift Characteristics</w:t>
            </w:r>
            <w:r w:rsidR="008C2536">
              <w:rPr>
                <w:noProof/>
                <w:webHidden/>
              </w:rPr>
              <w:tab/>
            </w:r>
            <w:r w:rsidR="008C2536">
              <w:rPr>
                <w:noProof/>
                <w:webHidden/>
              </w:rPr>
              <w:fldChar w:fldCharType="begin"/>
            </w:r>
            <w:r w:rsidR="008C2536">
              <w:rPr>
                <w:noProof/>
                <w:webHidden/>
              </w:rPr>
              <w:instrText xml:space="preserve"> PAGEREF _Toc58409742 \h </w:instrText>
            </w:r>
            <w:r w:rsidR="008C2536">
              <w:rPr>
                <w:noProof/>
                <w:webHidden/>
              </w:rPr>
            </w:r>
            <w:r w:rsidR="008C2536">
              <w:rPr>
                <w:noProof/>
                <w:webHidden/>
              </w:rPr>
              <w:fldChar w:fldCharType="separate"/>
            </w:r>
            <w:r w:rsidR="008C2536">
              <w:rPr>
                <w:noProof/>
                <w:webHidden/>
              </w:rPr>
              <w:t>28</w:t>
            </w:r>
            <w:r w:rsidR="008C2536">
              <w:rPr>
                <w:noProof/>
                <w:webHidden/>
              </w:rPr>
              <w:fldChar w:fldCharType="end"/>
            </w:r>
          </w:hyperlink>
        </w:p>
        <w:p w14:paraId="2717D32E" w14:textId="7D319A2F" w:rsidR="008C2536" w:rsidRDefault="00D218B0">
          <w:pPr>
            <w:pStyle w:val="TOC2"/>
            <w:tabs>
              <w:tab w:val="right" w:leader="dot" w:pos="9350"/>
            </w:tabs>
            <w:rPr>
              <w:rFonts w:eastAsiaTheme="minorEastAsia"/>
              <w:noProof/>
            </w:rPr>
          </w:pPr>
          <w:hyperlink w:anchor="_Toc58409743" w:history="1">
            <w:r w:rsidR="008C2536" w:rsidRPr="00975CD4">
              <w:rPr>
                <w:rStyle w:val="Hyperlink"/>
                <w:noProof/>
                <w:lang w:bidi="fa-IR"/>
              </w:rPr>
              <w:t>Drag Characteristics</w:t>
            </w:r>
            <w:r w:rsidR="008C2536">
              <w:rPr>
                <w:noProof/>
                <w:webHidden/>
              </w:rPr>
              <w:tab/>
            </w:r>
            <w:r w:rsidR="008C2536">
              <w:rPr>
                <w:noProof/>
                <w:webHidden/>
              </w:rPr>
              <w:fldChar w:fldCharType="begin"/>
            </w:r>
            <w:r w:rsidR="008C2536">
              <w:rPr>
                <w:noProof/>
                <w:webHidden/>
              </w:rPr>
              <w:instrText xml:space="preserve"> PAGEREF _Toc58409743 \h </w:instrText>
            </w:r>
            <w:r w:rsidR="008C2536">
              <w:rPr>
                <w:noProof/>
                <w:webHidden/>
              </w:rPr>
            </w:r>
            <w:r w:rsidR="008C2536">
              <w:rPr>
                <w:noProof/>
                <w:webHidden/>
              </w:rPr>
              <w:fldChar w:fldCharType="separate"/>
            </w:r>
            <w:r w:rsidR="008C2536">
              <w:rPr>
                <w:noProof/>
                <w:webHidden/>
              </w:rPr>
              <w:t>29</w:t>
            </w:r>
            <w:r w:rsidR="008C2536">
              <w:rPr>
                <w:noProof/>
                <w:webHidden/>
              </w:rPr>
              <w:fldChar w:fldCharType="end"/>
            </w:r>
          </w:hyperlink>
        </w:p>
        <w:p w14:paraId="580D439B" w14:textId="1E87405A" w:rsidR="008C2536" w:rsidRDefault="00D218B0">
          <w:pPr>
            <w:pStyle w:val="TOC2"/>
            <w:tabs>
              <w:tab w:val="right" w:leader="dot" w:pos="9350"/>
            </w:tabs>
            <w:rPr>
              <w:rFonts w:eastAsiaTheme="minorEastAsia"/>
              <w:noProof/>
            </w:rPr>
          </w:pPr>
          <w:hyperlink w:anchor="_Toc58409744" w:history="1">
            <w:r w:rsidR="008C2536" w:rsidRPr="00975CD4">
              <w:rPr>
                <w:rStyle w:val="Hyperlink"/>
                <w:noProof/>
                <w:lang w:bidi="fa-IR"/>
              </w:rPr>
              <w:t>Lift to Drag Ratio</w:t>
            </w:r>
            <w:r w:rsidR="008C2536">
              <w:rPr>
                <w:noProof/>
                <w:webHidden/>
              </w:rPr>
              <w:tab/>
            </w:r>
            <w:r w:rsidR="008C2536">
              <w:rPr>
                <w:noProof/>
                <w:webHidden/>
              </w:rPr>
              <w:fldChar w:fldCharType="begin"/>
            </w:r>
            <w:r w:rsidR="008C2536">
              <w:rPr>
                <w:noProof/>
                <w:webHidden/>
              </w:rPr>
              <w:instrText xml:space="preserve"> PAGEREF _Toc58409744 \h </w:instrText>
            </w:r>
            <w:r w:rsidR="008C2536">
              <w:rPr>
                <w:noProof/>
                <w:webHidden/>
              </w:rPr>
            </w:r>
            <w:r w:rsidR="008C2536">
              <w:rPr>
                <w:noProof/>
                <w:webHidden/>
              </w:rPr>
              <w:fldChar w:fldCharType="separate"/>
            </w:r>
            <w:r w:rsidR="008C2536">
              <w:rPr>
                <w:noProof/>
                <w:webHidden/>
              </w:rPr>
              <w:t>29</w:t>
            </w:r>
            <w:r w:rsidR="008C2536">
              <w:rPr>
                <w:noProof/>
                <w:webHidden/>
              </w:rPr>
              <w:fldChar w:fldCharType="end"/>
            </w:r>
          </w:hyperlink>
        </w:p>
        <w:p w14:paraId="0FE77E7B" w14:textId="742C7F6C" w:rsidR="008C2536" w:rsidRDefault="00D218B0">
          <w:pPr>
            <w:pStyle w:val="TOC2"/>
            <w:tabs>
              <w:tab w:val="right" w:leader="dot" w:pos="9350"/>
            </w:tabs>
            <w:rPr>
              <w:rFonts w:eastAsiaTheme="minorEastAsia"/>
              <w:noProof/>
            </w:rPr>
          </w:pPr>
          <w:hyperlink w:anchor="_Toc58409745" w:history="1">
            <w:r w:rsidR="008C2536" w:rsidRPr="00975CD4">
              <w:rPr>
                <w:rStyle w:val="Hyperlink"/>
                <w:noProof/>
                <w:lang w:bidi="fa-IR"/>
              </w:rPr>
              <w:t>Induced Drag</w:t>
            </w:r>
            <w:r w:rsidR="008C2536">
              <w:rPr>
                <w:noProof/>
                <w:webHidden/>
              </w:rPr>
              <w:tab/>
            </w:r>
            <w:r w:rsidR="008C2536">
              <w:rPr>
                <w:noProof/>
                <w:webHidden/>
              </w:rPr>
              <w:fldChar w:fldCharType="begin"/>
            </w:r>
            <w:r w:rsidR="008C2536">
              <w:rPr>
                <w:noProof/>
                <w:webHidden/>
              </w:rPr>
              <w:instrText xml:space="preserve"> PAGEREF _Toc58409745 \h </w:instrText>
            </w:r>
            <w:r w:rsidR="008C2536">
              <w:rPr>
                <w:noProof/>
                <w:webHidden/>
              </w:rPr>
            </w:r>
            <w:r w:rsidR="008C2536">
              <w:rPr>
                <w:noProof/>
                <w:webHidden/>
              </w:rPr>
              <w:fldChar w:fldCharType="separate"/>
            </w:r>
            <w:r w:rsidR="008C2536">
              <w:rPr>
                <w:noProof/>
                <w:webHidden/>
              </w:rPr>
              <w:t>29</w:t>
            </w:r>
            <w:r w:rsidR="008C2536">
              <w:rPr>
                <w:noProof/>
                <w:webHidden/>
              </w:rPr>
              <w:fldChar w:fldCharType="end"/>
            </w:r>
          </w:hyperlink>
        </w:p>
        <w:p w14:paraId="3EEC011C" w14:textId="51128E69" w:rsidR="008C2536" w:rsidRDefault="00D218B0">
          <w:pPr>
            <w:pStyle w:val="TOC2"/>
            <w:tabs>
              <w:tab w:val="right" w:leader="dot" w:pos="9350"/>
            </w:tabs>
            <w:rPr>
              <w:rFonts w:eastAsiaTheme="minorEastAsia"/>
              <w:noProof/>
            </w:rPr>
          </w:pPr>
          <w:hyperlink w:anchor="_Toc58409746" w:history="1">
            <w:r w:rsidR="008C2536" w:rsidRPr="00975CD4">
              <w:rPr>
                <w:rStyle w:val="Hyperlink"/>
                <w:noProof/>
                <w:lang w:bidi="fa-IR"/>
              </w:rPr>
              <w:t>Experimental Setup</w:t>
            </w:r>
            <w:r w:rsidR="008C2536">
              <w:rPr>
                <w:noProof/>
                <w:webHidden/>
              </w:rPr>
              <w:tab/>
            </w:r>
            <w:r w:rsidR="008C2536">
              <w:rPr>
                <w:noProof/>
                <w:webHidden/>
              </w:rPr>
              <w:fldChar w:fldCharType="begin"/>
            </w:r>
            <w:r w:rsidR="008C2536">
              <w:rPr>
                <w:noProof/>
                <w:webHidden/>
              </w:rPr>
              <w:instrText xml:space="preserve"> PAGEREF _Toc58409746 \h </w:instrText>
            </w:r>
            <w:r w:rsidR="008C2536">
              <w:rPr>
                <w:noProof/>
                <w:webHidden/>
              </w:rPr>
            </w:r>
            <w:r w:rsidR="008C2536">
              <w:rPr>
                <w:noProof/>
                <w:webHidden/>
              </w:rPr>
              <w:fldChar w:fldCharType="separate"/>
            </w:r>
            <w:r w:rsidR="008C2536">
              <w:rPr>
                <w:noProof/>
                <w:webHidden/>
              </w:rPr>
              <w:t>30</w:t>
            </w:r>
            <w:r w:rsidR="008C2536">
              <w:rPr>
                <w:noProof/>
                <w:webHidden/>
              </w:rPr>
              <w:fldChar w:fldCharType="end"/>
            </w:r>
          </w:hyperlink>
        </w:p>
        <w:p w14:paraId="7EF3737F" w14:textId="2025F07F" w:rsidR="008C2536" w:rsidRDefault="00D218B0">
          <w:pPr>
            <w:pStyle w:val="TOC1"/>
            <w:tabs>
              <w:tab w:val="right" w:leader="dot" w:pos="9350"/>
            </w:tabs>
            <w:rPr>
              <w:rFonts w:eastAsiaTheme="minorEastAsia"/>
              <w:noProof/>
            </w:rPr>
          </w:pPr>
          <w:hyperlink w:anchor="_Toc58409747" w:history="1">
            <w:r w:rsidR="008C2536" w:rsidRPr="00975CD4">
              <w:rPr>
                <w:rStyle w:val="Hyperlink"/>
                <w:noProof/>
              </w:rPr>
              <w:t>Results, Discussion and Conclusion</w:t>
            </w:r>
            <w:r w:rsidR="008C2536">
              <w:rPr>
                <w:noProof/>
                <w:webHidden/>
              </w:rPr>
              <w:tab/>
            </w:r>
            <w:r w:rsidR="008C2536">
              <w:rPr>
                <w:noProof/>
                <w:webHidden/>
              </w:rPr>
              <w:fldChar w:fldCharType="begin"/>
            </w:r>
            <w:r w:rsidR="008C2536">
              <w:rPr>
                <w:noProof/>
                <w:webHidden/>
              </w:rPr>
              <w:instrText xml:space="preserve"> PAGEREF _Toc58409747 \h </w:instrText>
            </w:r>
            <w:r w:rsidR="008C2536">
              <w:rPr>
                <w:noProof/>
                <w:webHidden/>
              </w:rPr>
            </w:r>
            <w:r w:rsidR="008C2536">
              <w:rPr>
                <w:noProof/>
                <w:webHidden/>
              </w:rPr>
              <w:fldChar w:fldCharType="separate"/>
            </w:r>
            <w:r w:rsidR="008C2536">
              <w:rPr>
                <w:noProof/>
                <w:webHidden/>
              </w:rPr>
              <w:t>30</w:t>
            </w:r>
            <w:r w:rsidR="008C2536">
              <w:rPr>
                <w:noProof/>
                <w:webHidden/>
              </w:rPr>
              <w:fldChar w:fldCharType="end"/>
            </w:r>
          </w:hyperlink>
        </w:p>
        <w:p w14:paraId="5CA2D7A8" w14:textId="6F1FC8EF" w:rsidR="008C2536" w:rsidRDefault="00D218B0">
          <w:pPr>
            <w:pStyle w:val="TOC2"/>
            <w:tabs>
              <w:tab w:val="right" w:leader="dot" w:pos="9350"/>
            </w:tabs>
            <w:rPr>
              <w:rFonts w:eastAsiaTheme="minorEastAsia"/>
              <w:noProof/>
            </w:rPr>
          </w:pPr>
          <w:hyperlink w:anchor="_Toc58409748" w:history="1">
            <w:r w:rsidR="008C2536" w:rsidRPr="00975CD4">
              <w:rPr>
                <w:rStyle w:val="Hyperlink"/>
                <w:noProof/>
              </w:rPr>
              <w:t>Clean Wing</w:t>
            </w:r>
            <w:r w:rsidR="008C2536">
              <w:rPr>
                <w:noProof/>
                <w:webHidden/>
              </w:rPr>
              <w:tab/>
            </w:r>
            <w:r w:rsidR="008C2536">
              <w:rPr>
                <w:noProof/>
                <w:webHidden/>
              </w:rPr>
              <w:fldChar w:fldCharType="begin"/>
            </w:r>
            <w:r w:rsidR="008C2536">
              <w:rPr>
                <w:noProof/>
                <w:webHidden/>
              </w:rPr>
              <w:instrText xml:space="preserve"> PAGEREF _Toc58409748 \h </w:instrText>
            </w:r>
            <w:r w:rsidR="008C2536">
              <w:rPr>
                <w:noProof/>
                <w:webHidden/>
              </w:rPr>
            </w:r>
            <w:r w:rsidR="008C2536">
              <w:rPr>
                <w:noProof/>
                <w:webHidden/>
              </w:rPr>
              <w:fldChar w:fldCharType="separate"/>
            </w:r>
            <w:r w:rsidR="008C2536">
              <w:rPr>
                <w:noProof/>
                <w:webHidden/>
              </w:rPr>
              <w:t>31</w:t>
            </w:r>
            <w:r w:rsidR="008C2536">
              <w:rPr>
                <w:noProof/>
                <w:webHidden/>
              </w:rPr>
              <w:fldChar w:fldCharType="end"/>
            </w:r>
          </w:hyperlink>
        </w:p>
        <w:p w14:paraId="6E382012" w14:textId="33C8197B" w:rsidR="008C2536" w:rsidRDefault="00D218B0">
          <w:pPr>
            <w:pStyle w:val="TOC2"/>
            <w:tabs>
              <w:tab w:val="right" w:leader="dot" w:pos="9350"/>
            </w:tabs>
            <w:rPr>
              <w:rFonts w:eastAsiaTheme="minorEastAsia"/>
              <w:noProof/>
            </w:rPr>
          </w:pPr>
          <w:hyperlink w:anchor="_Toc58409749" w:history="1">
            <w:r w:rsidR="008C2536" w:rsidRPr="00975CD4">
              <w:rPr>
                <w:rStyle w:val="Hyperlink"/>
                <w:noProof/>
              </w:rPr>
              <w:t>Wing with one-sided winglet</w:t>
            </w:r>
            <w:r w:rsidR="008C2536">
              <w:rPr>
                <w:noProof/>
                <w:webHidden/>
              </w:rPr>
              <w:tab/>
            </w:r>
            <w:r w:rsidR="008C2536">
              <w:rPr>
                <w:noProof/>
                <w:webHidden/>
              </w:rPr>
              <w:fldChar w:fldCharType="begin"/>
            </w:r>
            <w:r w:rsidR="008C2536">
              <w:rPr>
                <w:noProof/>
                <w:webHidden/>
              </w:rPr>
              <w:instrText xml:space="preserve"> PAGEREF _Toc58409749 \h </w:instrText>
            </w:r>
            <w:r w:rsidR="008C2536">
              <w:rPr>
                <w:noProof/>
                <w:webHidden/>
              </w:rPr>
            </w:r>
            <w:r w:rsidR="008C2536">
              <w:rPr>
                <w:noProof/>
                <w:webHidden/>
              </w:rPr>
              <w:fldChar w:fldCharType="separate"/>
            </w:r>
            <w:r w:rsidR="008C2536">
              <w:rPr>
                <w:noProof/>
                <w:webHidden/>
              </w:rPr>
              <w:t>32</w:t>
            </w:r>
            <w:r w:rsidR="008C2536">
              <w:rPr>
                <w:noProof/>
                <w:webHidden/>
              </w:rPr>
              <w:fldChar w:fldCharType="end"/>
            </w:r>
          </w:hyperlink>
        </w:p>
        <w:p w14:paraId="7A333CC9" w14:textId="2C38766F" w:rsidR="008C2536" w:rsidRDefault="00D218B0">
          <w:pPr>
            <w:pStyle w:val="TOC2"/>
            <w:tabs>
              <w:tab w:val="right" w:leader="dot" w:pos="9350"/>
            </w:tabs>
            <w:rPr>
              <w:rFonts w:eastAsiaTheme="minorEastAsia"/>
              <w:noProof/>
            </w:rPr>
          </w:pPr>
          <w:hyperlink w:anchor="_Toc58409750" w:history="1">
            <w:r w:rsidR="008C2536" w:rsidRPr="00975CD4">
              <w:rPr>
                <w:rStyle w:val="Hyperlink"/>
                <w:noProof/>
              </w:rPr>
              <w:t>Wing with double-sided winglet</w:t>
            </w:r>
            <w:r w:rsidR="008C2536">
              <w:rPr>
                <w:noProof/>
                <w:webHidden/>
              </w:rPr>
              <w:tab/>
            </w:r>
            <w:r w:rsidR="008C2536">
              <w:rPr>
                <w:noProof/>
                <w:webHidden/>
              </w:rPr>
              <w:fldChar w:fldCharType="begin"/>
            </w:r>
            <w:r w:rsidR="008C2536">
              <w:rPr>
                <w:noProof/>
                <w:webHidden/>
              </w:rPr>
              <w:instrText xml:space="preserve"> PAGEREF _Toc58409750 \h </w:instrText>
            </w:r>
            <w:r w:rsidR="008C2536">
              <w:rPr>
                <w:noProof/>
                <w:webHidden/>
              </w:rPr>
            </w:r>
            <w:r w:rsidR="008C2536">
              <w:rPr>
                <w:noProof/>
                <w:webHidden/>
              </w:rPr>
              <w:fldChar w:fldCharType="separate"/>
            </w:r>
            <w:r w:rsidR="008C2536">
              <w:rPr>
                <w:noProof/>
                <w:webHidden/>
              </w:rPr>
              <w:t>33</w:t>
            </w:r>
            <w:r w:rsidR="008C2536">
              <w:rPr>
                <w:noProof/>
                <w:webHidden/>
              </w:rPr>
              <w:fldChar w:fldCharType="end"/>
            </w:r>
          </w:hyperlink>
        </w:p>
        <w:p w14:paraId="1AAFDABD" w14:textId="046ED47D" w:rsidR="008C2536" w:rsidRDefault="00D218B0">
          <w:pPr>
            <w:pStyle w:val="TOC2"/>
            <w:tabs>
              <w:tab w:val="right" w:leader="dot" w:pos="9350"/>
            </w:tabs>
            <w:rPr>
              <w:rFonts w:eastAsiaTheme="minorEastAsia"/>
              <w:noProof/>
            </w:rPr>
          </w:pPr>
          <w:hyperlink w:anchor="_Toc58409751" w:history="1">
            <w:r w:rsidR="008C2536" w:rsidRPr="00975CD4">
              <w:rPr>
                <w:rStyle w:val="Hyperlink"/>
                <w:noProof/>
              </w:rPr>
              <w:t>Comparison and discussion</w:t>
            </w:r>
            <w:r w:rsidR="008C2536">
              <w:rPr>
                <w:noProof/>
                <w:webHidden/>
              </w:rPr>
              <w:tab/>
            </w:r>
            <w:r w:rsidR="008C2536">
              <w:rPr>
                <w:noProof/>
                <w:webHidden/>
              </w:rPr>
              <w:fldChar w:fldCharType="begin"/>
            </w:r>
            <w:r w:rsidR="008C2536">
              <w:rPr>
                <w:noProof/>
                <w:webHidden/>
              </w:rPr>
              <w:instrText xml:space="preserve"> PAGEREF _Toc58409751 \h </w:instrText>
            </w:r>
            <w:r w:rsidR="008C2536">
              <w:rPr>
                <w:noProof/>
                <w:webHidden/>
              </w:rPr>
            </w:r>
            <w:r w:rsidR="008C2536">
              <w:rPr>
                <w:noProof/>
                <w:webHidden/>
              </w:rPr>
              <w:fldChar w:fldCharType="separate"/>
            </w:r>
            <w:r w:rsidR="008C2536">
              <w:rPr>
                <w:noProof/>
                <w:webHidden/>
              </w:rPr>
              <w:t>34</w:t>
            </w:r>
            <w:r w:rsidR="008C2536">
              <w:rPr>
                <w:noProof/>
                <w:webHidden/>
              </w:rPr>
              <w:fldChar w:fldCharType="end"/>
            </w:r>
          </w:hyperlink>
        </w:p>
        <w:p w14:paraId="5C2C8221" w14:textId="676757E7" w:rsidR="008A2FBE" w:rsidRPr="00B2190A" w:rsidRDefault="008A2FBE">
          <w:pPr>
            <w:rPr>
              <w:sz w:val="24"/>
              <w:szCs w:val="24"/>
            </w:rPr>
          </w:pPr>
          <w:r w:rsidRPr="00B2190A">
            <w:rPr>
              <w:b/>
              <w:bCs/>
              <w:noProof/>
              <w:sz w:val="24"/>
              <w:szCs w:val="24"/>
            </w:rPr>
            <w:fldChar w:fldCharType="end"/>
          </w:r>
        </w:p>
      </w:sdtContent>
    </w:sdt>
    <w:p w14:paraId="7A5D2E20" w14:textId="77777777" w:rsidR="005977F3" w:rsidRPr="00B2190A" w:rsidRDefault="005977F3">
      <w:pPr>
        <w:rPr>
          <w:rFonts w:asciiTheme="majorBidi" w:hAnsiTheme="majorBidi" w:cstheme="majorBidi"/>
          <w:b/>
          <w:bCs/>
          <w:sz w:val="24"/>
          <w:szCs w:val="24"/>
        </w:rPr>
      </w:pPr>
      <w:r w:rsidRPr="00B2190A">
        <w:rPr>
          <w:rFonts w:asciiTheme="majorBidi" w:hAnsiTheme="majorBidi" w:cstheme="majorBidi"/>
          <w:b/>
          <w:bCs/>
          <w:sz w:val="24"/>
          <w:szCs w:val="24"/>
        </w:rPr>
        <w:br w:type="page"/>
      </w:r>
    </w:p>
    <w:p w14:paraId="1B47F562" w14:textId="76D8E885" w:rsidR="008A2FBE" w:rsidRPr="00B2190A" w:rsidRDefault="008A2FBE">
      <w:pPr>
        <w:pStyle w:val="TableofFigures"/>
        <w:tabs>
          <w:tab w:val="right" w:leader="dot" w:pos="9350"/>
        </w:tabs>
        <w:rPr>
          <w:rFonts w:asciiTheme="majorBidi" w:hAnsiTheme="majorBidi" w:cstheme="majorBidi"/>
          <w:b/>
          <w:bCs/>
          <w:sz w:val="24"/>
          <w:szCs w:val="24"/>
        </w:rPr>
      </w:pPr>
      <w:r w:rsidRPr="00B2190A">
        <w:rPr>
          <w:rFonts w:asciiTheme="majorBidi" w:hAnsiTheme="majorBidi" w:cstheme="majorBidi"/>
          <w:b/>
          <w:bCs/>
          <w:sz w:val="24"/>
          <w:szCs w:val="24"/>
        </w:rPr>
        <w:lastRenderedPageBreak/>
        <w:t>List of Figures</w:t>
      </w:r>
    </w:p>
    <w:p w14:paraId="623E136A" w14:textId="34E9B57C" w:rsidR="008C2536" w:rsidRDefault="008A2FBE">
      <w:pPr>
        <w:pStyle w:val="TableofFigures"/>
        <w:tabs>
          <w:tab w:val="right" w:leader="dot" w:pos="9350"/>
        </w:tabs>
        <w:rPr>
          <w:rFonts w:eastAsiaTheme="minorEastAsia"/>
          <w:noProof/>
        </w:rPr>
      </w:pPr>
      <w:r w:rsidRPr="00B2190A">
        <w:rPr>
          <w:rFonts w:asciiTheme="majorBidi" w:hAnsiTheme="majorBidi" w:cstheme="majorBidi"/>
          <w:b/>
          <w:bCs/>
          <w:sz w:val="24"/>
          <w:szCs w:val="24"/>
        </w:rPr>
        <w:fldChar w:fldCharType="begin"/>
      </w:r>
      <w:r w:rsidRPr="00B2190A">
        <w:rPr>
          <w:rFonts w:asciiTheme="majorBidi" w:hAnsiTheme="majorBidi" w:cstheme="majorBidi"/>
          <w:b/>
          <w:bCs/>
          <w:sz w:val="24"/>
          <w:szCs w:val="24"/>
        </w:rPr>
        <w:instrText xml:space="preserve"> TOC \h \z \c "Figure" </w:instrText>
      </w:r>
      <w:r w:rsidRPr="00B2190A">
        <w:rPr>
          <w:rFonts w:asciiTheme="majorBidi" w:hAnsiTheme="majorBidi" w:cstheme="majorBidi"/>
          <w:b/>
          <w:bCs/>
          <w:sz w:val="24"/>
          <w:szCs w:val="24"/>
        </w:rPr>
        <w:fldChar w:fldCharType="separate"/>
      </w:r>
      <w:hyperlink w:anchor="_Toc58409752" w:history="1">
        <w:r w:rsidR="008C2536" w:rsidRPr="00543618">
          <w:rPr>
            <w:rStyle w:val="Hyperlink"/>
            <w:noProof/>
          </w:rPr>
          <w:t>Figure 1- An airfoil section</w:t>
        </w:r>
        <w:r w:rsidR="008C2536">
          <w:rPr>
            <w:noProof/>
            <w:webHidden/>
          </w:rPr>
          <w:tab/>
        </w:r>
        <w:r w:rsidR="008C2536">
          <w:rPr>
            <w:noProof/>
            <w:webHidden/>
          </w:rPr>
          <w:fldChar w:fldCharType="begin"/>
        </w:r>
        <w:r w:rsidR="008C2536">
          <w:rPr>
            <w:noProof/>
            <w:webHidden/>
          </w:rPr>
          <w:instrText xml:space="preserve"> PAGEREF _Toc58409752 \h </w:instrText>
        </w:r>
        <w:r w:rsidR="008C2536">
          <w:rPr>
            <w:noProof/>
            <w:webHidden/>
          </w:rPr>
        </w:r>
        <w:r w:rsidR="008C2536">
          <w:rPr>
            <w:noProof/>
            <w:webHidden/>
          </w:rPr>
          <w:fldChar w:fldCharType="separate"/>
        </w:r>
        <w:r w:rsidR="008C2536">
          <w:rPr>
            <w:noProof/>
            <w:webHidden/>
          </w:rPr>
          <w:t>4</w:t>
        </w:r>
        <w:r w:rsidR="008C2536">
          <w:rPr>
            <w:noProof/>
            <w:webHidden/>
          </w:rPr>
          <w:fldChar w:fldCharType="end"/>
        </w:r>
      </w:hyperlink>
    </w:p>
    <w:p w14:paraId="027BAA9E" w14:textId="7749E77B" w:rsidR="008C2536" w:rsidRDefault="00D218B0">
      <w:pPr>
        <w:pStyle w:val="TableofFigures"/>
        <w:tabs>
          <w:tab w:val="right" w:leader="dot" w:pos="9350"/>
        </w:tabs>
        <w:rPr>
          <w:rFonts w:eastAsiaTheme="minorEastAsia"/>
          <w:noProof/>
        </w:rPr>
      </w:pPr>
      <w:hyperlink w:anchor="_Toc58409753" w:history="1">
        <w:r w:rsidR="008C2536" w:rsidRPr="00543618">
          <w:rPr>
            <w:rStyle w:val="Hyperlink"/>
            <w:noProof/>
          </w:rPr>
          <w:t>Figure 2- Airflow over an airfoil</w:t>
        </w:r>
        <w:r w:rsidR="008C2536">
          <w:rPr>
            <w:noProof/>
            <w:webHidden/>
          </w:rPr>
          <w:tab/>
        </w:r>
        <w:r w:rsidR="008C2536">
          <w:rPr>
            <w:noProof/>
            <w:webHidden/>
          </w:rPr>
          <w:fldChar w:fldCharType="begin"/>
        </w:r>
        <w:r w:rsidR="008C2536">
          <w:rPr>
            <w:noProof/>
            <w:webHidden/>
          </w:rPr>
          <w:instrText xml:space="preserve"> PAGEREF _Toc58409753 \h </w:instrText>
        </w:r>
        <w:r w:rsidR="008C2536">
          <w:rPr>
            <w:noProof/>
            <w:webHidden/>
          </w:rPr>
        </w:r>
        <w:r w:rsidR="008C2536">
          <w:rPr>
            <w:noProof/>
            <w:webHidden/>
          </w:rPr>
          <w:fldChar w:fldCharType="separate"/>
        </w:r>
        <w:r w:rsidR="008C2536">
          <w:rPr>
            <w:noProof/>
            <w:webHidden/>
          </w:rPr>
          <w:t>5</w:t>
        </w:r>
        <w:r w:rsidR="008C2536">
          <w:rPr>
            <w:noProof/>
            <w:webHidden/>
          </w:rPr>
          <w:fldChar w:fldCharType="end"/>
        </w:r>
      </w:hyperlink>
    </w:p>
    <w:p w14:paraId="5D4D3275" w14:textId="77AC55BA" w:rsidR="008C2536" w:rsidRDefault="00D218B0">
      <w:pPr>
        <w:pStyle w:val="TableofFigures"/>
        <w:tabs>
          <w:tab w:val="right" w:leader="dot" w:pos="9350"/>
        </w:tabs>
        <w:rPr>
          <w:rFonts w:eastAsiaTheme="minorEastAsia"/>
          <w:noProof/>
        </w:rPr>
      </w:pPr>
      <w:hyperlink w:anchor="_Toc58409754" w:history="1">
        <w:r w:rsidR="008C2536" w:rsidRPr="00543618">
          <w:rPr>
            <w:rStyle w:val="Hyperlink"/>
            <w:noProof/>
          </w:rPr>
          <w:t>Figure 3- Laminar and Turbulent Boundary Layer</w:t>
        </w:r>
        <w:r w:rsidR="008C2536">
          <w:rPr>
            <w:noProof/>
            <w:webHidden/>
          </w:rPr>
          <w:tab/>
        </w:r>
        <w:r w:rsidR="008C2536">
          <w:rPr>
            <w:noProof/>
            <w:webHidden/>
          </w:rPr>
          <w:fldChar w:fldCharType="begin"/>
        </w:r>
        <w:r w:rsidR="008C2536">
          <w:rPr>
            <w:noProof/>
            <w:webHidden/>
          </w:rPr>
          <w:instrText xml:space="preserve"> PAGEREF _Toc58409754 \h </w:instrText>
        </w:r>
        <w:r w:rsidR="008C2536">
          <w:rPr>
            <w:noProof/>
            <w:webHidden/>
          </w:rPr>
        </w:r>
        <w:r w:rsidR="008C2536">
          <w:rPr>
            <w:noProof/>
            <w:webHidden/>
          </w:rPr>
          <w:fldChar w:fldCharType="separate"/>
        </w:r>
        <w:r w:rsidR="008C2536">
          <w:rPr>
            <w:noProof/>
            <w:webHidden/>
          </w:rPr>
          <w:t>6</w:t>
        </w:r>
        <w:r w:rsidR="008C2536">
          <w:rPr>
            <w:noProof/>
            <w:webHidden/>
          </w:rPr>
          <w:fldChar w:fldCharType="end"/>
        </w:r>
      </w:hyperlink>
    </w:p>
    <w:p w14:paraId="7595A225" w14:textId="405E929D" w:rsidR="008C2536" w:rsidRDefault="00D218B0">
      <w:pPr>
        <w:pStyle w:val="TableofFigures"/>
        <w:tabs>
          <w:tab w:val="right" w:leader="dot" w:pos="9350"/>
        </w:tabs>
        <w:rPr>
          <w:rFonts w:eastAsiaTheme="minorEastAsia"/>
          <w:noProof/>
        </w:rPr>
      </w:pPr>
      <w:hyperlink w:anchor="_Toc58409755" w:history="1">
        <w:r w:rsidR="008C2536" w:rsidRPr="00543618">
          <w:rPr>
            <w:rStyle w:val="Hyperlink"/>
            <w:noProof/>
          </w:rPr>
          <w:t>Figure 4- the picture is from Van Dyke’s Album of Fluid Motion depict low speed flow over a lifting wing of finite span.</w:t>
        </w:r>
        <w:r w:rsidR="008C2536">
          <w:rPr>
            <w:noProof/>
            <w:webHidden/>
          </w:rPr>
          <w:tab/>
        </w:r>
        <w:r w:rsidR="008C2536">
          <w:rPr>
            <w:noProof/>
            <w:webHidden/>
          </w:rPr>
          <w:fldChar w:fldCharType="begin"/>
        </w:r>
        <w:r w:rsidR="008C2536">
          <w:rPr>
            <w:noProof/>
            <w:webHidden/>
          </w:rPr>
          <w:instrText xml:space="preserve"> PAGEREF _Toc58409755 \h </w:instrText>
        </w:r>
        <w:r w:rsidR="008C2536">
          <w:rPr>
            <w:noProof/>
            <w:webHidden/>
          </w:rPr>
        </w:r>
        <w:r w:rsidR="008C2536">
          <w:rPr>
            <w:noProof/>
            <w:webHidden/>
          </w:rPr>
          <w:fldChar w:fldCharType="separate"/>
        </w:r>
        <w:r w:rsidR="008C2536">
          <w:rPr>
            <w:noProof/>
            <w:webHidden/>
          </w:rPr>
          <w:t>8</w:t>
        </w:r>
        <w:r w:rsidR="008C2536">
          <w:rPr>
            <w:noProof/>
            <w:webHidden/>
          </w:rPr>
          <w:fldChar w:fldCharType="end"/>
        </w:r>
      </w:hyperlink>
    </w:p>
    <w:p w14:paraId="087A6F03" w14:textId="708EF959" w:rsidR="008C2536" w:rsidRDefault="00D218B0">
      <w:pPr>
        <w:pStyle w:val="TableofFigures"/>
        <w:tabs>
          <w:tab w:val="right" w:leader="dot" w:pos="9350"/>
        </w:tabs>
        <w:rPr>
          <w:rFonts w:eastAsiaTheme="minorEastAsia"/>
          <w:noProof/>
        </w:rPr>
      </w:pPr>
      <w:hyperlink w:anchor="_Toc58409756" w:history="1">
        <w:r w:rsidR="008C2536" w:rsidRPr="00543618">
          <w:rPr>
            <w:rStyle w:val="Hyperlink"/>
            <w:noProof/>
          </w:rPr>
          <w:t>Figure 5- Vortex side view (Van Dyke’s Album of Fluid Motion)</w:t>
        </w:r>
        <w:r w:rsidR="008C2536">
          <w:rPr>
            <w:noProof/>
            <w:webHidden/>
          </w:rPr>
          <w:tab/>
        </w:r>
        <w:r w:rsidR="008C2536">
          <w:rPr>
            <w:noProof/>
            <w:webHidden/>
          </w:rPr>
          <w:fldChar w:fldCharType="begin"/>
        </w:r>
        <w:r w:rsidR="008C2536">
          <w:rPr>
            <w:noProof/>
            <w:webHidden/>
          </w:rPr>
          <w:instrText xml:space="preserve"> PAGEREF _Toc58409756 \h </w:instrText>
        </w:r>
        <w:r w:rsidR="008C2536">
          <w:rPr>
            <w:noProof/>
            <w:webHidden/>
          </w:rPr>
        </w:r>
        <w:r w:rsidR="008C2536">
          <w:rPr>
            <w:noProof/>
            <w:webHidden/>
          </w:rPr>
          <w:fldChar w:fldCharType="separate"/>
        </w:r>
        <w:r w:rsidR="008C2536">
          <w:rPr>
            <w:noProof/>
            <w:webHidden/>
          </w:rPr>
          <w:t>8</w:t>
        </w:r>
        <w:r w:rsidR="008C2536">
          <w:rPr>
            <w:noProof/>
            <w:webHidden/>
          </w:rPr>
          <w:fldChar w:fldCharType="end"/>
        </w:r>
      </w:hyperlink>
    </w:p>
    <w:p w14:paraId="5C018C72" w14:textId="467DE911" w:rsidR="008C2536" w:rsidRDefault="00D218B0">
      <w:pPr>
        <w:pStyle w:val="TableofFigures"/>
        <w:tabs>
          <w:tab w:val="right" w:leader="dot" w:pos="9350"/>
        </w:tabs>
        <w:rPr>
          <w:rFonts w:eastAsiaTheme="minorEastAsia"/>
          <w:noProof/>
        </w:rPr>
      </w:pPr>
      <w:hyperlink w:anchor="_Toc58409757" w:history="1">
        <w:r w:rsidR="008C2536" w:rsidRPr="00543618">
          <w:rPr>
            <w:rStyle w:val="Hyperlink"/>
            <w:noProof/>
          </w:rPr>
          <w:t>Figure 6- Vortex top view (Van Dyke’s Album of Fluid Motion)</w:t>
        </w:r>
        <w:r w:rsidR="008C2536">
          <w:rPr>
            <w:noProof/>
            <w:webHidden/>
          </w:rPr>
          <w:tab/>
        </w:r>
        <w:r w:rsidR="008C2536">
          <w:rPr>
            <w:noProof/>
            <w:webHidden/>
          </w:rPr>
          <w:fldChar w:fldCharType="begin"/>
        </w:r>
        <w:r w:rsidR="008C2536">
          <w:rPr>
            <w:noProof/>
            <w:webHidden/>
          </w:rPr>
          <w:instrText xml:space="preserve"> PAGEREF _Toc58409757 \h </w:instrText>
        </w:r>
        <w:r w:rsidR="008C2536">
          <w:rPr>
            <w:noProof/>
            <w:webHidden/>
          </w:rPr>
        </w:r>
        <w:r w:rsidR="008C2536">
          <w:rPr>
            <w:noProof/>
            <w:webHidden/>
          </w:rPr>
          <w:fldChar w:fldCharType="separate"/>
        </w:r>
        <w:r w:rsidR="008C2536">
          <w:rPr>
            <w:noProof/>
            <w:webHidden/>
          </w:rPr>
          <w:t>8</w:t>
        </w:r>
        <w:r w:rsidR="008C2536">
          <w:rPr>
            <w:noProof/>
            <w:webHidden/>
          </w:rPr>
          <w:fldChar w:fldCharType="end"/>
        </w:r>
      </w:hyperlink>
    </w:p>
    <w:p w14:paraId="4275E0C2" w14:textId="25007FC5" w:rsidR="008C2536" w:rsidRDefault="00D218B0">
      <w:pPr>
        <w:pStyle w:val="TableofFigures"/>
        <w:tabs>
          <w:tab w:val="right" w:leader="dot" w:pos="9350"/>
        </w:tabs>
        <w:rPr>
          <w:rFonts w:eastAsiaTheme="minorEastAsia"/>
          <w:noProof/>
        </w:rPr>
      </w:pPr>
      <w:hyperlink w:anchor="_Toc58409758" w:history="1">
        <w:r w:rsidR="008C2536" w:rsidRPr="00543618">
          <w:rPr>
            <w:rStyle w:val="Hyperlink"/>
            <w:noProof/>
          </w:rPr>
          <w:t>Figure 7- Vortices back view (Van Dyke’s Album of Fluid Motion)</w:t>
        </w:r>
        <w:r w:rsidR="008C2536">
          <w:rPr>
            <w:noProof/>
            <w:webHidden/>
          </w:rPr>
          <w:tab/>
        </w:r>
        <w:r w:rsidR="008C2536">
          <w:rPr>
            <w:noProof/>
            <w:webHidden/>
          </w:rPr>
          <w:fldChar w:fldCharType="begin"/>
        </w:r>
        <w:r w:rsidR="008C2536">
          <w:rPr>
            <w:noProof/>
            <w:webHidden/>
          </w:rPr>
          <w:instrText xml:space="preserve"> PAGEREF _Toc58409758 \h </w:instrText>
        </w:r>
        <w:r w:rsidR="008C2536">
          <w:rPr>
            <w:noProof/>
            <w:webHidden/>
          </w:rPr>
        </w:r>
        <w:r w:rsidR="008C2536">
          <w:rPr>
            <w:noProof/>
            <w:webHidden/>
          </w:rPr>
          <w:fldChar w:fldCharType="separate"/>
        </w:r>
        <w:r w:rsidR="008C2536">
          <w:rPr>
            <w:noProof/>
            <w:webHidden/>
          </w:rPr>
          <w:t>9</w:t>
        </w:r>
        <w:r w:rsidR="008C2536">
          <w:rPr>
            <w:noProof/>
            <w:webHidden/>
          </w:rPr>
          <w:fldChar w:fldCharType="end"/>
        </w:r>
      </w:hyperlink>
    </w:p>
    <w:p w14:paraId="3F3C492B" w14:textId="5E6D7417" w:rsidR="008C2536" w:rsidRDefault="00D218B0">
      <w:pPr>
        <w:pStyle w:val="TableofFigures"/>
        <w:tabs>
          <w:tab w:val="right" w:leader="dot" w:pos="9350"/>
        </w:tabs>
        <w:rPr>
          <w:rFonts w:eastAsiaTheme="minorEastAsia"/>
          <w:noProof/>
        </w:rPr>
      </w:pPr>
      <w:hyperlink w:anchor="_Toc58409759" w:history="1">
        <w:r w:rsidR="008C2536" w:rsidRPr="00543618">
          <w:rPr>
            <w:rStyle w:val="Hyperlink"/>
            <w:noProof/>
          </w:rPr>
          <w:t>Figure 8- Cp contours at different location (looking upstream from back)</w:t>
        </w:r>
        <w:r w:rsidR="008C2536">
          <w:rPr>
            <w:noProof/>
            <w:webHidden/>
          </w:rPr>
          <w:tab/>
        </w:r>
        <w:r w:rsidR="008C2536">
          <w:rPr>
            <w:noProof/>
            <w:webHidden/>
          </w:rPr>
          <w:fldChar w:fldCharType="begin"/>
        </w:r>
        <w:r w:rsidR="008C2536">
          <w:rPr>
            <w:noProof/>
            <w:webHidden/>
          </w:rPr>
          <w:instrText xml:space="preserve"> PAGEREF _Toc58409759 \h </w:instrText>
        </w:r>
        <w:r w:rsidR="008C2536">
          <w:rPr>
            <w:noProof/>
            <w:webHidden/>
          </w:rPr>
        </w:r>
        <w:r w:rsidR="008C2536">
          <w:rPr>
            <w:noProof/>
            <w:webHidden/>
          </w:rPr>
          <w:fldChar w:fldCharType="separate"/>
        </w:r>
        <w:r w:rsidR="008C2536">
          <w:rPr>
            <w:noProof/>
            <w:webHidden/>
          </w:rPr>
          <w:t>10</w:t>
        </w:r>
        <w:r w:rsidR="008C2536">
          <w:rPr>
            <w:noProof/>
            <w:webHidden/>
          </w:rPr>
          <w:fldChar w:fldCharType="end"/>
        </w:r>
      </w:hyperlink>
    </w:p>
    <w:p w14:paraId="06CFD688" w14:textId="1B3D32E2" w:rsidR="008C2536" w:rsidRDefault="00D218B0">
      <w:pPr>
        <w:pStyle w:val="TableofFigures"/>
        <w:tabs>
          <w:tab w:val="right" w:leader="dot" w:pos="9350"/>
        </w:tabs>
        <w:rPr>
          <w:rFonts w:eastAsiaTheme="minorEastAsia"/>
          <w:noProof/>
        </w:rPr>
      </w:pPr>
      <w:hyperlink w:anchor="_Toc58409760" w:history="1">
        <w:r w:rsidR="008C2536" w:rsidRPr="00543618">
          <w:rPr>
            <w:rStyle w:val="Hyperlink"/>
            <w:noProof/>
          </w:rPr>
          <w:t>Figure 9- This example shows how large an impact winglet can make on the diffusion of vortices (Aviation Partners, Inc.).</w:t>
        </w:r>
        <w:r w:rsidR="008C2536">
          <w:rPr>
            <w:noProof/>
            <w:webHidden/>
          </w:rPr>
          <w:tab/>
        </w:r>
        <w:r w:rsidR="008C2536">
          <w:rPr>
            <w:noProof/>
            <w:webHidden/>
          </w:rPr>
          <w:fldChar w:fldCharType="begin"/>
        </w:r>
        <w:r w:rsidR="008C2536">
          <w:rPr>
            <w:noProof/>
            <w:webHidden/>
          </w:rPr>
          <w:instrText xml:space="preserve"> PAGEREF _Toc58409760 \h </w:instrText>
        </w:r>
        <w:r w:rsidR="008C2536">
          <w:rPr>
            <w:noProof/>
            <w:webHidden/>
          </w:rPr>
        </w:r>
        <w:r w:rsidR="008C2536">
          <w:rPr>
            <w:noProof/>
            <w:webHidden/>
          </w:rPr>
          <w:fldChar w:fldCharType="separate"/>
        </w:r>
        <w:r w:rsidR="008C2536">
          <w:rPr>
            <w:noProof/>
            <w:webHidden/>
          </w:rPr>
          <w:t>13</w:t>
        </w:r>
        <w:r w:rsidR="008C2536">
          <w:rPr>
            <w:noProof/>
            <w:webHidden/>
          </w:rPr>
          <w:fldChar w:fldCharType="end"/>
        </w:r>
      </w:hyperlink>
    </w:p>
    <w:p w14:paraId="6E65E610" w14:textId="4C11C96F" w:rsidR="008C2536" w:rsidRDefault="00D218B0">
      <w:pPr>
        <w:pStyle w:val="TableofFigures"/>
        <w:tabs>
          <w:tab w:val="right" w:leader="dot" w:pos="9350"/>
        </w:tabs>
        <w:rPr>
          <w:rFonts w:eastAsiaTheme="minorEastAsia"/>
          <w:noProof/>
        </w:rPr>
      </w:pPr>
      <w:hyperlink w:anchor="_Toc58409761" w:history="1">
        <w:r w:rsidR="008C2536" w:rsidRPr="00543618">
          <w:rPr>
            <w:rStyle w:val="Hyperlink"/>
            <w:noProof/>
          </w:rPr>
          <w:t>Figure 10- The original design for a set of winglets carefully designed by Whitcomb and his team at Langley (Richard Whitcomb, NASA Langley Research Center).</w:t>
        </w:r>
        <w:r w:rsidR="008C2536">
          <w:rPr>
            <w:noProof/>
            <w:webHidden/>
          </w:rPr>
          <w:tab/>
        </w:r>
        <w:r w:rsidR="008C2536">
          <w:rPr>
            <w:noProof/>
            <w:webHidden/>
          </w:rPr>
          <w:fldChar w:fldCharType="begin"/>
        </w:r>
        <w:r w:rsidR="008C2536">
          <w:rPr>
            <w:noProof/>
            <w:webHidden/>
          </w:rPr>
          <w:instrText xml:space="preserve"> PAGEREF _Toc58409761 \h </w:instrText>
        </w:r>
        <w:r w:rsidR="008C2536">
          <w:rPr>
            <w:noProof/>
            <w:webHidden/>
          </w:rPr>
        </w:r>
        <w:r w:rsidR="008C2536">
          <w:rPr>
            <w:noProof/>
            <w:webHidden/>
          </w:rPr>
          <w:fldChar w:fldCharType="separate"/>
        </w:r>
        <w:r w:rsidR="008C2536">
          <w:rPr>
            <w:noProof/>
            <w:webHidden/>
          </w:rPr>
          <w:t>14</w:t>
        </w:r>
        <w:r w:rsidR="008C2536">
          <w:rPr>
            <w:noProof/>
            <w:webHidden/>
          </w:rPr>
          <w:fldChar w:fldCharType="end"/>
        </w:r>
      </w:hyperlink>
    </w:p>
    <w:p w14:paraId="5637D8AA" w14:textId="6AD47B9C" w:rsidR="008C2536" w:rsidRDefault="00D218B0">
      <w:pPr>
        <w:pStyle w:val="TableofFigures"/>
        <w:tabs>
          <w:tab w:val="right" w:leader="dot" w:pos="9350"/>
        </w:tabs>
        <w:rPr>
          <w:rFonts w:eastAsiaTheme="minorEastAsia"/>
          <w:noProof/>
        </w:rPr>
      </w:pPr>
      <w:hyperlink w:anchor="_Toc58409762" w:history="1">
        <w:r w:rsidR="008C2536" w:rsidRPr="00543618">
          <w:rPr>
            <w:rStyle w:val="Hyperlink"/>
            <w:noProof/>
          </w:rPr>
          <w:t>Figure 11 The Learjet Model 28 with its newly designed winglets (NASA Langley Research Center, UID: SPD-NIX-EL-1997-00215).</w:t>
        </w:r>
        <w:r w:rsidR="008C2536">
          <w:rPr>
            <w:noProof/>
            <w:webHidden/>
          </w:rPr>
          <w:tab/>
        </w:r>
        <w:r w:rsidR="008C2536">
          <w:rPr>
            <w:noProof/>
            <w:webHidden/>
          </w:rPr>
          <w:fldChar w:fldCharType="begin"/>
        </w:r>
        <w:r w:rsidR="008C2536">
          <w:rPr>
            <w:noProof/>
            <w:webHidden/>
          </w:rPr>
          <w:instrText xml:space="preserve"> PAGEREF _Toc58409762 \h </w:instrText>
        </w:r>
        <w:r w:rsidR="008C2536">
          <w:rPr>
            <w:noProof/>
            <w:webHidden/>
          </w:rPr>
        </w:r>
        <w:r w:rsidR="008C2536">
          <w:rPr>
            <w:noProof/>
            <w:webHidden/>
          </w:rPr>
          <w:fldChar w:fldCharType="separate"/>
        </w:r>
        <w:r w:rsidR="008C2536">
          <w:rPr>
            <w:noProof/>
            <w:webHidden/>
          </w:rPr>
          <w:t>15</w:t>
        </w:r>
        <w:r w:rsidR="008C2536">
          <w:rPr>
            <w:noProof/>
            <w:webHidden/>
          </w:rPr>
          <w:fldChar w:fldCharType="end"/>
        </w:r>
      </w:hyperlink>
    </w:p>
    <w:p w14:paraId="377FDE7B" w14:textId="3B775BBD" w:rsidR="008C2536" w:rsidRDefault="00D218B0">
      <w:pPr>
        <w:pStyle w:val="TableofFigures"/>
        <w:tabs>
          <w:tab w:val="right" w:leader="dot" w:pos="9350"/>
        </w:tabs>
        <w:rPr>
          <w:rFonts w:eastAsiaTheme="minorEastAsia"/>
          <w:noProof/>
        </w:rPr>
      </w:pPr>
      <w:hyperlink w:anchor="_Toc58409763" w:history="1">
        <w:r w:rsidR="008C2536" w:rsidRPr="00543618">
          <w:rPr>
            <w:rStyle w:val="Hyperlink"/>
            <w:noProof/>
          </w:rPr>
          <w:t>Figure 12 Angles related to wing which affect the aerodynamics function of airplane: Sweep, can’t and twist angle (Weierman &amp; Jacob, 2010)</w:t>
        </w:r>
        <w:r w:rsidR="008C2536">
          <w:rPr>
            <w:noProof/>
            <w:webHidden/>
          </w:rPr>
          <w:tab/>
        </w:r>
        <w:r w:rsidR="008C2536">
          <w:rPr>
            <w:noProof/>
            <w:webHidden/>
          </w:rPr>
          <w:fldChar w:fldCharType="begin"/>
        </w:r>
        <w:r w:rsidR="008C2536">
          <w:rPr>
            <w:noProof/>
            <w:webHidden/>
          </w:rPr>
          <w:instrText xml:space="preserve"> PAGEREF _Toc58409763 \h </w:instrText>
        </w:r>
        <w:r w:rsidR="008C2536">
          <w:rPr>
            <w:noProof/>
            <w:webHidden/>
          </w:rPr>
        </w:r>
        <w:r w:rsidR="008C2536">
          <w:rPr>
            <w:noProof/>
            <w:webHidden/>
          </w:rPr>
          <w:fldChar w:fldCharType="separate"/>
        </w:r>
        <w:r w:rsidR="008C2536">
          <w:rPr>
            <w:noProof/>
            <w:webHidden/>
          </w:rPr>
          <w:t>21</w:t>
        </w:r>
        <w:r w:rsidR="008C2536">
          <w:rPr>
            <w:noProof/>
            <w:webHidden/>
          </w:rPr>
          <w:fldChar w:fldCharType="end"/>
        </w:r>
      </w:hyperlink>
    </w:p>
    <w:p w14:paraId="3F86DDAA" w14:textId="496307ED" w:rsidR="008C2536" w:rsidRDefault="00D218B0">
      <w:pPr>
        <w:pStyle w:val="TableofFigures"/>
        <w:tabs>
          <w:tab w:val="right" w:leader="dot" w:pos="9350"/>
        </w:tabs>
        <w:rPr>
          <w:rFonts w:eastAsiaTheme="minorEastAsia"/>
          <w:noProof/>
        </w:rPr>
      </w:pPr>
      <w:hyperlink w:anchor="_Toc58409764" w:history="1">
        <w:r w:rsidR="008C2536" w:rsidRPr="00543618">
          <w:rPr>
            <w:rStyle w:val="Hyperlink"/>
            <w:noProof/>
            <w:lang w:bidi="fa-IR"/>
          </w:rPr>
          <w:t>Figure 13 Winglet (a) and C-winglet (b) )</w:t>
        </w:r>
        <w:r w:rsidR="008C2536" w:rsidRPr="00543618">
          <w:rPr>
            <w:rStyle w:val="Hyperlink"/>
            <w:b/>
            <w:bCs/>
            <w:noProof/>
            <w:lang w:bidi="fa-IR"/>
          </w:rPr>
          <w:t>[46]</w:t>
        </w:r>
        <w:r w:rsidR="008C2536">
          <w:rPr>
            <w:noProof/>
            <w:webHidden/>
          </w:rPr>
          <w:tab/>
        </w:r>
        <w:r w:rsidR="008C2536">
          <w:rPr>
            <w:noProof/>
            <w:webHidden/>
          </w:rPr>
          <w:fldChar w:fldCharType="begin"/>
        </w:r>
        <w:r w:rsidR="008C2536">
          <w:rPr>
            <w:noProof/>
            <w:webHidden/>
          </w:rPr>
          <w:instrText xml:space="preserve"> PAGEREF _Toc58409764 \h </w:instrText>
        </w:r>
        <w:r w:rsidR="008C2536">
          <w:rPr>
            <w:noProof/>
            <w:webHidden/>
          </w:rPr>
        </w:r>
        <w:r w:rsidR="008C2536">
          <w:rPr>
            <w:noProof/>
            <w:webHidden/>
          </w:rPr>
          <w:fldChar w:fldCharType="separate"/>
        </w:r>
        <w:r w:rsidR="008C2536">
          <w:rPr>
            <w:noProof/>
            <w:webHidden/>
          </w:rPr>
          <w:t>22</w:t>
        </w:r>
        <w:r w:rsidR="008C2536">
          <w:rPr>
            <w:noProof/>
            <w:webHidden/>
          </w:rPr>
          <w:fldChar w:fldCharType="end"/>
        </w:r>
      </w:hyperlink>
    </w:p>
    <w:p w14:paraId="33F29973" w14:textId="270516E9" w:rsidR="008C2536" w:rsidRDefault="00D218B0">
      <w:pPr>
        <w:pStyle w:val="TableofFigures"/>
        <w:tabs>
          <w:tab w:val="right" w:leader="dot" w:pos="9350"/>
        </w:tabs>
        <w:rPr>
          <w:rFonts w:eastAsiaTheme="minorEastAsia"/>
          <w:noProof/>
        </w:rPr>
      </w:pPr>
      <w:hyperlink w:anchor="_Toc58409765" w:history="1">
        <w:r w:rsidR="008C2536" w:rsidRPr="00543618">
          <w:rPr>
            <w:rStyle w:val="Hyperlink"/>
            <w:noProof/>
          </w:rPr>
          <w:t>Figure 14- Winglet flow simulation</w:t>
        </w:r>
        <w:r w:rsidR="008C2536">
          <w:rPr>
            <w:noProof/>
            <w:webHidden/>
          </w:rPr>
          <w:tab/>
        </w:r>
        <w:r w:rsidR="008C2536">
          <w:rPr>
            <w:noProof/>
            <w:webHidden/>
          </w:rPr>
          <w:fldChar w:fldCharType="begin"/>
        </w:r>
        <w:r w:rsidR="008C2536">
          <w:rPr>
            <w:noProof/>
            <w:webHidden/>
          </w:rPr>
          <w:instrText xml:space="preserve"> PAGEREF _Toc58409765 \h </w:instrText>
        </w:r>
        <w:r w:rsidR="008C2536">
          <w:rPr>
            <w:noProof/>
            <w:webHidden/>
          </w:rPr>
        </w:r>
        <w:r w:rsidR="008C2536">
          <w:rPr>
            <w:noProof/>
            <w:webHidden/>
          </w:rPr>
          <w:fldChar w:fldCharType="separate"/>
        </w:r>
        <w:r w:rsidR="008C2536">
          <w:rPr>
            <w:noProof/>
            <w:webHidden/>
          </w:rPr>
          <w:t>24</w:t>
        </w:r>
        <w:r w:rsidR="008C2536">
          <w:rPr>
            <w:noProof/>
            <w:webHidden/>
          </w:rPr>
          <w:fldChar w:fldCharType="end"/>
        </w:r>
      </w:hyperlink>
    </w:p>
    <w:p w14:paraId="7CF5B0AF" w14:textId="65CD9EF7" w:rsidR="008C2536" w:rsidRDefault="00D218B0">
      <w:pPr>
        <w:pStyle w:val="TableofFigures"/>
        <w:tabs>
          <w:tab w:val="right" w:leader="dot" w:pos="9350"/>
        </w:tabs>
        <w:rPr>
          <w:rFonts w:eastAsiaTheme="minorEastAsia"/>
          <w:noProof/>
        </w:rPr>
      </w:pPr>
      <w:hyperlink w:anchor="_Toc58409766" w:history="1">
        <w:r w:rsidR="008C2536" w:rsidRPr="00543618">
          <w:rPr>
            <w:rStyle w:val="Hyperlink"/>
            <w:noProof/>
            <w:lang w:bidi="fa-IR"/>
          </w:rPr>
          <w:t>Figure 15- Paneling of the Wing Surface</w:t>
        </w:r>
        <w:r w:rsidR="008C2536">
          <w:rPr>
            <w:noProof/>
            <w:webHidden/>
          </w:rPr>
          <w:tab/>
        </w:r>
        <w:r w:rsidR="008C2536">
          <w:rPr>
            <w:noProof/>
            <w:webHidden/>
          </w:rPr>
          <w:fldChar w:fldCharType="begin"/>
        </w:r>
        <w:r w:rsidR="008C2536">
          <w:rPr>
            <w:noProof/>
            <w:webHidden/>
          </w:rPr>
          <w:instrText xml:space="preserve"> PAGEREF _Toc58409766 \h </w:instrText>
        </w:r>
        <w:r w:rsidR="008C2536">
          <w:rPr>
            <w:noProof/>
            <w:webHidden/>
          </w:rPr>
        </w:r>
        <w:r w:rsidR="008C2536">
          <w:rPr>
            <w:noProof/>
            <w:webHidden/>
          </w:rPr>
          <w:fldChar w:fldCharType="separate"/>
        </w:r>
        <w:r w:rsidR="008C2536">
          <w:rPr>
            <w:noProof/>
            <w:webHidden/>
          </w:rPr>
          <w:t>28</w:t>
        </w:r>
        <w:r w:rsidR="008C2536">
          <w:rPr>
            <w:noProof/>
            <w:webHidden/>
          </w:rPr>
          <w:fldChar w:fldCharType="end"/>
        </w:r>
      </w:hyperlink>
    </w:p>
    <w:p w14:paraId="78881697" w14:textId="025D5AD4" w:rsidR="008C2536" w:rsidRDefault="00D218B0">
      <w:pPr>
        <w:pStyle w:val="TableofFigures"/>
        <w:tabs>
          <w:tab w:val="right" w:leader="dot" w:pos="9350"/>
        </w:tabs>
        <w:rPr>
          <w:rFonts w:eastAsiaTheme="minorEastAsia"/>
          <w:noProof/>
        </w:rPr>
      </w:pPr>
      <w:hyperlink r:id="rId11" w:anchor="_Toc58409767" w:history="1">
        <w:r w:rsidR="008C2536" w:rsidRPr="00543618">
          <w:rPr>
            <w:rStyle w:val="Hyperlink"/>
            <w:noProof/>
          </w:rPr>
          <w:t>Figure 16- clean wing plotted data</w:t>
        </w:r>
        <w:r w:rsidR="008C2536">
          <w:rPr>
            <w:noProof/>
            <w:webHidden/>
          </w:rPr>
          <w:tab/>
        </w:r>
        <w:r w:rsidR="008C2536">
          <w:rPr>
            <w:noProof/>
            <w:webHidden/>
          </w:rPr>
          <w:fldChar w:fldCharType="begin"/>
        </w:r>
        <w:r w:rsidR="008C2536">
          <w:rPr>
            <w:noProof/>
            <w:webHidden/>
          </w:rPr>
          <w:instrText xml:space="preserve"> PAGEREF _Toc58409767 \h </w:instrText>
        </w:r>
        <w:r w:rsidR="008C2536">
          <w:rPr>
            <w:noProof/>
            <w:webHidden/>
          </w:rPr>
        </w:r>
        <w:r w:rsidR="008C2536">
          <w:rPr>
            <w:noProof/>
            <w:webHidden/>
          </w:rPr>
          <w:fldChar w:fldCharType="separate"/>
        </w:r>
        <w:r w:rsidR="008C2536">
          <w:rPr>
            <w:noProof/>
            <w:webHidden/>
          </w:rPr>
          <w:t>31</w:t>
        </w:r>
        <w:r w:rsidR="008C2536">
          <w:rPr>
            <w:noProof/>
            <w:webHidden/>
          </w:rPr>
          <w:fldChar w:fldCharType="end"/>
        </w:r>
      </w:hyperlink>
    </w:p>
    <w:p w14:paraId="17D7AA26" w14:textId="230E3E0A" w:rsidR="008C2536" w:rsidRDefault="00D218B0">
      <w:pPr>
        <w:pStyle w:val="TableofFigures"/>
        <w:tabs>
          <w:tab w:val="right" w:leader="dot" w:pos="9350"/>
        </w:tabs>
        <w:rPr>
          <w:rFonts w:eastAsiaTheme="minorEastAsia"/>
          <w:noProof/>
        </w:rPr>
      </w:pPr>
      <w:hyperlink w:anchor="_Toc58409768" w:history="1">
        <w:r w:rsidR="008C2536" w:rsidRPr="00543618">
          <w:rPr>
            <w:rStyle w:val="Hyperlink"/>
            <w:rFonts w:asciiTheme="majorBidi" w:hAnsiTheme="majorBidi" w:cstheme="majorBidi"/>
            <w:i/>
            <w:iCs/>
            <w:noProof/>
          </w:rPr>
          <w:t>Figure 17- Clean Wing</w:t>
        </w:r>
        <w:r w:rsidR="008C2536">
          <w:rPr>
            <w:noProof/>
            <w:webHidden/>
          </w:rPr>
          <w:tab/>
        </w:r>
        <w:r w:rsidR="008C2536">
          <w:rPr>
            <w:noProof/>
            <w:webHidden/>
          </w:rPr>
          <w:fldChar w:fldCharType="begin"/>
        </w:r>
        <w:r w:rsidR="008C2536">
          <w:rPr>
            <w:noProof/>
            <w:webHidden/>
          </w:rPr>
          <w:instrText xml:space="preserve"> PAGEREF _Toc58409768 \h </w:instrText>
        </w:r>
        <w:r w:rsidR="008C2536">
          <w:rPr>
            <w:noProof/>
            <w:webHidden/>
          </w:rPr>
        </w:r>
        <w:r w:rsidR="008C2536">
          <w:rPr>
            <w:noProof/>
            <w:webHidden/>
          </w:rPr>
          <w:fldChar w:fldCharType="separate"/>
        </w:r>
        <w:r w:rsidR="008C2536">
          <w:rPr>
            <w:noProof/>
            <w:webHidden/>
          </w:rPr>
          <w:t>31</w:t>
        </w:r>
        <w:r w:rsidR="008C2536">
          <w:rPr>
            <w:noProof/>
            <w:webHidden/>
          </w:rPr>
          <w:fldChar w:fldCharType="end"/>
        </w:r>
      </w:hyperlink>
    </w:p>
    <w:p w14:paraId="47A7410E" w14:textId="5631B430" w:rsidR="008C2536" w:rsidRDefault="00D218B0">
      <w:pPr>
        <w:pStyle w:val="TableofFigures"/>
        <w:tabs>
          <w:tab w:val="right" w:leader="dot" w:pos="9350"/>
        </w:tabs>
        <w:rPr>
          <w:rFonts w:eastAsiaTheme="minorEastAsia"/>
          <w:noProof/>
        </w:rPr>
      </w:pPr>
      <w:hyperlink r:id="rId12" w:anchor="_Toc58409769" w:history="1">
        <w:r w:rsidR="008C2536" w:rsidRPr="00543618">
          <w:rPr>
            <w:rStyle w:val="Hyperlink"/>
            <w:noProof/>
          </w:rPr>
          <w:t>Figure 18-one-sided winglet</w:t>
        </w:r>
        <w:r w:rsidR="008C2536">
          <w:rPr>
            <w:noProof/>
            <w:webHidden/>
          </w:rPr>
          <w:tab/>
        </w:r>
        <w:r w:rsidR="008C2536">
          <w:rPr>
            <w:noProof/>
            <w:webHidden/>
          </w:rPr>
          <w:fldChar w:fldCharType="begin"/>
        </w:r>
        <w:r w:rsidR="008C2536">
          <w:rPr>
            <w:noProof/>
            <w:webHidden/>
          </w:rPr>
          <w:instrText xml:space="preserve"> PAGEREF _Toc58409769 \h </w:instrText>
        </w:r>
        <w:r w:rsidR="008C2536">
          <w:rPr>
            <w:noProof/>
            <w:webHidden/>
          </w:rPr>
        </w:r>
        <w:r w:rsidR="008C2536">
          <w:rPr>
            <w:noProof/>
            <w:webHidden/>
          </w:rPr>
          <w:fldChar w:fldCharType="separate"/>
        </w:r>
        <w:r w:rsidR="008C2536">
          <w:rPr>
            <w:noProof/>
            <w:webHidden/>
          </w:rPr>
          <w:t>32</w:t>
        </w:r>
        <w:r w:rsidR="008C2536">
          <w:rPr>
            <w:noProof/>
            <w:webHidden/>
          </w:rPr>
          <w:fldChar w:fldCharType="end"/>
        </w:r>
      </w:hyperlink>
    </w:p>
    <w:p w14:paraId="76779A56" w14:textId="4EA3C8F1" w:rsidR="008C2536" w:rsidRDefault="00D218B0">
      <w:pPr>
        <w:pStyle w:val="TableofFigures"/>
        <w:tabs>
          <w:tab w:val="right" w:leader="dot" w:pos="9350"/>
        </w:tabs>
        <w:rPr>
          <w:rFonts w:eastAsiaTheme="minorEastAsia"/>
          <w:noProof/>
        </w:rPr>
      </w:pPr>
      <w:hyperlink r:id="rId13" w:anchor="_Toc58409770" w:history="1">
        <w:r w:rsidR="008C2536" w:rsidRPr="00543618">
          <w:rPr>
            <w:rStyle w:val="Hyperlink"/>
            <w:noProof/>
          </w:rPr>
          <w:t>Figure 19- one-sided winglet plotted data</w:t>
        </w:r>
        <w:r w:rsidR="008C2536">
          <w:rPr>
            <w:noProof/>
            <w:webHidden/>
          </w:rPr>
          <w:tab/>
        </w:r>
        <w:r w:rsidR="008C2536">
          <w:rPr>
            <w:noProof/>
            <w:webHidden/>
          </w:rPr>
          <w:fldChar w:fldCharType="begin"/>
        </w:r>
        <w:r w:rsidR="008C2536">
          <w:rPr>
            <w:noProof/>
            <w:webHidden/>
          </w:rPr>
          <w:instrText xml:space="preserve"> PAGEREF _Toc58409770 \h </w:instrText>
        </w:r>
        <w:r w:rsidR="008C2536">
          <w:rPr>
            <w:noProof/>
            <w:webHidden/>
          </w:rPr>
        </w:r>
        <w:r w:rsidR="008C2536">
          <w:rPr>
            <w:noProof/>
            <w:webHidden/>
          </w:rPr>
          <w:fldChar w:fldCharType="separate"/>
        </w:r>
        <w:r w:rsidR="008C2536">
          <w:rPr>
            <w:noProof/>
            <w:webHidden/>
          </w:rPr>
          <w:t>32</w:t>
        </w:r>
        <w:r w:rsidR="008C2536">
          <w:rPr>
            <w:noProof/>
            <w:webHidden/>
          </w:rPr>
          <w:fldChar w:fldCharType="end"/>
        </w:r>
      </w:hyperlink>
    </w:p>
    <w:p w14:paraId="6568D6CB" w14:textId="5AA91CF6" w:rsidR="008C2536" w:rsidRDefault="00D218B0">
      <w:pPr>
        <w:pStyle w:val="TableofFigures"/>
        <w:tabs>
          <w:tab w:val="right" w:leader="dot" w:pos="9350"/>
        </w:tabs>
        <w:rPr>
          <w:rFonts w:eastAsiaTheme="minorEastAsia"/>
          <w:noProof/>
        </w:rPr>
      </w:pPr>
      <w:hyperlink r:id="rId14" w:anchor="_Toc58409771" w:history="1">
        <w:r w:rsidR="008C2536" w:rsidRPr="00543618">
          <w:rPr>
            <w:rStyle w:val="Hyperlink"/>
            <w:noProof/>
          </w:rPr>
          <w:t>Figure 20- wing with one-sided winglet</w:t>
        </w:r>
        <w:r w:rsidR="008C2536">
          <w:rPr>
            <w:noProof/>
            <w:webHidden/>
          </w:rPr>
          <w:tab/>
        </w:r>
        <w:r w:rsidR="008C2536">
          <w:rPr>
            <w:noProof/>
            <w:webHidden/>
          </w:rPr>
          <w:fldChar w:fldCharType="begin"/>
        </w:r>
        <w:r w:rsidR="008C2536">
          <w:rPr>
            <w:noProof/>
            <w:webHidden/>
          </w:rPr>
          <w:instrText xml:space="preserve"> PAGEREF _Toc58409771 \h </w:instrText>
        </w:r>
        <w:r w:rsidR="008C2536">
          <w:rPr>
            <w:noProof/>
            <w:webHidden/>
          </w:rPr>
        </w:r>
        <w:r w:rsidR="008C2536">
          <w:rPr>
            <w:noProof/>
            <w:webHidden/>
          </w:rPr>
          <w:fldChar w:fldCharType="separate"/>
        </w:r>
        <w:r w:rsidR="008C2536">
          <w:rPr>
            <w:noProof/>
            <w:webHidden/>
          </w:rPr>
          <w:t>32</w:t>
        </w:r>
        <w:r w:rsidR="008C2536">
          <w:rPr>
            <w:noProof/>
            <w:webHidden/>
          </w:rPr>
          <w:fldChar w:fldCharType="end"/>
        </w:r>
      </w:hyperlink>
    </w:p>
    <w:p w14:paraId="020505D6" w14:textId="0A17B7AA" w:rsidR="008C2536" w:rsidRDefault="00D218B0">
      <w:pPr>
        <w:pStyle w:val="TableofFigures"/>
        <w:tabs>
          <w:tab w:val="right" w:leader="dot" w:pos="9350"/>
        </w:tabs>
        <w:rPr>
          <w:rFonts w:eastAsiaTheme="minorEastAsia"/>
          <w:noProof/>
        </w:rPr>
      </w:pPr>
      <w:hyperlink r:id="rId15" w:anchor="_Toc58409772" w:history="1">
        <w:r w:rsidR="008C2536" w:rsidRPr="00543618">
          <w:rPr>
            <w:rStyle w:val="Hyperlink"/>
            <w:noProof/>
          </w:rPr>
          <w:t>Figure 21- double-sided winglet plotted data</w:t>
        </w:r>
        <w:r w:rsidR="008C2536">
          <w:rPr>
            <w:noProof/>
            <w:webHidden/>
          </w:rPr>
          <w:tab/>
        </w:r>
        <w:r w:rsidR="008C2536">
          <w:rPr>
            <w:noProof/>
            <w:webHidden/>
          </w:rPr>
          <w:fldChar w:fldCharType="begin"/>
        </w:r>
        <w:r w:rsidR="008C2536">
          <w:rPr>
            <w:noProof/>
            <w:webHidden/>
          </w:rPr>
          <w:instrText xml:space="preserve"> PAGEREF _Toc58409772 \h </w:instrText>
        </w:r>
        <w:r w:rsidR="008C2536">
          <w:rPr>
            <w:noProof/>
            <w:webHidden/>
          </w:rPr>
        </w:r>
        <w:r w:rsidR="008C2536">
          <w:rPr>
            <w:noProof/>
            <w:webHidden/>
          </w:rPr>
          <w:fldChar w:fldCharType="separate"/>
        </w:r>
        <w:r w:rsidR="008C2536">
          <w:rPr>
            <w:noProof/>
            <w:webHidden/>
          </w:rPr>
          <w:t>33</w:t>
        </w:r>
        <w:r w:rsidR="008C2536">
          <w:rPr>
            <w:noProof/>
            <w:webHidden/>
          </w:rPr>
          <w:fldChar w:fldCharType="end"/>
        </w:r>
      </w:hyperlink>
    </w:p>
    <w:p w14:paraId="15BD9F4A" w14:textId="2E09FC4B" w:rsidR="008C2536" w:rsidRDefault="00D218B0">
      <w:pPr>
        <w:pStyle w:val="TableofFigures"/>
        <w:tabs>
          <w:tab w:val="right" w:leader="dot" w:pos="9350"/>
        </w:tabs>
        <w:rPr>
          <w:rFonts w:eastAsiaTheme="minorEastAsia"/>
          <w:noProof/>
        </w:rPr>
      </w:pPr>
      <w:hyperlink r:id="rId16" w:anchor="_Toc58409773" w:history="1">
        <w:r w:rsidR="008C2536" w:rsidRPr="00543618">
          <w:rPr>
            <w:rStyle w:val="Hyperlink"/>
            <w:noProof/>
          </w:rPr>
          <w:t>Figure 22-wing with double-sided winglet</w:t>
        </w:r>
        <w:r w:rsidR="008C2536">
          <w:rPr>
            <w:noProof/>
            <w:webHidden/>
          </w:rPr>
          <w:tab/>
        </w:r>
        <w:r w:rsidR="008C2536">
          <w:rPr>
            <w:noProof/>
            <w:webHidden/>
          </w:rPr>
          <w:fldChar w:fldCharType="begin"/>
        </w:r>
        <w:r w:rsidR="008C2536">
          <w:rPr>
            <w:noProof/>
            <w:webHidden/>
          </w:rPr>
          <w:instrText xml:space="preserve"> PAGEREF _Toc58409773 \h </w:instrText>
        </w:r>
        <w:r w:rsidR="008C2536">
          <w:rPr>
            <w:noProof/>
            <w:webHidden/>
          </w:rPr>
        </w:r>
        <w:r w:rsidR="008C2536">
          <w:rPr>
            <w:noProof/>
            <w:webHidden/>
          </w:rPr>
          <w:fldChar w:fldCharType="separate"/>
        </w:r>
        <w:r w:rsidR="008C2536">
          <w:rPr>
            <w:noProof/>
            <w:webHidden/>
          </w:rPr>
          <w:t>33</w:t>
        </w:r>
        <w:r w:rsidR="008C2536">
          <w:rPr>
            <w:noProof/>
            <w:webHidden/>
          </w:rPr>
          <w:fldChar w:fldCharType="end"/>
        </w:r>
      </w:hyperlink>
    </w:p>
    <w:p w14:paraId="2694845F" w14:textId="2D24F36F" w:rsidR="008C2536" w:rsidRDefault="00D218B0">
      <w:pPr>
        <w:pStyle w:val="TableofFigures"/>
        <w:tabs>
          <w:tab w:val="right" w:leader="dot" w:pos="9350"/>
        </w:tabs>
        <w:rPr>
          <w:rFonts w:eastAsiaTheme="minorEastAsia"/>
          <w:noProof/>
        </w:rPr>
      </w:pPr>
      <w:hyperlink r:id="rId17" w:anchor="_Toc58409774" w:history="1">
        <w:r w:rsidR="008C2536" w:rsidRPr="00543618">
          <w:rPr>
            <w:rStyle w:val="Hyperlink"/>
            <w:noProof/>
          </w:rPr>
          <w:t>Figure 23-double-sided winglet</w:t>
        </w:r>
        <w:r w:rsidR="008C2536">
          <w:rPr>
            <w:noProof/>
            <w:webHidden/>
          </w:rPr>
          <w:tab/>
        </w:r>
        <w:r w:rsidR="008C2536">
          <w:rPr>
            <w:noProof/>
            <w:webHidden/>
          </w:rPr>
          <w:fldChar w:fldCharType="begin"/>
        </w:r>
        <w:r w:rsidR="008C2536">
          <w:rPr>
            <w:noProof/>
            <w:webHidden/>
          </w:rPr>
          <w:instrText xml:space="preserve"> PAGEREF _Toc58409774 \h </w:instrText>
        </w:r>
        <w:r w:rsidR="008C2536">
          <w:rPr>
            <w:noProof/>
            <w:webHidden/>
          </w:rPr>
        </w:r>
        <w:r w:rsidR="008C2536">
          <w:rPr>
            <w:noProof/>
            <w:webHidden/>
          </w:rPr>
          <w:fldChar w:fldCharType="separate"/>
        </w:r>
        <w:r w:rsidR="008C2536">
          <w:rPr>
            <w:noProof/>
            <w:webHidden/>
          </w:rPr>
          <w:t>33</w:t>
        </w:r>
        <w:r w:rsidR="008C2536">
          <w:rPr>
            <w:noProof/>
            <w:webHidden/>
          </w:rPr>
          <w:fldChar w:fldCharType="end"/>
        </w:r>
      </w:hyperlink>
    </w:p>
    <w:p w14:paraId="2AA6FA9E" w14:textId="23961B86" w:rsidR="008C2536" w:rsidRDefault="00D218B0">
      <w:pPr>
        <w:pStyle w:val="TableofFigures"/>
        <w:tabs>
          <w:tab w:val="right" w:leader="dot" w:pos="9350"/>
        </w:tabs>
        <w:rPr>
          <w:rFonts w:eastAsiaTheme="minorEastAsia"/>
          <w:noProof/>
        </w:rPr>
      </w:pPr>
      <w:hyperlink w:anchor="_Toc58409775" w:history="1">
        <w:r w:rsidR="008C2536" w:rsidRPr="00543618">
          <w:rPr>
            <w:rStyle w:val="Hyperlink"/>
            <w:noProof/>
          </w:rPr>
          <w:t>Figure 24- Cl-alpha comparison</w:t>
        </w:r>
        <w:r w:rsidR="008C2536">
          <w:rPr>
            <w:noProof/>
            <w:webHidden/>
          </w:rPr>
          <w:tab/>
        </w:r>
        <w:r w:rsidR="008C2536">
          <w:rPr>
            <w:noProof/>
            <w:webHidden/>
          </w:rPr>
          <w:fldChar w:fldCharType="begin"/>
        </w:r>
        <w:r w:rsidR="008C2536">
          <w:rPr>
            <w:noProof/>
            <w:webHidden/>
          </w:rPr>
          <w:instrText xml:space="preserve"> PAGEREF _Toc58409775 \h </w:instrText>
        </w:r>
        <w:r w:rsidR="008C2536">
          <w:rPr>
            <w:noProof/>
            <w:webHidden/>
          </w:rPr>
        </w:r>
        <w:r w:rsidR="008C2536">
          <w:rPr>
            <w:noProof/>
            <w:webHidden/>
          </w:rPr>
          <w:fldChar w:fldCharType="separate"/>
        </w:r>
        <w:r w:rsidR="008C2536">
          <w:rPr>
            <w:noProof/>
            <w:webHidden/>
          </w:rPr>
          <w:t>34</w:t>
        </w:r>
        <w:r w:rsidR="008C2536">
          <w:rPr>
            <w:noProof/>
            <w:webHidden/>
          </w:rPr>
          <w:fldChar w:fldCharType="end"/>
        </w:r>
      </w:hyperlink>
    </w:p>
    <w:p w14:paraId="62E94B86" w14:textId="763228D3" w:rsidR="008C2536" w:rsidRDefault="00D218B0">
      <w:pPr>
        <w:pStyle w:val="TableofFigures"/>
        <w:tabs>
          <w:tab w:val="right" w:leader="dot" w:pos="9350"/>
        </w:tabs>
        <w:rPr>
          <w:rFonts w:eastAsiaTheme="minorEastAsia"/>
          <w:noProof/>
        </w:rPr>
      </w:pPr>
      <w:hyperlink w:anchor="_Toc58409776" w:history="1">
        <w:r w:rsidR="008C2536" w:rsidRPr="00543618">
          <w:rPr>
            <w:rStyle w:val="Hyperlink"/>
            <w:noProof/>
          </w:rPr>
          <w:t>Figure 26-- Cd-alpha comparison</w:t>
        </w:r>
        <w:r w:rsidR="008C2536">
          <w:rPr>
            <w:noProof/>
            <w:webHidden/>
          </w:rPr>
          <w:tab/>
        </w:r>
        <w:r w:rsidR="008C2536">
          <w:rPr>
            <w:noProof/>
            <w:webHidden/>
          </w:rPr>
          <w:fldChar w:fldCharType="begin"/>
        </w:r>
        <w:r w:rsidR="008C2536">
          <w:rPr>
            <w:noProof/>
            <w:webHidden/>
          </w:rPr>
          <w:instrText xml:space="preserve"> PAGEREF _Toc58409776 \h </w:instrText>
        </w:r>
        <w:r w:rsidR="008C2536">
          <w:rPr>
            <w:noProof/>
            <w:webHidden/>
          </w:rPr>
        </w:r>
        <w:r w:rsidR="008C2536">
          <w:rPr>
            <w:noProof/>
            <w:webHidden/>
          </w:rPr>
          <w:fldChar w:fldCharType="separate"/>
        </w:r>
        <w:r w:rsidR="008C2536">
          <w:rPr>
            <w:noProof/>
            <w:webHidden/>
          </w:rPr>
          <w:t>35</w:t>
        </w:r>
        <w:r w:rsidR="008C2536">
          <w:rPr>
            <w:noProof/>
            <w:webHidden/>
          </w:rPr>
          <w:fldChar w:fldCharType="end"/>
        </w:r>
      </w:hyperlink>
    </w:p>
    <w:p w14:paraId="2B034280" w14:textId="1691440B" w:rsidR="008C2536" w:rsidRDefault="00D218B0">
      <w:pPr>
        <w:pStyle w:val="TableofFigures"/>
        <w:tabs>
          <w:tab w:val="right" w:leader="dot" w:pos="9350"/>
        </w:tabs>
        <w:rPr>
          <w:rFonts w:eastAsiaTheme="minorEastAsia"/>
          <w:noProof/>
        </w:rPr>
      </w:pPr>
      <w:hyperlink w:anchor="_Toc58409777" w:history="1">
        <w:r w:rsidR="008C2536" w:rsidRPr="00543618">
          <w:rPr>
            <w:rStyle w:val="Hyperlink"/>
            <w:noProof/>
          </w:rPr>
          <w:t>Figure 27-CL/Cd-alpha comparison</w:t>
        </w:r>
        <w:r w:rsidR="008C2536">
          <w:rPr>
            <w:noProof/>
            <w:webHidden/>
          </w:rPr>
          <w:tab/>
        </w:r>
        <w:r w:rsidR="008C2536">
          <w:rPr>
            <w:noProof/>
            <w:webHidden/>
          </w:rPr>
          <w:fldChar w:fldCharType="begin"/>
        </w:r>
        <w:r w:rsidR="008C2536">
          <w:rPr>
            <w:noProof/>
            <w:webHidden/>
          </w:rPr>
          <w:instrText xml:space="preserve"> PAGEREF _Toc58409777 \h </w:instrText>
        </w:r>
        <w:r w:rsidR="008C2536">
          <w:rPr>
            <w:noProof/>
            <w:webHidden/>
          </w:rPr>
        </w:r>
        <w:r w:rsidR="008C2536">
          <w:rPr>
            <w:noProof/>
            <w:webHidden/>
          </w:rPr>
          <w:fldChar w:fldCharType="separate"/>
        </w:r>
        <w:r w:rsidR="008C2536">
          <w:rPr>
            <w:noProof/>
            <w:webHidden/>
          </w:rPr>
          <w:t>35</w:t>
        </w:r>
        <w:r w:rsidR="008C2536">
          <w:rPr>
            <w:noProof/>
            <w:webHidden/>
          </w:rPr>
          <w:fldChar w:fldCharType="end"/>
        </w:r>
      </w:hyperlink>
    </w:p>
    <w:p w14:paraId="14B35AD2" w14:textId="371AF4C7" w:rsidR="004D3DBD" w:rsidRPr="00B2190A" w:rsidRDefault="008A2FBE" w:rsidP="005977F3">
      <w:pPr>
        <w:rPr>
          <w:rFonts w:asciiTheme="majorBidi" w:hAnsiTheme="majorBidi" w:cstheme="majorBidi"/>
          <w:b/>
          <w:bCs/>
          <w:sz w:val="24"/>
          <w:szCs w:val="24"/>
        </w:rPr>
      </w:pPr>
      <w:r w:rsidRPr="00B2190A">
        <w:rPr>
          <w:rFonts w:asciiTheme="majorBidi" w:hAnsiTheme="majorBidi" w:cstheme="majorBidi"/>
          <w:b/>
          <w:bCs/>
          <w:sz w:val="24"/>
          <w:szCs w:val="24"/>
        </w:rPr>
        <w:fldChar w:fldCharType="end"/>
      </w:r>
    </w:p>
    <w:p w14:paraId="24A243BA" w14:textId="53829862" w:rsidR="00C01F91" w:rsidRPr="00B2190A" w:rsidRDefault="00C01F91" w:rsidP="004D3DBD">
      <w:pPr>
        <w:pStyle w:val="Heading1"/>
        <w:spacing w:line="240" w:lineRule="auto"/>
        <w:rPr>
          <w:sz w:val="24"/>
          <w:szCs w:val="24"/>
        </w:rPr>
      </w:pPr>
      <w:bookmarkStart w:id="0" w:name="_Toc58409731"/>
      <w:r w:rsidRPr="00B2190A">
        <w:rPr>
          <w:sz w:val="24"/>
          <w:szCs w:val="24"/>
        </w:rPr>
        <w:t>Introduction</w:t>
      </w:r>
      <w:bookmarkEnd w:id="0"/>
    </w:p>
    <w:p w14:paraId="474F9C60" w14:textId="77777777" w:rsidR="008159E6" w:rsidRPr="008159E6" w:rsidRDefault="008159E6" w:rsidP="008159E6">
      <w:pPr>
        <w:keepNext/>
        <w:spacing w:line="240" w:lineRule="auto"/>
        <w:jc w:val="both"/>
        <w:rPr>
          <w:rFonts w:asciiTheme="majorBidi" w:hAnsiTheme="majorBidi" w:cstheme="majorBidi"/>
          <w:sz w:val="24"/>
          <w:szCs w:val="24"/>
        </w:rPr>
      </w:pPr>
      <w:r w:rsidRPr="008159E6">
        <w:rPr>
          <w:rFonts w:asciiTheme="majorBidi" w:hAnsiTheme="majorBidi" w:cstheme="majorBidi"/>
          <w:sz w:val="24"/>
          <w:szCs w:val="24"/>
        </w:rPr>
        <w:t xml:space="preserve">Thin airfoil theory was developed in Germany throughout ward war II. I am far away from the only tractable means of obtaining analytical solutions for lift and moments on an airfoil. However, thin airfoil theory holds just for thin airfoils at little angles of attack. However, this can be not as </w:t>
      </w:r>
      <w:r w:rsidRPr="008159E6">
        <w:rPr>
          <w:rFonts w:asciiTheme="majorBidi" w:hAnsiTheme="majorBidi" w:cstheme="majorBidi"/>
          <w:sz w:val="24"/>
          <w:szCs w:val="24"/>
        </w:rPr>
        <w:lastRenderedPageBreak/>
        <w:t>restrictive as it seems as a result of several airplanes over the past years have comparatively thin airfoils and cruise at comparatively little angles of attack.</w:t>
      </w:r>
    </w:p>
    <w:p w14:paraId="542EE857" w14:textId="77777777" w:rsidR="008159E6" w:rsidRPr="008159E6" w:rsidRDefault="008159E6" w:rsidP="008159E6">
      <w:pPr>
        <w:keepNext/>
        <w:spacing w:line="240" w:lineRule="auto"/>
        <w:jc w:val="both"/>
        <w:rPr>
          <w:rFonts w:asciiTheme="majorBidi" w:hAnsiTheme="majorBidi" w:cstheme="majorBidi"/>
          <w:sz w:val="24"/>
          <w:szCs w:val="24"/>
        </w:rPr>
      </w:pPr>
      <w:r w:rsidRPr="008159E6">
        <w:rPr>
          <w:rFonts w:asciiTheme="majorBidi" w:hAnsiTheme="majorBidi" w:cstheme="majorBidi"/>
          <w:sz w:val="24"/>
          <w:szCs w:val="24"/>
        </w:rPr>
        <w:t>Since the 1960s, the arrival and development of the high-speed computer allowed elaborate numerical solutions supported the circulation theory of carrying, solutions for the carry on a body of arbitrary form and thickness at any angle of attack.</w:t>
      </w:r>
    </w:p>
    <w:p w14:paraId="0DB275DF" w14:textId="77777777" w:rsidR="008159E6" w:rsidRDefault="008159E6" w:rsidP="008159E6">
      <w:pPr>
        <w:keepNext/>
        <w:spacing w:line="240" w:lineRule="auto"/>
        <w:jc w:val="both"/>
        <w:rPr>
          <w:rFonts w:asciiTheme="majorBidi" w:hAnsiTheme="majorBidi" w:cstheme="majorBidi"/>
          <w:sz w:val="24"/>
          <w:szCs w:val="24"/>
        </w:rPr>
      </w:pPr>
      <w:r w:rsidRPr="008159E6">
        <w:rPr>
          <w:rFonts w:asciiTheme="majorBidi" w:hAnsiTheme="majorBidi" w:cstheme="majorBidi"/>
          <w:sz w:val="24"/>
          <w:szCs w:val="24"/>
        </w:rPr>
        <w:t>A device section, an essential part of a wing, has its primary task as a carry generator. The correct functioning of the device is the necessity of the satisfactory performance of the lifting surface. An airfoil formed body is enraptured through a fluid produces aerodynamic forces. The part of force perpendicular to the direction of motion is termed lift. The element parallel to the direction of motion is termed Drag. The lift made is primarily the result of its Angle of Attack and shape. When directed at an acceptable angle, the airfoil deflects the oncoming air leading to a force on the airfoil within the direction opposite to the deflection. This force is thought of like force and might be resolved into two components lift and drag</w:t>
      </w:r>
      <w:r>
        <w:rPr>
          <w:rFonts w:asciiTheme="majorBidi" w:hAnsiTheme="majorBidi" w:cstheme="majorBidi"/>
          <w:sz w:val="24"/>
          <w:szCs w:val="24"/>
        </w:rPr>
        <w:t>.</w:t>
      </w:r>
    </w:p>
    <w:p w14:paraId="7E040F2E" w14:textId="79B0C640" w:rsidR="00A328CB" w:rsidRPr="00B2190A" w:rsidRDefault="00A328CB" w:rsidP="008159E6">
      <w:pPr>
        <w:keepNext/>
        <w:spacing w:line="240" w:lineRule="auto"/>
        <w:jc w:val="both"/>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342573BB" wp14:editId="6B8D7E85">
            <wp:extent cx="4352602" cy="1733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6211" cy="1774815"/>
                    </a:xfrm>
                    <a:prstGeom prst="rect">
                      <a:avLst/>
                    </a:prstGeom>
                    <a:noFill/>
                  </pic:spPr>
                </pic:pic>
              </a:graphicData>
            </a:graphic>
          </wp:inline>
        </w:drawing>
      </w:r>
    </w:p>
    <w:p w14:paraId="73234518" w14:textId="17C0AE27" w:rsidR="00A328CB" w:rsidRPr="00B2190A" w:rsidRDefault="00A328CB" w:rsidP="00EE3404">
      <w:pPr>
        <w:pStyle w:val="Caption"/>
        <w:rPr>
          <w:sz w:val="24"/>
          <w:szCs w:val="24"/>
        </w:rPr>
      </w:pPr>
      <w:bookmarkStart w:id="1" w:name="_Toc58409752"/>
      <w:r w:rsidRPr="00B2190A">
        <w:rPr>
          <w:sz w:val="24"/>
          <w:szCs w:val="24"/>
        </w:rPr>
        <w:t>Figure</w:t>
      </w:r>
      <w:r w:rsidR="003805B5" w:rsidRPr="00B2190A">
        <w:rPr>
          <w:sz w:val="24"/>
          <w:szCs w:val="24"/>
        </w:rPr>
        <w:t xml:space="preserve"> </w:t>
      </w:r>
      <w:r w:rsidR="005678CD" w:rsidRPr="00B2190A">
        <w:rPr>
          <w:sz w:val="24"/>
          <w:szCs w:val="24"/>
        </w:rPr>
        <w:fldChar w:fldCharType="begin"/>
      </w:r>
      <w:r w:rsidR="005678CD" w:rsidRPr="00B2190A">
        <w:rPr>
          <w:sz w:val="24"/>
          <w:szCs w:val="24"/>
        </w:rPr>
        <w:instrText xml:space="preserve"> SEQ Figure \* ARABIC </w:instrText>
      </w:r>
      <w:r w:rsidR="005678CD" w:rsidRPr="00B2190A">
        <w:rPr>
          <w:sz w:val="24"/>
          <w:szCs w:val="24"/>
        </w:rPr>
        <w:fldChar w:fldCharType="separate"/>
      </w:r>
      <w:r w:rsidR="00EE3404" w:rsidRPr="00B2190A">
        <w:rPr>
          <w:noProof/>
          <w:sz w:val="24"/>
          <w:szCs w:val="24"/>
        </w:rPr>
        <w:t>1</w:t>
      </w:r>
      <w:r w:rsidR="005678CD"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An</w:t>
      </w:r>
      <w:r w:rsidR="003805B5" w:rsidRPr="00B2190A">
        <w:rPr>
          <w:sz w:val="24"/>
          <w:szCs w:val="24"/>
        </w:rPr>
        <w:t xml:space="preserve"> </w:t>
      </w:r>
      <w:r w:rsidRPr="00B2190A">
        <w:rPr>
          <w:sz w:val="24"/>
          <w:szCs w:val="24"/>
        </w:rPr>
        <w:t>airfoil</w:t>
      </w:r>
      <w:r w:rsidR="003805B5" w:rsidRPr="00B2190A">
        <w:rPr>
          <w:sz w:val="24"/>
          <w:szCs w:val="24"/>
        </w:rPr>
        <w:t xml:space="preserve"> </w:t>
      </w:r>
      <w:r w:rsidRPr="00B2190A">
        <w:rPr>
          <w:sz w:val="24"/>
          <w:szCs w:val="24"/>
        </w:rPr>
        <w:t>section</w:t>
      </w:r>
      <w:bookmarkEnd w:id="1"/>
    </w:p>
    <w:p w14:paraId="794BCA6B" w14:textId="321139C2" w:rsidR="00A328CB" w:rsidRPr="00B2190A" w:rsidRDefault="00A328CB" w:rsidP="004D3DBD">
      <w:pPr>
        <w:pStyle w:val="Heading2"/>
        <w:spacing w:line="240" w:lineRule="auto"/>
        <w:rPr>
          <w:sz w:val="24"/>
          <w:szCs w:val="24"/>
        </w:rPr>
      </w:pPr>
      <w:bookmarkStart w:id="2" w:name="_Toc58409732"/>
      <w:r w:rsidRPr="00B2190A">
        <w:rPr>
          <w:sz w:val="24"/>
          <w:szCs w:val="24"/>
        </w:rPr>
        <w:t>2D</w:t>
      </w:r>
      <w:r w:rsidR="003805B5" w:rsidRPr="00B2190A">
        <w:rPr>
          <w:sz w:val="24"/>
          <w:szCs w:val="24"/>
        </w:rPr>
        <w:t xml:space="preserve"> </w:t>
      </w:r>
      <w:r w:rsidRPr="00B2190A">
        <w:rPr>
          <w:sz w:val="24"/>
          <w:szCs w:val="24"/>
        </w:rPr>
        <w:t>airfoil</w:t>
      </w:r>
      <w:r w:rsidR="003805B5" w:rsidRPr="00B2190A">
        <w:rPr>
          <w:sz w:val="24"/>
          <w:szCs w:val="24"/>
        </w:rPr>
        <w:t xml:space="preserve"> </w:t>
      </w:r>
      <w:r w:rsidRPr="00B2190A">
        <w:rPr>
          <w:sz w:val="24"/>
          <w:szCs w:val="24"/>
        </w:rPr>
        <w:t>theory</w:t>
      </w:r>
      <w:bookmarkEnd w:id="2"/>
    </w:p>
    <w:p w14:paraId="6C440D1B" w14:textId="59E8FE36" w:rsidR="00EE7EA7" w:rsidRPr="00B2190A" w:rsidRDefault="00A328CB" w:rsidP="004D3DBD">
      <w:pPr>
        <w:spacing w:line="240" w:lineRule="auto"/>
        <w:jc w:val="both"/>
        <w:rPr>
          <w:rFonts w:asciiTheme="majorBidi" w:eastAsiaTheme="minorEastAsia"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as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qua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ecess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lcul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men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c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ymmetr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a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r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porta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nowl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such</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case,</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proofErr w:type="gramStart"/>
      <w:r w:rsidR="00C41A89" w:rsidRPr="00B2190A">
        <w:rPr>
          <w:rFonts w:asciiTheme="majorBidi" w:hAnsiTheme="majorBidi" w:cstheme="majorBidi"/>
          <w:sz w:val="24"/>
          <w:szCs w:val="24"/>
        </w:rPr>
        <w:t>are</w:t>
      </w:r>
      <w:proofErr w:type="gramEnd"/>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often</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simulated</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sheet</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placed</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camber</w:t>
      </w:r>
      <w:r w:rsidR="003805B5" w:rsidRPr="00B2190A">
        <w:rPr>
          <w:rFonts w:asciiTheme="majorBidi" w:hAnsiTheme="majorBidi" w:cstheme="majorBidi"/>
          <w:sz w:val="24"/>
          <w:szCs w:val="24"/>
        </w:rPr>
        <w:t xml:space="preserve"> </w:t>
      </w:r>
      <w:r w:rsidR="00C41A89" w:rsidRPr="00B2190A">
        <w:rPr>
          <w:rFonts w:asciiTheme="majorBidi" w:hAnsiTheme="majorBidi" w:cstheme="majorBidi"/>
          <w:sz w:val="24"/>
          <w:szCs w:val="24"/>
        </w:rPr>
        <w:t>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lcula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γ(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mb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com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ﬂ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ut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d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atisﬁ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γ(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ticul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γ(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atisﬁ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di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l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tegra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γ(s)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ad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r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lcu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utta-Joukowski</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ore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utta-Joukowski</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ore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ay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os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o-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bitr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ap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w:t>
      </w:r>
      <m:oMath>
        <m:sSub>
          <m:sSubPr>
            <m:ctrlPr>
              <w:rPr>
                <w:rFonts w:ascii="Cambria Math" w:hAnsi="Cambria Math" w:cstheme="majorBidi"/>
                <w:i/>
                <w:sz w:val="24"/>
                <w:szCs w:val="24"/>
              </w:rPr>
            </m:ctrlPr>
          </m:sSubPr>
          <m:e>
            <m:r>
              <w:rPr>
                <w:rFonts w:ascii="Cambria Math" w:hAnsi="Cambria Math" w:cstheme="majorBidi"/>
                <w:sz w:val="24"/>
                <w:szCs w:val="24"/>
              </w:rPr>
              <m:t>ρ</m:t>
            </m:r>
          </m:e>
          <m:sub>
            <m:r>
              <w:rPr>
                <w:rFonts w:ascii="Cambria Math" w:hAnsi="Cambria Math" w:cstheme="majorBidi"/>
                <w:sz w:val="24"/>
                <w:szCs w:val="24"/>
              </w:rPr>
              <m:t>∞</m:t>
            </m:r>
          </m:sub>
        </m:sSub>
        <m:sSub>
          <m:sSubPr>
            <m:ctrlPr>
              <w:rPr>
                <w:rFonts w:ascii="Cambria Math" w:hAnsi="Cambria Math" w:cstheme="majorBidi"/>
                <w:i/>
                <w:sz w:val="24"/>
                <w:szCs w:val="24"/>
              </w:rPr>
            </m:ctrlPr>
          </m:sSubPr>
          <m:e>
            <m:r>
              <w:rPr>
                <w:rFonts w:ascii="Cambria Math" w:hAnsi="Cambria Math" w:cstheme="majorBidi"/>
                <w:sz w:val="24"/>
                <w:szCs w:val="24"/>
              </w:rPr>
              <m:t>V</m:t>
            </m:r>
          </m:e>
          <m:sub>
            <m:r>
              <w:rPr>
                <w:rFonts w:ascii="Cambria Math" w:hAnsi="Cambria Math" w:cstheme="majorBidi"/>
                <w:sz w:val="24"/>
                <w:szCs w:val="24"/>
              </w:rPr>
              <m:t>∞</m:t>
            </m:r>
          </m:sub>
        </m:sSub>
        <m:r>
          <m:rPr>
            <m:sty m:val="p"/>
          </m:rPr>
          <w:rPr>
            <w:rFonts w:ascii="Cambria Math" w:hAnsi="Cambria Math" w:cstheme="majorBidi"/>
            <w:sz w:val="24"/>
            <w:szCs w:val="24"/>
          </w:rPr>
          <m:t>Γ</m:t>
        </m:r>
      </m:oMath>
      <w:r w:rsidRPr="00B2190A">
        <w:rPr>
          <w:rFonts w:asciiTheme="majorBidi" w:eastAsiaTheme="minorEastAsia" w:hAnsiTheme="majorBidi" w:cstheme="majorBidi"/>
          <w:sz w:val="24"/>
          <w:szCs w:val="24"/>
        </w:rPr>
        <w:t>.</w:t>
      </w:r>
    </w:p>
    <w:p w14:paraId="0998A0B4" w14:textId="2983D7EB" w:rsidR="00186880" w:rsidRPr="00B2190A" w:rsidRDefault="00B87EDE" w:rsidP="004D3DBD">
      <w:pPr>
        <w:pStyle w:val="Heading2"/>
        <w:spacing w:line="240" w:lineRule="auto"/>
        <w:rPr>
          <w:sz w:val="24"/>
          <w:szCs w:val="24"/>
        </w:rPr>
      </w:pPr>
      <w:bookmarkStart w:id="3" w:name="_Toc58409733"/>
      <w:r w:rsidRPr="00B2190A">
        <w:rPr>
          <w:sz w:val="24"/>
          <w:szCs w:val="24"/>
        </w:rPr>
        <w:t>Airfoil</w:t>
      </w:r>
      <w:r w:rsidR="003805B5" w:rsidRPr="00B2190A">
        <w:rPr>
          <w:sz w:val="24"/>
          <w:szCs w:val="24"/>
        </w:rPr>
        <w:t xml:space="preserve"> </w:t>
      </w:r>
      <w:r w:rsidRPr="00B2190A">
        <w:rPr>
          <w:sz w:val="24"/>
          <w:szCs w:val="24"/>
        </w:rPr>
        <w:t>as</w:t>
      </w:r>
      <w:r w:rsidR="003805B5" w:rsidRPr="00B2190A">
        <w:rPr>
          <w:sz w:val="24"/>
          <w:szCs w:val="24"/>
        </w:rPr>
        <w:t xml:space="preserve"> </w:t>
      </w:r>
      <w:r w:rsidRPr="00B2190A">
        <w:rPr>
          <w:sz w:val="24"/>
          <w:szCs w:val="24"/>
        </w:rPr>
        <w:t>infinite</w:t>
      </w:r>
      <w:r w:rsidR="003805B5" w:rsidRPr="00B2190A">
        <w:rPr>
          <w:sz w:val="24"/>
          <w:szCs w:val="24"/>
        </w:rPr>
        <w:t xml:space="preserve"> </w:t>
      </w:r>
      <w:r w:rsidRPr="00B2190A">
        <w:rPr>
          <w:sz w:val="24"/>
          <w:szCs w:val="24"/>
        </w:rPr>
        <w:t>wing</w:t>
      </w:r>
      <w:r w:rsidR="003805B5" w:rsidRPr="00B2190A">
        <w:rPr>
          <w:sz w:val="24"/>
          <w:szCs w:val="24"/>
        </w:rPr>
        <w:t xml:space="preserve"> </w:t>
      </w:r>
      <w:r w:rsidRPr="00B2190A">
        <w:rPr>
          <w:sz w:val="24"/>
          <w:szCs w:val="24"/>
        </w:rPr>
        <w:t>Vs.</w:t>
      </w:r>
      <w:r w:rsidR="003805B5" w:rsidRPr="00B2190A">
        <w:rPr>
          <w:sz w:val="24"/>
          <w:szCs w:val="24"/>
        </w:rPr>
        <w:t xml:space="preserve"> </w:t>
      </w:r>
      <w:r w:rsidRPr="00B2190A">
        <w:rPr>
          <w:sz w:val="24"/>
          <w:szCs w:val="24"/>
        </w:rPr>
        <w:t>Finite</w:t>
      </w:r>
      <w:r w:rsidR="003805B5" w:rsidRPr="00B2190A">
        <w:rPr>
          <w:sz w:val="24"/>
          <w:szCs w:val="24"/>
        </w:rPr>
        <w:t xml:space="preserve"> </w:t>
      </w:r>
      <w:r w:rsidRPr="00B2190A">
        <w:rPr>
          <w:sz w:val="24"/>
          <w:szCs w:val="24"/>
        </w:rPr>
        <w:t>wing</w:t>
      </w:r>
      <w:bookmarkEnd w:id="3"/>
    </w:p>
    <w:p w14:paraId="3E02F5E4" w14:textId="1AA6A6CE" w:rsidR="00D70144" w:rsidRPr="00B2190A" w:rsidRDefault="00D70144"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ul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ee-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sequent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ee-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w:t>
      </w:r>
    </w:p>
    <w:p w14:paraId="2AFBCE40" w14:textId="4BDB2FBF" w:rsidR="00D70144" w:rsidRPr="00B2190A" w:rsidRDefault="00D70144"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hysic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echanis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enera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ist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tt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e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bala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tribu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produ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bala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n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i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g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mp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nea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uide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g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ow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e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lastRenderedPageBreak/>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su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o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us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o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tt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su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nsu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und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flic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tt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ear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ee-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f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pec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perti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ff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s.</w:t>
      </w:r>
    </w:p>
    <w:p w14:paraId="6532C1D5" w14:textId="1F2F62B9" w:rsidR="00EA11C1" w:rsidRPr="00B2190A" w:rsidRDefault="00EA11C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ndenc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a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oth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mechan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stablish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lato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p>
    <w:p w14:paraId="42704BD3" w14:textId="0C867003" w:rsidR="00EA11C1" w:rsidRPr="00B2190A" w:rsidRDefault="00EA11C1" w:rsidP="004D3DBD">
      <w:pPr>
        <w:spacing w:line="240" w:lineRule="auto"/>
        <w:jc w:val="both"/>
        <w:rPr>
          <w:rFonts w:asciiTheme="majorBidi" w:hAnsiTheme="majorBidi" w:cstheme="majorBidi"/>
          <w:b/>
          <w:bCs/>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alyz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ctimiz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assic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d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d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erm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osed-for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olu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ptu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hysic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ffec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cab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d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as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orseshoe-shap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trodu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cep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ici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du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a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d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i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o-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alysis.</w:t>
      </w:r>
    </w:p>
    <w:p w14:paraId="78290F8F" w14:textId="77777777" w:rsidR="008A2FBE" w:rsidRPr="00B2190A" w:rsidRDefault="008A2FBE" w:rsidP="004D3DBD">
      <w:pPr>
        <w:spacing w:line="240" w:lineRule="auto"/>
        <w:jc w:val="both"/>
        <w:rPr>
          <w:rFonts w:asciiTheme="majorBidi" w:hAnsiTheme="majorBidi" w:cstheme="majorBidi"/>
          <w:b/>
          <w:bCs/>
          <w:sz w:val="24"/>
          <w:szCs w:val="24"/>
        </w:rPr>
      </w:pPr>
    </w:p>
    <w:p w14:paraId="15D8AE2E" w14:textId="125F96CE" w:rsidR="003B31B7" w:rsidRPr="00B2190A" w:rsidRDefault="00C768FD" w:rsidP="004D3DBD">
      <w:pPr>
        <w:pStyle w:val="Heading2"/>
        <w:spacing w:line="240" w:lineRule="auto"/>
        <w:rPr>
          <w:sz w:val="24"/>
          <w:szCs w:val="24"/>
        </w:rPr>
      </w:pPr>
      <w:bookmarkStart w:id="4" w:name="_Toc58409734"/>
      <w:r w:rsidRPr="00B2190A">
        <w:rPr>
          <w:sz w:val="24"/>
          <w:szCs w:val="24"/>
        </w:rPr>
        <w:t>Important</w:t>
      </w:r>
      <w:r w:rsidR="003805B5" w:rsidRPr="00B2190A">
        <w:rPr>
          <w:sz w:val="24"/>
          <w:szCs w:val="24"/>
        </w:rPr>
        <w:t xml:space="preserve"> </w:t>
      </w:r>
      <w:r w:rsidRPr="00B2190A">
        <w:rPr>
          <w:sz w:val="24"/>
          <w:szCs w:val="24"/>
        </w:rPr>
        <w:t>Aerodynamic</w:t>
      </w:r>
      <w:r w:rsidR="003805B5" w:rsidRPr="00B2190A">
        <w:rPr>
          <w:sz w:val="24"/>
          <w:szCs w:val="24"/>
        </w:rPr>
        <w:t xml:space="preserve"> </w:t>
      </w:r>
      <w:r w:rsidRPr="00B2190A">
        <w:rPr>
          <w:sz w:val="24"/>
          <w:szCs w:val="24"/>
        </w:rPr>
        <w:t>Basics</w:t>
      </w:r>
      <w:bookmarkEnd w:id="4"/>
    </w:p>
    <w:p w14:paraId="420C4CA5" w14:textId="7609B29B" w:rsidR="00C768FD" w:rsidRPr="00B2190A" w:rsidRDefault="00C768FD" w:rsidP="004D3DBD">
      <w:pPr>
        <w:spacing w:line="240" w:lineRule="auto"/>
        <w:jc w:val="both"/>
        <w:rPr>
          <w:rFonts w:asciiTheme="majorBidi" w:hAnsiTheme="majorBidi" w:cstheme="majorBidi"/>
          <w:sz w:val="24"/>
          <w:szCs w:val="24"/>
        </w:rPr>
      </w:pPr>
      <w:r w:rsidRPr="00B2190A">
        <w:rPr>
          <w:rFonts w:asciiTheme="majorBidi" w:hAnsiTheme="majorBidi" w:cstheme="majorBidi"/>
          <w:b/>
          <w:bCs/>
          <w:sz w:val="24"/>
          <w:szCs w:val="24"/>
        </w:rPr>
        <w:t>TH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BOUNDARY</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LAYER</w:t>
      </w:r>
    </w:p>
    <w:p w14:paraId="378AFDA6" w14:textId="02197A0B" w:rsidR="00C768FD" w:rsidRPr="00B2190A" w:rsidRDefault="00EF3118"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i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l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l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low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mo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her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l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ou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00C768FD"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00C768FD"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00C768FD" w:rsidRPr="00B2190A">
        <w:rPr>
          <w:rFonts w:asciiTheme="majorBidi" w:hAnsiTheme="majorBidi" w:cstheme="majorBidi"/>
          <w:sz w:val="24"/>
          <w:szCs w:val="24"/>
        </w:rPr>
        <w:t>“.</w:t>
      </w:r>
    </w:p>
    <w:p w14:paraId="1509536B" w14:textId="77777777" w:rsidR="00EF03B6" w:rsidRPr="00B2190A" w:rsidRDefault="00EF03B6"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5CE4DD97" wp14:editId="7DA4A7B7">
            <wp:extent cx="5486262" cy="1686910"/>
            <wp:effectExtent l="0" t="0" r="63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43860" cy="1735368"/>
                    </a:xfrm>
                    <a:prstGeom prst="rect">
                      <a:avLst/>
                    </a:prstGeom>
                  </pic:spPr>
                </pic:pic>
              </a:graphicData>
            </a:graphic>
          </wp:inline>
        </w:drawing>
      </w:r>
    </w:p>
    <w:p w14:paraId="37E0FA6B" w14:textId="6BAFECA6" w:rsidR="00EF03B6" w:rsidRPr="00B2190A" w:rsidRDefault="00EF03B6" w:rsidP="00EE3404">
      <w:pPr>
        <w:pStyle w:val="Caption"/>
        <w:rPr>
          <w:sz w:val="24"/>
          <w:szCs w:val="24"/>
        </w:rPr>
      </w:pPr>
      <w:bookmarkStart w:id="5" w:name="_Toc58409753"/>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2</w:t>
      </w:r>
      <w:r w:rsidRPr="00B2190A">
        <w:rPr>
          <w:sz w:val="24"/>
          <w:szCs w:val="24"/>
        </w:rPr>
        <w:fldChar w:fldCharType="end"/>
      </w:r>
      <w:r w:rsidRPr="00B2190A">
        <w:rPr>
          <w:sz w:val="24"/>
          <w:szCs w:val="24"/>
        </w:rPr>
        <w:t>-</w:t>
      </w:r>
      <w:r w:rsidR="003805B5" w:rsidRPr="00B2190A">
        <w:rPr>
          <w:sz w:val="24"/>
          <w:szCs w:val="24"/>
        </w:rPr>
        <w:t xml:space="preserve"> </w:t>
      </w:r>
      <w:r w:rsidRPr="00B2190A">
        <w:rPr>
          <w:sz w:val="24"/>
          <w:szCs w:val="24"/>
        </w:rPr>
        <w:t>Airflow</w:t>
      </w:r>
      <w:r w:rsidR="003805B5" w:rsidRPr="00B2190A">
        <w:rPr>
          <w:sz w:val="24"/>
          <w:szCs w:val="24"/>
        </w:rPr>
        <w:t xml:space="preserve"> </w:t>
      </w:r>
      <w:r w:rsidRPr="00B2190A">
        <w:rPr>
          <w:sz w:val="24"/>
          <w:szCs w:val="24"/>
        </w:rPr>
        <w:t>over</w:t>
      </w:r>
      <w:r w:rsidR="003805B5" w:rsidRPr="00B2190A">
        <w:rPr>
          <w:sz w:val="24"/>
          <w:szCs w:val="24"/>
        </w:rPr>
        <w:t xml:space="preserve"> </w:t>
      </w:r>
      <w:r w:rsidRPr="00B2190A">
        <w:rPr>
          <w:sz w:val="24"/>
          <w:szCs w:val="24"/>
        </w:rPr>
        <w:t>an</w:t>
      </w:r>
      <w:r w:rsidR="003805B5" w:rsidRPr="00B2190A">
        <w:rPr>
          <w:sz w:val="24"/>
          <w:szCs w:val="24"/>
        </w:rPr>
        <w:t xml:space="preserve"> </w:t>
      </w:r>
      <w:r w:rsidRPr="00B2190A">
        <w:rPr>
          <w:sz w:val="24"/>
          <w:szCs w:val="24"/>
        </w:rPr>
        <w:t>airfoil</w:t>
      </w:r>
      <w:bookmarkEnd w:id="5"/>
    </w:p>
    <w:p w14:paraId="3E0D99B0" w14:textId="5CD570FD" w:rsidR="00587261" w:rsidRPr="00B2190A" w:rsidRDefault="0058726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ist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cau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sist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de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oughou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o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lecul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v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th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f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llo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y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btain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limi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p>
    <w:p w14:paraId="2ACDD273" w14:textId="24066859" w:rsidR="00587261" w:rsidRPr="00B2190A" w:rsidRDefault="0058726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w:t>
      </w:r>
      <w:r w:rsidRPr="00B2190A">
        <w:rPr>
          <w:rFonts w:asciiTheme="majorBidi" w:hAnsiTheme="majorBidi" w:cstheme="majorBidi"/>
          <w:b/>
          <w:bCs/>
          <w:sz w:val="24"/>
          <w:szCs w:val="24"/>
        </w:rPr>
        <w:tab/>
        <w:t>Th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stagnation</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purpos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S):</w:t>
      </w:r>
    </w:p>
    <w:p w14:paraId="350F53A1" w14:textId="70964D3F" w:rsidR="00587261" w:rsidRPr="00B2190A" w:rsidRDefault="0058726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i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o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gi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gn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milar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r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min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gn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a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er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a.</w:t>
      </w:r>
    </w:p>
    <w:p w14:paraId="280816C4" w14:textId="2F2FFC7B" w:rsidR="00587261" w:rsidRPr="00B2190A" w:rsidRDefault="0058726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w:t>
      </w:r>
      <w:r w:rsidRPr="00B2190A">
        <w:rPr>
          <w:rFonts w:asciiTheme="majorBidi" w:hAnsiTheme="majorBidi" w:cstheme="majorBidi"/>
          <w:b/>
          <w:bCs/>
          <w:sz w:val="24"/>
          <w:szCs w:val="24"/>
        </w:rPr>
        <w:tab/>
        <w:t>Th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transition</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purpos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T):</w:t>
      </w:r>
    </w:p>
    <w:p w14:paraId="595E176C" w14:textId="22CB0BC1" w:rsidR="00587261" w:rsidRPr="00B2190A" w:rsidRDefault="0058726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o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t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ll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com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rbul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ee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yp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p>
    <w:p w14:paraId="09B5693F" w14:textId="790C6A67" w:rsidR="00587261" w:rsidRPr="00B2190A" w:rsidRDefault="0058726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lastRenderedPageBreak/>
        <w:t>•</w:t>
      </w:r>
      <w:r w:rsidRPr="00B2190A">
        <w:rPr>
          <w:rFonts w:asciiTheme="majorBidi" w:hAnsiTheme="majorBidi" w:cstheme="majorBidi"/>
          <w:b/>
          <w:bCs/>
          <w:sz w:val="24"/>
          <w:szCs w:val="24"/>
        </w:rPr>
        <w:tab/>
        <w:t>Th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separation</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purpos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D):</w:t>
      </w:r>
    </w:p>
    <w:p w14:paraId="54E097D7" w14:textId="6DA76250" w:rsidR="00587261" w:rsidRPr="00B2190A" w:rsidRDefault="00587261" w:rsidP="004D3DBD">
      <w:pPr>
        <w:spacing w:line="240" w:lineRule="auto"/>
        <w:jc w:val="both"/>
        <w:rPr>
          <w:rFonts w:asciiTheme="majorBidi" w:hAnsiTheme="majorBidi" w:cstheme="majorBidi"/>
          <w:b/>
          <w:bCs/>
          <w:sz w:val="24"/>
          <w:szCs w:val="24"/>
        </w:rPr>
      </w:pP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dergo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ng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e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all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ng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order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nn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ter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rrespon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tt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crea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ckne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f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r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par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w:t>
      </w:r>
    </w:p>
    <w:p w14:paraId="4E24CECF" w14:textId="7156CAB1" w:rsidR="00EF03B6" w:rsidRPr="00B2190A" w:rsidRDefault="00EF03B6"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Boundary</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Layer</w:t>
      </w:r>
    </w:p>
    <w:p w14:paraId="1B5F039D" w14:textId="5EBB93DF" w:rsidR="00EF03B6" w:rsidRPr="00B2190A" w:rsidRDefault="00EF03B6"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ist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cover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u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i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la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appe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a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op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low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l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ra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r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gn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ckne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ou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e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llimet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e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entimet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gnifica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sco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e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r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a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erpendicular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k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vention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ckne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fin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ta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i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a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qu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0.99</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w:t>
      </w:r>
      <w:r w:rsidRPr="00B2190A">
        <w:rPr>
          <w:rFonts w:asciiTheme="majorBidi" w:hAnsiTheme="majorBidi" w:cstheme="majorBidi"/>
          <w:sz w:val="24"/>
          <w:szCs w:val="24"/>
          <w:vertAlign w:val="subscript"/>
        </w:rPr>
        <w:t>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w:t>
      </w:r>
      <w:r w:rsidRPr="00B2190A">
        <w:rPr>
          <w:rFonts w:asciiTheme="majorBidi" w:hAnsiTheme="majorBidi" w:cstheme="majorBidi"/>
          <w:sz w:val="24"/>
          <w:szCs w:val="24"/>
          <w:vertAlign w:val="subscript"/>
        </w:rPr>
        <w:t>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rm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kin).</w:t>
      </w:r>
    </w:p>
    <w:p w14:paraId="06A64087" w14:textId="77777777" w:rsidR="00EF03B6" w:rsidRPr="00B2190A" w:rsidRDefault="00EF03B6"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1C673666" wp14:editId="7C95DC4B">
            <wp:extent cx="3932249" cy="142787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5622" cy="1494456"/>
                    </a:xfrm>
                    <a:prstGeom prst="rect">
                      <a:avLst/>
                    </a:prstGeom>
                  </pic:spPr>
                </pic:pic>
              </a:graphicData>
            </a:graphic>
          </wp:inline>
        </w:drawing>
      </w:r>
    </w:p>
    <w:p w14:paraId="09A686C2" w14:textId="3EACDF57" w:rsidR="00EF03B6" w:rsidRPr="00B2190A" w:rsidRDefault="00EF03B6" w:rsidP="00EE3404">
      <w:pPr>
        <w:pStyle w:val="Caption"/>
        <w:rPr>
          <w:sz w:val="24"/>
          <w:szCs w:val="24"/>
        </w:rPr>
      </w:pPr>
      <w:bookmarkStart w:id="6" w:name="_Toc58409754"/>
      <w:r w:rsidRPr="00B2190A">
        <w:rPr>
          <w:sz w:val="24"/>
          <w:szCs w:val="24"/>
        </w:rPr>
        <w:t>Figure</w:t>
      </w:r>
      <w:r w:rsidR="003805B5" w:rsidRPr="00B2190A">
        <w:rPr>
          <w:sz w:val="24"/>
          <w:szCs w:val="24"/>
        </w:rPr>
        <w:t xml:space="preserve"> </w:t>
      </w:r>
      <w:r w:rsidR="00D27230" w:rsidRPr="00B2190A">
        <w:rPr>
          <w:sz w:val="24"/>
          <w:szCs w:val="24"/>
        </w:rPr>
        <w:fldChar w:fldCharType="begin"/>
      </w:r>
      <w:r w:rsidR="00D27230" w:rsidRPr="00B2190A">
        <w:rPr>
          <w:sz w:val="24"/>
          <w:szCs w:val="24"/>
        </w:rPr>
        <w:instrText xml:space="preserve"> SEQ Figure \* ARABIC </w:instrText>
      </w:r>
      <w:r w:rsidR="00D27230" w:rsidRPr="00B2190A">
        <w:rPr>
          <w:sz w:val="24"/>
          <w:szCs w:val="24"/>
        </w:rPr>
        <w:fldChar w:fldCharType="separate"/>
      </w:r>
      <w:r w:rsidR="00EE3404" w:rsidRPr="00B2190A">
        <w:rPr>
          <w:noProof/>
          <w:sz w:val="24"/>
          <w:szCs w:val="24"/>
        </w:rPr>
        <w:t>3</w:t>
      </w:r>
      <w:r w:rsidR="00D27230"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Laminar</w:t>
      </w:r>
      <w:r w:rsidR="003805B5" w:rsidRPr="00B2190A">
        <w:rPr>
          <w:sz w:val="24"/>
          <w:szCs w:val="24"/>
        </w:rPr>
        <w:t xml:space="preserve"> </w:t>
      </w:r>
      <w:r w:rsidRPr="00B2190A">
        <w:rPr>
          <w:sz w:val="24"/>
          <w:szCs w:val="24"/>
        </w:rPr>
        <w:t>and</w:t>
      </w:r>
      <w:r w:rsidR="003805B5" w:rsidRPr="00B2190A">
        <w:rPr>
          <w:sz w:val="24"/>
          <w:szCs w:val="24"/>
        </w:rPr>
        <w:t xml:space="preserve"> </w:t>
      </w:r>
      <w:r w:rsidRPr="00B2190A">
        <w:rPr>
          <w:sz w:val="24"/>
          <w:szCs w:val="24"/>
        </w:rPr>
        <w:t>Turbulent</w:t>
      </w:r>
      <w:r w:rsidR="003805B5" w:rsidRPr="00B2190A">
        <w:rPr>
          <w:sz w:val="24"/>
          <w:szCs w:val="24"/>
        </w:rPr>
        <w:t xml:space="preserve"> </w:t>
      </w:r>
      <w:r w:rsidRPr="00B2190A">
        <w:rPr>
          <w:sz w:val="24"/>
          <w:szCs w:val="24"/>
        </w:rPr>
        <w:t>Boundary</w:t>
      </w:r>
      <w:r w:rsidR="003805B5" w:rsidRPr="00B2190A">
        <w:rPr>
          <w:sz w:val="24"/>
          <w:szCs w:val="24"/>
        </w:rPr>
        <w:t xml:space="preserve"> </w:t>
      </w:r>
      <w:r w:rsidRPr="00B2190A">
        <w:rPr>
          <w:sz w:val="24"/>
          <w:szCs w:val="24"/>
        </w:rPr>
        <w:t>Layer</w:t>
      </w:r>
      <w:bookmarkEnd w:id="6"/>
    </w:p>
    <w:p w14:paraId="2B684631" w14:textId="77777777" w:rsidR="00496203" w:rsidRPr="00B2190A" w:rsidRDefault="00496203" w:rsidP="004D3DBD">
      <w:pPr>
        <w:spacing w:line="240" w:lineRule="auto"/>
        <w:jc w:val="both"/>
        <w:rPr>
          <w:rFonts w:asciiTheme="majorBidi" w:hAnsiTheme="majorBidi" w:cstheme="majorBidi"/>
          <w:b/>
          <w:bCs/>
          <w:sz w:val="24"/>
          <w:szCs w:val="24"/>
        </w:rPr>
      </w:pPr>
    </w:p>
    <w:p w14:paraId="36B8DF3C" w14:textId="5225E514" w:rsidR="00EF03B6" w:rsidRPr="00B2190A" w:rsidRDefault="00EF03B6" w:rsidP="004D3DBD">
      <w:pPr>
        <w:pStyle w:val="Heading2"/>
        <w:spacing w:line="240" w:lineRule="auto"/>
        <w:rPr>
          <w:sz w:val="24"/>
          <w:szCs w:val="24"/>
        </w:rPr>
      </w:pPr>
      <w:bookmarkStart w:id="7" w:name="_Toc58409735"/>
      <w:r w:rsidRPr="00B2190A">
        <w:rPr>
          <w:sz w:val="24"/>
          <w:szCs w:val="24"/>
        </w:rPr>
        <w:t>LAMINAR</w:t>
      </w:r>
      <w:r w:rsidR="003805B5" w:rsidRPr="00B2190A">
        <w:rPr>
          <w:sz w:val="24"/>
          <w:szCs w:val="24"/>
        </w:rPr>
        <w:t xml:space="preserve"> </w:t>
      </w:r>
      <w:r w:rsidRPr="00B2190A">
        <w:rPr>
          <w:sz w:val="24"/>
          <w:szCs w:val="24"/>
        </w:rPr>
        <w:t>AND</w:t>
      </w:r>
      <w:r w:rsidR="003805B5" w:rsidRPr="00B2190A">
        <w:rPr>
          <w:sz w:val="24"/>
          <w:szCs w:val="24"/>
        </w:rPr>
        <w:t xml:space="preserve"> </w:t>
      </w:r>
      <w:r w:rsidRPr="00B2190A">
        <w:rPr>
          <w:sz w:val="24"/>
          <w:szCs w:val="24"/>
        </w:rPr>
        <w:t>TURBULENT</w:t>
      </w:r>
      <w:r w:rsidR="003805B5" w:rsidRPr="00B2190A">
        <w:rPr>
          <w:sz w:val="24"/>
          <w:szCs w:val="24"/>
        </w:rPr>
        <w:t xml:space="preserve"> </w:t>
      </w:r>
      <w:r w:rsidRPr="00B2190A">
        <w:rPr>
          <w:sz w:val="24"/>
          <w:szCs w:val="24"/>
        </w:rPr>
        <w:t>FLOW</w:t>
      </w:r>
      <w:bookmarkEnd w:id="7"/>
    </w:p>
    <w:p w14:paraId="31B1BC49" w14:textId="2244582B" w:rsidR="00EF03B6" w:rsidRPr="00B2190A" w:rsidRDefault="00EF03B6"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Laminar</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flow:</w:t>
      </w:r>
    </w:p>
    <w:p w14:paraId="235FAC46" w14:textId="16BA500B" w:rsidR="00EF03B6" w:rsidRPr="00B2190A" w:rsidRDefault="00EF03B6"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iti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min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c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twe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gn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all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li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oth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o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cto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mina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e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lu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qu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zer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lu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a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cto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all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other.</w:t>
      </w:r>
    </w:p>
    <w:p w14:paraId="0D1ED48C" w14:textId="759C0784" w:rsidR="009F29B1" w:rsidRPr="00B2190A" w:rsidRDefault="009F29B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Turbulent</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flow:</w:t>
      </w:r>
    </w:p>
    <w:p w14:paraId="3A731BC9" w14:textId="6C741CD4" w:rsidR="009F29B1" w:rsidRPr="00B2190A" w:rsidRDefault="009F29B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dergo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ng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all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order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nn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n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rrespon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ma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crea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ckne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rbul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r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nsi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par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par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r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ta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ticl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k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vers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us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m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gnifica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crea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ag).</w:t>
      </w:r>
    </w:p>
    <w:p w14:paraId="43DCC350" w14:textId="261733CF" w:rsidR="009F29B1" w:rsidRPr="00B2190A" w:rsidRDefault="009F29B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FRE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STREAM</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FLOW</w:t>
      </w:r>
    </w:p>
    <w:p w14:paraId="7CA48CAF" w14:textId="383ABB8A" w:rsidR="00EF03B6" w:rsidRPr="00B2190A" w:rsidRDefault="0047632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ak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ccou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ea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perti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urpo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dific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me</w:t>
      </w:r>
      <w:r w:rsidR="009F29B1" w:rsidRPr="00B2190A">
        <w:rPr>
          <w:rFonts w:asciiTheme="majorBidi" w:hAnsiTheme="majorBidi" w:cstheme="majorBidi"/>
          <w:sz w:val="24"/>
          <w:szCs w:val="24"/>
        </w:rPr>
        <w: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Le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u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conside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deal</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u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molecul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u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do</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no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exer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ny</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ric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betwee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lastRenderedPageBreak/>
        <w:t>them</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ki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00EE3404" w:rsidRPr="00B2190A">
        <w:rPr>
          <w:rFonts w:asciiTheme="majorBidi" w:hAnsiTheme="majorBidi" w:cstheme="majorBidi"/>
          <w:sz w:val="24"/>
          <w:szCs w:val="24"/>
        </w:rPr>
        <w:t>i.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r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complet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bsenc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ric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volum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u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ndependen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iz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no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ffecte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movemen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considere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teady.</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Change</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respect</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time:</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P</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v</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equivalent</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vary</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continuously</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exceedingly</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disorderly</w:t>
      </w:r>
      <w:r w:rsidR="003805B5" w:rsidRPr="00B2190A">
        <w:rPr>
          <w:rFonts w:asciiTheme="majorBidi" w:hAnsiTheme="majorBidi" w:cstheme="majorBidi"/>
          <w:sz w:val="24"/>
          <w:szCs w:val="24"/>
        </w:rPr>
        <w:t xml:space="preserve"> </w:t>
      </w:r>
      <w:r w:rsidR="002B4C2D" w:rsidRPr="00B2190A">
        <w:rPr>
          <w:rFonts w:asciiTheme="majorBidi" w:hAnsiTheme="majorBidi" w:cstheme="majorBidi"/>
          <w:sz w:val="24"/>
          <w:szCs w:val="24"/>
        </w:rPr>
        <w:t>manne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unsteady</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yp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erodynamic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will</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voide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y</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giv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ris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energy</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dissipation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Generally,</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particl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ca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hav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3</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yp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movemen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rota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ransla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deforma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Whe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r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rotational</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movemen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particl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a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laminar.</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Whe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r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rotation</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flu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particle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said</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there</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009F29B1" w:rsidRPr="00B2190A">
        <w:rPr>
          <w:rFonts w:asciiTheme="majorBidi" w:hAnsiTheme="majorBidi" w:cstheme="majorBidi"/>
          <w:sz w:val="24"/>
          <w:szCs w:val="24"/>
        </w:rPr>
        <w:t>vortex.</w:t>
      </w:r>
    </w:p>
    <w:p w14:paraId="1BCF8FC6" w14:textId="24B18D0C" w:rsidR="009F29B1" w:rsidRPr="00B2190A" w:rsidRDefault="009F29B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RELATIV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AIRFLOW</w:t>
      </w:r>
    </w:p>
    <w:p w14:paraId="17B685AC" w14:textId="50AB4138" w:rsidR="00517999" w:rsidRPr="00B2190A" w:rsidRDefault="00517999" w:rsidP="004D3DBD">
      <w:pPr>
        <w:spacing w:line="240" w:lineRule="auto"/>
        <w:jc w:val="both"/>
        <w:rPr>
          <w:rFonts w:asciiTheme="majorBidi" w:hAnsiTheme="majorBidi" w:cstheme="majorBidi"/>
          <w:b/>
          <w:bCs/>
          <w:sz w:val="24"/>
          <w:szCs w:val="24"/>
        </w:rPr>
      </w:pP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ul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r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s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scri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th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x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ypic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ferr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ack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orizont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ack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orizont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f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variab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all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owe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v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ppos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pla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oug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joint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tion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d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ref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ake-of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ll,</w:t>
      </w:r>
      <w:r w:rsidR="003805B5" w:rsidRPr="00B2190A">
        <w:rPr>
          <w:rFonts w:asciiTheme="majorBidi" w:hAnsiTheme="majorBidi" w:cstheme="majorBidi"/>
          <w:sz w:val="24"/>
          <w:szCs w:val="24"/>
        </w:rPr>
        <w:t xml:space="preserve"> </w:t>
      </w:r>
      <w:r w:rsidR="00E01D98"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la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bje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tt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joint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owe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ole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la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du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pa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low.</w:t>
      </w:r>
    </w:p>
    <w:p w14:paraId="73D9B525" w14:textId="69C60159" w:rsidR="009F29B1" w:rsidRPr="00B2190A" w:rsidRDefault="009F29B1"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Finite</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Wing</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Effects</w:t>
      </w:r>
    </w:p>
    <w:p w14:paraId="55D15AA8" w14:textId="190DFB10" w:rsidR="00355745" w:rsidRPr="00B2190A" w:rsidRDefault="009F29B1"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Kno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tenti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lcu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gnitu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ter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m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par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u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n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now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sign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ω".</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fl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i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g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ε"</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m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a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p>
    <w:p w14:paraId="19FE99DC" w14:textId="77777777" w:rsidR="00DB0D3E" w:rsidRPr="00B2190A" w:rsidRDefault="00DB0D3E" w:rsidP="004D3DBD">
      <w:pPr>
        <w:spacing w:line="240" w:lineRule="auto"/>
        <w:jc w:val="both"/>
        <w:rPr>
          <w:rFonts w:asciiTheme="majorBidi" w:hAnsiTheme="majorBidi" w:cstheme="majorBidi"/>
          <w:sz w:val="24"/>
          <w:szCs w:val="24"/>
        </w:rPr>
      </w:pPr>
    </w:p>
    <w:p w14:paraId="34E9ED40" w14:textId="7011B65F" w:rsidR="00355745" w:rsidRPr="00B2190A" w:rsidRDefault="00355745" w:rsidP="004D3DBD">
      <w:pPr>
        <w:spacing w:line="240" w:lineRule="auto"/>
        <w:jc w:val="both"/>
        <w:rPr>
          <w:rFonts w:asciiTheme="majorBidi" w:hAnsiTheme="majorBidi" w:cstheme="majorBidi"/>
          <w:b/>
          <w:bCs/>
          <w:sz w:val="24"/>
          <w:szCs w:val="24"/>
        </w:rPr>
      </w:pPr>
      <w:r w:rsidRPr="00B2190A">
        <w:rPr>
          <w:rFonts w:asciiTheme="majorBidi" w:hAnsiTheme="majorBidi" w:cstheme="majorBidi"/>
          <w:b/>
          <w:bCs/>
          <w:sz w:val="24"/>
          <w:szCs w:val="24"/>
        </w:rPr>
        <w:t>Wingtip</w:t>
      </w:r>
      <w:r w:rsidR="003805B5" w:rsidRPr="00B2190A">
        <w:rPr>
          <w:rFonts w:asciiTheme="majorBidi" w:hAnsiTheme="majorBidi" w:cstheme="majorBidi"/>
          <w:b/>
          <w:bCs/>
          <w:sz w:val="24"/>
          <w:szCs w:val="24"/>
        </w:rPr>
        <w:t xml:space="preserve"> </w:t>
      </w:r>
      <w:r w:rsidRPr="00B2190A">
        <w:rPr>
          <w:rFonts w:asciiTheme="majorBidi" w:hAnsiTheme="majorBidi" w:cstheme="majorBidi"/>
          <w:b/>
          <w:bCs/>
          <w:sz w:val="24"/>
          <w:szCs w:val="24"/>
        </w:rPr>
        <w:t>Vortices</w:t>
      </w:r>
    </w:p>
    <w:p w14:paraId="61397008" w14:textId="2F61432E" w:rsidR="00355745" w:rsidRPr="00B2190A" w:rsidRDefault="00355745"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b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la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i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h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ener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g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w:t>
      </w:r>
      <w:r w:rsidR="002053C0" w:rsidRPr="00B2190A">
        <w:rPr>
          <w:rFonts w:asciiTheme="majorBidi" w:hAnsiTheme="majorBidi" w:cstheme="majorBidi"/>
          <w:sz w:val="24"/>
          <w:szCs w:val="24"/>
        </w:rPr>
        <w:t>es</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sometimes</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visible</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because</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dens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t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p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p>
    <w:p w14:paraId="5C9A099B" w14:textId="0A1B0582" w:rsidR="00355745" w:rsidRPr="00B2190A" w:rsidRDefault="00355745"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related</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du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a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ssenti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avoidab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de-effe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enera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nag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du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a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2053C0" w:rsidRPr="00B2190A">
        <w:rPr>
          <w:rFonts w:asciiTheme="majorBidi" w:hAnsiTheme="majorBidi" w:cstheme="majorBidi"/>
          <w:sz w:val="24"/>
          <w:szCs w:val="24"/>
        </w:rPr>
        <w:t>nd</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002053C0" w:rsidRPr="00B2190A">
        <w:rPr>
          <w:rFonts w:asciiTheme="majorBidi" w:hAnsiTheme="majorBidi" w:cstheme="majorBidi"/>
          <w:sz w:val="24"/>
          <w:szCs w:val="24"/>
        </w:rPr>
        <w:t>choos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s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lanfor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ss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itically</w:t>
      </w:r>
      <w:r w:rsidR="003805B5" w:rsidRPr="00B2190A">
        <w:rPr>
          <w:rFonts w:asciiTheme="majorBidi" w:hAnsiTheme="majorBidi" w:cstheme="majorBidi"/>
          <w:sz w:val="24"/>
          <w:szCs w:val="24"/>
        </w:rPr>
        <w:t xml:space="preserve"> </w:t>
      </w:r>
      <w:r w:rsidR="0039594F" w:rsidRPr="00B2190A">
        <w:rPr>
          <w:rFonts w:asciiTheme="majorBidi" w:hAnsiTheme="majorBidi" w:cstheme="majorBidi"/>
          <w:sz w:val="24"/>
          <w:szCs w:val="24"/>
        </w:rPr>
        <w:t>vital</w:t>
      </w:r>
      <w:r w:rsidR="003805B5" w:rsidRPr="00B2190A">
        <w:rPr>
          <w:rFonts w:asciiTheme="majorBidi" w:hAnsiTheme="majorBidi" w:cstheme="majorBidi"/>
          <w:sz w:val="24"/>
          <w:szCs w:val="24"/>
        </w:rPr>
        <w:t xml:space="preserve"> </w:t>
      </w:r>
      <w:r w:rsidR="0039594F"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sp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ngineer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jor</w:t>
      </w:r>
      <w:r w:rsidR="003805B5" w:rsidRPr="00B2190A">
        <w:rPr>
          <w:rFonts w:asciiTheme="majorBidi" w:hAnsiTheme="majorBidi" w:cstheme="majorBidi"/>
          <w:sz w:val="24"/>
          <w:szCs w:val="24"/>
        </w:rPr>
        <w:t xml:space="preserve"> </w:t>
      </w:r>
      <w:r w:rsidR="0039594F" w:rsidRPr="00B2190A">
        <w:rPr>
          <w:rFonts w:asciiTheme="majorBidi" w:hAnsiTheme="majorBidi" w:cstheme="majorBidi"/>
          <w:sz w:val="24"/>
          <w:szCs w:val="24"/>
        </w:rPr>
        <w:t>elemen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rbulence.</w:t>
      </w:r>
    </w:p>
    <w:p w14:paraId="1869BCAF" w14:textId="77777777" w:rsidR="00355745" w:rsidRPr="00B2190A" w:rsidRDefault="00355745"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lastRenderedPageBreak/>
        <w:drawing>
          <wp:inline distT="0" distB="0" distL="0" distR="0" wp14:anchorId="79B180E4" wp14:editId="509818AD">
            <wp:extent cx="3455310" cy="20968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02605" cy="2125513"/>
                    </a:xfrm>
                    <a:prstGeom prst="rect">
                      <a:avLst/>
                    </a:prstGeom>
                  </pic:spPr>
                </pic:pic>
              </a:graphicData>
            </a:graphic>
          </wp:inline>
        </w:drawing>
      </w:r>
    </w:p>
    <w:p w14:paraId="59F1B9D4" w14:textId="0FAE5CD9" w:rsidR="00355745" w:rsidRPr="00B2190A" w:rsidRDefault="00355745" w:rsidP="00EE3404">
      <w:pPr>
        <w:pStyle w:val="Caption"/>
        <w:rPr>
          <w:sz w:val="24"/>
          <w:szCs w:val="24"/>
        </w:rPr>
      </w:pPr>
      <w:bookmarkStart w:id="8" w:name="_Toc58409755"/>
      <w:r w:rsidRPr="00B2190A">
        <w:rPr>
          <w:sz w:val="24"/>
          <w:szCs w:val="24"/>
        </w:rPr>
        <w:t>Figure</w:t>
      </w:r>
      <w:r w:rsidR="003805B5" w:rsidRPr="00B2190A">
        <w:rPr>
          <w:sz w:val="24"/>
          <w:szCs w:val="24"/>
        </w:rPr>
        <w:t xml:space="preserve"> </w:t>
      </w:r>
      <w:r w:rsidR="00B02ABD" w:rsidRPr="00B2190A">
        <w:rPr>
          <w:sz w:val="24"/>
          <w:szCs w:val="24"/>
        </w:rPr>
        <w:fldChar w:fldCharType="begin"/>
      </w:r>
      <w:r w:rsidR="00B02ABD" w:rsidRPr="00B2190A">
        <w:rPr>
          <w:sz w:val="24"/>
          <w:szCs w:val="24"/>
        </w:rPr>
        <w:instrText xml:space="preserve"> SEQ Figure \* ARABIC </w:instrText>
      </w:r>
      <w:r w:rsidR="00B02ABD" w:rsidRPr="00B2190A">
        <w:rPr>
          <w:sz w:val="24"/>
          <w:szCs w:val="24"/>
        </w:rPr>
        <w:fldChar w:fldCharType="separate"/>
      </w:r>
      <w:r w:rsidR="00EE3404" w:rsidRPr="00B2190A">
        <w:rPr>
          <w:noProof/>
          <w:sz w:val="24"/>
          <w:szCs w:val="24"/>
        </w:rPr>
        <w:t>4</w:t>
      </w:r>
      <w:r w:rsidR="00B02ABD" w:rsidRPr="00B2190A">
        <w:rPr>
          <w:noProof/>
          <w:sz w:val="24"/>
          <w:szCs w:val="24"/>
        </w:rPr>
        <w:fldChar w:fldCharType="end"/>
      </w:r>
      <w:r w:rsidRPr="00B2190A">
        <w:rPr>
          <w:sz w:val="24"/>
          <w:szCs w:val="24"/>
        </w:rPr>
        <w:t>-</w:t>
      </w:r>
      <w:r w:rsidR="003805B5" w:rsidRPr="00B2190A">
        <w:rPr>
          <w:sz w:val="24"/>
          <w:szCs w:val="24"/>
        </w:rPr>
        <w:t xml:space="preserve"> </w:t>
      </w:r>
      <w:r w:rsidR="00630450" w:rsidRPr="00B2190A">
        <w:rPr>
          <w:sz w:val="24"/>
          <w:szCs w:val="24"/>
        </w:rPr>
        <w:t>the</w:t>
      </w:r>
      <w:r w:rsidR="003805B5" w:rsidRPr="00B2190A">
        <w:rPr>
          <w:sz w:val="24"/>
          <w:szCs w:val="24"/>
        </w:rPr>
        <w:t xml:space="preserve"> </w:t>
      </w:r>
      <w:r w:rsidR="00630450" w:rsidRPr="00B2190A">
        <w:rPr>
          <w:sz w:val="24"/>
          <w:szCs w:val="24"/>
        </w:rPr>
        <w:t>picture</w:t>
      </w:r>
      <w:r w:rsidR="003805B5" w:rsidRPr="00B2190A">
        <w:rPr>
          <w:sz w:val="24"/>
          <w:szCs w:val="24"/>
        </w:rPr>
        <w:t xml:space="preserve"> </w:t>
      </w:r>
      <w:r w:rsidR="00630450" w:rsidRPr="00B2190A">
        <w:rPr>
          <w:sz w:val="24"/>
          <w:szCs w:val="24"/>
        </w:rPr>
        <w:t>is</w:t>
      </w:r>
      <w:r w:rsidR="003805B5" w:rsidRPr="00B2190A">
        <w:rPr>
          <w:sz w:val="24"/>
          <w:szCs w:val="24"/>
        </w:rPr>
        <w:t xml:space="preserve"> </w:t>
      </w:r>
      <w:r w:rsidR="00630450" w:rsidRPr="00B2190A">
        <w:rPr>
          <w:sz w:val="24"/>
          <w:szCs w:val="24"/>
        </w:rPr>
        <w:t>from</w:t>
      </w:r>
      <w:r w:rsidR="003805B5" w:rsidRPr="00B2190A">
        <w:rPr>
          <w:sz w:val="24"/>
          <w:szCs w:val="24"/>
        </w:rPr>
        <w:t xml:space="preserve"> </w:t>
      </w:r>
      <w:r w:rsidR="00630450" w:rsidRPr="00B2190A">
        <w:rPr>
          <w:sz w:val="24"/>
          <w:szCs w:val="24"/>
        </w:rPr>
        <w:t>Van</w:t>
      </w:r>
      <w:r w:rsidR="003805B5" w:rsidRPr="00B2190A">
        <w:rPr>
          <w:sz w:val="24"/>
          <w:szCs w:val="24"/>
        </w:rPr>
        <w:t xml:space="preserve"> </w:t>
      </w:r>
      <w:r w:rsidR="00630450" w:rsidRPr="00B2190A">
        <w:rPr>
          <w:sz w:val="24"/>
          <w:szCs w:val="24"/>
        </w:rPr>
        <w:t>Dyke’s</w:t>
      </w:r>
      <w:r w:rsidR="003805B5" w:rsidRPr="00B2190A">
        <w:rPr>
          <w:sz w:val="24"/>
          <w:szCs w:val="24"/>
        </w:rPr>
        <w:t xml:space="preserve"> </w:t>
      </w:r>
      <w:r w:rsidR="00630450" w:rsidRPr="00B2190A">
        <w:rPr>
          <w:sz w:val="24"/>
          <w:szCs w:val="24"/>
        </w:rPr>
        <w:t>Album</w:t>
      </w:r>
      <w:r w:rsidR="003805B5" w:rsidRPr="00B2190A">
        <w:rPr>
          <w:sz w:val="24"/>
          <w:szCs w:val="24"/>
        </w:rPr>
        <w:t xml:space="preserve"> </w:t>
      </w:r>
      <w:r w:rsidR="00630450" w:rsidRPr="00B2190A">
        <w:rPr>
          <w:sz w:val="24"/>
          <w:szCs w:val="24"/>
        </w:rPr>
        <w:t>of</w:t>
      </w:r>
      <w:r w:rsidR="003805B5" w:rsidRPr="00B2190A">
        <w:rPr>
          <w:sz w:val="24"/>
          <w:szCs w:val="24"/>
        </w:rPr>
        <w:t xml:space="preserve"> </w:t>
      </w:r>
      <w:r w:rsidR="00630450" w:rsidRPr="00B2190A">
        <w:rPr>
          <w:sz w:val="24"/>
          <w:szCs w:val="24"/>
        </w:rPr>
        <w:t>Fluid</w:t>
      </w:r>
      <w:r w:rsidR="003805B5" w:rsidRPr="00B2190A">
        <w:rPr>
          <w:sz w:val="24"/>
          <w:szCs w:val="24"/>
        </w:rPr>
        <w:t xml:space="preserve"> </w:t>
      </w:r>
      <w:r w:rsidR="00630450" w:rsidRPr="00B2190A">
        <w:rPr>
          <w:sz w:val="24"/>
          <w:szCs w:val="24"/>
        </w:rPr>
        <w:t>Motion</w:t>
      </w:r>
      <w:r w:rsidR="003805B5" w:rsidRPr="00B2190A">
        <w:rPr>
          <w:sz w:val="24"/>
          <w:szCs w:val="24"/>
        </w:rPr>
        <w:t xml:space="preserve"> </w:t>
      </w:r>
      <w:r w:rsidR="00630450" w:rsidRPr="00B2190A">
        <w:rPr>
          <w:sz w:val="24"/>
          <w:szCs w:val="24"/>
        </w:rPr>
        <w:t>depict</w:t>
      </w:r>
      <w:r w:rsidR="003805B5" w:rsidRPr="00B2190A">
        <w:rPr>
          <w:sz w:val="24"/>
          <w:szCs w:val="24"/>
        </w:rPr>
        <w:t xml:space="preserve"> </w:t>
      </w:r>
      <w:r w:rsidR="00630450" w:rsidRPr="00B2190A">
        <w:rPr>
          <w:sz w:val="24"/>
          <w:szCs w:val="24"/>
        </w:rPr>
        <w:t>low</w:t>
      </w:r>
      <w:r w:rsidR="003805B5" w:rsidRPr="00B2190A">
        <w:rPr>
          <w:sz w:val="24"/>
          <w:szCs w:val="24"/>
        </w:rPr>
        <w:t xml:space="preserve"> </w:t>
      </w:r>
      <w:r w:rsidR="00630450" w:rsidRPr="00B2190A">
        <w:rPr>
          <w:sz w:val="24"/>
          <w:szCs w:val="24"/>
        </w:rPr>
        <w:t>speed</w:t>
      </w:r>
      <w:r w:rsidR="003805B5" w:rsidRPr="00B2190A">
        <w:rPr>
          <w:sz w:val="24"/>
          <w:szCs w:val="24"/>
        </w:rPr>
        <w:t xml:space="preserve"> </w:t>
      </w:r>
      <w:r w:rsidR="00630450" w:rsidRPr="00B2190A">
        <w:rPr>
          <w:sz w:val="24"/>
          <w:szCs w:val="24"/>
        </w:rPr>
        <w:t>flow</w:t>
      </w:r>
      <w:r w:rsidR="003805B5" w:rsidRPr="00B2190A">
        <w:rPr>
          <w:sz w:val="24"/>
          <w:szCs w:val="24"/>
        </w:rPr>
        <w:t xml:space="preserve"> </w:t>
      </w:r>
      <w:r w:rsidR="00630450" w:rsidRPr="00B2190A">
        <w:rPr>
          <w:sz w:val="24"/>
          <w:szCs w:val="24"/>
        </w:rPr>
        <w:t>over</w:t>
      </w:r>
      <w:r w:rsidR="003805B5" w:rsidRPr="00B2190A">
        <w:rPr>
          <w:sz w:val="24"/>
          <w:szCs w:val="24"/>
        </w:rPr>
        <w:t xml:space="preserve"> </w:t>
      </w:r>
      <w:r w:rsidR="00630450" w:rsidRPr="00B2190A">
        <w:rPr>
          <w:sz w:val="24"/>
          <w:szCs w:val="24"/>
        </w:rPr>
        <w:t>a</w:t>
      </w:r>
      <w:r w:rsidR="003805B5" w:rsidRPr="00B2190A">
        <w:rPr>
          <w:sz w:val="24"/>
          <w:szCs w:val="24"/>
        </w:rPr>
        <w:t xml:space="preserve"> </w:t>
      </w:r>
      <w:r w:rsidR="00630450" w:rsidRPr="00B2190A">
        <w:rPr>
          <w:sz w:val="24"/>
          <w:szCs w:val="24"/>
        </w:rPr>
        <w:t>lifting</w:t>
      </w:r>
      <w:r w:rsidR="003805B5" w:rsidRPr="00B2190A">
        <w:rPr>
          <w:sz w:val="24"/>
          <w:szCs w:val="24"/>
        </w:rPr>
        <w:t xml:space="preserve"> </w:t>
      </w:r>
      <w:r w:rsidR="00630450" w:rsidRPr="00B2190A">
        <w:rPr>
          <w:sz w:val="24"/>
          <w:szCs w:val="24"/>
        </w:rPr>
        <w:t>wing</w:t>
      </w:r>
      <w:r w:rsidR="003805B5" w:rsidRPr="00B2190A">
        <w:rPr>
          <w:sz w:val="24"/>
          <w:szCs w:val="24"/>
        </w:rPr>
        <w:t xml:space="preserve"> </w:t>
      </w:r>
      <w:r w:rsidR="00630450" w:rsidRPr="00B2190A">
        <w:rPr>
          <w:sz w:val="24"/>
          <w:szCs w:val="24"/>
        </w:rPr>
        <w:t>of</w:t>
      </w:r>
      <w:r w:rsidR="003805B5" w:rsidRPr="00B2190A">
        <w:rPr>
          <w:sz w:val="24"/>
          <w:szCs w:val="24"/>
        </w:rPr>
        <w:t xml:space="preserve"> </w:t>
      </w:r>
      <w:r w:rsidR="00630450" w:rsidRPr="00B2190A">
        <w:rPr>
          <w:sz w:val="24"/>
          <w:szCs w:val="24"/>
        </w:rPr>
        <w:t>finite</w:t>
      </w:r>
      <w:r w:rsidR="003805B5" w:rsidRPr="00B2190A">
        <w:rPr>
          <w:sz w:val="24"/>
          <w:szCs w:val="24"/>
        </w:rPr>
        <w:t xml:space="preserve"> </w:t>
      </w:r>
      <w:r w:rsidR="00630450" w:rsidRPr="00B2190A">
        <w:rPr>
          <w:sz w:val="24"/>
          <w:szCs w:val="24"/>
        </w:rPr>
        <w:t>span.</w:t>
      </w:r>
      <w:bookmarkEnd w:id="8"/>
    </w:p>
    <w:p w14:paraId="5379AA25" w14:textId="77777777" w:rsidR="00440A56" w:rsidRPr="00B2190A" w:rsidRDefault="00440A56"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77AE86F5" wp14:editId="1569ED54">
            <wp:extent cx="5777835" cy="1592317"/>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8419" cy="1625549"/>
                    </a:xfrm>
                    <a:prstGeom prst="rect">
                      <a:avLst/>
                    </a:prstGeom>
                  </pic:spPr>
                </pic:pic>
              </a:graphicData>
            </a:graphic>
          </wp:inline>
        </w:drawing>
      </w:r>
    </w:p>
    <w:p w14:paraId="7C425A2C" w14:textId="44F2D19F" w:rsidR="00440A56" w:rsidRPr="00B2190A" w:rsidRDefault="00440A56" w:rsidP="00EE3404">
      <w:pPr>
        <w:pStyle w:val="Caption"/>
        <w:rPr>
          <w:sz w:val="24"/>
          <w:szCs w:val="24"/>
        </w:rPr>
      </w:pPr>
      <w:bookmarkStart w:id="9" w:name="_Toc58409756"/>
      <w:r w:rsidRPr="00B2190A">
        <w:rPr>
          <w:sz w:val="24"/>
          <w:szCs w:val="24"/>
        </w:rPr>
        <w:t>Figure</w:t>
      </w:r>
      <w:r w:rsidR="003805B5" w:rsidRPr="00B2190A">
        <w:rPr>
          <w:sz w:val="24"/>
          <w:szCs w:val="24"/>
        </w:rPr>
        <w:t xml:space="preserve"> </w:t>
      </w:r>
      <w:r w:rsidR="00B02ABD" w:rsidRPr="00B2190A">
        <w:rPr>
          <w:sz w:val="24"/>
          <w:szCs w:val="24"/>
        </w:rPr>
        <w:fldChar w:fldCharType="begin"/>
      </w:r>
      <w:r w:rsidR="00B02ABD" w:rsidRPr="00B2190A">
        <w:rPr>
          <w:sz w:val="24"/>
          <w:szCs w:val="24"/>
        </w:rPr>
        <w:instrText xml:space="preserve"> SEQ Figure \* ARABIC </w:instrText>
      </w:r>
      <w:r w:rsidR="00B02ABD" w:rsidRPr="00B2190A">
        <w:rPr>
          <w:sz w:val="24"/>
          <w:szCs w:val="24"/>
        </w:rPr>
        <w:fldChar w:fldCharType="separate"/>
      </w:r>
      <w:r w:rsidR="00EE3404" w:rsidRPr="00B2190A">
        <w:rPr>
          <w:noProof/>
          <w:sz w:val="24"/>
          <w:szCs w:val="24"/>
        </w:rPr>
        <w:t>5</w:t>
      </w:r>
      <w:r w:rsidR="00B02ABD"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Vortex</w:t>
      </w:r>
      <w:r w:rsidR="003805B5" w:rsidRPr="00B2190A">
        <w:rPr>
          <w:sz w:val="24"/>
          <w:szCs w:val="24"/>
        </w:rPr>
        <w:t xml:space="preserve"> </w:t>
      </w:r>
      <w:r w:rsidRPr="00B2190A">
        <w:rPr>
          <w:sz w:val="24"/>
          <w:szCs w:val="24"/>
        </w:rPr>
        <w:t>side</w:t>
      </w:r>
      <w:r w:rsidR="003805B5" w:rsidRPr="00B2190A">
        <w:rPr>
          <w:sz w:val="24"/>
          <w:szCs w:val="24"/>
        </w:rPr>
        <w:t xml:space="preserve"> </w:t>
      </w:r>
      <w:r w:rsidRPr="00B2190A">
        <w:rPr>
          <w:sz w:val="24"/>
          <w:szCs w:val="24"/>
        </w:rPr>
        <w:t>view</w:t>
      </w:r>
      <w:r w:rsidR="003805B5" w:rsidRPr="00B2190A">
        <w:rPr>
          <w:sz w:val="24"/>
          <w:szCs w:val="24"/>
        </w:rPr>
        <w:t xml:space="preserve"> </w:t>
      </w:r>
      <w:r w:rsidRPr="00B2190A">
        <w:rPr>
          <w:sz w:val="24"/>
          <w:szCs w:val="24"/>
        </w:rPr>
        <w:t>(Van</w:t>
      </w:r>
      <w:r w:rsidR="003805B5" w:rsidRPr="00B2190A">
        <w:rPr>
          <w:sz w:val="24"/>
          <w:szCs w:val="24"/>
        </w:rPr>
        <w:t xml:space="preserve"> </w:t>
      </w:r>
      <w:r w:rsidRPr="00B2190A">
        <w:rPr>
          <w:sz w:val="24"/>
          <w:szCs w:val="24"/>
        </w:rPr>
        <w:t>Dyke’s</w:t>
      </w:r>
      <w:r w:rsidR="003805B5" w:rsidRPr="00B2190A">
        <w:rPr>
          <w:sz w:val="24"/>
          <w:szCs w:val="24"/>
        </w:rPr>
        <w:t xml:space="preserve"> </w:t>
      </w:r>
      <w:r w:rsidRPr="00B2190A">
        <w:rPr>
          <w:sz w:val="24"/>
          <w:szCs w:val="24"/>
        </w:rPr>
        <w:t>Album</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Fluid</w:t>
      </w:r>
      <w:r w:rsidR="003805B5" w:rsidRPr="00B2190A">
        <w:rPr>
          <w:sz w:val="24"/>
          <w:szCs w:val="24"/>
        </w:rPr>
        <w:t xml:space="preserve"> </w:t>
      </w:r>
      <w:r w:rsidRPr="00B2190A">
        <w:rPr>
          <w:sz w:val="24"/>
          <w:szCs w:val="24"/>
        </w:rPr>
        <w:t>Motion)</w:t>
      </w:r>
      <w:bookmarkEnd w:id="9"/>
    </w:p>
    <w:p w14:paraId="57548C9D" w14:textId="77777777" w:rsidR="00440A56" w:rsidRPr="00B2190A" w:rsidRDefault="00440A56"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26BF6563" wp14:editId="57A79F87">
            <wp:extent cx="2290080" cy="154502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00262" cy="1551891"/>
                    </a:xfrm>
                    <a:prstGeom prst="rect">
                      <a:avLst/>
                    </a:prstGeom>
                  </pic:spPr>
                </pic:pic>
              </a:graphicData>
            </a:graphic>
          </wp:inline>
        </w:drawing>
      </w:r>
    </w:p>
    <w:p w14:paraId="188A5368" w14:textId="4AB3ADCE" w:rsidR="00440A56" w:rsidRPr="00B2190A" w:rsidRDefault="00440A56" w:rsidP="00EE3404">
      <w:pPr>
        <w:pStyle w:val="Caption"/>
        <w:rPr>
          <w:sz w:val="24"/>
          <w:szCs w:val="24"/>
        </w:rPr>
      </w:pPr>
      <w:bookmarkStart w:id="10" w:name="_Toc58409757"/>
      <w:r w:rsidRPr="00B2190A">
        <w:rPr>
          <w:sz w:val="24"/>
          <w:szCs w:val="24"/>
        </w:rPr>
        <w:t>Figure</w:t>
      </w:r>
      <w:r w:rsidR="003805B5" w:rsidRPr="00B2190A">
        <w:rPr>
          <w:sz w:val="24"/>
          <w:szCs w:val="24"/>
        </w:rPr>
        <w:t xml:space="preserve"> </w:t>
      </w:r>
      <w:r w:rsidR="00B02ABD" w:rsidRPr="00B2190A">
        <w:rPr>
          <w:sz w:val="24"/>
          <w:szCs w:val="24"/>
        </w:rPr>
        <w:fldChar w:fldCharType="begin"/>
      </w:r>
      <w:r w:rsidR="00B02ABD" w:rsidRPr="00B2190A">
        <w:rPr>
          <w:sz w:val="24"/>
          <w:szCs w:val="24"/>
        </w:rPr>
        <w:instrText xml:space="preserve"> SEQ Figure \* ARABIC </w:instrText>
      </w:r>
      <w:r w:rsidR="00B02ABD" w:rsidRPr="00B2190A">
        <w:rPr>
          <w:sz w:val="24"/>
          <w:szCs w:val="24"/>
        </w:rPr>
        <w:fldChar w:fldCharType="separate"/>
      </w:r>
      <w:r w:rsidR="00EE3404" w:rsidRPr="00B2190A">
        <w:rPr>
          <w:noProof/>
          <w:sz w:val="24"/>
          <w:szCs w:val="24"/>
        </w:rPr>
        <w:t>6</w:t>
      </w:r>
      <w:r w:rsidR="00B02ABD"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Vortex</w:t>
      </w:r>
      <w:r w:rsidR="003805B5" w:rsidRPr="00B2190A">
        <w:rPr>
          <w:sz w:val="24"/>
          <w:szCs w:val="24"/>
        </w:rPr>
        <w:t xml:space="preserve"> </w:t>
      </w:r>
      <w:r w:rsidRPr="00B2190A">
        <w:rPr>
          <w:sz w:val="24"/>
          <w:szCs w:val="24"/>
        </w:rPr>
        <w:t>top</w:t>
      </w:r>
      <w:r w:rsidR="003805B5" w:rsidRPr="00B2190A">
        <w:rPr>
          <w:sz w:val="24"/>
          <w:szCs w:val="24"/>
        </w:rPr>
        <w:t xml:space="preserve"> </w:t>
      </w:r>
      <w:r w:rsidRPr="00B2190A">
        <w:rPr>
          <w:sz w:val="24"/>
          <w:szCs w:val="24"/>
        </w:rPr>
        <w:t>view</w:t>
      </w:r>
      <w:r w:rsidR="003805B5" w:rsidRPr="00B2190A">
        <w:rPr>
          <w:sz w:val="24"/>
          <w:szCs w:val="24"/>
        </w:rPr>
        <w:t xml:space="preserve"> </w:t>
      </w:r>
      <w:r w:rsidRPr="00B2190A">
        <w:rPr>
          <w:sz w:val="24"/>
          <w:szCs w:val="24"/>
        </w:rPr>
        <w:t>(Van</w:t>
      </w:r>
      <w:r w:rsidR="003805B5" w:rsidRPr="00B2190A">
        <w:rPr>
          <w:sz w:val="24"/>
          <w:szCs w:val="24"/>
        </w:rPr>
        <w:t xml:space="preserve"> </w:t>
      </w:r>
      <w:r w:rsidRPr="00B2190A">
        <w:rPr>
          <w:sz w:val="24"/>
          <w:szCs w:val="24"/>
        </w:rPr>
        <w:t>Dyke’s</w:t>
      </w:r>
      <w:r w:rsidR="003805B5" w:rsidRPr="00B2190A">
        <w:rPr>
          <w:sz w:val="24"/>
          <w:szCs w:val="24"/>
        </w:rPr>
        <w:t xml:space="preserve"> </w:t>
      </w:r>
      <w:r w:rsidRPr="00B2190A">
        <w:rPr>
          <w:sz w:val="24"/>
          <w:szCs w:val="24"/>
        </w:rPr>
        <w:t>Album</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Fluid</w:t>
      </w:r>
      <w:r w:rsidR="003805B5" w:rsidRPr="00B2190A">
        <w:rPr>
          <w:sz w:val="24"/>
          <w:szCs w:val="24"/>
        </w:rPr>
        <w:t xml:space="preserve"> </w:t>
      </w:r>
      <w:r w:rsidRPr="00B2190A">
        <w:rPr>
          <w:sz w:val="24"/>
          <w:szCs w:val="24"/>
        </w:rPr>
        <w:t>Motion)</w:t>
      </w:r>
      <w:bookmarkEnd w:id="10"/>
    </w:p>
    <w:p w14:paraId="4CB55013" w14:textId="77777777" w:rsidR="00440A56" w:rsidRPr="00B2190A" w:rsidRDefault="00440A56"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lastRenderedPageBreak/>
        <w:drawing>
          <wp:inline distT="0" distB="0" distL="0" distR="0" wp14:anchorId="22203222" wp14:editId="2A7F91BC">
            <wp:extent cx="4020716" cy="1860331"/>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7990" cy="1886831"/>
                    </a:xfrm>
                    <a:prstGeom prst="rect">
                      <a:avLst/>
                    </a:prstGeom>
                  </pic:spPr>
                </pic:pic>
              </a:graphicData>
            </a:graphic>
          </wp:inline>
        </w:drawing>
      </w:r>
    </w:p>
    <w:p w14:paraId="78D8DCDA" w14:textId="7B63A6F6" w:rsidR="00440A56" w:rsidRPr="00B2190A" w:rsidRDefault="00440A56" w:rsidP="00EE3404">
      <w:pPr>
        <w:pStyle w:val="Caption"/>
        <w:rPr>
          <w:sz w:val="24"/>
          <w:szCs w:val="24"/>
        </w:rPr>
      </w:pPr>
      <w:bookmarkStart w:id="11" w:name="_Toc58409758"/>
      <w:r w:rsidRPr="00B2190A">
        <w:rPr>
          <w:sz w:val="24"/>
          <w:szCs w:val="24"/>
        </w:rPr>
        <w:t>Figure</w:t>
      </w:r>
      <w:r w:rsidR="003805B5" w:rsidRPr="00B2190A">
        <w:rPr>
          <w:sz w:val="24"/>
          <w:szCs w:val="24"/>
        </w:rPr>
        <w:t xml:space="preserve"> </w:t>
      </w:r>
      <w:r w:rsidR="00B02ABD" w:rsidRPr="00B2190A">
        <w:rPr>
          <w:sz w:val="24"/>
          <w:szCs w:val="24"/>
        </w:rPr>
        <w:fldChar w:fldCharType="begin"/>
      </w:r>
      <w:r w:rsidR="00B02ABD" w:rsidRPr="00B2190A">
        <w:rPr>
          <w:sz w:val="24"/>
          <w:szCs w:val="24"/>
        </w:rPr>
        <w:instrText xml:space="preserve"> SEQ Figure \* ARABIC </w:instrText>
      </w:r>
      <w:r w:rsidR="00B02ABD" w:rsidRPr="00B2190A">
        <w:rPr>
          <w:sz w:val="24"/>
          <w:szCs w:val="24"/>
        </w:rPr>
        <w:fldChar w:fldCharType="separate"/>
      </w:r>
      <w:r w:rsidR="00EE3404" w:rsidRPr="00B2190A">
        <w:rPr>
          <w:noProof/>
          <w:sz w:val="24"/>
          <w:szCs w:val="24"/>
        </w:rPr>
        <w:t>7</w:t>
      </w:r>
      <w:r w:rsidR="00B02ABD"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Vortices</w:t>
      </w:r>
      <w:r w:rsidR="003805B5" w:rsidRPr="00B2190A">
        <w:rPr>
          <w:sz w:val="24"/>
          <w:szCs w:val="24"/>
        </w:rPr>
        <w:t xml:space="preserve"> </w:t>
      </w:r>
      <w:r w:rsidRPr="00B2190A">
        <w:rPr>
          <w:sz w:val="24"/>
          <w:szCs w:val="24"/>
        </w:rPr>
        <w:t>back</w:t>
      </w:r>
      <w:r w:rsidR="003805B5" w:rsidRPr="00B2190A">
        <w:rPr>
          <w:sz w:val="24"/>
          <w:szCs w:val="24"/>
        </w:rPr>
        <w:t xml:space="preserve"> </w:t>
      </w:r>
      <w:r w:rsidRPr="00B2190A">
        <w:rPr>
          <w:sz w:val="24"/>
          <w:szCs w:val="24"/>
        </w:rPr>
        <w:t>view</w:t>
      </w:r>
      <w:r w:rsidR="003805B5" w:rsidRPr="00B2190A">
        <w:rPr>
          <w:sz w:val="24"/>
          <w:szCs w:val="24"/>
        </w:rPr>
        <w:t xml:space="preserve"> </w:t>
      </w:r>
      <w:r w:rsidRPr="00B2190A">
        <w:rPr>
          <w:sz w:val="24"/>
          <w:szCs w:val="24"/>
        </w:rPr>
        <w:t>(Van</w:t>
      </w:r>
      <w:r w:rsidR="003805B5" w:rsidRPr="00B2190A">
        <w:rPr>
          <w:sz w:val="24"/>
          <w:szCs w:val="24"/>
        </w:rPr>
        <w:t xml:space="preserve"> </w:t>
      </w:r>
      <w:r w:rsidRPr="00B2190A">
        <w:rPr>
          <w:sz w:val="24"/>
          <w:szCs w:val="24"/>
        </w:rPr>
        <w:t>Dyke’s</w:t>
      </w:r>
      <w:r w:rsidR="003805B5" w:rsidRPr="00B2190A">
        <w:rPr>
          <w:sz w:val="24"/>
          <w:szCs w:val="24"/>
        </w:rPr>
        <w:t xml:space="preserve"> </w:t>
      </w:r>
      <w:r w:rsidRPr="00B2190A">
        <w:rPr>
          <w:sz w:val="24"/>
          <w:szCs w:val="24"/>
        </w:rPr>
        <w:t>Album</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Fluid</w:t>
      </w:r>
      <w:r w:rsidR="003805B5" w:rsidRPr="00B2190A">
        <w:rPr>
          <w:sz w:val="24"/>
          <w:szCs w:val="24"/>
        </w:rPr>
        <w:t xml:space="preserve"> </w:t>
      </w:r>
      <w:r w:rsidRPr="00B2190A">
        <w:rPr>
          <w:sz w:val="24"/>
          <w:szCs w:val="24"/>
        </w:rPr>
        <w:t>Motion)</w:t>
      </w:r>
      <w:bookmarkEnd w:id="11"/>
    </w:p>
    <w:p w14:paraId="0FCD1FC0" w14:textId="6920C953" w:rsidR="00F71DA5" w:rsidRPr="00B2190A" w:rsidRDefault="00F71DA5" w:rsidP="004D3DBD">
      <w:pPr>
        <w:keepNext/>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ictur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antastic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llustra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ree-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du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o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agger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mpar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e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p>
    <w:p w14:paraId="4B47D434" w14:textId="183F93C2" w:rsidR="00F71DA5" w:rsidRPr="00B2190A" w:rsidRDefault="00F71DA5" w:rsidP="004D3DBD">
      <w:pPr>
        <w:keepNext/>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flu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v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a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verg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mo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i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mo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sition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o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oul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stea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verg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iv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pa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v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ear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mo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a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rail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d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ver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ut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ffi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llu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ps.</w:t>
      </w:r>
    </w:p>
    <w:p w14:paraId="1DA4A55C" w14:textId="50CF1E72" w:rsidR="00F71DA5" w:rsidRPr="00B2190A" w:rsidRDefault="00F71DA5" w:rsidP="004D3DBD">
      <w:pPr>
        <w:keepNext/>
        <w:spacing w:line="240" w:lineRule="auto"/>
        <w:jc w:val="both"/>
        <w:rPr>
          <w:rFonts w:asciiTheme="majorBidi" w:hAnsiTheme="majorBidi" w:cstheme="majorBidi"/>
          <w:sz w:val="24"/>
          <w:szCs w:val="24"/>
        </w:rPr>
      </w:pPr>
      <w:r w:rsidRPr="00B2190A">
        <w:rPr>
          <w:rFonts w:asciiTheme="majorBidi" w:hAnsiTheme="majorBidi" w:cstheme="majorBidi"/>
          <w:sz w:val="24"/>
          <w:szCs w:val="24"/>
        </w:rPr>
        <w:t>Ne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l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nk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n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i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h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mil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wo-dimens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n.</w:t>
      </w:r>
    </w:p>
    <w:p w14:paraId="5068856D" w14:textId="49F096DF" w:rsidR="00F71DA5" w:rsidRPr="00B2190A" w:rsidRDefault="00F71DA5" w:rsidP="004D3DBD">
      <w:pPr>
        <w:keepNext/>
        <w:spacing w:line="240" w:lineRule="auto"/>
        <w:jc w:val="both"/>
        <w:rPr>
          <w:rFonts w:asciiTheme="majorBidi" w:hAnsiTheme="majorBidi" w:cstheme="majorBidi"/>
          <w:sz w:val="24"/>
          <w:szCs w:val="24"/>
        </w:rPr>
      </w:pP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pac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ener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cau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mbin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tai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mi-in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ee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tribu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du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loc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ee-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i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stream.</w:t>
      </w:r>
    </w:p>
    <w:p w14:paraId="086BDC4E" w14:textId="1E2A249E" w:rsidR="00F71DA5" w:rsidRPr="00B2190A" w:rsidRDefault="00F71DA5" w:rsidP="004D3DBD">
      <w:pPr>
        <w:keepNext/>
        <w:spacing w:line="240" w:lineRule="auto"/>
        <w:jc w:val="both"/>
        <w:rPr>
          <w:rFonts w:asciiTheme="majorBidi" w:hAnsiTheme="majorBidi" w:cstheme="majorBidi"/>
          <w:sz w:val="24"/>
          <w:szCs w:val="24"/>
        </w:rPr>
      </w:pP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k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scou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gle-of-attac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e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duc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dition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tat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com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ct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proofErr w:type="spellStart"/>
      <w:proofErr w:type="gramStart"/>
      <w:r w:rsidRPr="00B2190A">
        <w:rPr>
          <w:rFonts w:asciiTheme="majorBidi" w:hAnsiTheme="majorBidi" w:cstheme="majorBidi"/>
          <w:sz w:val="24"/>
          <w:szCs w:val="24"/>
        </w:rPr>
        <w:t>a</w:t>
      </w:r>
      <w:proofErr w:type="spellEnd"/>
      <w:proofErr w:type="gramEnd"/>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lem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ra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d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ini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F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mula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ow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henomen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e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imulation</w:t>
      </w:r>
      <w:r w:rsidR="003805B5" w:rsidRPr="00B2190A">
        <w:rPr>
          <w:rFonts w:asciiTheme="majorBidi" w:hAnsiTheme="majorBidi" w:cstheme="majorBidi"/>
          <w:sz w:val="24"/>
          <w:szCs w:val="24"/>
        </w:rPr>
        <w:t xml:space="preserve"> </w:t>
      </w:r>
      <w:proofErr w:type="gramStart"/>
      <w:r w:rsidRPr="00B2190A">
        <w:rPr>
          <w:rFonts w:asciiTheme="majorBidi" w:hAnsiTheme="majorBidi" w:cstheme="majorBidi"/>
          <w:sz w:val="24"/>
          <w:szCs w:val="24"/>
        </w:rPr>
        <w:t>is</w:t>
      </w:r>
      <w:proofErr w:type="gramEnd"/>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ccord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ul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li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t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nau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lastRenderedPageBreak/>
        <w:t>Administr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perimen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ork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o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ss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effici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tou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o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cations(x/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mpu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g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tac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e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re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eloc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7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t/s.</w:t>
      </w:r>
    </w:p>
    <w:p w14:paraId="2B89E4D7" w14:textId="2513ECB0" w:rsidR="00440A56" w:rsidRPr="00B2190A" w:rsidRDefault="00440A56" w:rsidP="00B2190A">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0CF33507" wp14:editId="0C88BDAB">
            <wp:extent cx="5370394" cy="2877407"/>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6942" cy="2880915"/>
                    </a:xfrm>
                    <a:prstGeom prst="rect">
                      <a:avLst/>
                    </a:prstGeom>
                  </pic:spPr>
                </pic:pic>
              </a:graphicData>
            </a:graphic>
          </wp:inline>
        </w:drawing>
      </w:r>
    </w:p>
    <w:p w14:paraId="6F416CB2" w14:textId="6F3D212F" w:rsidR="00440A56" w:rsidRPr="00B2190A" w:rsidRDefault="00440A56" w:rsidP="00EE3404">
      <w:pPr>
        <w:pStyle w:val="Caption"/>
        <w:rPr>
          <w:sz w:val="24"/>
          <w:szCs w:val="24"/>
        </w:rPr>
      </w:pPr>
      <w:bookmarkStart w:id="12" w:name="_Toc58409759"/>
      <w:r w:rsidRPr="00B2190A">
        <w:rPr>
          <w:sz w:val="24"/>
          <w:szCs w:val="24"/>
        </w:rPr>
        <w:t>Figure</w:t>
      </w:r>
      <w:r w:rsidR="003805B5" w:rsidRPr="00B2190A">
        <w:rPr>
          <w:sz w:val="24"/>
          <w:szCs w:val="24"/>
        </w:rPr>
        <w:t xml:space="preserve"> </w:t>
      </w:r>
      <w:r w:rsidR="00B02ABD" w:rsidRPr="00B2190A">
        <w:rPr>
          <w:sz w:val="24"/>
          <w:szCs w:val="24"/>
        </w:rPr>
        <w:fldChar w:fldCharType="begin"/>
      </w:r>
      <w:r w:rsidR="00B02ABD" w:rsidRPr="00B2190A">
        <w:rPr>
          <w:sz w:val="24"/>
          <w:szCs w:val="24"/>
        </w:rPr>
        <w:instrText xml:space="preserve"> SEQ Figure \* ARABIC </w:instrText>
      </w:r>
      <w:r w:rsidR="00B02ABD" w:rsidRPr="00B2190A">
        <w:rPr>
          <w:sz w:val="24"/>
          <w:szCs w:val="24"/>
        </w:rPr>
        <w:fldChar w:fldCharType="separate"/>
      </w:r>
      <w:r w:rsidR="00EE3404" w:rsidRPr="00B2190A">
        <w:rPr>
          <w:noProof/>
          <w:sz w:val="24"/>
          <w:szCs w:val="24"/>
        </w:rPr>
        <w:t>8</w:t>
      </w:r>
      <w:r w:rsidR="00B02ABD"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Cp</w:t>
      </w:r>
      <w:r w:rsidR="003805B5" w:rsidRPr="00B2190A">
        <w:rPr>
          <w:sz w:val="24"/>
          <w:szCs w:val="24"/>
        </w:rPr>
        <w:t xml:space="preserve"> </w:t>
      </w:r>
      <w:r w:rsidRPr="00B2190A">
        <w:rPr>
          <w:sz w:val="24"/>
          <w:szCs w:val="24"/>
        </w:rPr>
        <w:t>contours</w:t>
      </w:r>
      <w:r w:rsidR="003805B5" w:rsidRPr="00B2190A">
        <w:rPr>
          <w:sz w:val="24"/>
          <w:szCs w:val="24"/>
        </w:rPr>
        <w:t xml:space="preserve"> </w:t>
      </w:r>
      <w:r w:rsidRPr="00B2190A">
        <w:rPr>
          <w:sz w:val="24"/>
          <w:szCs w:val="24"/>
        </w:rPr>
        <w:t>at</w:t>
      </w:r>
      <w:r w:rsidR="003805B5" w:rsidRPr="00B2190A">
        <w:rPr>
          <w:sz w:val="24"/>
          <w:szCs w:val="24"/>
        </w:rPr>
        <w:t xml:space="preserve"> </w:t>
      </w:r>
      <w:r w:rsidRPr="00B2190A">
        <w:rPr>
          <w:sz w:val="24"/>
          <w:szCs w:val="24"/>
        </w:rPr>
        <w:t>different</w:t>
      </w:r>
      <w:r w:rsidR="003805B5" w:rsidRPr="00B2190A">
        <w:rPr>
          <w:sz w:val="24"/>
          <w:szCs w:val="24"/>
        </w:rPr>
        <w:t xml:space="preserve"> </w:t>
      </w:r>
      <w:r w:rsidRPr="00B2190A">
        <w:rPr>
          <w:sz w:val="24"/>
          <w:szCs w:val="24"/>
        </w:rPr>
        <w:t>location</w:t>
      </w:r>
      <w:r w:rsidR="003805B5" w:rsidRPr="00B2190A">
        <w:rPr>
          <w:sz w:val="24"/>
          <w:szCs w:val="24"/>
        </w:rPr>
        <w:t xml:space="preserve"> </w:t>
      </w:r>
      <w:r w:rsidRPr="00B2190A">
        <w:rPr>
          <w:sz w:val="24"/>
          <w:szCs w:val="24"/>
        </w:rPr>
        <w:t>(looking</w:t>
      </w:r>
      <w:r w:rsidR="003805B5" w:rsidRPr="00B2190A">
        <w:rPr>
          <w:sz w:val="24"/>
          <w:szCs w:val="24"/>
        </w:rPr>
        <w:t xml:space="preserve"> </w:t>
      </w:r>
      <w:r w:rsidRPr="00B2190A">
        <w:rPr>
          <w:sz w:val="24"/>
          <w:szCs w:val="24"/>
        </w:rPr>
        <w:t>upstream</w:t>
      </w:r>
      <w:r w:rsidR="003805B5" w:rsidRPr="00B2190A">
        <w:rPr>
          <w:sz w:val="24"/>
          <w:szCs w:val="24"/>
        </w:rPr>
        <w:t xml:space="preserve"> </w:t>
      </w:r>
      <w:r w:rsidRPr="00B2190A">
        <w:rPr>
          <w:sz w:val="24"/>
          <w:szCs w:val="24"/>
        </w:rPr>
        <w:t>from</w:t>
      </w:r>
      <w:r w:rsidR="003805B5" w:rsidRPr="00B2190A">
        <w:rPr>
          <w:sz w:val="24"/>
          <w:szCs w:val="24"/>
        </w:rPr>
        <w:t xml:space="preserve"> </w:t>
      </w:r>
      <w:r w:rsidRPr="00B2190A">
        <w:rPr>
          <w:sz w:val="24"/>
          <w:szCs w:val="24"/>
        </w:rPr>
        <w:t>back)</w:t>
      </w:r>
      <w:bookmarkEnd w:id="12"/>
    </w:p>
    <w:p w14:paraId="4513703E" w14:textId="62094A39" w:rsidR="00A05059" w:rsidRPr="00B2190A" w:rsidRDefault="00A05059"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I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du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ffer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la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ra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oul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joint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nufactu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dentic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quant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b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ppe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s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a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nvelop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joint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ccu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utsi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ram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nvelop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ci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ircumstan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r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s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s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g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ound</w:t>
      </w:r>
      <w:r w:rsidR="003805B5" w:rsidRPr="00B2190A">
        <w:rPr>
          <w:rFonts w:asciiTheme="majorBidi" w:hAnsiTheme="majorBidi" w:cstheme="majorBidi"/>
          <w:sz w:val="24"/>
          <w:szCs w:val="24"/>
        </w:rPr>
        <w:t xml:space="preserve"> </w:t>
      </w:r>
      <w:r w:rsidR="003A0704"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a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0046462F"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erev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cquir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ternativ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r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ti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i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du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utsi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sp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00630450"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a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r</w:t>
      </w:r>
      <w:r w:rsidR="003805B5" w:rsidRPr="00B2190A">
        <w:rPr>
          <w:rFonts w:asciiTheme="majorBidi" w:hAnsiTheme="majorBidi" w:cstheme="majorBidi"/>
          <w:sz w:val="24"/>
          <w:szCs w:val="24"/>
        </w:rPr>
        <w:t xml:space="preserve"> </w:t>
      </w:r>
      <w:r w:rsidR="0046462F"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qualiz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wn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re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p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rfac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grato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ir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uil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s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pwa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h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ceeding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mation.</w:t>
      </w:r>
    </w:p>
    <w:p w14:paraId="52CB5480" w14:textId="1827AC8E" w:rsidR="00E257DF" w:rsidRPr="00B2190A" w:rsidRDefault="00B3205C" w:rsidP="004D3DBD">
      <w:pPr>
        <w:pStyle w:val="Heading2"/>
        <w:spacing w:line="240" w:lineRule="auto"/>
        <w:rPr>
          <w:sz w:val="24"/>
          <w:szCs w:val="24"/>
        </w:rPr>
      </w:pPr>
      <w:bookmarkStart w:id="13" w:name="_Toc58409736"/>
      <w:r w:rsidRPr="00B2190A">
        <w:rPr>
          <w:sz w:val="24"/>
          <w:szCs w:val="24"/>
        </w:rPr>
        <w:t>References</w:t>
      </w:r>
      <w:bookmarkEnd w:id="13"/>
    </w:p>
    <w:p w14:paraId="149C5D3C" w14:textId="6CE79088"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ich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m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y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gle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72.</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gle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craft.</w:t>
      </w:r>
      <w:r w:rsidR="003805B5" w:rsidRPr="00B2190A">
        <w:rPr>
          <w:rFonts w:asciiTheme="majorBidi" w:hAnsiTheme="majorBidi" w:cstheme="majorBidi"/>
          <w:sz w:val="24"/>
          <w:szCs w:val="24"/>
        </w:rPr>
        <w:t xml:space="preserve"> </w:t>
      </w:r>
      <w:r w:rsidRPr="00B2190A">
        <w:rPr>
          <w:rFonts w:asciiTheme="majorBidi" w:hAnsiTheme="majorBidi" w:cstheme="majorBidi"/>
          <w:i/>
          <w:iCs/>
          <w:sz w:val="24"/>
          <w:szCs w:val="24"/>
        </w:rPr>
        <w:t>United</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States</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Patent</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No:</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3706430</w:t>
      </w:r>
      <w:r w:rsidRPr="00B2190A">
        <w:rPr>
          <w:rFonts w:asciiTheme="majorBidi" w:hAnsiTheme="majorBidi" w:cstheme="majorBidi"/>
          <w:sz w:val="24"/>
          <w:szCs w:val="24"/>
        </w:rPr>
        <w:t>.</w:t>
      </w:r>
    </w:p>
    <w:p w14:paraId="4DB176C0" w14:textId="1B2D0A3C"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2].</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ich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l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m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y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gle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p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77.</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cra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mprov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enera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vice.</w:t>
      </w:r>
      <w:r w:rsidR="003805B5" w:rsidRPr="00B2190A">
        <w:rPr>
          <w:rFonts w:asciiTheme="majorBidi" w:hAnsiTheme="majorBidi" w:cstheme="majorBidi"/>
          <w:sz w:val="24"/>
          <w:szCs w:val="24"/>
        </w:rPr>
        <w:t xml:space="preserve"> </w:t>
      </w:r>
      <w:r w:rsidRPr="00B2190A">
        <w:rPr>
          <w:rFonts w:asciiTheme="majorBidi" w:hAnsiTheme="majorBidi" w:cstheme="majorBidi"/>
          <w:i/>
          <w:iCs/>
          <w:sz w:val="24"/>
          <w:szCs w:val="24"/>
        </w:rPr>
        <w:t>United</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States</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Patent</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No:</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4046338.</w:t>
      </w:r>
    </w:p>
    <w:p w14:paraId="2C25872E" w14:textId="6C23FA70"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3].</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athiFinais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eph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erspo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nu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9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erforma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ep-Induc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rtex</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if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ugmentation.</w:t>
      </w:r>
      <w:r w:rsidR="003805B5" w:rsidRPr="00B2190A">
        <w:rPr>
          <w:rFonts w:asciiTheme="majorBidi" w:hAnsiTheme="majorBidi" w:cstheme="majorBidi"/>
          <w:sz w:val="24"/>
          <w:szCs w:val="24"/>
        </w:rPr>
        <w:t xml:space="preserve"> </w:t>
      </w:r>
      <w:r w:rsidRPr="00B2190A">
        <w:rPr>
          <w:rFonts w:asciiTheme="majorBidi" w:hAnsiTheme="majorBidi" w:cstheme="majorBidi"/>
          <w:i/>
          <w:iCs/>
          <w:sz w:val="24"/>
          <w:szCs w:val="24"/>
        </w:rPr>
        <w:t>University</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of</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Missouri</w:t>
      </w:r>
      <w:r w:rsidRPr="00B2190A">
        <w:rPr>
          <w:rFonts w:asciiTheme="majorBidi" w:hAnsiTheme="majorBidi" w:cstheme="majorBidi"/>
          <w:sz w:val="24"/>
          <w:szCs w:val="24"/>
        </w:rPr>
        <w:t>.</w:t>
      </w:r>
    </w:p>
    <w:p w14:paraId="36BFCAF9" w14:textId="0F85E305"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4].</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sep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el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200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perimen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vestig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FLOWJE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ntrol.</w:t>
      </w:r>
      <w:r w:rsidR="003805B5" w:rsidRPr="00B2190A">
        <w:rPr>
          <w:rFonts w:asciiTheme="majorBidi" w:hAnsiTheme="majorBidi" w:cstheme="majorBidi"/>
          <w:sz w:val="24"/>
          <w:szCs w:val="24"/>
        </w:rPr>
        <w:t xml:space="preserve"> </w:t>
      </w:r>
      <w:r w:rsidRPr="00B2190A">
        <w:rPr>
          <w:rFonts w:asciiTheme="majorBidi" w:hAnsiTheme="majorBidi" w:cstheme="majorBidi"/>
          <w:i/>
          <w:iCs/>
          <w:sz w:val="24"/>
          <w:szCs w:val="24"/>
        </w:rPr>
        <w:t>University</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of</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Florida</w:t>
      </w:r>
      <w:r w:rsidRPr="00B2190A">
        <w:rPr>
          <w:rFonts w:asciiTheme="majorBidi" w:hAnsiTheme="majorBidi" w:cstheme="majorBidi"/>
          <w:sz w:val="24"/>
          <w:szCs w:val="24"/>
        </w:rPr>
        <w:t>.</w:t>
      </w:r>
    </w:p>
    <w:p w14:paraId="76DA956F" w14:textId="668C4254"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llia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hns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p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vestig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line-Fogle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w:t>
      </w:r>
      <w:r w:rsidR="003805B5" w:rsidRPr="00B2190A">
        <w:rPr>
          <w:rFonts w:asciiTheme="majorBidi" w:hAnsiTheme="majorBidi" w:cstheme="majorBidi"/>
          <w:sz w:val="24"/>
          <w:szCs w:val="24"/>
        </w:rPr>
        <w:t xml:space="preserve"> </w:t>
      </w:r>
      <w:proofErr w:type="gramStart"/>
      <w:r w:rsidRPr="00B2190A">
        <w:rPr>
          <w:rFonts w:asciiTheme="majorBidi" w:hAnsiTheme="majorBidi" w:cstheme="majorBidi"/>
          <w:sz w:val="24"/>
          <w:szCs w:val="24"/>
        </w:rPr>
        <w:t>For</w:t>
      </w:r>
      <w:proofErr w:type="gramEnd"/>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t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lad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cations”</w:t>
      </w:r>
    </w:p>
    <w:p w14:paraId="3AA3C181" w14:textId="7E5121F0"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hamm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hm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ashe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m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hm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n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Qais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200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periment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vestiga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2301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d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ifferen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gl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tac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mparis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vailab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ckage.</w:t>
      </w:r>
      <w:r w:rsidR="003805B5" w:rsidRPr="00B2190A">
        <w:rPr>
          <w:rFonts w:asciiTheme="majorBidi" w:hAnsiTheme="majorBidi" w:cstheme="majorBidi"/>
          <w:sz w:val="24"/>
          <w:szCs w:val="24"/>
        </w:rPr>
        <w:t xml:space="preserve"> </w:t>
      </w:r>
      <w:r w:rsidRPr="00B2190A">
        <w:rPr>
          <w:rFonts w:asciiTheme="majorBidi" w:hAnsiTheme="majorBidi" w:cstheme="majorBidi"/>
          <w:i/>
          <w:iCs/>
          <w:sz w:val="24"/>
          <w:szCs w:val="24"/>
        </w:rPr>
        <w:t>Mechanical</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Engineering</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Department.</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University</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of</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Technology</w:t>
      </w:r>
      <w:r w:rsidR="003805B5" w:rsidRPr="00B2190A">
        <w:rPr>
          <w:rFonts w:asciiTheme="majorBidi" w:hAnsiTheme="majorBidi" w:cstheme="majorBidi"/>
          <w:i/>
          <w:iCs/>
          <w:sz w:val="24"/>
          <w:szCs w:val="24"/>
        </w:rPr>
        <w:t xml:space="preserve"> </w:t>
      </w:r>
      <w:r w:rsidRPr="00B2190A">
        <w:rPr>
          <w:rFonts w:asciiTheme="majorBidi" w:hAnsiTheme="majorBidi" w:cstheme="majorBidi"/>
          <w:i/>
          <w:iCs/>
          <w:sz w:val="24"/>
          <w:szCs w:val="24"/>
        </w:rPr>
        <w:t>Baghdad</w:t>
      </w:r>
      <w:r w:rsidRPr="00B2190A">
        <w:rPr>
          <w:rFonts w:asciiTheme="majorBidi" w:hAnsiTheme="majorBidi" w:cstheme="majorBidi"/>
          <w:sz w:val="24"/>
          <w:szCs w:val="24"/>
        </w:rPr>
        <w:t>.</w:t>
      </w:r>
    </w:p>
    <w:p w14:paraId="37434735" w14:textId="72CEB9AF"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7].</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ILNE-THOMS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M.</w:t>
      </w:r>
      <w:r w:rsidR="004D3DBD" w:rsidRPr="00B2190A">
        <w:rPr>
          <w:rFonts w:asciiTheme="majorBidi" w:hAnsiTheme="majorBidi" w:cstheme="majorBidi"/>
          <w:sz w:val="24"/>
          <w:szCs w:val="24"/>
        </w:rPr>
        <w:t>,” TheoreticalAerodynamics</w:t>
      </w:r>
      <w:r w:rsidRPr="00B2190A">
        <w:rPr>
          <w:rFonts w:asciiTheme="majorBidi" w:hAnsiTheme="majorBidi" w:cstheme="majorBidi"/>
          <w:sz w:val="24"/>
          <w:szCs w:val="24"/>
        </w:rPr>
        <w:t>”Emerit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fess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thema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ver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izon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merit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fess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thema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v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lle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fess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thema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row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ver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meritu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fess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ppli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lastRenderedPageBreak/>
        <w:t>Mathema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searc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ent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ver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scons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isit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ofess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iversiti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me,Queensland,Calg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tago.</w:t>
      </w:r>
    </w:p>
    <w:p w14:paraId="2B0F91D3" w14:textId="37F5ED6E"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NSEN.</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R. JAMES</w:t>
      </w:r>
      <w:r w:rsidRPr="00B2190A">
        <w:rPr>
          <w:rFonts w:asciiTheme="majorBidi" w:hAnsiTheme="majorBidi" w:cstheme="majorBidi"/>
          <w:sz w:val="24"/>
          <w:szCs w:val="24"/>
        </w:rPr>
        <w: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BRY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AYL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EREM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INNE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J. LAWR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E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eyond</w:t>
      </w:r>
      <w:r w:rsidR="004D3DBD" w:rsidRPr="00B2190A">
        <w:rPr>
          <w:rFonts w:asciiTheme="majorBidi" w:hAnsiTheme="majorBidi" w:cstheme="majorBidi"/>
          <w:sz w:val="24"/>
          <w:szCs w:val="24"/>
        </w:rPr>
        <w:t>”, Nation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nautic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a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ministration,</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Washing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C.</w:t>
      </w:r>
    </w:p>
    <w:p w14:paraId="0F5A0FC4" w14:textId="3389EAFA"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9].</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J</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LANC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udents.</w:t>
      </w:r>
    </w:p>
    <w:p w14:paraId="0D1B89F4" w14:textId="1D18CCBD"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1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H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ERS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undamenta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p>
    <w:p w14:paraId="74880E82" w14:textId="5D3DB391"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1].</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enne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inker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7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eastAsia="HiddenHorzOCR" w:hAnsiTheme="majorBidi" w:cstheme="majorBidi"/>
          <w:sz w:val="24"/>
          <w:szCs w:val="24"/>
        </w:rPr>
        <w:t>Variable~Density</w:t>
      </w:r>
      <w:r w:rsidR="003805B5" w:rsidRPr="00B2190A">
        <w:rPr>
          <w:rFonts w:asciiTheme="majorBidi" w:eastAsia="HiddenHorzOCR"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nn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46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3.</w:t>
      </w:r>
    </w:p>
    <w:p w14:paraId="22A18C43" w14:textId="567E1CE2"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2].</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inker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ble-Den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nn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v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aximu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amb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Unusuall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a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ar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537,</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1935. _</w:t>
      </w:r>
    </w:p>
    <w:p w14:paraId="2A8EA3B5" w14:textId="29BD7ECD"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3].</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inker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reenber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r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ard-Camb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ble-Den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nn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1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7.</w:t>
      </w:r>
    </w:p>
    <w:p w14:paraId="3D2B2787" w14:textId="795CD1FD"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4].</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c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h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enhof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la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ig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pee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492,</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4.</w:t>
      </w:r>
    </w:p>
    <w:p w14:paraId="3B98388A" w14:textId="4761F730"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er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ffec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ynol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umb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58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7.</w:t>
      </w:r>
    </w:p>
    <w:p w14:paraId="59BDDF72" w14:textId="17036D84"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inker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o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Greenber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ar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r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umb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ble-Den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nn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2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8.</w:t>
      </w:r>
    </w:p>
    <w:p w14:paraId="64320608" w14:textId="04BC3094"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7].</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n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elvil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ligh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xperimen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Layer. _</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u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ci.,</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3,</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81-94.</w:t>
      </w:r>
    </w:p>
    <w:p w14:paraId="6E1E5724" w14:textId="16501B96"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bo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r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a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btain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ariable-Dens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nne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ffec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ppo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terfer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th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rrec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69,</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9.</w:t>
      </w:r>
    </w:p>
    <w:p w14:paraId="1D01F20C" w14:textId="79D74E39"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19].</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odorse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odor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o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g</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rbitr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hap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411,</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1.</w:t>
      </w:r>
    </w:p>
    <w:p w14:paraId="6EAF7479" w14:textId="0213C2BA"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20].</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ac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oh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es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sign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ela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h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mpressibilit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urb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763,</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43.</w:t>
      </w:r>
    </w:p>
    <w:p w14:paraId="5C14360C" w14:textId="73150B1C" w:rsidR="00B3205C" w:rsidRPr="00B2190A" w:rsidRDefault="00B3205C" w:rsidP="004D3DBD">
      <w:pPr>
        <w:autoSpaceDE w:val="0"/>
        <w:autoSpaceDN w:val="0"/>
        <w:adjustRightInd w:val="0"/>
        <w:spacing w:after="0" w:line="240" w:lineRule="auto"/>
        <w:jc w:val="both"/>
        <w:rPr>
          <w:rFonts w:asciiTheme="majorBidi" w:hAnsiTheme="majorBidi" w:cstheme="majorBidi"/>
          <w:sz w:val="24"/>
          <w:szCs w:val="24"/>
        </w:rPr>
      </w:pPr>
      <w:r w:rsidRPr="00B2190A">
        <w:rPr>
          <w:rFonts w:asciiTheme="majorBidi" w:hAnsiTheme="majorBidi" w:cstheme="majorBidi"/>
          <w:sz w:val="24"/>
          <w:szCs w:val="24"/>
        </w:rPr>
        <w:t>[21].</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acob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astm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relimin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o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minar-Flo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ire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etho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dopte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oundary-Lay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nvestiga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C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u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39.</w:t>
      </w:r>
    </w:p>
    <w:p w14:paraId="7B420A85" w14:textId="19EF82E5"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2].</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bo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enhof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iv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mm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at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po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824,</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45</w:t>
      </w:r>
    </w:p>
    <w:p w14:paraId="2F9A794B" w14:textId="2E795C08"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3].</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imme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verview</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digi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ri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referenc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o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arg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wi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urbin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lade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2009</w:t>
      </w:r>
    </w:p>
    <w:p w14:paraId="542BF827" w14:textId="21129FCA"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4].</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fti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K.,</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otea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haracterist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vera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NAC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ection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t</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seven Reynold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rom</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0.7*10^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t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9.0*10^6</w:t>
      </w:r>
    </w:p>
    <w:p w14:paraId="35DBDC11" w14:textId="2FA48490"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bbot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Ira</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H.,</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v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oenhof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lbe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tiver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oui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r.:</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Summary</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irfoil</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Data.”</w:t>
      </w:r>
      <w:r w:rsidR="003805B5" w:rsidRPr="00B2190A">
        <w:rPr>
          <w:rFonts w:asciiTheme="majorBidi" w:hAnsiTheme="majorBidi" w:cstheme="majorBidi"/>
          <w:sz w:val="24"/>
          <w:szCs w:val="24"/>
        </w:rPr>
        <w:t xml:space="preserve"> </w:t>
      </w:r>
      <w:r w:rsidR="004D3DBD" w:rsidRPr="00B2190A">
        <w:rPr>
          <w:rFonts w:asciiTheme="majorBidi" w:hAnsiTheme="majorBidi" w:cstheme="majorBidi"/>
          <w:sz w:val="24"/>
          <w:szCs w:val="24"/>
        </w:rPr>
        <w:t>NACA ACR No.</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L5C05,</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1945.</w:t>
      </w:r>
    </w:p>
    <w:p w14:paraId="25AC129A" w14:textId="115A0322" w:rsidR="00B3205C"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Module</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08,</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Basic</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Part</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66</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courseware.</w:t>
      </w:r>
    </w:p>
    <w:p w14:paraId="78A4B141" w14:textId="48B339BE" w:rsidR="00123E1E" w:rsidRPr="00B2190A" w:rsidRDefault="00B3205C"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27].</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J.</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nderson,</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Fundamentals</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of</w:t>
      </w:r>
      <w:r w:rsidR="003805B5" w:rsidRPr="00B2190A">
        <w:rPr>
          <w:rFonts w:asciiTheme="majorBidi" w:hAnsiTheme="majorBidi" w:cstheme="majorBidi"/>
          <w:sz w:val="24"/>
          <w:szCs w:val="24"/>
        </w:rPr>
        <w:t xml:space="preserve"> </w:t>
      </w:r>
      <w:r w:rsidRPr="00B2190A">
        <w:rPr>
          <w:rFonts w:asciiTheme="majorBidi" w:hAnsiTheme="majorBidi" w:cstheme="majorBidi"/>
          <w:sz w:val="24"/>
          <w:szCs w:val="24"/>
        </w:rPr>
        <w:t>Aerodynamics”</w:t>
      </w:r>
      <w:r w:rsidR="00BD5B2C" w:rsidRPr="00B2190A">
        <w:rPr>
          <w:rFonts w:asciiTheme="majorBidi" w:hAnsiTheme="majorBidi" w:cstheme="majorBidi"/>
          <w:sz w:val="24"/>
          <w:szCs w:val="24"/>
        </w:rPr>
        <w:t>.</w:t>
      </w:r>
    </w:p>
    <w:p w14:paraId="23FB1FAE" w14:textId="5B481B78" w:rsidR="008A2FBE" w:rsidRPr="00B2190A" w:rsidRDefault="00123E1E" w:rsidP="00D434C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br w:type="page"/>
      </w:r>
    </w:p>
    <w:p w14:paraId="23D79122" w14:textId="3DB3561B" w:rsidR="00123E1E" w:rsidRPr="00B2190A" w:rsidRDefault="00123E1E" w:rsidP="004D3DBD">
      <w:pPr>
        <w:pStyle w:val="Heading1"/>
        <w:spacing w:line="240" w:lineRule="auto"/>
        <w:rPr>
          <w:sz w:val="24"/>
          <w:szCs w:val="24"/>
          <w:lang w:bidi="fa-IR"/>
        </w:rPr>
      </w:pPr>
      <w:bookmarkStart w:id="14" w:name="_Toc58409737"/>
      <w:r w:rsidRPr="00B2190A">
        <w:rPr>
          <w:sz w:val="24"/>
          <w:szCs w:val="24"/>
          <w:lang w:bidi="fa-IR"/>
        </w:rPr>
        <w:lastRenderedPageBreak/>
        <w:t>Literature</w:t>
      </w:r>
      <w:r w:rsidR="003805B5" w:rsidRPr="00B2190A">
        <w:rPr>
          <w:sz w:val="24"/>
          <w:szCs w:val="24"/>
          <w:lang w:bidi="fa-IR"/>
        </w:rPr>
        <w:t xml:space="preserve"> </w:t>
      </w:r>
      <w:r w:rsidRPr="00B2190A">
        <w:rPr>
          <w:sz w:val="24"/>
          <w:szCs w:val="24"/>
          <w:lang w:bidi="fa-IR"/>
        </w:rPr>
        <w:t>Review</w:t>
      </w:r>
      <w:bookmarkEnd w:id="14"/>
    </w:p>
    <w:p w14:paraId="1FE789C3" w14:textId="51949894" w:rsidR="00123E1E" w:rsidRPr="00B2190A" w:rsidRDefault="00123E1E" w:rsidP="004D3DBD">
      <w:pPr>
        <w:spacing w:line="240" w:lineRule="auto"/>
        <w:jc w:val="both"/>
        <w:rPr>
          <w:rFonts w:asciiTheme="majorBidi" w:hAnsiTheme="majorBidi" w:cstheme="majorBidi"/>
          <w:sz w:val="24"/>
          <w:szCs w:val="24"/>
          <w:rtl/>
          <w:lang w:bidi="fa-IR"/>
        </w:rPr>
      </w:pP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p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mmariz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ev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p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x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yp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gg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cove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60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v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pha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ades.</w:t>
      </w:r>
      <w:r w:rsidR="003805B5" w:rsidRPr="00B2190A">
        <w:rPr>
          <w:rFonts w:asciiTheme="majorBidi" w:hAnsiTheme="majorBidi" w:cstheme="majorBidi"/>
          <w:sz w:val="24"/>
          <w:szCs w:val="24"/>
          <w:lang w:bidi="fa-IR"/>
        </w:rPr>
        <w:t xml:space="preserve"> </w:t>
      </w:r>
    </w:p>
    <w:p w14:paraId="109CD177" w14:textId="53D38E97" w:rsidR="00123E1E" w:rsidRPr="00B2190A" w:rsidRDefault="00123E1E" w:rsidP="004D3DBD">
      <w:pPr>
        <w:pStyle w:val="Heading2"/>
        <w:spacing w:line="240" w:lineRule="auto"/>
        <w:rPr>
          <w:sz w:val="24"/>
          <w:szCs w:val="24"/>
          <w:lang w:bidi="fa-IR"/>
        </w:rPr>
      </w:pPr>
      <w:bookmarkStart w:id="15" w:name="_Toc58409738"/>
      <w:r w:rsidRPr="00B2190A">
        <w:rPr>
          <w:sz w:val="24"/>
          <w:szCs w:val="24"/>
          <w:lang w:bidi="fa-IR"/>
        </w:rPr>
        <w:t>Background</w:t>
      </w:r>
      <w:bookmarkEnd w:id="15"/>
      <w:r w:rsidR="003805B5" w:rsidRPr="00B2190A">
        <w:rPr>
          <w:sz w:val="24"/>
          <w:szCs w:val="24"/>
          <w:lang w:bidi="fa-IR"/>
        </w:rPr>
        <w:t xml:space="preserve"> </w:t>
      </w:r>
    </w:p>
    <w:p w14:paraId="6B1C6A9D" w14:textId="0122C6C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gi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u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alit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800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89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lis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frederick</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ches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l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werfu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luen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p>
    <w:p w14:paraId="3C330591" w14:textId="3154E4E7"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anchest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e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enomen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i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t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werfu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dernea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priet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l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pl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pa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lar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f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if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ld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p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sc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ru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p>
    <w:p w14:paraId="0C696153" w14:textId="33186D43"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Unfortuna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x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ea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r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o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tai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ink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am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r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proofErr w:type="spellStart"/>
      <w:proofErr w:type="gramStart"/>
      <w:r w:rsidRPr="00B2190A">
        <w:rPr>
          <w:rFonts w:asciiTheme="majorBidi" w:hAnsiTheme="majorBidi" w:cstheme="majorBidi"/>
          <w:sz w:val="24"/>
          <w:szCs w:val="24"/>
          <w:lang w:bidi="fa-IR"/>
        </w:rPr>
        <w:t>a</w:t>
      </w:r>
      <w:proofErr w:type="spellEnd"/>
      <w:proofErr w:type="gram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r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tai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s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o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p>
    <w:p w14:paraId="41C751DE" w14:textId="34C9B8D7"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x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gres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ail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2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o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ag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tec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unaltered airfoil</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ng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igh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eri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effici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ethel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i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ta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effici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w:t>
      </w:r>
    </w:p>
    <w:p w14:paraId="169C8BA4" w14:textId="4F13DFD5"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au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m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p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2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diment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ulas</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w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lcul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pl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pla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lcul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re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pl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tal.</w:t>
      </w:r>
    </w:p>
    <w:p w14:paraId="0EA5CBD4" w14:textId="75E6FCFC"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f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r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i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gh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er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ted</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states. Wright</w:t>
      </w:r>
      <w:r w:rsidRPr="00B2190A">
        <w:rPr>
          <w:rFonts w:asciiTheme="majorBidi" w:hAnsiTheme="majorBidi" w:cstheme="majorBidi"/>
          <w:sz w:val="24"/>
          <w:szCs w:val="24"/>
          <w:lang w:bidi="fa-IR"/>
        </w:rPr>
        <w:t>-Patter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h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re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le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o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5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u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o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er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assroo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ad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lid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ea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cessiv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r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to-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ou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r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itis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itt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5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plan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rizo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mb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e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hanc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cess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ou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r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f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if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w:t>
      </w:r>
    </w:p>
    <w:p w14:paraId="09892ECE" w14:textId="24AC4239"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gan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trole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or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nt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E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barg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su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er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i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r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r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i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ergy-sav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iqu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respon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er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gr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ch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ri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n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fo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s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nov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ea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v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ercri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gr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itch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c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p>
    <w:p w14:paraId="6ED53D72" w14:textId="6AC2FF83"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gr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itch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c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enomen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orted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lvan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itor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icular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il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a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gul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cep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ti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ep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ui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gan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ul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p>
    <w:p w14:paraId="05A3297E" w14:textId="3362FC98"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gr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itch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c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enomen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orted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lvan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e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tai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il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a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a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cep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ti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ep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ui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rang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ul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craft.Whitcomb</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g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i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pe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ctu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r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l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can’t</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v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cov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qui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avi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up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ommo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nd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pl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su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minimal 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gott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a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rtain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p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lta-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r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rec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ecesso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no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c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ufact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gnifi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u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n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us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t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pa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i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ccu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sse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i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efu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ic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p>
    <w:p w14:paraId="2AF724F6" w14:textId="77777777" w:rsidR="00123E1E" w:rsidRPr="00B2190A" w:rsidRDefault="00123E1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47419D00" wp14:editId="4C8EAE5C">
            <wp:extent cx="3390199" cy="194357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03044" cy="1950934"/>
                    </a:xfrm>
                    <a:prstGeom prst="rect">
                      <a:avLst/>
                    </a:prstGeom>
                    <a:noFill/>
                    <a:ln>
                      <a:noFill/>
                    </a:ln>
                  </pic:spPr>
                </pic:pic>
              </a:graphicData>
            </a:graphic>
          </wp:inline>
        </w:drawing>
      </w:r>
    </w:p>
    <w:p w14:paraId="1C8F97A2" w14:textId="0F5D3170" w:rsidR="00123E1E" w:rsidRPr="00B2190A" w:rsidRDefault="00123E1E" w:rsidP="00EE3404">
      <w:pPr>
        <w:pStyle w:val="Caption"/>
        <w:rPr>
          <w:sz w:val="24"/>
          <w:szCs w:val="24"/>
          <w:lang w:bidi="fa-IR"/>
        </w:rPr>
      </w:pPr>
      <w:bookmarkStart w:id="16" w:name="_Toc58409760"/>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9</w:t>
      </w:r>
      <w:r w:rsidRPr="00B2190A">
        <w:rPr>
          <w:sz w:val="24"/>
          <w:szCs w:val="24"/>
        </w:rPr>
        <w:fldChar w:fldCharType="end"/>
      </w:r>
      <w:r w:rsidRPr="00B2190A">
        <w:rPr>
          <w:sz w:val="24"/>
          <w:szCs w:val="24"/>
        </w:rPr>
        <w:t>-</w:t>
      </w:r>
      <w:r w:rsidR="003805B5" w:rsidRPr="00B2190A">
        <w:rPr>
          <w:sz w:val="24"/>
          <w:szCs w:val="24"/>
        </w:rPr>
        <w:t xml:space="preserve"> </w:t>
      </w:r>
      <w:r w:rsidRPr="00B2190A">
        <w:rPr>
          <w:sz w:val="24"/>
          <w:szCs w:val="24"/>
        </w:rPr>
        <w:t>This</w:t>
      </w:r>
      <w:r w:rsidR="003805B5" w:rsidRPr="00B2190A">
        <w:rPr>
          <w:sz w:val="24"/>
          <w:szCs w:val="24"/>
        </w:rPr>
        <w:t xml:space="preserve"> </w:t>
      </w:r>
      <w:r w:rsidRPr="00B2190A">
        <w:rPr>
          <w:sz w:val="24"/>
          <w:szCs w:val="24"/>
        </w:rPr>
        <w:t>example</w:t>
      </w:r>
      <w:r w:rsidR="003805B5" w:rsidRPr="00B2190A">
        <w:rPr>
          <w:sz w:val="24"/>
          <w:szCs w:val="24"/>
        </w:rPr>
        <w:t xml:space="preserve"> </w:t>
      </w:r>
      <w:r w:rsidRPr="00B2190A">
        <w:rPr>
          <w:sz w:val="24"/>
          <w:szCs w:val="24"/>
        </w:rPr>
        <w:t>shows</w:t>
      </w:r>
      <w:r w:rsidR="003805B5" w:rsidRPr="00B2190A">
        <w:rPr>
          <w:sz w:val="24"/>
          <w:szCs w:val="24"/>
        </w:rPr>
        <w:t xml:space="preserve"> </w:t>
      </w:r>
      <w:r w:rsidRPr="00B2190A">
        <w:rPr>
          <w:sz w:val="24"/>
          <w:szCs w:val="24"/>
        </w:rPr>
        <w:t>how</w:t>
      </w:r>
      <w:r w:rsidR="003805B5" w:rsidRPr="00B2190A">
        <w:rPr>
          <w:sz w:val="24"/>
          <w:szCs w:val="24"/>
        </w:rPr>
        <w:t xml:space="preserve"> </w:t>
      </w:r>
      <w:r w:rsidRPr="00B2190A">
        <w:rPr>
          <w:sz w:val="24"/>
          <w:szCs w:val="24"/>
        </w:rPr>
        <w:t>large</w:t>
      </w:r>
      <w:r w:rsidR="003805B5" w:rsidRPr="00B2190A">
        <w:rPr>
          <w:sz w:val="24"/>
          <w:szCs w:val="24"/>
        </w:rPr>
        <w:t xml:space="preserve"> </w:t>
      </w:r>
      <w:r w:rsidRPr="00B2190A">
        <w:rPr>
          <w:sz w:val="24"/>
          <w:szCs w:val="24"/>
        </w:rPr>
        <w:t>an</w:t>
      </w:r>
      <w:r w:rsidR="003805B5" w:rsidRPr="00B2190A">
        <w:rPr>
          <w:sz w:val="24"/>
          <w:szCs w:val="24"/>
        </w:rPr>
        <w:t xml:space="preserve"> </w:t>
      </w:r>
      <w:r w:rsidR="00EE3404" w:rsidRPr="00B2190A">
        <w:rPr>
          <w:sz w:val="24"/>
          <w:szCs w:val="24"/>
        </w:rPr>
        <w:t>impact winglet</w:t>
      </w:r>
      <w:r w:rsidR="003805B5" w:rsidRPr="00B2190A">
        <w:rPr>
          <w:sz w:val="24"/>
          <w:szCs w:val="24"/>
        </w:rPr>
        <w:t xml:space="preserve"> </w:t>
      </w:r>
      <w:r w:rsidRPr="00B2190A">
        <w:rPr>
          <w:sz w:val="24"/>
          <w:szCs w:val="24"/>
        </w:rPr>
        <w:t>can</w:t>
      </w:r>
      <w:r w:rsidR="003805B5" w:rsidRPr="00B2190A">
        <w:rPr>
          <w:sz w:val="24"/>
          <w:szCs w:val="24"/>
        </w:rPr>
        <w:t xml:space="preserve"> </w:t>
      </w:r>
      <w:r w:rsidRPr="00B2190A">
        <w:rPr>
          <w:sz w:val="24"/>
          <w:szCs w:val="24"/>
        </w:rPr>
        <w:t>make</w:t>
      </w:r>
      <w:r w:rsidR="003805B5" w:rsidRPr="00B2190A">
        <w:rPr>
          <w:sz w:val="24"/>
          <w:szCs w:val="24"/>
        </w:rPr>
        <w:t xml:space="preserve"> </w:t>
      </w:r>
      <w:r w:rsidRPr="00B2190A">
        <w:rPr>
          <w:sz w:val="24"/>
          <w:szCs w:val="24"/>
        </w:rPr>
        <w:t>on</w:t>
      </w:r>
      <w:r w:rsidR="003805B5" w:rsidRPr="00B2190A">
        <w:rPr>
          <w:sz w:val="24"/>
          <w:szCs w:val="24"/>
        </w:rPr>
        <w:t xml:space="preserve"> </w:t>
      </w:r>
      <w:r w:rsidRPr="00B2190A">
        <w:rPr>
          <w:sz w:val="24"/>
          <w:szCs w:val="24"/>
        </w:rPr>
        <w:t>the</w:t>
      </w:r>
      <w:r w:rsidR="003805B5" w:rsidRPr="00B2190A">
        <w:rPr>
          <w:sz w:val="24"/>
          <w:szCs w:val="24"/>
        </w:rPr>
        <w:t xml:space="preserve"> </w:t>
      </w:r>
      <w:r w:rsidRPr="00B2190A">
        <w:rPr>
          <w:sz w:val="24"/>
          <w:szCs w:val="24"/>
        </w:rPr>
        <w:t>diffusion</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vortices</w:t>
      </w:r>
      <w:r w:rsidR="003805B5" w:rsidRPr="00B2190A">
        <w:rPr>
          <w:sz w:val="24"/>
          <w:szCs w:val="24"/>
        </w:rPr>
        <w:t xml:space="preserve"> </w:t>
      </w:r>
      <w:r w:rsidRPr="00B2190A">
        <w:rPr>
          <w:sz w:val="24"/>
          <w:szCs w:val="24"/>
        </w:rPr>
        <w:t>(Aviation</w:t>
      </w:r>
      <w:r w:rsidR="003805B5" w:rsidRPr="00B2190A">
        <w:rPr>
          <w:sz w:val="24"/>
          <w:szCs w:val="24"/>
        </w:rPr>
        <w:t xml:space="preserve"> </w:t>
      </w:r>
      <w:r w:rsidRPr="00B2190A">
        <w:rPr>
          <w:sz w:val="24"/>
          <w:szCs w:val="24"/>
        </w:rPr>
        <w:t>Partners,</w:t>
      </w:r>
      <w:r w:rsidR="003805B5" w:rsidRPr="00B2190A">
        <w:rPr>
          <w:sz w:val="24"/>
          <w:szCs w:val="24"/>
        </w:rPr>
        <w:t xml:space="preserve"> </w:t>
      </w:r>
      <w:r w:rsidRPr="00B2190A">
        <w:rPr>
          <w:sz w:val="24"/>
          <w:szCs w:val="24"/>
        </w:rPr>
        <w:t>Inc.).</w:t>
      </w:r>
      <w:bookmarkEnd w:id="16"/>
    </w:p>
    <w:p w14:paraId="4BB8F565" w14:textId="23B947F3"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ul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pe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ev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ulate</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forward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ethel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ta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n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ll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pre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e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pect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fo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i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a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e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fer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w:t>
      </w:r>
    </w:p>
    <w:p w14:paraId="11AB11D7" w14:textId="48929770"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fic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tu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r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ll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g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rst-gene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rrow-bo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por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a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r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d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e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gh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te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p>
    <w:p w14:paraId="51BAE086" w14:textId="77777777" w:rsidR="00123E1E" w:rsidRPr="00B2190A" w:rsidRDefault="00123E1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5ADD61E9" wp14:editId="1F88BAE3">
            <wp:extent cx="3728656" cy="1968442"/>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40368" cy="1974625"/>
                    </a:xfrm>
                    <a:prstGeom prst="rect">
                      <a:avLst/>
                    </a:prstGeom>
                    <a:noFill/>
                    <a:ln>
                      <a:noFill/>
                    </a:ln>
                  </pic:spPr>
                </pic:pic>
              </a:graphicData>
            </a:graphic>
          </wp:inline>
        </w:drawing>
      </w:r>
    </w:p>
    <w:p w14:paraId="7F451D05" w14:textId="7173D11D" w:rsidR="00123E1E" w:rsidRPr="00B2190A" w:rsidRDefault="00123E1E" w:rsidP="00EE3404">
      <w:pPr>
        <w:pStyle w:val="Caption"/>
        <w:rPr>
          <w:sz w:val="24"/>
          <w:szCs w:val="24"/>
          <w:lang w:bidi="fa-IR"/>
        </w:rPr>
      </w:pPr>
      <w:bookmarkStart w:id="17" w:name="_Toc58409761"/>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10</w:t>
      </w:r>
      <w:r w:rsidRPr="00B2190A">
        <w:rPr>
          <w:sz w:val="24"/>
          <w:szCs w:val="24"/>
        </w:rPr>
        <w:fldChar w:fldCharType="end"/>
      </w:r>
      <w:r w:rsidRPr="00B2190A">
        <w:rPr>
          <w:sz w:val="24"/>
          <w:szCs w:val="24"/>
        </w:rPr>
        <w:t>-</w:t>
      </w:r>
      <w:r w:rsidR="003805B5" w:rsidRPr="00B2190A">
        <w:rPr>
          <w:sz w:val="24"/>
          <w:szCs w:val="24"/>
        </w:rPr>
        <w:t xml:space="preserve"> </w:t>
      </w:r>
      <w:r w:rsidRPr="00B2190A">
        <w:rPr>
          <w:sz w:val="24"/>
          <w:szCs w:val="24"/>
        </w:rPr>
        <w:t>The</w:t>
      </w:r>
      <w:r w:rsidR="003805B5" w:rsidRPr="00B2190A">
        <w:rPr>
          <w:sz w:val="24"/>
          <w:szCs w:val="24"/>
        </w:rPr>
        <w:t xml:space="preserve"> </w:t>
      </w:r>
      <w:r w:rsidRPr="00B2190A">
        <w:rPr>
          <w:sz w:val="24"/>
          <w:szCs w:val="24"/>
        </w:rPr>
        <w:t>original</w:t>
      </w:r>
      <w:r w:rsidR="003805B5" w:rsidRPr="00B2190A">
        <w:rPr>
          <w:sz w:val="24"/>
          <w:szCs w:val="24"/>
        </w:rPr>
        <w:t xml:space="preserve"> </w:t>
      </w:r>
      <w:r w:rsidRPr="00B2190A">
        <w:rPr>
          <w:sz w:val="24"/>
          <w:szCs w:val="24"/>
        </w:rPr>
        <w:t>design</w:t>
      </w:r>
      <w:r w:rsidR="003805B5" w:rsidRPr="00B2190A">
        <w:rPr>
          <w:sz w:val="24"/>
          <w:szCs w:val="24"/>
        </w:rPr>
        <w:t xml:space="preserve"> </w:t>
      </w:r>
      <w:r w:rsidRPr="00B2190A">
        <w:rPr>
          <w:sz w:val="24"/>
          <w:szCs w:val="24"/>
        </w:rPr>
        <w:t>for</w:t>
      </w:r>
      <w:r w:rsidR="003805B5" w:rsidRPr="00B2190A">
        <w:rPr>
          <w:sz w:val="24"/>
          <w:szCs w:val="24"/>
        </w:rPr>
        <w:t xml:space="preserve"> </w:t>
      </w:r>
      <w:r w:rsidRPr="00B2190A">
        <w:rPr>
          <w:sz w:val="24"/>
          <w:szCs w:val="24"/>
        </w:rPr>
        <w:t>a</w:t>
      </w:r>
      <w:r w:rsidR="003805B5" w:rsidRPr="00B2190A">
        <w:rPr>
          <w:sz w:val="24"/>
          <w:szCs w:val="24"/>
        </w:rPr>
        <w:t xml:space="preserve"> </w:t>
      </w:r>
      <w:r w:rsidRPr="00B2190A">
        <w:rPr>
          <w:sz w:val="24"/>
          <w:szCs w:val="24"/>
        </w:rPr>
        <w:t>set</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winglets</w:t>
      </w:r>
      <w:r w:rsidR="003805B5" w:rsidRPr="00B2190A">
        <w:rPr>
          <w:sz w:val="24"/>
          <w:szCs w:val="24"/>
        </w:rPr>
        <w:t xml:space="preserve"> </w:t>
      </w:r>
      <w:r w:rsidRPr="00B2190A">
        <w:rPr>
          <w:sz w:val="24"/>
          <w:szCs w:val="24"/>
        </w:rPr>
        <w:t>carefully</w:t>
      </w:r>
      <w:r w:rsidR="003805B5" w:rsidRPr="00B2190A">
        <w:rPr>
          <w:sz w:val="24"/>
          <w:szCs w:val="24"/>
        </w:rPr>
        <w:t xml:space="preserve"> </w:t>
      </w:r>
      <w:r w:rsidRPr="00B2190A">
        <w:rPr>
          <w:sz w:val="24"/>
          <w:szCs w:val="24"/>
        </w:rPr>
        <w:t>designed</w:t>
      </w:r>
      <w:r w:rsidR="003805B5" w:rsidRPr="00B2190A">
        <w:rPr>
          <w:sz w:val="24"/>
          <w:szCs w:val="24"/>
        </w:rPr>
        <w:t xml:space="preserve"> </w:t>
      </w:r>
      <w:r w:rsidRPr="00B2190A">
        <w:rPr>
          <w:sz w:val="24"/>
          <w:szCs w:val="24"/>
        </w:rPr>
        <w:t>by</w:t>
      </w:r>
      <w:r w:rsidR="003805B5" w:rsidRPr="00B2190A">
        <w:rPr>
          <w:sz w:val="24"/>
          <w:szCs w:val="24"/>
        </w:rPr>
        <w:t xml:space="preserve"> </w:t>
      </w:r>
      <w:r w:rsidRPr="00B2190A">
        <w:rPr>
          <w:sz w:val="24"/>
          <w:szCs w:val="24"/>
        </w:rPr>
        <w:t>Whitcomb</w:t>
      </w:r>
      <w:r w:rsidR="003805B5" w:rsidRPr="00B2190A">
        <w:rPr>
          <w:sz w:val="24"/>
          <w:szCs w:val="24"/>
        </w:rPr>
        <w:t xml:space="preserve"> </w:t>
      </w:r>
      <w:r w:rsidRPr="00B2190A">
        <w:rPr>
          <w:sz w:val="24"/>
          <w:szCs w:val="24"/>
        </w:rPr>
        <w:t>and</w:t>
      </w:r>
      <w:r w:rsidR="003805B5" w:rsidRPr="00B2190A">
        <w:rPr>
          <w:sz w:val="24"/>
          <w:szCs w:val="24"/>
        </w:rPr>
        <w:t xml:space="preserve"> </w:t>
      </w:r>
      <w:r w:rsidRPr="00B2190A">
        <w:rPr>
          <w:sz w:val="24"/>
          <w:szCs w:val="24"/>
        </w:rPr>
        <w:t>his</w:t>
      </w:r>
      <w:r w:rsidR="003805B5" w:rsidRPr="00B2190A">
        <w:rPr>
          <w:sz w:val="24"/>
          <w:szCs w:val="24"/>
        </w:rPr>
        <w:t xml:space="preserve"> </w:t>
      </w:r>
      <w:r w:rsidRPr="00B2190A">
        <w:rPr>
          <w:sz w:val="24"/>
          <w:szCs w:val="24"/>
        </w:rPr>
        <w:t>team</w:t>
      </w:r>
      <w:r w:rsidR="003805B5" w:rsidRPr="00B2190A">
        <w:rPr>
          <w:sz w:val="24"/>
          <w:szCs w:val="24"/>
        </w:rPr>
        <w:t xml:space="preserve"> </w:t>
      </w:r>
      <w:r w:rsidRPr="00B2190A">
        <w:rPr>
          <w:sz w:val="24"/>
          <w:szCs w:val="24"/>
        </w:rPr>
        <w:t>at</w:t>
      </w:r>
      <w:r w:rsidR="003805B5" w:rsidRPr="00B2190A">
        <w:rPr>
          <w:sz w:val="24"/>
          <w:szCs w:val="24"/>
        </w:rPr>
        <w:t xml:space="preserve"> </w:t>
      </w:r>
      <w:r w:rsidRPr="00B2190A">
        <w:rPr>
          <w:sz w:val="24"/>
          <w:szCs w:val="24"/>
        </w:rPr>
        <w:t>Langley</w:t>
      </w:r>
      <w:r w:rsidR="003805B5" w:rsidRPr="00B2190A">
        <w:rPr>
          <w:sz w:val="24"/>
          <w:szCs w:val="24"/>
        </w:rPr>
        <w:t xml:space="preserve"> </w:t>
      </w:r>
      <w:r w:rsidRPr="00B2190A">
        <w:rPr>
          <w:sz w:val="24"/>
          <w:szCs w:val="24"/>
        </w:rPr>
        <w:t>(Richard</w:t>
      </w:r>
      <w:r w:rsidR="003805B5" w:rsidRPr="00B2190A">
        <w:rPr>
          <w:sz w:val="24"/>
          <w:szCs w:val="24"/>
        </w:rPr>
        <w:t xml:space="preserve"> </w:t>
      </w:r>
      <w:r w:rsidRPr="00B2190A">
        <w:rPr>
          <w:sz w:val="24"/>
          <w:szCs w:val="24"/>
        </w:rPr>
        <w:t>Whitcomb,</w:t>
      </w:r>
      <w:r w:rsidR="003805B5" w:rsidRPr="00B2190A">
        <w:rPr>
          <w:sz w:val="24"/>
          <w:szCs w:val="24"/>
        </w:rPr>
        <w:t xml:space="preserve"> </w:t>
      </w:r>
      <w:r w:rsidRPr="00B2190A">
        <w:rPr>
          <w:sz w:val="24"/>
          <w:szCs w:val="24"/>
        </w:rPr>
        <w:t>NASA</w:t>
      </w:r>
      <w:r w:rsidR="003805B5" w:rsidRPr="00B2190A">
        <w:rPr>
          <w:sz w:val="24"/>
          <w:szCs w:val="24"/>
        </w:rPr>
        <w:t xml:space="preserve"> </w:t>
      </w:r>
      <w:r w:rsidRPr="00B2190A">
        <w:rPr>
          <w:sz w:val="24"/>
          <w:szCs w:val="24"/>
        </w:rPr>
        <w:t>Langley</w:t>
      </w:r>
      <w:r w:rsidR="003805B5" w:rsidRPr="00B2190A">
        <w:rPr>
          <w:sz w:val="24"/>
          <w:szCs w:val="24"/>
        </w:rPr>
        <w:t xml:space="preserve"> </w:t>
      </w:r>
      <w:r w:rsidRPr="00B2190A">
        <w:rPr>
          <w:sz w:val="24"/>
          <w:szCs w:val="24"/>
        </w:rPr>
        <w:t>Research</w:t>
      </w:r>
      <w:r w:rsidR="003805B5" w:rsidRPr="00B2190A">
        <w:rPr>
          <w:sz w:val="24"/>
          <w:szCs w:val="24"/>
        </w:rPr>
        <w:t xml:space="preserve"> </w:t>
      </w:r>
      <w:r w:rsidRPr="00B2190A">
        <w:rPr>
          <w:sz w:val="24"/>
          <w:szCs w:val="24"/>
        </w:rPr>
        <w:t>Center).</w:t>
      </w:r>
      <w:bookmarkEnd w:id="17"/>
    </w:p>
    <w:p w14:paraId="19775635" w14:textId="1D09A88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le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nd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me-bui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ri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ency</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specialised</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ght-w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o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ergy-effic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i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s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inspi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d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stidious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c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bri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conom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nd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dist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o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der-500-kilogr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eg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ta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ya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opp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fue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w:t>
      </w:r>
    </w:p>
    <w:p w14:paraId="1232FFCE" w14:textId="6AEB9460"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ro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ef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nted.</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Dr.Whitcomb</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undred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y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i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ef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ic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a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6].</w:t>
      </w:r>
    </w:p>
    <w:p w14:paraId="498C3F6D" w14:textId="6CA32A96"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equ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eg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si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o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hie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c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hanc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ft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gan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th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aeroplane</w:t>
      </w:r>
      <w:proofErr w:type="spellEnd"/>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v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st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solu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ntr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ven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T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v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cove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kh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knowledg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le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term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ini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brication.</w:t>
      </w:r>
    </w:p>
    <w:p w14:paraId="246A1E47" w14:textId="5A2182A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un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ick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twenty-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aspec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g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rec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lement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enty-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markab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despre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ven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clo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equ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rtherm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etito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i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lfstre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clo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lfstre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I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lfstre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ei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oph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o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precede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st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ork-to-Toky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ips.</w:t>
      </w:r>
    </w:p>
    <w:p w14:paraId="16184FEE" w14:textId="77777777" w:rsidR="00123E1E" w:rsidRPr="00B2190A" w:rsidRDefault="00123E1E" w:rsidP="004D3DBD">
      <w:pPr>
        <w:spacing w:line="240" w:lineRule="auto"/>
        <w:jc w:val="center"/>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inline distT="0" distB="0" distL="0" distR="0" wp14:anchorId="3A19A28E" wp14:editId="7DCB5EBB">
            <wp:extent cx="3046726" cy="2183642"/>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55373" cy="2189839"/>
                    </a:xfrm>
                    <a:prstGeom prst="rect">
                      <a:avLst/>
                    </a:prstGeom>
                    <a:noFill/>
                    <a:ln>
                      <a:noFill/>
                    </a:ln>
                  </pic:spPr>
                </pic:pic>
              </a:graphicData>
            </a:graphic>
          </wp:inline>
        </w:drawing>
      </w:r>
    </w:p>
    <w:p w14:paraId="3DBF1189" w14:textId="1A02FB3C" w:rsidR="00123E1E" w:rsidRPr="00B2190A" w:rsidRDefault="00123E1E" w:rsidP="00EE3404">
      <w:pPr>
        <w:pStyle w:val="Caption"/>
        <w:rPr>
          <w:sz w:val="24"/>
          <w:szCs w:val="24"/>
        </w:rPr>
      </w:pPr>
      <w:bookmarkStart w:id="18" w:name="_Toc58409762"/>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11</w:t>
      </w:r>
      <w:r w:rsidRPr="00B2190A">
        <w:rPr>
          <w:sz w:val="24"/>
          <w:szCs w:val="24"/>
        </w:rPr>
        <w:fldChar w:fldCharType="end"/>
      </w:r>
      <w:r w:rsidR="003805B5" w:rsidRPr="00B2190A">
        <w:rPr>
          <w:sz w:val="24"/>
          <w:szCs w:val="24"/>
        </w:rPr>
        <w:t xml:space="preserve"> </w:t>
      </w:r>
      <w:r w:rsidRPr="00B2190A">
        <w:rPr>
          <w:sz w:val="24"/>
          <w:szCs w:val="24"/>
        </w:rPr>
        <w:t>The</w:t>
      </w:r>
      <w:r w:rsidR="003805B5" w:rsidRPr="00B2190A">
        <w:rPr>
          <w:sz w:val="24"/>
          <w:szCs w:val="24"/>
        </w:rPr>
        <w:t xml:space="preserve"> </w:t>
      </w:r>
      <w:r w:rsidRPr="00B2190A">
        <w:rPr>
          <w:sz w:val="24"/>
          <w:szCs w:val="24"/>
        </w:rPr>
        <w:t>Learjet</w:t>
      </w:r>
      <w:r w:rsidR="003805B5" w:rsidRPr="00B2190A">
        <w:rPr>
          <w:sz w:val="24"/>
          <w:szCs w:val="24"/>
        </w:rPr>
        <w:t xml:space="preserve"> </w:t>
      </w:r>
      <w:r w:rsidRPr="00B2190A">
        <w:rPr>
          <w:sz w:val="24"/>
          <w:szCs w:val="24"/>
        </w:rPr>
        <w:t>Model</w:t>
      </w:r>
      <w:r w:rsidR="003805B5" w:rsidRPr="00B2190A">
        <w:rPr>
          <w:sz w:val="24"/>
          <w:szCs w:val="24"/>
        </w:rPr>
        <w:t xml:space="preserve"> </w:t>
      </w:r>
      <w:r w:rsidRPr="00B2190A">
        <w:rPr>
          <w:sz w:val="24"/>
          <w:szCs w:val="24"/>
        </w:rPr>
        <w:t>28</w:t>
      </w:r>
      <w:r w:rsidR="003805B5" w:rsidRPr="00B2190A">
        <w:rPr>
          <w:sz w:val="24"/>
          <w:szCs w:val="24"/>
        </w:rPr>
        <w:t xml:space="preserve"> </w:t>
      </w:r>
      <w:r w:rsidRPr="00B2190A">
        <w:rPr>
          <w:sz w:val="24"/>
          <w:szCs w:val="24"/>
        </w:rPr>
        <w:t>with</w:t>
      </w:r>
      <w:r w:rsidR="003805B5" w:rsidRPr="00B2190A">
        <w:rPr>
          <w:sz w:val="24"/>
          <w:szCs w:val="24"/>
        </w:rPr>
        <w:t xml:space="preserve"> </w:t>
      </w:r>
      <w:r w:rsidRPr="00B2190A">
        <w:rPr>
          <w:sz w:val="24"/>
          <w:szCs w:val="24"/>
        </w:rPr>
        <w:t>its</w:t>
      </w:r>
      <w:r w:rsidR="003805B5" w:rsidRPr="00B2190A">
        <w:rPr>
          <w:sz w:val="24"/>
          <w:szCs w:val="24"/>
        </w:rPr>
        <w:t xml:space="preserve"> </w:t>
      </w:r>
      <w:r w:rsidRPr="00B2190A">
        <w:rPr>
          <w:sz w:val="24"/>
          <w:szCs w:val="24"/>
        </w:rPr>
        <w:t>newly</w:t>
      </w:r>
      <w:r w:rsidR="003805B5" w:rsidRPr="00B2190A">
        <w:rPr>
          <w:sz w:val="24"/>
          <w:szCs w:val="24"/>
        </w:rPr>
        <w:t xml:space="preserve"> </w:t>
      </w:r>
      <w:r w:rsidRPr="00B2190A">
        <w:rPr>
          <w:sz w:val="24"/>
          <w:szCs w:val="24"/>
        </w:rPr>
        <w:t>designed</w:t>
      </w:r>
      <w:r w:rsidR="003805B5" w:rsidRPr="00B2190A">
        <w:rPr>
          <w:sz w:val="24"/>
          <w:szCs w:val="24"/>
        </w:rPr>
        <w:t xml:space="preserve"> </w:t>
      </w:r>
      <w:r w:rsidRPr="00B2190A">
        <w:rPr>
          <w:sz w:val="24"/>
          <w:szCs w:val="24"/>
        </w:rPr>
        <w:t>winglets</w:t>
      </w:r>
      <w:r w:rsidR="003805B5" w:rsidRPr="00B2190A">
        <w:rPr>
          <w:sz w:val="24"/>
          <w:szCs w:val="24"/>
        </w:rPr>
        <w:t xml:space="preserve"> </w:t>
      </w:r>
      <w:r w:rsidRPr="00B2190A">
        <w:rPr>
          <w:sz w:val="24"/>
          <w:szCs w:val="24"/>
        </w:rPr>
        <w:t>(NASA</w:t>
      </w:r>
      <w:r w:rsidR="003805B5" w:rsidRPr="00B2190A">
        <w:rPr>
          <w:sz w:val="24"/>
          <w:szCs w:val="24"/>
        </w:rPr>
        <w:t xml:space="preserve"> </w:t>
      </w:r>
      <w:r w:rsidRPr="00B2190A">
        <w:rPr>
          <w:sz w:val="24"/>
          <w:szCs w:val="24"/>
        </w:rPr>
        <w:t>Langley</w:t>
      </w:r>
      <w:r w:rsidR="003805B5" w:rsidRPr="00B2190A">
        <w:rPr>
          <w:sz w:val="24"/>
          <w:szCs w:val="24"/>
        </w:rPr>
        <w:t xml:space="preserve"> </w:t>
      </w:r>
      <w:r w:rsidRPr="00B2190A">
        <w:rPr>
          <w:sz w:val="24"/>
          <w:szCs w:val="24"/>
        </w:rPr>
        <w:t>Research</w:t>
      </w:r>
      <w:r w:rsidR="003805B5" w:rsidRPr="00B2190A">
        <w:rPr>
          <w:sz w:val="24"/>
          <w:szCs w:val="24"/>
        </w:rPr>
        <w:t xml:space="preserve"> </w:t>
      </w:r>
      <w:r w:rsidRPr="00B2190A">
        <w:rPr>
          <w:sz w:val="24"/>
          <w:szCs w:val="24"/>
        </w:rPr>
        <w:t>Center,</w:t>
      </w:r>
      <w:r w:rsidR="003805B5" w:rsidRPr="00B2190A">
        <w:rPr>
          <w:sz w:val="24"/>
          <w:szCs w:val="24"/>
        </w:rPr>
        <w:t xml:space="preserve"> </w:t>
      </w:r>
      <w:r w:rsidRPr="00B2190A">
        <w:rPr>
          <w:sz w:val="24"/>
          <w:szCs w:val="24"/>
        </w:rPr>
        <w:t>UID:</w:t>
      </w:r>
      <w:r w:rsidR="003805B5" w:rsidRPr="00B2190A">
        <w:rPr>
          <w:sz w:val="24"/>
          <w:szCs w:val="24"/>
        </w:rPr>
        <w:t xml:space="preserve"> </w:t>
      </w:r>
      <w:r w:rsidRPr="00B2190A">
        <w:rPr>
          <w:sz w:val="24"/>
          <w:szCs w:val="24"/>
        </w:rPr>
        <w:t>SPD-NIX-EL-1997-00215).</w:t>
      </w:r>
      <w:bookmarkEnd w:id="18"/>
    </w:p>
    <w:p w14:paraId="661097D3" w14:textId="25C7EEE5"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cDonn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gl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es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nd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por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a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g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ear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tern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C-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sse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s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rea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ess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nw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if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C-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cDonn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gl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earc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abor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or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t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ff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unda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ag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ng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ltima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term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iderab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fortuna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d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ertifi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C-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favor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t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e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n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D-1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cif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a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und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sseng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2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r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p>
    <w:p w14:paraId="259D5870" w14:textId="21AF69ED"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ll-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alu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g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yd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centre</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oper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e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alu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ploy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C-13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atotank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solu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os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s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r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sh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l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babili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nk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conom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C-13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emplif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c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por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u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ty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ativ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ne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alu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antit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orm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c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solu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e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conom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cess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p>
    <w:p w14:paraId="205691E9" w14:textId="2A4966D6"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r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uc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solu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l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47-4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erc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47-4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l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m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rea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ar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fie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emp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ll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ommod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ound-hand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rumentation.</w:t>
      </w:r>
    </w:p>
    <w:p w14:paraId="34286D97" w14:textId="760461D9"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urope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ufactur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u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y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e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ur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epend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itis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i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tfie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rtfordshi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i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g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r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al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310-3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v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rtu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cess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lyus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l-9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ssi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d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btainable.</w:t>
      </w:r>
    </w:p>
    <w:p w14:paraId="0E00FA72" w14:textId="30ABD23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Jo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sinsk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mi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d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rai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g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and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n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hie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n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n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ch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e-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rmin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e-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ilit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ar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o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e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s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f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loci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loci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g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ri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ge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C-135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atotank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mov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l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if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hanc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lea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ontest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r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1).</w:t>
      </w:r>
    </w:p>
    <w:p w14:paraId="5694B0EB" w14:textId="6B53F730"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a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efftz-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rizo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ss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p>
    <w:p w14:paraId="2154087B" w14:textId="0FAFE91D"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n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l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ll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ll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ue-ad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ll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ll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res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o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b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is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73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k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lfstre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hie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q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77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m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e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i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ronic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mune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ll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v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nu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ll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bon-di-ox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is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nu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k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32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m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ai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k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sip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respon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b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is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e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32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a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k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ic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per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ie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w:t>
      </w:r>
    </w:p>
    <w:p w14:paraId="2FD619BF" w14:textId="18DD760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isu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s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s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ong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e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cess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s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end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s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si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bro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conom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ald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ess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o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g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r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uhl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minist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p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7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6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zero.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ty-f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x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u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ft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mi-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eto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s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0.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o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effic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2-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par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t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earc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n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s.</w:t>
      </w:r>
      <w:r w:rsidR="003805B5" w:rsidRPr="00B2190A">
        <w:rPr>
          <w:rFonts w:asciiTheme="majorBidi" w:hAnsiTheme="majorBidi" w:cstheme="majorBidi"/>
          <w:sz w:val="24"/>
          <w:szCs w:val="24"/>
          <w:lang w:bidi="fa-IR"/>
        </w:rPr>
        <w:t xml:space="preserve"> </w:t>
      </w:r>
    </w:p>
    <w:p w14:paraId="43A67DAB" w14:textId="09B74D34"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n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raq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gr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u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i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k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g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c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itzerl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p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n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p>
    <w:p w14:paraId="652FD552" w14:textId="2F98107D" w:rsidR="00123E1E" w:rsidRPr="00B2190A" w:rsidRDefault="00123E1E" w:rsidP="004D3DBD">
      <w:pPr>
        <w:spacing w:line="240" w:lineRule="auto"/>
        <w:jc w:val="both"/>
        <w:rPr>
          <w:rFonts w:asciiTheme="majorBidi" w:hAnsiTheme="majorBidi" w:cstheme="majorBidi"/>
          <w:b/>
          <w:bCs/>
          <w:sz w:val="24"/>
          <w:szCs w:val="24"/>
          <w:lang w:bidi="fa-IR"/>
        </w:rPr>
      </w:pP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Grazter</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i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in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l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oo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n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raq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gr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llabo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ectro-acoust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duc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ow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ecu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ir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ntio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a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E01D98" w:rsidRPr="00B2190A">
        <w:rPr>
          <w:rFonts w:asciiTheme="majorBidi" w:hAnsiTheme="majorBidi" w:cstheme="majorBidi"/>
          <w:sz w:val="24"/>
          <w:szCs w:val="24"/>
          <w:lang w:bidi="fa-IR"/>
        </w:rPr>
        <w:t>73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re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r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ri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li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uthw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li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urope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li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yanair).</w:t>
      </w:r>
    </w:p>
    <w:p w14:paraId="7717A093" w14:textId="216F5EE6"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ne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inu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r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e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ssa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lc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p>
    <w:p w14:paraId="607815EC" w14:textId="5D259686"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Dengb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m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e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00E01D98" w:rsidRPr="00B2190A">
        <w:rPr>
          <w:rFonts w:asciiTheme="majorBidi" w:hAnsiTheme="majorBidi" w:cstheme="majorBidi"/>
          <w:sz w:val="24"/>
          <w:szCs w:val="24"/>
          <w:lang w:bidi="fa-IR"/>
        </w:rPr>
        <w:t>every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i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st</w:t>
      </w:r>
      <w:r w:rsidR="003805B5" w:rsidRPr="00B2190A">
        <w:rPr>
          <w:rFonts w:asciiTheme="majorBidi" w:hAnsiTheme="majorBidi" w:cstheme="majorBidi"/>
          <w:sz w:val="24"/>
          <w:szCs w:val="24"/>
          <w:lang w:bidi="fa-IR"/>
        </w:rPr>
        <w:t xml:space="preserve"> </w:t>
      </w:r>
    </w:p>
    <w:p w14:paraId="79EDD593" w14:textId="637A3D2D"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Kravchenc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i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ific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i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gar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itudi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x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ns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r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rmin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ta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ilosop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u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su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k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yperbol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g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loi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L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PV'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mot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lo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hic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rmin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i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isc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p>
    <w:p w14:paraId="34275640" w14:textId="7730607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hema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l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n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ll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c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switzerland</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n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i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la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c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ai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3].</w:t>
      </w:r>
    </w:p>
    <w:p w14:paraId="642493D0" w14:textId="4469D361"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rri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ne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7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ran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proofErr w:type="gramStart"/>
      <w:r w:rsidRPr="00B2190A">
        <w:rPr>
          <w:rFonts w:asciiTheme="majorBidi" w:hAnsiTheme="majorBidi" w:cstheme="majorBidi"/>
          <w:sz w:val="24"/>
          <w:szCs w:val="24"/>
          <w:lang w:bidi="fa-IR"/>
        </w:rPr>
        <w:t>additionally</w:t>
      </w:r>
      <w:proofErr w:type="gram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e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77-200L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l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end.</w:t>
      </w:r>
    </w:p>
    <w:p w14:paraId="6A47861A" w14:textId="338E085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mick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a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i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u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ncip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k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ev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tt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p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ys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cess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urd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ste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wnwash.</w:t>
      </w:r>
    </w:p>
    <w:p w14:paraId="54F070BB" w14:textId="6DB8CBD6" w:rsidR="00123E1E"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 xml:space="preserve"> </w:t>
      </w:r>
      <w:r w:rsidR="00123E1E" w:rsidRPr="00B2190A">
        <w:rPr>
          <w:rFonts w:asciiTheme="majorBidi" w:hAnsiTheme="majorBidi" w:cstheme="majorBidi"/>
          <w:sz w:val="24"/>
          <w:szCs w:val="24"/>
          <w:lang w:bidi="fa-IR"/>
        </w:rPr>
        <w:t>Boein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fer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trofi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t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oein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737</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lassic</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next-genera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ircraft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2003,</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calin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ow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ue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valu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ou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ix</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perce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tsel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a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ferr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lend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llow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dditiona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duc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ra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ewe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erodynamica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terferenc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ank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lend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ransi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etwee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junc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18].</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Mattos.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48]</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2003</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how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ma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creas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ssociat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egree</w:t>
      </w:r>
      <w:r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aircraf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var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maximum</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mou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eve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perce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ruis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peed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placeme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nfigura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a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esign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o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legac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usines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J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ruise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ati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0.80</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ette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elevat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nsta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inall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Embrae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170/175</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large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195</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er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esign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th</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each</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onic</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unne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estin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NW</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thi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Kingdom</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Netherland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sAGI</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acilitie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ussi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how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ignifican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rag</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duction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provide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b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ome</w:t>
      </w:r>
      <w:r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winglet’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nfiguration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underneath</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investigation.</w:t>
      </w:r>
    </w:p>
    <w:p w14:paraId="2721953F" w14:textId="7A42D749"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ea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a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ugh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msel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llustr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pla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uring</w:t>
      </w:r>
      <w:r w:rsidR="003805B5" w:rsidRPr="00B2190A">
        <w:rPr>
          <w:rFonts w:asciiTheme="majorBidi" w:hAnsiTheme="majorBidi" w:cstheme="majorBidi"/>
          <w:sz w:val="24"/>
          <w:szCs w:val="24"/>
          <w:lang w:bidi="fa-IR"/>
        </w:rPr>
        <w:t xml:space="preserve"> </w:t>
      </w:r>
      <w:proofErr w:type="spellStart"/>
      <w:proofErr w:type="gramStart"/>
      <w:r w:rsidRPr="00B2190A">
        <w:rPr>
          <w:rFonts w:asciiTheme="majorBidi" w:hAnsiTheme="majorBidi" w:cstheme="majorBidi"/>
          <w:sz w:val="24"/>
          <w:szCs w:val="24"/>
          <w:lang w:bidi="fa-IR"/>
        </w:rPr>
        <w:t>a</w:t>
      </w:r>
      <w:proofErr w:type="spellEnd"/>
      <w:proofErr w:type="gram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emp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rr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SU-90-1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p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pla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a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ugh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c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l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bro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site</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dra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vel.</w:t>
      </w:r>
    </w:p>
    <w:p w14:paraId="4E674729" w14:textId="79512F58"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feiff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f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re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nt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ien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id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drag-on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u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f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clo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anan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l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dersta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elast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aviou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g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sat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bin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if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orm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a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s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e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ifi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ic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u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i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asur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orm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lu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elast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r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vier-Stok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f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ept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el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d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sat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IA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F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i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ate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tec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l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va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9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9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8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50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gl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erti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thv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min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or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ult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itt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5-3-21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s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t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50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llime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mechan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bora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ul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proofErr w:type="spellStart"/>
      <w:r w:rsidRPr="00B2190A">
        <w:rPr>
          <w:rFonts w:asciiTheme="majorBidi" w:hAnsiTheme="majorBidi" w:cstheme="majorBidi"/>
          <w:sz w:val="24"/>
          <w:szCs w:val="24"/>
          <w:lang w:bidi="fa-IR"/>
        </w:rPr>
        <w:t>Universiti</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tr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laysi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l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ploy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tch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u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in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Pr="00B2190A">
        <w:rPr>
          <w:rFonts w:asciiTheme="majorBidi" w:hAnsiTheme="majorBidi" w:cstheme="majorBidi"/>
          <w:sz w:val="24"/>
          <w:szCs w:val="24"/>
          <w:vertAlign w:val="superscript"/>
          <w:lang w:bidi="fa-IR"/>
        </w:rPr>
        <w:t>5</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1*10</w:t>
      </w:r>
      <w:r w:rsidRPr="00B2190A">
        <w:rPr>
          <w:rFonts w:asciiTheme="majorBidi" w:hAnsiTheme="majorBidi" w:cstheme="majorBidi"/>
          <w:sz w:val="24"/>
          <w:szCs w:val="24"/>
          <w:vertAlign w:val="superscript"/>
          <w:lang w:bidi="fa-IR"/>
        </w:rPr>
        <w:t>5</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Pr="00B2190A">
        <w:rPr>
          <w:rFonts w:asciiTheme="majorBidi" w:hAnsiTheme="majorBidi" w:cstheme="majorBidi"/>
          <w:sz w:val="24"/>
          <w:szCs w:val="24"/>
          <w:vertAlign w:val="superscript"/>
          <w:lang w:bidi="fa-IR"/>
        </w:rPr>
        <w:t>5</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o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s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ou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cus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i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fai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c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effic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g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ic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3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z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proofErr w:type="gramStart"/>
      <w:r w:rsidRPr="00B2190A">
        <w:rPr>
          <w:rFonts w:asciiTheme="majorBidi" w:hAnsiTheme="majorBidi" w:cstheme="majorBidi"/>
          <w:sz w:val="24"/>
          <w:szCs w:val="24"/>
          <w:lang w:bidi="fa-IR"/>
        </w:rPr>
        <w:t>attack</w:t>
      </w:r>
      <w:proofErr w:type="gram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nd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w:t>
      </w:r>
      <w:r w:rsidRPr="00B2190A">
        <w:rPr>
          <w:rFonts w:asciiTheme="majorBidi" w:hAnsiTheme="majorBidi" w:cstheme="majorBidi"/>
          <w:sz w:val="24"/>
          <w:szCs w:val="24"/>
          <w:vertAlign w:val="subscript"/>
          <w:lang w:bidi="fa-IR"/>
        </w:rPr>
        <w:t>(L</w:t>
      </w:r>
      <w:r w:rsidR="003805B5" w:rsidRPr="00B2190A">
        <w:rPr>
          <w:rFonts w:asciiTheme="majorBidi" w:hAnsiTheme="majorBidi" w:cstheme="majorBidi"/>
          <w:sz w:val="24"/>
          <w:szCs w:val="24"/>
          <w:vertAlign w:val="subscript"/>
          <w:lang w:bidi="fa-IR"/>
        </w:rPr>
        <w:t xml:space="preserve"> </w:t>
      </w:r>
      <w:r w:rsidRPr="00B2190A">
        <w:rPr>
          <w:rFonts w:asciiTheme="majorBidi" w:hAnsiTheme="majorBidi" w:cstheme="majorBidi"/>
          <w:sz w:val="24"/>
          <w:szCs w:val="24"/>
          <w:vertAlign w:val="subscript"/>
          <w:lang w:bidi="fa-IR"/>
        </w:rPr>
        <w:t>)</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oter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nd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in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w:t>
      </w:r>
      <w:r w:rsidRPr="00B2190A">
        <w:rPr>
          <w:rFonts w:asciiTheme="majorBidi" w:hAnsiTheme="majorBidi" w:cstheme="majorBidi"/>
          <w:sz w:val="24"/>
          <w:szCs w:val="24"/>
          <w:vertAlign w:val="subscript"/>
          <w:lang w:bidi="fa-IR"/>
        </w:rPr>
        <w:t>(L</w:t>
      </w:r>
      <w:r w:rsidR="003805B5" w:rsidRPr="00B2190A">
        <w:rPr>
          <w:rFonts w:asciiTheme="majorBidi" w:hAnsiTheme="majorBidi" w:cstheme="majorBidi"/>
          <w:sz w:val="24"/>
          <w:szCs w:val="24"/>
          <w:vertAlign w:val="subscript"/>
          <w:lang w:bidi="fa-IR"/>
        </w:rPr>
        <w:t xml:space="preserve"> </w:t>
      </w:r>
      <w:r w:rsidRPr="00B2190A">
        <w:rPr>
          <w:rFonts w:asciiTheme="majorBidi" w:hAnsiTheme="majorBidi" w:cstheme="majorBidi"/>
          <w:sz w:val="24"/>
          <w:szCs w:val="24"/>
          <w:vertAlign w:val="subscript"/>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yno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n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gh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c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p>
    <w:p w14:paraId="6B21CF5A" w14:textId="3E99E20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ourd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ju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x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f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i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ag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s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nak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ili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F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s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g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e'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e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ynol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n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Pr="00B2190A">
        <w:rPr>
          <w:rFonts w:asciiTheme="majorBidi" w:hAnsiTheme="majorBidi" w:cstheme="majorBidi"/>
          <w:sz w:val="24"/>
          <w:szCs w:val="24"/>
          <w:vertAlign w:val="superscript"/>
          <w:lang w:bidi="fa-IR"/>
        </w:rPr>
        <w:t>6</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bje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r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o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T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g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ngu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min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met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p>
    <w:p w14:paraId="0B1C9946" w14:textId="34D58F3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lexand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s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ns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ura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re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lac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u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wnwas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elast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or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nak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re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er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erc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disciplin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x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o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a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rai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F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d-fie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ompos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i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met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fi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ron-Muno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s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ss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onci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avi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l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er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o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ou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i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oncil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s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rmin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l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rem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mi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ricultu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t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g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bi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cto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and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p>
    <w:p w14:paraId="6330C35B" w14:textId="09A3798B"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b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st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mogeni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k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id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0n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ep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ufactur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rk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ct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re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onpl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320ne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mily.</w:t>
      </w:r>
    </w:p>
    <w:p w14:paraId="60C36B59" w14:textId="72494E78"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os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l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bo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4*10</w:t>
      </w:r>
      <w:r w:rsidRPr="00B2190A">
        <w:rPr>
          <w:rFonts w:asciiTheme="majorBidi" w:hAnsiTheme="majorBidi" w:cstheme="majorBidi"/>
          <w:sz w:val="24"/>
          <w:szCs w:val="24"/>
          <w:vertAlign w:val="superscript"/>
          <w:lang w:bidi="fa-IR"/>
        </w:rPr>
        <w:t>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t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r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swa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s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n-membe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2-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i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bta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c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Zing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plan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or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hematici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ctimis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ul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pa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x-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ss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icienc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o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hema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ou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ne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plan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li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hema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perfor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x-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p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xim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fic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t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i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irc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ynol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n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16-0.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Pr="00B2190A">
        <w:rPr>
          <w:rFonts w:asciiTheme="majorBidi" w:hAnsiTheme="majorBidi" w:cstheme="majorBidi"/>
          <w:sz w:val="24"/>
          <w:szCs w:val="24"/>
          <w:vertAlign w:val="superscript"/>
          <w:lang w:bidi="fa-IR"/>
        </w:rPr>
        <w:t>6</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6.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0.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rmin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i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lend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ier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co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d</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optimisation</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AV’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r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met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L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ynol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C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di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luen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pl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C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hie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l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inu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c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da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ight.</w:t>
      </w:r>
    </w:p>
    <w:p w14:paraId="43FA27BF" w14:textId="77777777" w:rsidR="00123E1E" w:rsidRPr="00B2190A" w:rsidRDefault="00123E1E" w:rsidP="004D3DBD">
      <w:pPr>
        <w:spacing w:line="240" w:lineRule="auto"/>
        <w:jc w:val="center"/>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inline distT="0" distB="0" distL="0" distR="0" wp14:anchorId="7045D4B7" wp14:editId="106B52F3">
            <wp:extent cx="3785848" cy="1410887"/>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36088" cy="1429610"/>
                    </a:xfrm>
                    <a:prstGeom prst="rect">
                      <a:avLst/>
                    </a:prstGeom>
                    <a:noFill/>
                    <a:ln>
                      <a:noFill/>
                    </a:ln>
                  </pic:spPr>
                </pic:pic>
              </a:graphicData>
            </a:graphic>
          </wp:inline>
        </w:drawing>
      </w:r>
    </w:p>
    <w:p w14:paraId="6ED3B23C" w14:textId="3BE12123" w:rsidR="00123E1E" w:rsidRPr="00B2190A" w:rsidRDefault="00123E1E" w:rsidP="00EE3404">
      <w:pPr>
        <w:pStyle w:val="Caption"/>
        <w:rPr>
          <w:sz w:val="24"/>
          <w:szCs w:val="24"/>
        </w:rPr>
      </w:pPr>
      <w:bookmarkStart w:id="19" w:name="_Toc58409763"/>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12</w:t>
      </w:r>
      <w:r w:rsidRPr="00B2190A">
        <w:rPr>
          <w:sz w:val="24"/>
          <w:szCs w:val="24"/>
        </w:rPr>
        <w:fldChar w:fldCharType="end"/>
      </w:r>
      <w:r w:rsidR="003805B5" w:rsidRPr="00B2190A">
        <w:rPr>
          <w:sz w:val="24"/>
          <w:szCs w:val="24"/>
        </w:rPr>
        <w:t xml:space="preserve"> </w:t>
      </w:r>
      <w:r w:rsidRPr="00B2190A">
        <w:rPr>
          <w:sz w:val="24"/>
          <w:szCs w:val="24"/>
        </w:rPr>
        <w:t>Angles</w:t>
      </w:r>
      <w:r w:rsidR="003805B5" w:rsidRPr="00B2190A">
        <w:rPr>
          <w:sz w:val="24"/>
          <w:szCs w:val="24"/>
        </w:rPr>
        <w:t xml:space="preserve"> </w:t>
      </w:r>
      <w:r w:rsidRPr="00B2190A">
        <w:rPr>
          <w:sz w:val="24"/>
          <w:szCs w:val="24"/>
        </w:rPr>
        <w:t>related</w:t>
      </w:r>
      <w:r w:rsidR="003805B5" w:rsidRPr="00B2190A">
        <w:rPr>
          <w:sz w:val="24"/>
          <w:szCs w:val="24"/>
        </w:rPr>
        <w:t xml:space="preserve"> </w:t>
      </w:r>
      <w:r w:rsidRPr="00B2190A">
        <w:rPr>
          <w:sz w:val="24"/>
          <w:szCs w:val="24"/>
        </w:rPr>
        <w:t>to</w:t>
      </w:r>
      <w:r w:rsidR="003805B5" w:rsidRPr="00B2190A">
        <w:rPr>
          <w:sz w:val="24"/>
          <w:szCs w:val="24"/>
        </w:rPr>
        <w:t xml:space="preserve"> </w:t>
      </w:r>
      <w:r w:rsidRPr="00B2190A">
        <w:rPr>
          <w:sz w:val="24"/>
          <w:szCs w:val="24"/>
        </w:rPr>
        <w:t>wing</w:t>
      </w:r>
      <w:r w:rsidR="003805B5" w:rsidRPr="00B2190A">
        <w:rPr>
          <w:sz w:val="24"/>
          <w:szCs w:val="24"/>
        </w:rPr>
        <w:t xml:space="preserve"> </w:t>
      </w:r>
      <w:r w:rsidRPr="00B2190A">
        <w:rPr>
          <w:sz w:val="24"/>
          <w:szCs w:val="24"/>
        </w:rPr>
        <w:t>which</w:t>
      </w:r>
      <w:r w:rsidR="003805B5" w:rsidRPr="00B2190A">
        <w:rPr>
          <w:sz w:val="24"/>
          <w:szCs w:val="24"/>
        </w:rPr>
        <w:t xml:space="preserve"> </w:t>
      </w:r>
      <w:r w:rsidRPr="00B2190A">
        <w:rPr>
          <w:sz w:val="24"/>
          <w:szCs w:val="24"/>
        </w:rPr>
        <w:t>affect</w:t>
      </w:r>
      <w:r w:rsidR="003805B5" w:rsidRPr="00B2190A">
        <w:rPr>
          <w:sz w:val="24"/>
          <w:szCs w:val="24"/>
        </w:rPr>
        <w:t xml:space="preserve"> </w:t>
      </w:r>
      <w:r w:rsidRPr="00B2190A">
        <w:rPr>
          <w:sz w:val="24"/>
          <w:szCs w:val="24"/>
        </w:rPr>
        <w:t>the</w:t>
      </w:r>
      <w:r w:rsidR="003805B5" w:rsidRPr="00B2190A">
        <w:rPr>
          <w:sz w:val="24"/>
          <w:szCs w:val="24"/>
        </w:rPr>
        <w:t xml:space="preserve"> </w:t>
      </w:r>
      <w:r w:rsidRPr="00B2190A">
        <w:rPr>
          <w:sz w:val="24"/>
          <w:szCs w:val="24"/>
        </w:rPr>
        <w:t>aerodynamics</w:t>
      </w:r>
      <w:r w:rsidR="003805B5" w:rsidRPr="00B2190A">
        <w:rPr>
          <w:sz w:val="24"/>
          <w:szCs w:val="24"/>
        </w:rPr>
        <w:t xml:space="preserve"> </w:t>
      </w:r>
      <w:r w:rsidRPr="00B2190A">
        <w:rPr>
          <w:sz w:val="24"/>
          <w:szCs w:val="24"/>
        </w:rPr>
        <w:t>function</w:t>
      </w:r>
      <w:r w:rsidR="003805B5" w:rsidRPr="00B2190A">
        <w:rPr>
          <w:sz w:val="24"/>
          <w:szCs w:val="24"/>
        </w:rPr>
        <w:t xml:space="preserve"> </w:t>
      </w:r>
      <w:r w:rsidRPr="00B2190A">
        <w:rPr>
          <w:sz w:val="24"/>
          <w:szCs w:val="24"/>
        </w:rPr>
        <w:t>of</w:t>
      </w:r>
      <w:r w:rsidR="003805B5" w:rsidRPr="00B2190A">
        <w:rPr>
          <w:sz w:val="24"/>
          <w:szCs w:val="24"/>
        </w:rPr>
        <w:t xml:space="preserve"> </w:t>
      </w:r>
      <w:r w:rsidRPr="00B2190A">
        <w:rPr>
          <w:sz w:val="24"/>
          <w:szCs w:val="24"/>
        </w:rPr>
        <w:t>airplane:</w:t>
      </w:r>
      <w:r w:rsidR="003805B5" w:rsidRPr="00B2190A">
        <w:rPr>
          <w:sz w:val="24"/>
          <w:szCs w:val="24"/>
        </w:rPr>
        <w:t xml:space="preserve"> </w:t>
      </w:r>
      <w:r w:rsidRPr="00B2190A">
        <w:rPr>
          <w:sz w:val="24"/>
          <w:szCs w:val="24"/>
        </w:rPr>
        <w:t>Sweep,</w:t>
      </w:r>
      <w:r w:rsidR="003805B5" w:rsidRPr="00B2190A">
        <w:rPr>
          <w:sz w:val="24"/>
          <w:szCs w:val="24"/>
        </w:rPr>
        <w:t xml:space="preserve"> </w:t>
      </w:r>
      <w:r w:rsidR="00876ED0" w:rsidRPr="00B2190A">
        <w:rPr>
          <w:sz w:val="24"/>
          <w:szCs w:val="24"/>
        </w:rPr>
        <w:t>can’t</w:t>
      </w:r>
      <w:r w:rsidR="003805B5" w:rsidRPr="00B2190A">
        <w:rPr>
          <w:sz w:val="24"/>
          <w:szCs w:val="24"/>
        </w:rPr>
        <w:t xml:space="preserve"> </w:t>
      </w:r>
      <w:r w:rsidRPr="00B2190A">
        <w:rPr>
          <w:sz w:val="24"/>
          <w:szCs w:val="24"/>
        </w:rPr>
        <w:t>and</w:t>
      </w:r>
      <w:r w:rsidR="003805B5" w:rsidRPr="00B2190A">
        <w:rPr>
          <w:sz w:val="24"/>
          <w:szCs w:val="24"/>
        </w:rPr>
        <w:t xml:space="preserve"> </w:t>
      </w:r>
      <w:r w:rsidRPr="00B2190A">
        <w:rPr>
          <w:sz w:val="24"/>
          <w:szCs w:val="24"/>
        </w:rPr>
        <w:t>twist</w:t>
      </w:r>
      <w:r w:rsidR="003805B5" w:rsidRPr="00B2190A">
        <w:rPr>
          <w:sz w:val="24"/>
          <w:szCs w:val="24"/>
        </w:rPr>
        <w:t xml:space="preserve"> </w:t>
      </w:r>
      <w:r w:rsidRPr="00B2190A">
        <w:rPr>
          <w:sz w:val="24"/>
          <w:szCs w:val="24"/>
        </w:rPr>
        <w:t>angle</w:t>
      </w:r>
      <w:r w:rsidR="003805B5" w:rsidRPr="00B2190A">
        <w:rPr>
          <w:sz w:val="24"/>
          <w:szCs w:val="24"/>
        </w:rPr>
        <w:t xml:space="preserve"> </w:t>
      </w:r>
      <w:r w:rsidRPr="00B2190A">
        <w:rPr>
          <w:sz w:val="24"/>
          <w:szCs w:val="24"/>
        </w:rPr>
        <w:t>(Weierman</w:t>
      </w:r>
      <w:r w:rsidR="003805B5" w:rsidRPr="00B2190A">
        <w:rPr>
          <w:sz w:val="24"/>
          <w:szCs w:val="24"/>
        </w:rPr>
        <w:t xml:space="preserve"> </w:t>
      </w:r>
      <w:r w:rsidRPr="00B2190A">
        <w:rPr>
          <w:sz w:val="24"/>
          <w:szCs w:val="24"/>
        </w:rPr>
        <w:t>&amp;</w:t>
      </w:r>
      <w:r w:rsidR="003805B5" w:rsidRPr="00B2190A">
        <w:rPr>
          <w:sz w:val="24"/>
          <w:szCs w:val="24"/>
        </w:rPr>
        <w:t xml:space="preserve"> </w:t>
      </w:r>
      <w:r w:rsidRPr="00B2190A">
        <w:rPr>
          <w:sz w:val="24"/>
          <w:szCs w:val="24"/>
        </w:rPr>
        <w:t>Jacob,</w:t>
      </w:r>
      <w:r w:rsidR="003805B5" w:rsidRPr="00B2190A">
        <w:rPr>
          <w:sz w:val="24"/>
          <w:szCs w:val="24"/>
        </w:rPr>
        <w:t xml:space="preserve"> </w:t>
      </w:r>
      <w:r w:rsidRPr="00B2190A">
        <w:rPr>
          <w:sz w:val="24"/>
          <w:szCs w:val="24"/>
        </w:rPr>
        <w:t>2010)</w:t>
      </w:r>
      <w:bookmarkEnd w:id="19"/>
      <w:r w:rsidR="003805B5" w:rsidRPr="00B2190A">
        <w:rPr>
          <w:sz w:val="24"/>
          <w:szCs w:val="24"/>
        </w:rPr>
        <w:t xml:space="preserve">  </w:t>
      </w:r>
    </w:p>
    <w:p w14:paraId="4A699E8F" w14:textId="36389A05"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L/C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ppe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di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imu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g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ur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ver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6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3.9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D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L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75%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8.0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L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ur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8.1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1.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D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stim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agge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4.4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1.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u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g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meters.</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christopher</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ffr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iq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nec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f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g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t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s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t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p>
    <w:p w14:paraId="50F4AA0B" w14:textId="7650F22E"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ha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w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l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iliz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fic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quare-c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aightfor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i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visualised</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in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in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ss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o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lf-bo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i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s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u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ommod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ribu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ron-Muno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joint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ccur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un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experien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qu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0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oke</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visualisation</w:t>
      </w:r>
      <w:proofErr w:type="spellEnd"/>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s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ctu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lling-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oci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rsing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rg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ond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00EE3404" w:rsidRPr="00B2190A">
        <w:rPr>
          <w:rFonts w:asciiTheme="majorBidi" w:hAnsiTheme="majorBidi" w:cstheme="majorBidi"/>
          <w:sz w:val="24"/>
          <w:szCs w:val="24"/>
          <w:lang w:bidi="fa-IR"/>
        </w:rPr>
        <w:t>in-dep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rgar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r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rsu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o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inu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s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du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nter-rot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eq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a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ple-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kes.</w:t>
      </w:r>
      <w:r w:rsidR="003805B5" w:rsidRPr="00B2190A">
        <w:rPr>
          <w:rFonts w:asciiTheme="majorBidi" w:hAnsiTheme="majorBidi" w:cstheme="majorBidi"/>
          <w:sz w:val="24"/>
          <w:szCs w:val="24"/>
          <w:lang w:bidi="fa-IR"/>
        </w:rPr>
        <w:t xml:space="preserve"> </w:t>
      </w:r>
    </w:p>
    <w:p w14:paraId="552C3685" w14:textId="237F9A05"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Crawfo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6</w:t>
      </w:r>
      <w:r w:rsidR="00876ED0"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ipp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ke</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bi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s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hie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re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rea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th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s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nform.</w:t>
      </w:r>
    </w:p>
    <w:p w14:paraId="1C3473F2" w14:textId="64757BEC"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ademac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trof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ssa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lcon-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a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z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ploy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i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c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pp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i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r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we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tt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t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00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ot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ynol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u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ci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ploy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A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c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fer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o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rpo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i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u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streat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ompress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vier-Stok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sip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su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a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i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eld.</w:t>
      </w:r>
    </w:p>
    <w:p w14:paraId="2350C669" w14:textId="002A4586"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eron-Muñoz</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et.</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5[46</w:t>
      </w:r>
      <w:r w:rsidR="00876ED0"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havi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up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conven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fer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blended 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rn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a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knowl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per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te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ca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ten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rea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effic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p>
    <w:p w14:paraId="6CD86629" w14:textId="77777777" w:rsidR="00123E1E" w:rsidRPr="00B2190A" w:rsidRDefault="00123E1E" w:rsidP="004D3DBD">
      <w:pPr>
        <w:spacing w:line="240" w:lineRule="auto"/>
        <w:jc w:val="center"/>
        <w:rPr>
          <w:rFonts w:asciiTheme="majorBidi" w:hAnsiTheme="majorBidi" w:cstheme="majorBidi"/>
          <w:sz w:val="24"/>
          <w:szCs w:val="24"/>
          <w:rtl/>
        </w:rPr>
      </w:pPr>
      <w:r w:rsidRPr="00B2190A">
        <w:rPr>
          <w:rFonts w:asciiTheme="majorBidi" w:hAnsiTheme="majorBidi" w:cstheme="majorBidi"/>
          <w:noProof/>
          <w:sz w:val="24"/>
          <w:szCs w:val="24"/>
          <w:lang w:bidi="fa-IR"/>
        </w:rPr>
        <w:drawing>
          <wp:inline distT="0" distB="0" distL="0" distR="0" wp14:anchorId="577B0F3C" wp14:editId="0F870364">
            <wp:extent cx="3573864" cy="145732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7967" cy="1458998"/>
                    </a:xfrm>
                    <a:prstGeom prst="rect">
                      <a:avLst/>
                    </a:prstGeom>
                    <a:noFill/>
                    <a:ln>
                      <a:noFill/>
                    </a:ln>
                  </pic:spPr>
                </pic:pic>
              </a:graphicData>
            </a:graphic>
          </wp:inline>
        </w:drawing>
      </w:r>
    </w:p>
    <w:p w14:paraId="44D41FB1" w14:textId="1A46A376" w:rsidR="00123E1E" w:rsidRPr="00B2190A" w:rsidRDefault="00123E1E" w:rsidP="00EE3404">
      <w:pPr>
        <w:pStyle w:val="Caption"/>
        <w:rPr>
          <w:sz w:val="24"/>
          <w:szCs w:val="24"/>
          <w:lang w:bidi="fa-IR"/>
        </w:rPr>
      </w:pPr>
      <w:bookmarkStart w:id="20" w:name="_Toc58409764"/>
      <w:r w:rsidRPr="00B2190A">
        <w:rPr>
          <w:sz w:val="24"/>
          <w:szCs w:val="24"/>
          <w:lang w:bidi="fa-IR"/>
        </w:rPr>
        <w:t>Figure</w:t>
      </w:r>
      <w:r w:rsidR="003805B5" w:rsidRPr="00B2190A">
        <w:rPr>
          <w:sz w:val="24"/>
          <w:szCs w:val="24"/>
          <w:lang w:bidi="fa-IR"/>
        </w:rPr>
        <w:t xml:space="preserve"> </w:t>
      </w:r>
      <w:r w:rsidRPr="00B2190A">
        <w:rPr>
          <w:sz w:val="24"/>
          <w:szCs w:val="24"/>
          <w:lang w:bidi="fa-IR"/>
        </w:rPr>
        <w:fldChar w:fldCharType="begin"/>
      </w:r>
      <w:r w:rsidRPr="00B2190A">
        <w:rPr>
          <w:sz w:val="24"/>
          <w:szCs w:val="24"/>
          <w:lang w:bidi="fa-IR"/>
        </w:rPr>
        <w:instrText xml:space="preserve"> SEQ Figure \* ARABIC </w:instrText>
      </w:r>
      <w:r w:rsidRPr="00B2190A">
        <w:rPr>
          <w:sz w:val="24"/>
          <w:szCs w:val="24"/>
          <w:lang w:bidi="fa-IR"/>
        </w:rPr>
        <w:fldChar w:fldCharType="separate"/>
      </w:r>
      <w:r w:rsidR="00EE3404" w:rsidRPr="00B2190A">
        <w:rPr>
          <w:noProof/>
          <w:sz w:val="24"/>
          <w:szCs w:val="24"/>
          <w:lang w:bidi="fa-IR"/>
        </w:rPr>
        <w:t>13</w:t>
      </w:r>
      <w:r w:rsidRPr="00B2190A">
        <w:rPr>
          <w:sz w:val="24"/>
          <w:szCs w:val="24"/>
          <w:lang w:bidi="fa-IR"/>
        </w:rPr>
        <w:fldChar w:fldCharType="end"/>
      </w:r>
      <w:r w:rsidR="003805B5" w:rsidRPr="00B2190A">
        <w:rPr>
          <w:sz w:val="24"/>
          <w:szCs w:val="24"/>
          <w:lang w:bidi="fa-IR"/>
        </w:rPr>
        <w:t xml:space="preserve"> </w:t>
      </w:r>
      <w:r w:rsidRPr="00B2190A">
        <w:rPr>
          <w:sz w:val="24"/>
          <w:szCs w:val="24"/>
          <w:lang w:bidi="fa-IR"/>
        </w:rPr>
        <w:t>Winglet</w:t>
      </w:r>
      <w:r w:rsidR="003805B5" w:rsidRPr="00B2190A">
        <w:rPr>
          <w:sz w:val="24"/>
          <w:szCs w:val="24"/>
          <w:lang w:bidi="fa-IR"/>
        </w:rPr>
        <w:t xml:space="preserve"> </w:t>
      </w:r>
      <w:r w:rsidRPr="00B2190A">
        <w:rPr>
          <w:sz w:val="24"/>
          <w:szCs w:val="24"/>
          <w:lang w:bidi="fa-IR"/>
        </w:rPr>
        <w:t>(a)</w:t>
      </w:r>
      <w:r w:rsidR="003805B5" w:rsidRPr="00B2190A">
        <w:rPr>
          <w:sz w:val="24"/>
          <w:szCs w:val="24"/>
          <w:lang w:bidi="fa-IR"/>
        </w:rPr>
        <w:t xml:space="preserve"> </w:t>
      </w:r>
      <w:r w:rsidRPr="00B2190A">
        <w:rPr>
          <w:sz w:val="24"/>
          <w:szCs w:val="24"/>
          <w:lang w:bidi="fa-IR"/>
        </w:rPr>
        <w:t>and</w:t>
      </w:r>
      <w:r w:rsidR="003805B5" w:rsidRPr="00B2190A">
        <w:rPr>
          <w:sz w:val="24"/>
          <w:szCs w:val="24"/>
          <w:lang w:bidi="fa-IR"/>
        </w:rPr>
        <w:t xml:space="preserve"> </w:t>
      </w:r>
      <w:r w:rsidRPr="00B2190A">
        <w:rPr>
          <w:sz w:val="24"/>
          <w:szCs w:val="24"/>
          <w:lang w:bidi="fa-IR"/>
        </w:rPr>
        <w:t>C-winglet</w:t>
      </w:r>
      <w:r w:rsidR="003805B5" w:rsidRPr="00B2190A">
        <w:rPr>
          <w:sz w:val="24"/>
          <w:szCs w:val="24"/>
          <w:lang w:bidi="fa-IR"/>
        </w:rPr>
        <w:t xml:space="preserve"> </w:t>
      </w:r>
      <w:r w:rsidRPr="00B2190A">
        <w:rPr>
          <w:sz w:val="24"/>
          <w:szCs w:val="24"/>
          <w:lang w:bidi="fa-IR"/>
        </w:rPr>
        <w:t>(b)</w:t>
      </w:r>
      <w:r w:rsidR="003805B5" w:rsidRPr="00B2190A">
        <w:rPr>
          <w:sz w:val="24"/>
          <w:szCs w:val="24"/>
          <w:lang w:bidi="fa-IR"/>
        </w:rPr>
        <w:t xml:space="preserve"> </w:t>
      </w:r>
      <w:r w:rsidRPr="00B2190A">
        <w:rPr>
          <w:sz w:val="24"/>
          <w:szCs w:val="24"/>
          <w:lang w:bidi="fa-IR"/>
        </w:rPr>
        <w:t>)</w:t>
      </w:r>
      <w:r w:rsidRPr="00B2190A">
        <w:rPr>
          <w:b/>
          <w:bCs/>
          <w:sz w:val="24"/>
          <w:szCs w:val="24"/>
          <w:lang w:bidi="fa-IR"/>
        </w:rPr>
        <w:t>[46]</w:t>
      </w:r>
      <w:bookmarkEnd w:id="20"/>
    </w:p>
    <w:p w14:paraId="18D09941" w14:textId="53157C59"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ameshkum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ul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loi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I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SY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ditiona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s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sh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l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lud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653218airfo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ordin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ming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y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d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3.2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lart-Allmar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rbul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lin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termin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sti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three-dimens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ctangul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65-218airfo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le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9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loit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mb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4.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o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5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5-21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ru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4.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equ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e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lastRenderedPageBreak/>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ng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gar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ve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mi-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ffil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w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ur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F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a</w:t>
      </w:r>
      <w:r w:rsidR="003805B5" w:rsidRPr="00B2190A">
        <w:rPr>
          <w:rFonts w:asciiTheme="majorBidi" w:hAnsiTheme="majorBidi" w:cstheme="majorBidi"/>
          <w:sz w:val="24"/>
          <w:szCs w:val="24"/>
          <w:lang w:bidi="fa-IR"/>
        </w:rPr>
        <w:t xml:space="preserve"> </w:t>
      </w:r>
      <w:proofErr w:type="spellStart"/>
      <w:r w:rsidRPr="00B2190A">
        <w:rPr>
          <w:rFonts w:asciiTheme="majorBidi" w:hAnsiTheme="majorBidi" w:cstheme="majorBidi"/>
          <w:sz w:val="24"/>
          <w:szCs w:val="24"/>
          <w:lang w:bidi="fa-IR"/>
        </w:rPr>
        <w:t>level,the</w:t>
      </w:r>
      <w:proofErr w:type="spell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s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mperat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132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88.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pectiv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gnit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4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pen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h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emo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conom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ppe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u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rees.</w:t>
      </w:r>
    </w:p>
    <w:p w14:paraId="1593FED3" w14:textId="3F197A33"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t>Guerrero</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e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b/>
          <w:bCs/>
          <w:sz w:val="24"/>
          <w:szCs w:val="24"/>
          <w:lang w:bidi="fa-IR"/>
        </w:rPr>
        <w:t>2018</w:t>
      </w:r>
      <w:r w:rsidR="00876ED0" w:rsidRPr="00B2190A">
        <w:rPr>
          <w:rFonts w:asciiTheme="majorBidi" w:hAnsiTheme="majorBidi" w:cstheme="majorBidi"/>
          <w:sz w:val="24"/>
          <w:szCs w:val="24"/>
          <w:lang w:bidi="fa-IR"/>
        </w:rPr>
        <w:t>,</w:t>
      </w:r>
      <w:r w:rsidRPr="00B2190A">
        <w:rPr>
          <w:rFonts w:asciiTheme="majorBidi" w:hAnsiTheme="majorBidi" w:cstheme="majorBidi"/>
          <w:b/>
          <w:bCs/>
          <w:sz w:val="24"/>
          <w:szCs w:val="24"/>
          <w:lang w:bidi="fa-IR"/>
        </w:rPr>
        <w:t>[4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u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ynamics,</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studied 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flu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chma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0.839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monst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eful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jus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p>
    <w:p w14:paraId="69A39E92" w14:textId="04293BAD" w:rsidR="00123E1E" w:rsidRPr="00B2190A" w:rsidRDefault="00123E1E" w:rsidP="004D3DBD">
      <w:pPr>
        <w:spacing w:line="240" w:lineRule="auto"/>
        <w:jc w:val="both"/>
        <w:rPr>
          <w:rFonts w:asciiTheme="majorBidi" w:hAnsiTheme="majorBidi" w:cstheme="majorBidi"/>
          <w:sz w:val="24"/>
          <w:szCs w:val="24"/>
          <w:rtl/>
          <w:lang w:bidi="fa-IR"/>
        </w:rPr>
      </w:pPr>
      <w:r w:rsidRPr="00B2190A">
        <w:rPr>
          <w:rFonts w:asciiTheme="majorBidi" w:hAnsiTheme="majorBidi" w:cstheme="majorBidi"/>
          <w:b/>
          <w:bCs/>
          <w:sz w:val="24"/>
          <w:szCs w:val="24"/>
          <w:lang w:bidi="fa-IR"/>
        </w:rPr>
        <w:t>Nicholai</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Olson</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in</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201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b/>
          <w:bCs/>
          <w:sz w:val="24"/>
          <w:szCs w:val="24"/>
          <w:lang w:bidi="fa-IR"/>
        </w:rPr>
        <w:t>[53]</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am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ssn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25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si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mar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ou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iﬁ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L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e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L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ow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aliz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libra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ain-gag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asu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s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e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lu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certai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uantiﬁ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lcul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certai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iv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era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velo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plane.</w:t>
      </w:r>
    </w:p>
    <w:p w14:paraId="4507308A" w14:textId="0C34B953" w:rsidR="00123E1E" w:rsidRPr="00B2190A" w:rsidRDefault="00123E1E" w:rsidP="004D3DBD">
      <w:pPr>
        <w:spacing w:line="240" w:lineRule="auto"/>
        <w:jc w:val="both"/>
        <w:rPr>
          <w:rFonts w:asciiTheme="majorBidi" w:hAnsiTheme="majorBidi" w:cstheme="majorBidi"/>
          <w:b/>
          <w:bCs/>
          <w:sz w:val="24"/>
          <w:szCs w:val="24"/>
          <w:lang w:bidi="fa-IR"/>
        </w:rPr>
      </w:pP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mm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e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if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i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low</w:t>
      </w:r>
      <w:r w:rsidRPr="00B2190A">
        <w:rPr>
          <w:rFonts w:asciiTheme="majorBidi" w:hAnsiTheme="majorBidi" w:cstheme="majorBidi"/>
          <w:b/>
          <w:bCs/>
          <w:sz w:val="24"/>
          <w:szCs w:val="24"/>
          <w:lang w:bidi="fa-IR"/>
        </w:rPr>
        <w:t>:</w:t>
      </w:r>
    </w:p>
    <w:p w14:paraId="3FDDEE62" w14:textId="3FA8F8AF"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r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e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d-u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l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eu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a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ion.</w:t>
      </w:r>
      <w:r w:rsidR="003805B5" w:rsidRPr="00B2190A">
        <w:rPr>
          <w:rFonts w:asciiTheme="majorBidi" w:hAnsiTheme="majorBidi" w:cstheme="majorBidi"/>
          <w:sz w:val="24"/>
          <w:szCs w:val="24"/>
          <w:lang w:bidi="fa-IR"/>
        </w:rPr>
        <w:t xml:space="preserve"> </w:t>
      </w:r>
    </w:p>
    <w:p w14:paraId="400EEDAF" w14:textId="04FD6D3C"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t>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M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man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los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u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00876ED0"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v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ch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i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i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n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tribu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ces.</w:t>
      </w:r>
    </w:p>
    <w:p w14:paraId="17C12260" w14:textId="0237EAAE" w:rsidR="00123E1E" w:rsidRPr="00B2190A" w:rsidRDefault="00123E1E" w:rsidP="004D3DBD">
      <w:pPr>
        <w:spacing w:line="240" w:lineRule="auto"/>
        <w:jc w:val="both"/>
        <w:rPr>
          <w:rFonts w:asciiTheme="majorBidi" w:hAnsiTheme="majorBidi" w:cstheme="majorBidi"/>
          <w:sz w:val="24"/>
          <w:szCs w:val="24"/>
          <w:rtl/>
          <w:lang w:bidi="fa-IR"/>
        </w:rPr>
      </w:pPr>
      <w:r w:rsidRPr="00B2190A">
        <w:rPr>
          <w:rFonts w:asciiTheme="majorBidi" w:hAnsiTheme="majorBidi" w:cstheme="majorBidi"/>
          <w:b/>
          <w:bCs/>
          <w:sz w:val="24"/>
          <w:szCs w:val="24"/>
          <w:lang w:bidi="fa-IR"/>
        </w:rPr>
        <w:t>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certaint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pa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va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certain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u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iqu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vi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es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ura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velope.</w:t>
      </w:r>
    </w:p>
    <w:p w14:paraId="67508182" w14:textId="40FD124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t>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main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ﬁ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ch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di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ﬂ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oi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e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rec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di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a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tr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14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ro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curac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ution.</w:t>
      </w:r>
    </w:p>
    <w:p w14:paraId="168540C1" w14:textId="17C2D0D0"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t>V.Madhan</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Raj</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in</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2019</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54]</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sz w:val="24"/>
          <w:szCs w:val="24"/>
          <w:lang w:bidi="fa-IR"/>
        </w:rPr>
        <w:t>wor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d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l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x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pward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vio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amin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ta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ro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re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gre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e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t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lo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loc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y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p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rd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d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p>
    <w:p w14:paraId="1111EE81" w14:textId="0091C0C2" w:rsidR="00123E1E" w:rsidRPr="00B2190A" w:rsidRDefault="00123E1E"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b/>
          <w:bCs/>
          <w:sz w:val="24"/>
          <w:szCs w:val="24"/>
          <w:lang w:bidi="fa-IR"/>
        </w:rPr>
        <w:lastRenderedPageBreak/>
        <w:t>Marcle</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Ili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b/>
          <w:bCs/>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b/>
          <w:bCs/>
          <w:sz w:val="24"/>
          <w:szCs w:val="24"/>
          <w:lang w:bidi="fa-IR"/>
        </w:rPr>
        <w:t>2019</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5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b/>
          <w:bCs/>
          <w:sz w:val="24"/>
          <w:szCs w:val="24"/>
          <w:lang w:bidi="fa-IR"/>
        </w:rPr>
        <w:t>Large</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Eddy</w:t>
      </w:r>
      <w:r w:rsidR="003805B5" w:rsidRPr="00B2190A">
        <w:rPr>
          <w:rFonts w:asciiTheme="majorBidi" w:hAnsiTheme="majorBidi" w:cstheme="majorBidi"/>
          <w:b/>
          <w:bCs/>
          <w:sz w:val="24"/>
          <w:szCs w:val="24"/>
          <w:lang w:bidi="fa-IR"/>
        </w:rPr>
        <w:t xml:space="preserve"> </w:t>
      </w:r>
      <w:r w:rsidRPr="00B2190A">
        <w:rPr>
          <w:rFonts w:asciiTheme="majorBidi" w:hAnsiTheme="majorBidi" w:cstheme="majorBidi"/>
          <w:b/>
          <w:bCs/>
          <w:sz w:val="24"/>
          <w:szCs w:val="24"/>
          <w:lang w:bidi="fa-IR"/>
        </w:rPr>
        <w:t>Simu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e-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3e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ea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ngle-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tt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r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rt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e-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u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ssu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uble-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ie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ow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gure</w:t>
      </w:r>
      <w:r w:rsidR="00256E2D" w:rsidRPr="00B2190A">
        <w:rPr>
          <w:rFonts w:asciiTheme="majorBidi" w:hAnsiTheme="majorBidi" w:cstheme="majorBidi"/>
          <w:sz w:val="24"/>
          <w:szCs w:val="24"/>
          <w:lang w:bidi="fa-IR"/>
        </w:rPr>
        <w:t>s</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w:t>
      </w:r>
    </w:p>
    <w:p w14:paraId="77F77BCA" w14:textId="77777777" w:rsidR="00123E1E" w:rsidRPr="00B2190A" w:rsidRDefault="00123E1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lang w:bidi="fa-IR"/>
        </w:rPr>
        <w:drawing>
          <wp:inline distT="0" distB="0" distL="0" distR="0" wp14:anchorId="6EC951AE" wp14:editId="151FFE82">
            <wp:extent cx="3472996" cy="30900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0019" cy="3114085"/>
                    </a:xfrm>
                    <a:prstGeom prst="rect">
                      <a:avLst/>
                    </a:prstGeom>
                  </pic:spPr>
                </pic:pic>
              </a:graphicData>
            </a:graphic>
          </wp:inline>
        </w:drawing>
      </w:r>
    </w:p>
    <w:p w14:paraId="0FFBE9E7" w14:textId="4E44C67C" w:rsidR="00123E1E" w:rsidRPr="00B2190A" w:rsidRDefault="00123E1E" w:rsidP="00EE3404">
      <w:pPr>
        <w:pStyle w:val="Caption"/>
        <w:rPr>
          <w:sz w:val="24"/>
          <w:szCs w:val="24"/>
          <w:lang w:bidi="fa-IR"/>
        </w:rPr>
      </w:pPr>
      <w:bookmarkStart w:id="21" w:name="_Toc58409765"/>
      <w:r w:rsidRPr="00B2190A">
        <w:rPr>
          <w:sz w:val="24"/>
          <w:szCs w:val="24"/>
        </w:rPr>
        <w:t>Figure</w:t>
      </w:r>
      <w:r w:rsidR="003805B5" w:rsidRPr="00B2190A">
        <w:rPr>
          <w:sz w:val="24"/>
          <w:szCs w:val="24"/>
        </w:rPr>
        <w:t xml:space="preserv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14</w:t>
      </w:r>
      <w:r w:rsidRPr="00B2190A">
        <w:rPr>
          <w:noProof/>
          <w:sz w:val="24"/>
          <w:szCs w:val="24"/>
        </w:rPr>
        <w:fldChar w:fldCharType="end"/>
      </w:r>
      <w:r w:rsidRPr="00B2190A">
        <w:rPr>
          <w:sz w:val="24"/>
          <w:szCs w:val="24"/>
        </w:rPr>
        <w:t>-</w:t>
      </w:r>
      <w:r w:rsidR="003805B5" w:rsidRPr="00B2190A">
        <w:rPr>
          <w:sz w:val="24"/>
          <w:szCs w:val="24"/>
        </w:rPr>
        <w:t xml:space="preserve"> </w:t>
      </w:r>
      <w:r w:rsidRPr="00B2190A">
        <w:rPr>
          <w:sz w:val="24"/>
          <w:szCs w:val="24"/>
        </w:rPr>
        <w:t>Winglet</w:t>
      </w:r>
      <w:r w:rsidR="003805B5" w:rsidRPr="00B2190A">
        <w:rPr>
          <w:sz w:val="24"/>
          <w:szCs w:val="24"/>
        </w:rPr>
        <w:t xml:space="preserve"> </w:t>
      </w:r>
      <w:r w:rsidRPr="00B2190A">
        <w:rPr>
          <w:sz w:val="24"/>
          <w:szCs w:val="24"/>
        </w:rPr>
        <w:t>flow</w:t>
      </w:r>
      <w:r w:rsidR="003805B5" w:rsidRPr="00B2190A">
        <w:rPr>
          <w:sz w:val="24"/>
          <w:szCs w:val="24"/>
        </w:rPr>
        <w:t xml:space="preserve"> </w:t>
      </w:r>
      <w:r w:rsidRPr="00B2190A">
        <w:rPr>
          <w:sz w:val="24"/>
          <w:szCs w:val="24"/>
        </w:rPr>
        <w:t>simulation</w:t>
      </w:r>
      <w:bookmarkEnd w:id="21"/>
    </w:p>
    <w:p w14:paraId="4E49047B" w14:textId="5E848A6F" w:rsidR="00123E1E" w:rsidRPr="00B2190A" w:rsidRDefault="00123E1E" w:rsidP="004D3DBD">
      <w:pPr>
        <w:pStyle w:val="Heading2"/>
        <w:spacing w:line="240" w:lineRule="auto"/>
        <w:rPr>
          <w:sz w:val="24"/>
          <w:szCs w:val="24"/>
          <w:lang w:bidi="fa-IR"/>
        </w:rPr>
      </w:pPr>
      <w:bookmarkStart w:id="22" w:name="_Toc58409739"/>
      <w:r w:rsidRPr="00B2190A">
        <w:rPr>
          <w:sz w:val="24"/>
          <w:szCs w:val="24"/>
          <w:lang w:bidi="fa-IR"/>
        </w:rPr>
        <w:t>References</w:t>
      </w:r>
      <w:bookmarkEnd w:id="22"/>
      <w:r w:rsidR="003805B5" w:rsidRPr="00B2190A">
        <w:rPr>
          <w:sz w:val="24"/>
          <w:szCs w:val="24"/>
          <w:lang w:bidi="fa-IR"/>
        </w:rPr>
        <w:t xml:space="preserve"> </w:t>
      </w:r>
    </w:p>
    <w:p w14:paraId="623DBA0C" w14:textId="62198C05"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lec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unn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ul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un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826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6.</w:t>
      </w:r>
      <w:r w:rsidR="003805B5" w:rsidRPr="00B2190A">
        <w:rPr>
          <w:rFonts w:asciiTheme="majorBidi" w:hAnsiTheme="majorBidi" w:cstheme="majorBidi"/>
          <w:sz w:val="24"/>
          <w:szCs w:val="24"/>
          <w:lang w:bidi="fa-IR"/>
        </w:rPr>
        <w:t xml:space="preserve"> </w:t>
      </w:r>
    </w:p>
    <w:p w14:paraId="7517569E" w14:textId="67ADE142"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ich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ll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ibu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pul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o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ashing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2010-570-V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p>
    <w:p w14:paraId="1B62D9B2" w14:textId="696FB767"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Ellio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iel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foi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mor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bora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22)</w:t>
      </w:r>
    </w:p>
    <w:p w14:paraId="3A464387" w14:textId="1DCFB3DA"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au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m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l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6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mori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bora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27),</w:t>
      </w:r>
      <w:r w:rsidR="003805B5" w:rsidRPr="00B2190A">
        <w:rPr>
          <w:rFonts w:asciiTheme="majorBidi" w:hAnsiTheme="majorBidi" w:cstheme="majorBidi"/>
          <w:sz w:val="24"/>
          <w:szCs w:val="24"/>
          <w:lang w:bidi="fa-IR"/>
        </w:rPr>
        <w:t xml:space="preserve"> </w:t>
      </w:r>
    </w:p>
    <w:p w14:paraId="34995EEC" w14:textId="21C47332"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Sigh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ern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por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75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5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i.</w:t>
      </w:r>
    </w:p>
    <w:p w14:paraId="7ADB4525" w14:textId="25D343BC" w:rsidR="00123E1E" w:rsidRPr="00B2190A" w:rsidRDefault="003805B5"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J.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ga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nd</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taf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ougla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ircraf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mpan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C-10</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ingle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Fligh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Evaluati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ashingt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C:</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NAS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R-3704,</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1983),</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p.</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v</w:t>
      </w:r>
    </w:p>
    <w:p w14:paraId="48F88C3C" w14:textId="543A572B"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rch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I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ae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n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com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c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ne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ed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8-147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e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78)</w:t>
      </w:r>
    </w:p>
    <w:p w14:paraId="0228B3F1" w14:textId="71F8882A" w:rsidR="00123E1E" w:rsidRPr="00B2190A" w:rsidRDefault="003805B5"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 xml:space="preserve"> </w:t>
      </w:r>
      <w:r w:rsidR="00123E1E" w:rsidRPr="00B2190A">
        <w:rPr>
          <w:rFonts w:asciiTheme="majorBidi" w:hAnsiTheme="majorBidi" w:cstheme="majorBidi"/>
          <w:sz w:val="24"/>
          <w:szCs w:val="24"/>
          <w:lang w:bidi="fa-IR"/>
        </w:rPr>
        <w:t>Joseph</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hamber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ncep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alit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ontribution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NAS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Langley</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Research</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enter</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o</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U.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Civil</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Aircraft</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of</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1990s</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Washington,</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DC:</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NASA</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SP-2003-4529,</w:t>
      </w:r>
      <w:r w:rsidRPr="00B2190A">
        <w:rPr>
          <w:rFonts w:asciiTheme="majorBidi" w:hAnsiTheme="majorBidi" w:cstheme="majorBidi"/>
          <w:sz w:val="24"/>
          <w:szCs w:val="24"/>
          <w:lang w:bidi="fa-IR"/>
        </w:rPr>
        <w:t xml:space="preserve"> </w:t>
      </w:r>
      <w:r w:rsidR="00123E1E" w:rsidRPr="00B2190A">
        <w:rPr>
          <w:rFonts w:asciiTheme="majorBidi" w:hAnsiTheme="majorBidi" w:cstheme="majorBidi"/>
          <w:sz w:val="24"/>
          <w:szCs w:val="24"/>
          <w:lang w:bidi="fa-IR"/>
        </w:rPr>
        <w:t>2003),</w:t>
      </w:r>
      <w:r w:rsidRPr="00B2190A">
        <w:rPr>
          <w:rFonts w:asciiTheme="majorBidi" w:hAnsiTheme="majorBidi" w:cstheme="majorBidi"/>
          <w:sz w:val="24"/>
          <w:szCs w:val="24"/>
          <w:lang w:bidi="fa-IR"/>
        </w:rPr>
        <w:t xml:space="preserve"> </w:t>
      </w:r>
    </w:p>
    <w:p w14:paraId="6E8BC55E" w14:textId="5B8A3D2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aur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wa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utn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vi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1.</w:t>
      </w:r>
    </w:p>
    <w:p w14:paraId="031F966C" w14:textId="1F997CDF"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sinsk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M-8123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p>
    <w:p w14:paraId="6DDA6D98" w14:textId="0D8CDE7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p>
    <w:p w14:paraId="6FAB618B" w14:textId="30E9DC9C"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2</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1CCA160C" w14:textId="372ED684"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U.</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oc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8</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0FBC8A47" w14:textId="5580066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rric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unt-leading-ed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k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oo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0</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4F1176F2" w14:textId="5685655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y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ceptu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ro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ric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stitu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tronau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9</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6C0D01BF" w14:textId="7D5D53C6"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y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e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rametr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la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vantag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tens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ngel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sear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ntr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rginia1977</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4A08E270" w14:textId="00ECDA43"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errer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omimet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nd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écaniqu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4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7-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2</w:t>
      </w:r>
      <w:r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w:t>
      </w:r>
    </w:p>
    <w:p w14:paraId="51E3CBD0" w14:textId="32953A09"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ou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atzer,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p>
    <w:p w14:paraId="2B0EBE55" w14:textId="43593F98"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a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ugh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month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ev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lli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fo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er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1-14,(2001</w:t>
      </w:r>
      <w:proofErr w:type="gramStart"/>
      <w:r w:rsidRPr="00B2190A">
        <w:rPr>
          <w:rFonts w:asciiTheme="majorBidi" w:hAnsiTheme="majorBidi" w:cstheme="majorBidi"/>
          <w:sz w:val="24"/>
          <w:szCs w:val="24"/>
          <w:lang w:bidi="fa-IR"/>
        </w:rPr>
        <w:t>),,</w:t>
      </w:r>
      <w:proofErr w:type="gramEnd"/>
      <w:r w:rsidRPr="00B2190A">
        <w:rPr>
          <w:rFonts w:asciiTheme="majorBidi" w:hAnsiTheme="majorBidi" w:cstheme="majorBidi"/>
          <w:sz w:val="24"/>
          <w:szCs w:val="24"/>
          <w:lang w:bidi="fa-IR"/>
        </w:rPr>
        <w:t>AAI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1-2478</w:t>
      </w:r>
    </w:p>
    <w:p w14:paraId="6FA89F90" w14:textId="63002E6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nder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ndame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or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cGra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ll.,2001</w:t>
      </w:r>
    </w:p>
    <w:p w14:paraId="32FE4B9A" w14:textId="73B6348B"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erón-muño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ala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imbr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ss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dap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yste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ed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1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razili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gr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rm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cie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C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2008.</w:t>
      </w:r>
    </w:p>
    <w:p w14:paraId="60A72930" w14:textId="639D92CC"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eron-Muno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s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imbr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F.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r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ala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erime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441</w:t>
      </w:r>
    </w:p>
    <w:p w14:paraId="07E3F2E7" w14:textId="30357BB8"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ha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w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isual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I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ffer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igu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20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6(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0-46.</w:t>
      </w:r>
    </w:p>
    <w:p w14:paraId="4EEA40F0" w14:textId="441A61A2"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os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ala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rre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t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M.U.</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spe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oceed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7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gr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C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p>
    <w:p w14:paraId="0BCA19CC" w14:textId="625F585A"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ristop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ffr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0831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1.</w:t>
      </w:r>
    </w:p>
    <w:p w14:paraId="634C5C15" w14:textId="32CBE736"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Hick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Zing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nplan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eometr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ul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8(1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564-2575,2010.</w:t>
      </w:r>
    </w:p>
    <w:p w14:paraId="03757B95" w14:textId="257D2C45"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J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e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mul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il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le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chnolo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8(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605-361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p>
    <w:p w14:paraId="4D12B076" w14:textId="673BDFE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Lilienth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ir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a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vi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ma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re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mpan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ork.</w:t>
      </w:r>
    </w:p>
    <w:p w14:paraId="61087495" w14:textId="3C30B9C7"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Rademach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valu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roug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rtex</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tt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tho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ssert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p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mbry-Ridd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nau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vers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yton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e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orid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4.</w:t>
      </w:r>
    </w:p>
    <w:p w14:paraId="1C6D708B" w14:textId="2F0D30F1"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In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shu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hi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li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M.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crea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tron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9-53.,2010.</w:t>
      </w:r>
    </w:p>
    <w:p w14:paraId="2D833401" w14:textId="63A3E652"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an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34245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2.</w:t>
      </w:r>
    </w:p>
    <w:p w14:paraId="1D6EC3FC" w14:textId="49FF6A4E"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feiff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2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e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hibi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spa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et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4-0213.</w:t>
      </w:r>
    </w:p>
    <w:p w14:paraId="3D61682C" w14:textId="3320D479"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Sm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omera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o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p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i/>
          <w:sz w:val="24"/>
          <w:szCs w:val="24"/>
          <w:lang w:bidi="fa-IR"/>
        </w:rPr>
        <w:t>AIAA</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19</w:t>
      </w:r>
      <w:r w:rsidRPr="00B2190A">
        <w:rPr>
          <w:rFonts w:asciiTheme="majorBidi" w:hAnsiTheme="majorBidi" w:cstheme="majorBidi"/>
          <w:i/>
          <w:sz w:val="24"/>
          <w:szCs w:val="24"/>
          <w:vertAlign w:val="superscript"/>
          <w:lang w:bidi="fa-IR"/>
        </w:rPr>
        <w:t>th</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pplied</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erodynamics</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conference,</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naheim,</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IAA-</w:t>
      </w:r>
      <w:r w:rsidRPr="00B2190A">
        <w:rPr>
          <w:rFonts w:asciiTheme="majorBidi" w:hAnsiTheme="majorBidi" w:cstheme="majorBidi"/>
          <w:sz w:val="24"/>
          <w:szCs w:val="24"/>
          <w:lang w:bidi="fa-IR"/>
        </w:rPr>
        <w:t>2407.</w:t>
      </w:r>
      <w:r w:rsidR="003805B5" w:rsidRPr="00B2190A">
        <w:rPr>
          <w:rFonts w:asciiTheme="majorBidi" w:hAnsiTheme="majorBidi" w:cstheme="majorBidi"/>
          <w:sz w:val="24"/>
          <w:szCs w:val="24"/>
          <w:lang w:bidi="fa-IR"/>
        </w:rPr>
        <w:t xml:space="preserve"> </w:t>
      </w:r>
    </w:p>
    <w:p w14:paraId="5CE640B7" w14:textId="71963DAF"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akenak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atanak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disciplin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xplor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601-1611.</w:t>
      </w:r>
    </w:p>
    <w:p w14:paraId="084D996E" w14:textId="4FB50D2E"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iroid-t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102068</w:t>
      </w:r>
      <w:r w:rsidRPr="00B2190A">
        <w:rPr>
          <w:rFonts w:asciiTheme="majorBidi" w:hAnsiTheme="majorBidi" w:cstheme="majorBidi"/>
          <w:sz w:val="24"/>
          <w:szCs w:val="24"/>
          <w:rtl/>
          <w:lang w:bidi="fa-IR"/>
        </w:rPr>
        <w:t>.</w:t>
      </w:r>
    </w:p>
    <w:p w14:paraId="2403C87C" w14:textId="3C5EEA8F"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eier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co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AV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8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4224.</w:t>
      </w:r>
    </w:p>
    <w:p w14:paraId="402F0760" w14:textId="70772E74"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Gratz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nit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t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5348253</w:t>
      </w:r>
      <w:r w:rsidRPr="00B2190A">
        <w:rPr>
          <w:rFonts w:asciiTheme="majorBidi" w:hAnsiTheme="majorBidi" w:cstheme="majorBidi"/>
          <w:sz w:val="24"/>
          <w:szCs w:val="24"/>
          <w:rtl/>
          <w:lang w:bidi="fa-IR"/>
        </w:rPr>
        <w:t>.</w:t>
      </w:r>
    </w:p>
    <w:p w14:paraId="673ACEE8" w14:textId="513ABC90"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Kuhlm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a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rn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etical/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easibil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p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ti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b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ranson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ber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R4174.</w:t>
      </w:r>
      <w:r w:rsidR="003805B5" w:rsidRPr="00B2190A">
        <w:rPr>
          <w:rFonts w:asciiTheme="majorBidi" w:hAnsiTheme="majorBidi" w:cstheme="majorBidi"/>
          <w:sz w:val="24"/>
          <w:szCs w:val="24"/>
          <w:lang w:bidi="fa-IR"/>
        </w:rPr>
        <w:t xml:space="preserve">  </w:t>
      </w:r>
    </w:p>
    <w:p w14:paraId="56207CBC" w14:textId="7FBF8B55"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Keisuk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5).</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ore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ide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ivenes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635-637.</w:t>
      </w:r>
    </w:p>
    <w:p w14:paraId="375E2C10" w14:textId="2AA60D37"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Y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onald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undamen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ssessm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ven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due-to-li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tract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8065</w:t>
      </w:r>
      <w:r w:rsidRPr="00B2190A">
        <w:rPr>
          <w:rFonts w:asciiTheme="majorBidi" w:hAnsiTheme="majorBidi" w:cstheme="majorBidi"/>
          <w:sz w:val="24"/>
          <w:szCs w:val="24"/>
          <w:rtl/>
          <w:lang w:bidi="fa-IR"/>
        </w:rPr>
        <w:t>.</w:t>
      </w:r>
    </w:p>
    <w:p w14:paraId="32CD2DA4" w14:textId="78D780AE"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onle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e-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ptimiz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at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arj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onghor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51-855.</w:t>
      </w:r>
      <w:r w:rsidR="003805B5" w:rsidRPr="00B2190A">
        <w:rPr>
          <w:rFonts w:asciiTheme="majorBidi" w:hAnsiTheme="majorBidi" w:cstheme="majorBidi"/>
          <w:sz w:val="24"/>
          <w:szCs w:val="24"/>
          <w:lang w:bidi="fa-IR"/>
        </w:rPr>
        <w:t xml:space="preserve">  </w:t>
      </w:r>
    </w:p>
    <w:p w14:paraId="045CBF87" w14:textId="521E83F0"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Jo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sinsk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80).</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duc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de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p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S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M-81230.</w:t>
      </w:r>
    </w:p>
    <w:p w14:paraId="752C5470" w14:textId="04D0EA2A"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M.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ugh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igh-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ilplan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40(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099–1106.</w:t>
      </w:r>
    </w:p>
    <w:p w14:paraId="40B047F2" w14:textId="563B045F"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Dengb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Qi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ingqu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4).</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c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elopmen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i/>
          <w:sz w:val="24"/>
          <w:szCs w:val="24"/>
          <w:lang w:bidi="fa-IR"/>
        </w:rPr>
        <w:t>Journal</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of</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Nanjing</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University</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of</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eronautics</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nd</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Astronautics,</w:t>
      </w:r>
      <w:r w:rsidR="003805B5" w:rsidRPr="00B2190A">
        <w:rPr>
          <w:rFonts w:asciiTheme="majorBidi" w:hAnsiTheme="majorBidi" w:cstheme="majorBidi"/>
          <w:i/>
          <w:sz w:val="24"/>
          <w:szCs w:val="24"/>
          <w:lang w:bidi="fa-IR"/>
        </w:rPr>
        <w:t xml:space="preserve"> </w:t>
      </w:r>
      <w:r w:rsidRPr="00B2190A">
        <w:rPr>
          <w:rFonts w:asciiTheme="majorBidi" w:hAnsiTheme="majorBidi" w:cstheme="majorBidi"/>
          <w:i/>
          <w:sz w:val="24"/>
          <w:szCs w:val="24"/>
          <w:lang w:bidi="fa-IR"/>
        </w:rPr>
        <w:t>1994-01</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p>
    <w:p w14:paraId="45C4E11C" w14:textId="1D15388D"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Kravchenc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996).</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ift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urfa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ac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CA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338-1349.</w:t>
      </w:r>
    </w:p>
    <w:p w14:paraId="2CFCD2FA" w14:textId="1D395E1F"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eron-Muñoz</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az-Izquierd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arte-Pineda</w:t>
      </w:r>
      <w:r w:rsidRPr="00B2190A">
        <w:rPr>
          <w:rFonts w:ascii="Cambria Math" w:hAnsi="Cambria Math" w:cs="Cambria Math"/>
          <w:sz w:val="24"/>
          <w:szCs w:val="24"/>
          <w:lang w:bidi="fa-IR"/>
        </w:rPr>
        <w:t>∗</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tala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W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borato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ã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rlo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hool-Universit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ã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aulo-Braz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eptember,2015</w:t>
      </w:r>
    </w:p>
    <w:p w14:paraId="7A36988F" w14:textId="5C5CB018"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Jo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uerrer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rc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nguinet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ev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tkowsk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F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ria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a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g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o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cemb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8</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p>
    <w:p w14:paraId="1B879AB1" w14:textId="6C3DE899"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ent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to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tonin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ced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urv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lv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ilh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sideration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ou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1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ppli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03-3502.</w:t>
      </w:r>
    </w:p>
    <w:p w14:paraId="3C462BC7" w14:textId="3D0A5395"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B.</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anan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ame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E.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sel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ijde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pekreijs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arg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iv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mpa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form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LR-TP-2005-366</w:t>
      </w:r>
    </w:p>
    <w:p w14:paraId="6B0A42F6" w14:textId="52DB44D7"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Kham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idair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meshkuma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sig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evi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ULTIDISCIPLIN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ENC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O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NU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6.</w:t>
      </w:r>
    </w:p>
    <w:p w14:paraId="03B7D720" w14:textId="0D5D47D7"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rithv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ror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ossain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asetyo</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d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afar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ami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Youni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alee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RA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EDUC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D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LLIPT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2005</w:t>
      </w:r>
    </w:p>
    <w:p w14:paraId="3EC48E90" w14:textId="6E5FCFBE"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Hesh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Hel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ssam</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Khal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sam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bdellatif,Gam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lhari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alys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Blend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erforma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OS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echan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ivi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gineer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6.</w:t>
      </w:r>
    </w:p>
    <w:p w14:paraId="159DFD09" w14:textId="525D0C5B"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Nichola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ls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id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eriﬁc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igh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es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a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quippe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t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ctiv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ASCE/AHS/ASC</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ructur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erial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onferenc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8–1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nu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8.</w:t>
      </w:r>
    </w:p>
    <w:p w14:paraId="69010A20" w14:textId="081BA9E9"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V.</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dha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j,</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Dili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ha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Boomadevi,</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Prelimin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vestigati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old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tip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characterist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flexibl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nternatio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ourn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mbien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nerg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u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9.</w:t>
      </w:r>
    </w:p>
    <w:p w14:paraId="7D42073C" w14:textId="2D5EB784" w:rsidR="00123E1E" w:rsidRPr="00B2190A" w:rsidRDefault="00123E1E" w:rsidP="004D3DBD">
      <w:pPr>
        <w:numPr>
          <w:ilvl w:val="0"/>
          <w:numId w:val="2"/>
        </w:num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arce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Ilie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atthew</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hite2,</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Valenti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oloiu3</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nd</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Mosfequr</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Rahman4,</w:t>
      </w:r>
      <w:r w:rsidR="003805B5" w:rsidRPr="00B2190A">
        <w:rPr>
          <w:rFonts w:asciiTheme="majorBidi" w:hAnsiTheme="majorBidi" w:cstheme="majorBidi"/>
          <w:sz w:val="24"/>
          <w:szCs w:val="24"/>
          <w:lang w:bidi="fa-IR"/>
        </w:rPr>
        <w:t xml:space="preserve"> </w:t>
      </w:r>
      <w:proofErr w:type="gramStart"/>
      <w:r w:rsidRPr="00B2190A">
        <w:rPr>
          <w:rFonts w:asciiTheme="majorBidi" w:hAnsiTheme="majorBidi" w:cstheme="majorBidi"/>
          <w:sz w:val="24"/>
          <w:szCs w:val="24"/>
          <w:lang w:bidi="fa-IR"/>
        </w:rPr>
        <w:t>The</w:t>
      </w:r>
      <w:proofErr w:type="gramEnd"/>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effec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f</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let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on</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the</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rcraf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erodynamic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numerical</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tudi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using</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LES</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AIAA</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Scitech</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9</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7-11</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January</w:t>
      </w:r>
      <w:r w:rsidR="003805B5" w:rsidRPr="00B2190A">
        <w:rPr>
          <w:rFonts w:asciiTheme="majorBidi" w:hAnsiTheme="majorBidi" w:cstheme="majorBidi"/>
          <w:sz w:val="24"/>
          <w:szCs w:val="24"/>
          <w:lang w:bidi="fa-IR"/>
        </w:rPr>
        <w:t xml:space="preserve"> </w:t>
      </w:r>
      <w:r w:rsidRPr="00B2190A">
        <w:rPr>
          <w:rFonts w:asciiTheme="majorBidi" w:hAnsiTheme="majorBidi" w:cstheme="majorBidi"/>
          <w:sz w:val="24"/>
          <w:szCs w:val="24"/>
          <w:lang w:bidi="fa-IR"/>
        </w:rPr>
        <w:t>2019.</w:t>
      </w:r>
    </w:p>
    <w:p w14:paraId="0E6B2EA9" w14:textId="409C8597" w:rsidR="008A2FBE" w:rsidRPr="00B2190A" w:rsidRDefault="00123E1E" w:rsidP="00D434C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br w:type="page"/>
      </w:r>
    </w:p>
    <w:p w14:paraId="5851C835" w14:textId="700BC400" w:rsidR="003805B5" w:rsidRPr="00B2190A" w:rsidRDefault="003805B5" w:rsidP="004D3DBD">
      <w:pPr>
        <w:pStyle w:val="Heading1"/>
        <w:spacing w:line="240" w:lineRule="auto"/>
        <w:rPr>
          <w:sz w:val="24"/>
          <w:szCs w:val="24"/>
          <w:lang w:bidi="fa-IR"/>
        </w:rPr>
      </w:pPr>
      <w:bookmarkStart w:id="23" w:name="_Toc58409740"/>
      <w:r w:rsidRPr="00B2190A">
        <w:rPr>
          <w:sz w:val="24"/>
          <w:szCs w:val="24"/>
          <w:lang w:bidi="fa-IR"/>
        </w:rPr>
        <w:lastRenderedPageBreak/>
        <w:t>Methods Candidate to Use</w:t>
      </w:r>
      <w:bookmarkEnd w:id="23"/>
    </w:p>
    <w:p w14:paraId="547A835A" w14:textId="7DF6D5DA" w:rsidR="003805B5" w:rsidRPr="00B2190A" w:rsidRDefault="003805B5" w:rsidP="004D3DBD">
      <w:pPr>
        <w:pStyle w:val="Heading2"/>
        <w:spacing w:line="240" w:lineRule="auto"/>
        <w:rPr>
          <w:sz w:val="24"/>
          <w:szCs w:val="24"/>
          <w:lang w:bidi="fa-IR"/>
        </w:rPr>
      </w:pPr>
      <w:bookmarkStart w:id="24" w:name="_Toc58409741"/>
      <w:r w:rsidRPr="00B2190A">
        <w:rPr>
          <w:sz w:val="24"/>
          <w:szCs w:val="24"/>
          <w:lang w:bidi="fa-IR"/>
        </w:rPr>
        <w:t>Surface Pressure Distributions</w:t>
      </w:r>
      <w:bookmarkEnd w:id="24"/>
      <w:r w:rsidRPr="00B2190A">
        <w:rPr>
          <w:sz w:val="24"/>
          <w:szCs w:val="24"/>
          <w:lang w:bidi="fa-IR"/>
        </w:rPr>
        <w:t xml:space="preserve"> </w:t>
      </w:r>
    </w:p>
    <w:p w14:paraId="7B0DF553" w14:textId="4C10B949"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pressure distributions of both upper and lower surfaces along the chord length of four segments (Segment- A, B, C and D) of four experimental wing models at selected</w:t>
      </w:r>
      <w:r w:rsidRPr="00B2190A">
        <w:rPr>
          <w:rFonts w:asciiTheme="majorBidi" w:hAnsiTheme="majorBidi" w:cstheme="majorBidi"/>
          <w:sz w:val="24"/>
          <w:szCs w:val="24"/>
          <w:vertAlign w:val="superscript"/>
          <w:lang w:bidi="fa-IR"/>
        </w:rPr>
        <w:t xml:space="preserve"> </w:t>
      </w:r>
      <w:r w:rsidRPr="00B2190A">
        <w:rPr>
          <w:rFonts w:asciiTheme="majorBidi" w:hAnsiTheme="majorBidi" w:cstheme="majorBidi"/>
          <w:sz w:val="24"/>
          <w:szCs w:val="24"/>
          <w:lang w:bidi="fa-IR"/>
        </w:rPr>
        <w:t>angle of attack (AOA). From the static pressure data, the respective coefficient of pressure (C</w:t>
      </w:r>
      <w:r w:rsidRPr="00B2190A">
        <w:rPr>
          <w:rFonts w:asciiTheme="majorBidi" w:hAnsiTheme="majorBidi" w:cstheme="majorBidi"/>
          <w:sz w:val="24"/>
          <w:szCs w:val="24"/>
          <w:vertAlign w:val="subscript"/>
          <w:lang w:bidi="fa-IR"/>
        </w:rPr>
        <w:t>p</w:t>
      </w:r>
      <w:r w:rsidRPr="00B2190A">
        <w:rPr>
          <w:rFonts w:asciiTheme="majorBidi" w:hAnsiTheme="majorBidi" w:cstheme="majorBidi"/>
          <w:sz w:val="24"/>
          <w:szCs w:val="24"/>
          <w:lang w:bidi="fa-IR"/>
        </w:rPr>
        <w:t>) is calculated using equations which is discussed in this part.</w:t>
      </w:r>
    </w:p>
    <w:p w14:paraId="618964FD" w14:textId="1D4EC510"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anchor distT="0" distB="0" distL="114300" distR="114300" simplePos="0" relativeHeight="251658240" behindDoc="0" locked="0" layoutInCell="1" allowOverlap="1" wp14:anchorId="3530E27B" wp14:editId="2437F6F4">
            <wp:simplePos x="0" y="0"/>
            <wp:positionH relativeFrom="column">
              <wp:posOffset>2261003</wp:posOffset>
            </wp:positionH>
            <wp:positionV relativeFrom="paragraph">
              <wp:posOffset>629220</wp:posOffset>
            </wp:positionV>
            <wp:extent cx="1713230" cy="407035"/>
            <wp:effectExtent l="0" t="0" r="1270" b="0"/>
            <wp:wrapTopAndBottom/>
            <wp:docPr id="8963" name="Picture 8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13230" cy="407035"/>
                    </a:xfrm>
                    <a:prstGeom prst="rect">
                      <a:avLst/>
                    </a:prstGeom>
                  </pic:spPr>
                </pic:pic>
              </a:graphicData>
            </a:graphic>
            <wp14:sizeRelH relativeFrom="page">
              <wp14:pctWidth>0</wp14:pctWidth>
            </wp14:sizeRelH>
            <wp14:sizeRelV relativeFrom="page">
              <wp14:pctHeight>0</wp14:pctHeight>
            </wp14:sizeRelV>
          </wp:anchor>
        </w:drawing>
      </w:r>
      <w:r w:rsidRPr="00B2190A">
        <w:rPr>
          <w:rFonts w:asciiTheme="majorBidi" w:hAnsiTheme="majorBidi" w:cstheme="majorBidi"/>
          <w:sz w:val="24"/>
          <w:szCs w:val="24"/>
          <w:lang w:bidi="fa-IR"/>
        </w:rPr>
        <w:t xml:space="preserve">The wind tunnel has a reference pressure tap located upstream of the test section and   the pressure there is calculated from equation below </w:t>
      </w:r>
    </w:p>
    <w:p w14:paraId="6EF43737" w14:textId="7298D173" w:rsidR="003805B5" w:rsidRPr="00B2190A" w:rsidRDefault="00876ED0"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noProof/>
          <w:sz w:val="24"/>
          <w:szCs w:val="24"/>
          <w:lang w:bidi="fa-IR"/>
        </w:rPr>
        <mc:AlternateContent>
          <mc:Choice Requires="wpg">
            <w:drawing>
              <wp:anchor distT="0" distB="0" distL="114300" distR="114300" simplePos="0" relativeHeight="251657216" behindDoc="0" locked="0" layoutInCell="1" allowOverlap="1" wp14:anchorId="0F55E3CA" wp14:editId="1BA1851C">
                <wp:simplePos x="0" y="0"/>
                <wp:positionH relativeFrom="column">
                  <wp:posOffset>2065020</wp:posOffset>
                </wp:positionH>
                <wp:positionV relativeFrom="paragraph">
                  <wp:posOffset>1196340</wp:posOffset>
                </wp:positionV>
                <wp:extent cx="2297430" cy="377190"/>
                <wp:effectExtent l="0" t="0" r="7620" b="3810"/>
                <wp:wrapTopAndBottom/>
                <wp:docPr id="168158" name="Group 168158"/>
                <wp:cNvGraphicFramePr/>
                <a:graphic xmlns:a="http://schemas.openxmlformats.org/drawingml/2006/main">
                  <a:graphicData uri="http://schemas.microsoft.com/office/word/2010/wordprocessingGroup">
                    <wpg:wgp>
                      <wpg:cNvGrpSpPr/>
                      <wpg:grpSpPr>
                        <a:xfrm>
                          <a:off x="0" y="0"/>
                          <a:ext cx="2297430" cy="377190"/>
                          <a:chOff x="0" y="0"/>
                          <a:chExt cx="2548465" cy="513405"/>
                        </a:xfrm>
                      </wpg:grpSpPr>
                      <wps:wsp>
                        <wps:cNvPr id="7059" name="Shape 7059"/>
                        <wps:cNvSpPr/>
                        <wps:spPr>
                          <a:xfrm>
                            <a:off x="0" y="221738"/>
                            <a:ext cx="71493" cy="92935"/>
                          </a:xfrm>
                          <a:custGeom>
                            <a:avLst/>
                            <a:gdLst/>
                            <a:ahLst/>
                            <a:cxnLst/>
                            <a:rect l="0" t="0" r="0" b="0"/>
                            <a:pathLst>
                              <a:path w="71493" h="92935">
                                <a:moveTo>
                                  <a:pt x="49774" y="0"/>
                                </a:moveTo>
                                <a:cubicBezTo>
                                  <a:pt x="57919" y="0"/>
                                  <a:pt x="66063" y="1378"/>
                                  <a:pt x="71493" y="2757"/>
                                </a:cubicBezTo>
                                <a:lnTo>
                                  <a:pt x="67421" y="24388"/>
                                </a:lnTo>
                                <a:lnTo>
                                  <a:pt x="57919" y="24388"/>
                                </a:lnTo>
                                <a:cubicBezTo>
                                  <a:pt x="57919" y="20252"/>
                                  <a:pt x="57919" y="15650"/>
                                  <a:pt x="57919" y="14272"/>
                                </a:cubicBezTo>
                                <a:cubicBezTo>
                                  <a:pt x="56561" y="11495"/>
                                  <a:pt x="55204" y="10116"/>
                                  <a:pt x="53846" y="10116"/>
                                </a:cubicBezTo>
                                <a:cubicBezTo>
                                  <a:pt x="52489" y="8738"/>
                                  <a:pt x="51131" y="7359"/>
                                  <a:pt x="48416" y="7359"/>
                                </a:cubicBezTo>
                                <a:cubicBezTo>
                                  <a:pt x="42533" y="7359"/>
                                  <a:pt x="37103" y="10116"/>
                                  <a:pt x="31675" y="15650"/>
                                </a:cubicBezTo>
                                <a:cubicBezTo>
                                  <a:pt x="27601" y="20252"/>
                                  <a:pt x="23530" y="27146"/>
                                  <a:pt x="20815" y="35885"/>
                                </a:cubicBezTo>
                                <a:cubicBezTo>
                                  <a:pt x="18099" y="46002"/>
                                  <a:pt x="15385" y="54293"/>
                                  <a:pt x="15385" y="63031"/>
                                </a:cubicBezTo>
                                <a:cubicBezTo>
                                  <a:pt x="15385" y="68546"/>
                                  <a:pt x="16743" y="74527"/>
                                  <a:pt x="19456" y="77284"/>
                                </a:cubicBezTo>
                                <a:cubicBezTo>
                                  <a:pt x="22171" y="80042"/>
                                  <a:pt x="24886" y="81421"/>
                                  <a:pt x="30316" y="81421"/>
                                </a:cubicBezTo>
                                <a:cubicBezTo>
                                  <a:pt x="35746" y="81421"/>
                                  <a:pt x="39818" y="80042"/>
                                  <a:pt x="43892" y="78663"/>
                                </a:cubicBezTo>
                                <a:cubicBezTo>
                                  <a:pt x="48416" y="75905"/>
                                  <a:pt x="52489" y="73148"/>
                                  <a:pt x="56561" y="68546"/>
                                </a:cubicBezTo>
                                <a:lnTo>
                                  <a:pt x="61991" y="74527"/>
                                </a:lnTo>
                                <a:cubicBezTo>
                                  <a:pt x="56561" y="80042"/>
                                  <a:pt x="51131" y="84644"/>
                                  <a:pt x="45248" y="88798"/>
                                </a:cubicBezTo>
                                <a:cubicBezTo>
                                  <a:pt x="39818" y="91556"/>
                                  <a:pt x="33032" y="92935"/>
                                  <a:pt x="26245" y="92935"/>
                                </a:cubicBezTo>
                                <a:cubicBezTo>
                                  <a:pt x="18099" y="92935"/>
                                  <a:pt x="11313" y="90177"/>
                                  <a:pt x="6787" y="84644"/>
                                </a:cubicBezTo>
                                <a:cubicBezTo>
                                  <a:pt x="2715" y="78663"/>
                                  <a:pt x="0" y="71769"/>
                                  <a:pt x="0" y="61652"/>
                                </a:cubicBezTo>
                                <a:cubicBezTo>
                                  <a:pt x="0" y="54293"/>
                                  <a:pt x="1357" y="47380"/>
                                  <a:pt x="4072" y="40021"/>
                                </a:cubicBezTo>
                                <a:cubicBezTo>
                                  <a:pt x="6787" y="31748"/>
                                  <a:pt x="9502" y="24388"/>
                                  <a:pt x="15385" y="18855"/>
                                </a:cubicBezTo>
                                <a:cubicBezTo>
                                  <a:pt x="19456" y="12874"/>
                                  <a:pt x="24886" y="8738"/>
                                  <a:pt x="30316" y="5980"/>
                                </a:cubicBezTo>
                                <a:cubicBezTo>
                                  <a:pt x="37103" y="1378"/>
                                  <a:pt x="42533" y="0"/>
                                  <a:pt x="49774" y="0"/>
                                </a:cubicBezTo>
                                <a:close/>
                              </a:path>
                            </a:pathLst>
                          </a:custGeom>
                          <a:solidFill>
                            <a:srgbClr val="000000"/>
                          </a:solidFill>
                          <a:ln w="0" cap="flat">
                            <a:noFill/>
                            <a:miter lim="127000"/>
                          </a:ln>
                          <a:effectLst/>
                        </wps:spPr>
                        <wps:bodyPr/>
                      </wps:wsp>
                      <wps:wsp>
                        <wps:cNvPr id="7060" name="Shape 7060"/>
                        <wps:cNvSpPr/>
                        <wps:spPr>
                          <a:xfrm>
                            <a:off x="76923" y="296265"/>
                            <a:ext cx="36652" cy="91549"/>
                          </a:xfrm>
                          <a:custGeom>
                            <a:avLst/>
                            <a:gdLst/>
                            <a:ahLst/>
                            <a:cxnLst/>
                            <a:rect l="0" t="0" r="0" b="0"/>
                            <a:pathLst>
                              <a:path w="36652" h="91549">
                                <a:moveTo>
                                  <a:pt x="18099" y="0"/>
                                </a:moveTo>
                                <a:cubicBezTo>
                                  <a:pt x="20814" y="0"/>
                                  <a:pt x="22173" y="1378"/>
                                  <a:pt x="24888" y="2757"/>
                                </a:cubicBezTo>
                                <a:cubicBezTo>
                                  <a:pt x="26245" y="4136"/>
                                  <a:pt x="26245" y="6893"/>
                                  <a:pt x="26245" y="10116"/>
                                </a:cubicBezTo>
                                <a:cubicBezTo>
                                  <a:pt x="26245" y="11495"/>
                                  <a:pt x="26245" y="14271"/>
                                  <a:pt x="24888" y="17029"/>
                                </a:cubicBezTo>
                                <a:lnTo>
                                  <a:pt x="26245" y="17029"/>
                                </a:lnTo>
                                <a:lnTo>
                                  <a:pt x="36652" y="4795"/>
                                </a:lnTo>
                                <a:lnTo>
                                  <a:pt x="36652" y="11960"/>
                                </a:lnTo>
                                <a:lnTo>
                                  <a:pt x="31675" y="17029"/>
                                </a:lnTo>
                                <a:cubicBezTo>
                                  <a:pt x="28959" y="19786"/>
                                  <a:pt x="27603" y="23010"/>
                                  <a:pt x="26245" y="27146"/>
                                </a:cubicBezTo>
                                <a:cubicBezTo>
                                  <a:pt x="24888" y="29904"/>
                                  <a:pt x="23529" y="34040"/>
                                  <a:pt x="22173" y="37263"/>
                                </a:cubicBezTo>
                                <a:lnTo>
                                  <a:pt x="22173" y="40021"/>
                                </a:lnTo>
                                <a:cubicBezTo>
                                  <a:pt x="22173" y="42778"/>
                                  <a:pt x="20814" y="44157"/>
                                  <a:pt x="20814" y="45545"/>
                                </a:cubicBezTo>
                                <a:cubicBezTo>
                                  <a:pt x="20814" y="46926"/>
                                  <a:pt x="20814" y="48306"/>
                                  <a:pt x="20814" y="50145"/>
                                </a:cubicBezTo>
                                <a:cubicBezTo>
                                  <a:pt x="20814" y="52907"/>
                                  <a:pt x="22173" y="55666"/>
                                  <a:pt x="23529" y="57046"/>
                                </a:cubicBezTo>
                                <a:cubicBezTo>
                                  <a:pt x="24888" y="58427"/>
                                  <a:pt x="26245" y="58427"/>
                                  <a:pt x="30318" y="58427"/>
                                </a:cubicBezTo>
                                <a:cubicBezTo>
                                  <a:pt x="31675" y="58427"/>
                                  <a:pt x="34390" y="58427"/>
                                  <a:pt x="35746" y="57046"/>
                                </a:cubicBezTo>
                                <a:lnTo>
                                  <a:pt x="36652" y="56586"/>
                                </a:lnTo>
                                <a:lnTo>
                                  <a:pt x="36652" y="63244"/>
                                </a:lnTo>
                                <a:lnTo>
                                  <a:pt x="31675" y="64406"/>
                                </a:lnTo>
                                <a:cubicBezTo>
                                  <a:pt x="24888" y="64406"/>
                                  <a:pt x="20814" y="63027"/>
                                  <a:pt x="16743" y="59806"/>
                                </a:cubicBezTo>
                                <a:lnTo>
                                  <a:pt x="14028" y="74068"/>
                                </a:lnTo>
                                <a:cubicBezTo>
                                  <a:pt x="14028" y="77288"/>
                                  <a:pt x="14028" y="80047"/>
                                  <a:pt x="14028" y="82809"/>
                                </a:cubicBezTo>
                                <a:cubicBezTo>
                                  <a:pt x="14028" y="84189"/>
                                  <a:pt x="14028" y="85568"/>
                                  <a:pt x="15384" y="85568"/>
                                </a:cubicBezTo>
                                <a:cubicBezTo>
                                  <a:pt x="15384" y="86949"/>
                                  <a:pt x="18099" y="86949"/>
                                  <a:pt x="20814" y="86949"/>
                                </a:cubicBezTo>
                                <a:lnTo>
                                  <a:pt x="19458" y="91549"/>
                                </a:lnTo>
                                <a:lnTo>
                                  <a:pt x="0" y="91549"/>
                                </a:lnTo>
                                <a:lnTo>
                                  <a:pt x="15384" y="23010"/>
                                </a:lnTo>
                                <a:cubicBezTo>
                                  <a:pt x="16743" y="18408"/>
                                  <a:pt x="16743" y="14271"/>
                                  <a:pt x="16743" y="12874"/>
                                </a:cubicBezTo>
                                <a:cubicBezTo>
                                  <a:pt x="16743" y="10116"/>
                                  <a:pt x="16743" y="10116"/>
                                  <a:pt x="16743" y="8291"/>
                                </a:cubicBezTo>
                                <a:cubicBezTo>
                                  <a:pt x="15384" y="6893"/>
                                  <a:pt x="15384" y="6893"/>
                                  <a:pt x="14028" y="6893"/>
                                </a:cubicBezTo>
                                <a:cubicBezTo>
                                  <a:pt x="12669" y="6893"/>
                                  <a:pt x="11312" y="8291"/>
                                  <a:pt x="9956" y="8291"/>
                                </a:cubicBezTo>
                                <a:cubicBezTo>
                                  <a:pt x="8598" y="10116"/>
                                  <a:pt x="5430" y="12874"/>
                                  <a:pt x="2715" y="15650"/>
                                </a:cubicBezTo>
                                <a:lnTo>
                                  <a:pt x="0" y="11495"/>
                                </a:lnTo>
                                <a:cubicBezTo>
                                  <a:pt x="4074" y="6893"/>
                                  <a:pt x="7241" y="4136"/>
                                  <a:pt x="9956" y="2757"/>
                                </a:cubicBezTo>
                                <a:cubicBezTo>
                                  <a:pt x="12669" y="1378"/>
                                  <a:pt x="15384" y="0"/>
                                  <a:pt x="18099" y="0"/>
                                </a:cubicBezTo>
                                <a:close/>
                              </a:path>
                            </a:pathLst>
                          </a:custGeom>
                          <a:solidFill>
                            <a:srgbClr val="000000"/>
                          </a:solidFill>
                          <a:ln w="0" cap="flat">
                            <a:noFill/>
                            <a:miter lim="127000"/>
                          </a:ln>
                          <a:effectLst/>
                        </wps:spPr>
                        <wps:bodyPr/>
                      </wps:wsp>
                      <wps:wsp>
                        <wps:cNvPr id="7061" name="Shape 7061"/>
                        <wps:cNvSpPr/>
                        <wps:spPr>
                          <a:xfrm>
                            <a:off x="113574" y="296265"/>
                            <a:ext cx="26698" cy="63244"/>
                          </a:xfrm>
                          <a:custGeom>
                            <a:avLst/>
                            <a:gdLst/>
                            <a:ahLst/>
                            <a:cxnLst/>
                            <a:rect l="0" t="0" r="0" b="0"/>
                            <a:pathLst>
                              <a:path w="26698" h="63244">
                                <a:moveTo>
                                  <a:pt x="11766" y="0"/>
                                </a:moveTo>
                                <a:cubicBezTo>
                                  <a:pt x="17196" y="0"/>
                                  <a:pt x="19911" y="1378"/>
                                  <a:pt x="22624" y="5514"/>
                                </a:cubicBezTo>
                                <a:cubicBezTo>
                                  <a:pt x="25339" y="8291"/>
                                  <a:pt x="26698" y="14271"/>
                                  <a:pt x="26698" y="19786"/>
                                </a:cubicBezTo>
                                <a:cubicBezTo>
                                  <a:pt x="26698" y="27146"/>
                                  <a:pt x="25339" y="34040"/>
                                  <a:pt x="22624" y="41400"/>
                                </a:cubicBezTo>
                                <a:cubicBezTo>
                                  <a:pt x="19911" y="48306"/>
                                  <a:pt x="15837" y="54285"/>
                                  <a:pt x="11766" y="58427"/>
                                </a:cubicBezTo>
                                <a:cubicBezTo>
                                  <a:pt x="9050" y="59807"/>
                                  <a:pt x="6222" y="61302"/>
                                  <a:pt x="3394" y="62451"/>
                                </a:cubicBezTo>
                                <a:lnTo>
                                  <a:pt x="0" y="63244"/>
                                </a:lnTo>
                                <a:lnTo>
                                  <a:pt x="0" y="56586"/>
                                </a:lnTo>
                                <a:lnTo>
                                  <a:pt x="4525" y="54285"/>
                                </a:lnTo>
                                <a:cubicBezTo>
                                  <a:pt x="6335" y="52907"/>
                                  <a:pt x="7692" y="50145"/>
                                  <a:pt x="9050" y="48306"/>
                                </a:cubicBezTo>
                                <a:cubicBezTo>
                                  <a:pt x="10407" y="45545"/>
                                  <a:pt x="11766" y="42778"/>
                                  <a:pt x="13122" y="40021"/>
                                </a:cubicBezTo>
                                <a:cubicBezTo>
                                  <a:pt x="13122" y="37263"/>
                                  <a:pt x="14481" y="32661"/>
                                  <a:pt x="14481" y="29904"/>
                                </a:cubicBezTo>
                                <a:cubicBezTo>
                                  <a:pt x="15837" y="27146"/>
                                  <a:pt x="15837" y="24388"/>
                                  <a:pt x="15837" y="21165"/>
                                </a:cubicBezTo>
                                <a:cubicBezTo>
                                  <a:pt x="15837" y="17029"/>
                                  <a:pt x="14481" y="12874"/>
                                  <a:pt x="13122" y="11495"/>
                                </a:cubicBezTo>
                                <a:cubicBezTo>
                                  <a:pt x="13122" y="8291"/>
                                  <a:pt x="10407" y="6893"/>
                                  <a:pt x="7692" y="6893"/>
                                </a:cubicBezTo>
                                <a:cubicBezTo>
                                  <a:pt x="6335" y="6893"/>
                                  <a:pt x="3168" y="8291"/>
                                  <a:pt x="1810" y="10116"/>
                                </a:cubicBezTo>
                                <a:lnTo>
                                  <a:pt x="0" y="11960"/>
                                </a:lnTo>
                                <a:lnTo>
                                  <a:pt x="0" y="4795"/>
                                </a:lnTo>
                                <a:lnTo>
                                  <a:pt x="509" y="4197"/>
                                </a:lnTo>
                                <a:cubicBezTo>
                                  <a:pt x="4299" y="1378"/>
                                  <a:pt x="8145" y="0"/>
                                  <a:pt x="11766" y="0"/>
                                </a:cubicBezTo>
                                <a:close/>
                              </a:path>
                            </a:pathLst>
                          </a:custGeom>
                          <a:solidFill>
                            <a:srgbClr val="000000"/>
                          </a:solidFill>
                          <a:ln w="0" cap="flat">
                            <a:noFill/>
                            <a:miter lim="127000"/>
                          </a:ln>
                          <a:effectLst/>
                        </wps:spPr>
                        <wps:bodyPr/>
                      </wps:wsp>
                      <wps:wsp>
                        <wps:cNvPr id="7062" name="Shape 7062"/>
                        <wps:cNvSpPr/>
                        <wps:spPr>
                          <a:xfrm>
                            <a:off x="176027" y="131578"/>
                            <a:ext cx="67408" cy="211613"/>
                          </a:xfrm>
                          <a:custGeom>
                            <a:avLst/>
                            <a:gdLst/>
                            <a:ahLst/>
                            <a:cxnLst/>
                            <a:rect l="0" t="0" r="0" b="0"/>
                            <a:pathLst>
                              <a:path w="67408" h="211613">
                                <a:moveTo>
                                  <a:pt x="64706" y="0"/>
                                </a:moveTo>
                                <a:lnTo>
                                  <a:pt x="67408" y="8738"/>
                                </a:lnTo>
                                <a:cubicBezTo>
                                  <a:pt x="50662" y="14253"/>
                                  <a:pt x="38456" y="25749"/>
                                  <a:pt x="30312" y="43245"/>
                                </a:cubicBezTo>
                                <a:cubicBezTo>
                                  <a:pt x="22169" y="58876"/>
                                  <a:pt x="18088" y="80042"/>
                                  <a:pt x="18088" y="105810"/>
                                </a:cubicBezTo>
                                <a:cubicBezTo>
                                  <a:pt x="18088" y="131559"/>
                                  <a:pt x="22169" y="153191"/>
                                  <a:pt x="30312" y="170201"/>
                                </a:cubicBezTo>
                                <a:cubicBezTo>
                                  <a:pt x="38456" y="187697"/>
                                  <a:pt x="50662" y="197348"/>
                                  <a:pt x="67408" y="203329"/>
                                </a:cubicBezTo>
                                <a:lnTo>
                                  <a:pt x="64706" y="211613"/>
                                </a:lnTo>
                                <a:cubicBezTo>
                                  <a:pt x="43879" y="206087"/>
                                  <a:pt x="27592" y="194590"/>
                                  <a:pt x="16728" y="176182"/>
                                </a:cubicBezTo>
                                <a:cubicBezTo>
                                  <a:pt x="5423" y="155948"/>
                                  <a:pt x="0" y="132938"/>
                                  <a:pt x="0" y="105810"/>
                                </a:cubicBezTo>
                                <a:cubicBezTo>
                                  <a:pt x="0" y="80042"/>
                                  <a:pt x="5423" y="57498"/>
                                  <a:pt x="16728" y="37264"/>
                                </a:cubicBezTo>
                                <a:cubicBezTo>
                                  <a:pt x="27592" y="18855"/>
                                  <a:pt x="43879" y="5981"/>
                                  <a:pt x="64706" y="0"/>
                                </a:cubicBezTo>
                                <a:close/>
                              </a:path>
                            </a:pathLst>
                          </a:custGeom>
                          <a:solidFill>
                            <a:srgbClr val="000000"/>
                          </a:solidFill>
                          <a:ln w="0" cap="flat">
                            <a:noFill/>
                            <a:miter lim="127000"/>
                          </a:ln>
                          <a:effectLst/>
                        </wps:spPr>
                        <wps:bodyPr/>
                      </wps:wsp>
                      <wps:wsp>
                        <wps:cNvPr id="7063" name="Shape 7063"/>
                        <wps:cNvSpPr/>
                        <wps:spPr>
                          <a:xfrm>
                            <a:off x="250218" y="221738"/>
                            <a:ext cx="92316" cy="92935"/>
                          </a:xfrm>
                          <a:custGeom>
                            <a:avLst/>
                            <a:gdLst/>
                            <a:ahLst/>
                            <a:cxnLst/>
                            <a:rect l="0" t="0" r="0" b="0"/>
                            <a:pathLst>
                              <a:path w="92316" h="92935">
                                <a:moveTo>
                                  <a:pt x="33033" y="0"/>
                                </a:moveTo>
                                <a:cubicBezTo>
                                  <a:pt x="34393" y="0"/>
                                  <a:pt x="35754" y="0"/>
                                  <a:pt x="37114" y="1378"/>
                                </a:cubicBezTo>
                                <a:cubicBezTo>
                                  <a:pt x="38474" y="1378"/>
                                  <a:pt x="39835" y="2757"/>
                                  <a:pt x="41176" y="2757"/>
                                </a:cubicBezTo>
                                <a:cubicBezTo>
                                  <a:pt x="42537" y="4602"/>
                                  <a:pt x="42537" y="5980"/>
                                  <a:pt x="43897" y="7359"/>
                                </a:cubicBezTo>
                                <a:cubicBezTo>
                                  <a:pt x="43897" y="8738"/>
                                  <a:pt x="45257" y="10116"/>
                                  <a:pt x="46618" y="12874"/>
                                </a:cubicBezTo>
                                <a:cubicBezTo>
                                  <a:pt x="46618" y="14272"/>
                                  <a:pt x="47978" y="17029"/>
                                  <a:pt x="47978" y="21631"/>
                                </a:cubicBezTo>
                                <a:cubicBezTo>
                                  <a:pt x="49338" y="25767"/>
                                  <a:pt x="49338" y="28525"/>
                                  <a:pt x="50680" y="33127"/>
                                </a:cubicBezTo>
                                <a:cubicBezTo>
                                  <a:pt x="56562" y="24388"/>
                                  <a:pt x="62004" y="18855"/>
                                  <a:pt x="64706" y="14272"/>
                                </a:cubicBezTo>
                                <a:cubicBezTo>
                                  <a:pt x="67426" y="10116"/>
                                  <a:pt x="70147" y="7359"/>
                                  <a:pt x="71507" y="5980"/>
                                </a:cubicBezTo>
                                <a:cubicBezTo>
                                  <a:pt x="74209" y="4602"/>
                                  <a:pt x="75570" y="2757"/>
                                  <a:pt x="76930" y="1378"/>
                                </a:cubicBezTo>
                                <a:cubicBezTo>
                                  <a:pt x="79651" y="1378"/>
                                  <a:pt x="81011" y="0"/>
                                  <a:pt x="85073" y="0"/>
                                </a:cubicBezTo>
                                <a:cubicBezTo>
                                  <a:pt x="88235" y="0"/>
                                  <a:pt x="89595" y="1378"/>
                                  <a:pt x="92316" y="1378"/>
                                </a:cubicBezTo>
                                <a:lnTo>
                                  <a:pt x="88235" y="18855"/>
                                </a:lnTo>
                                <a:lnTo>
                                  <a:pt x="82353" y="18855"/>
                                </a:lnTo>
                                <a:cubicBezTo>
                                  <a:pt x="81011" y="15650"/>
                                  <a:pt x="81011" y="14272"/>
                                  <a:pt x="78290" y="14272"/>
                                </a:cubicBezTo>
                                <a:cubicBezTo>
                                  <a:pt x="78290" y="14272"/>
                                  <a:pt x="78290" y="14272"/>
                                  <a:pt x="76930" y="14272"/>
                                </a:cubicBezTo>
                                <a:cubicBezTo>
                                  <a:pt x="76930" y="15650"/>
                                  <a:pt x="75570" y="15650"/>
                                  <a:pt x="75570" y="15650"/>
                                </a:cubicBezTo>
                                <a:cubicBezTo>
                                  <a:pt x="74209" y="17029"/>
                                  <a:pt x="72867" y="18855"/>
                                  <a:pt x="71507" y="20252"/>
                                </a:cubicBezTo>
                                <a:cubicBezTo>
                                  <a:pt x="70147" y="21631"/>
                                  <a:pt x="67426" y="24388"/>
                                  <a:pt x="66066" y="25767"/>
                                </a:cubicBezTo>
                                <a:cubicBezTo>
                                  <a:pt x="63364" y="28525"/>
                                  <a:pt x="62004" y="31748"/>
                                  <a:pt x="59283" y="34506"/>
                                </a:cubicBezTo>
                                <a:lnTo>
                                  <a:pt x="53860" y="42778"/>
                                </a:lnTo>
                                <a:cubicBezTo>
                                  <a:pt x="53860" y="48759"/>
                                  <a:pt x="55220" y="52914"/>
                                  <a:pt x="56562" y="57516"/>
                                </a:cubicBezTo>
                                <a:cubicBezTo>
                                  <a:pt x="56562" y="61652"/>
                                  <a:pt x="57923" y="65788"/>
                                  <a:pt x="59283" y="68546"/>
                                </a:cubicBezTo>
                                <a:cubicBezTo>
                                  <a:pt x="59283" y="71769"/>
                                  <a:pt x="60643" y="74527"/>
                                  <a:pt x="60643" y="75905"/>
                                </a:cubicBezTo>
                                <a:cubicBezTo>
                                  <a:pt x="60643" y="77284"/>
                                  <a:pt x="62004" y="78663"/>
                                  <a:pt x="62004" y="78663"/>
                                </a:cubicBezTo>
                                <a:cubicBezTo>
                                  <a:pt x="63364" y="80042"/>
                                  <a:pt x="63364" y="80042"/>
                                  <a:pt x="64706" y="81421"/>
                                </a:cubicBezTo>
                                <a:cubicBezTo>
                                  <a:pt x="64706" y="81421"/>
                                  <a:pt x="66066" y="81421"/>
                                  <a:pt x="67426" y="81421"/>
                                </a:cubicBezTo>
                                <a:cubicBezTo>
                                  <a:pt x="68787" y="81421"/>
                                  <a:pt x="70147" y="81421"/>
                                  <a:pt x="71507" y="80042"/>
                                </a:cubicBezTo>
                                <a:cubicBezTo>
                                  <a:pt x="72867" y="78663"/>
                                  <a:pt x="75570" y="75905"/>
                                  <a:pt x="78290" y="69924"/>
                                </a:cubicBezTo>
                                <a:lnTo>
                                  <a:pt x="83713" y="74527"/>
                                </a:lnTo>
                                <a:cubicBezTo>
                                  <a:pt x="79651" y="81421"/>
                                  <a:pt x="75570" y="86023"/>
                                  <a:pt x="72867" y="88798"/>
                                </a:cubicBezTo>
                                <a:cubicBezTo>
                                  <a:pt x="68787" y="91556"/>
                                  <a:pt x="64706" y="92935"/>
                                  <a:pt x="60643" y="92935"/>
                                </a:cubicBezTo>
                                <a:cubicBezTo>
                                  <a:pt x="57923" y="92935"/>
                                  <a:pt x="56562" y="91556"/>
                                  <a:pt x="53860" y="91556"/>
                                </a:cubicBezTo>
                                <a:cubicBezTo>
                                  <a:pt x="52500" y="90177"/>
                                  <a:pt x="50680" y="88798"/>
                                  <a:pt x="49338" y="86023"/>
                                </a:cubicBezTo>
                                <a:cubicBezTo>
                                  <a:pt x="47978" y="84644"/>
                                  <a:pt x="46618" y="81421"/>
                                  <a:pt x="45257" y="75905"/>
                                </a:cubicBezTo>
                                <a:cubicBezTo>
                                  <a:pt x="43897" y="68546"/>
                                  <a:pt x="42537" y="63031"/>
                                  <a:pt x="42537" y="58895"/>
                                </a:cubicBezTo>
                                <a:lnTo>
                                  <a:pt x="41176" y="58895"/>
                                </a:lnTo>
                                <a:cubicBezTo>
                                  <a:pt x="35754" y="67167"/>
                                  <a:pt x="30331" y="74527"/>
                                  <a:pt x="27610" y="78663"/>
                                </a:cubicBezTo>
                                <a:cubicBezTo>
                                  <a:pt x="24890" y="81421"/>
                                  <a:pt x="22187" y="86023"/>
                                  <a:pt x="20827" y="87402"/>
                                </a:cubicBezTo>
                                <a:cubicBezTo>
                                  <a:pt x="18107" y="88798"/>
                                  <a:pt x="16746" y="90177"/>
                                  <a:pt x="13585" y="91556"/>
                                </a:cubicBezTo>
                                <a:cubicBezTo>
                                  <a:pt x="12224" y="91556"/>
                                  <a:pt x="9504" y="91556"/>
                                  <a:pt x="6802" y="91556"/>
                                </a:cubicBezTo>
                                <a:cubicBezTo>
                                  <a:pt x="4081" y="91556"/>
                                  <a:pt x="1360" y="91556"/>
                                  <a:pt x="0" y="91556"/>
                                </a:cubicBezTo>
                                <a:lnTo>
                                  <a:pt x="2721" y="74527"/>
                                </a:lnTo>
                                <a:lnTo>
                                  <a:pt x="9504" y="74527"/>
                                </a:lnTo>
                                <a:cubicBezTo>
                                  <a:pt x="9504" y="77284"/>
                                  <a:pt x="10864" y="78663"/>
                                  <a:pt x="12224" y="78663"/>
                                </a:cubicBezTo>
                                <a:cubicBezTo>
                                  <a:pt x="13585" y="78663"/>
                                  <a:pt x="15386" y="78663"/>
                                  <a:pt x="15386" y="77284"/>
                                </a:cubicBezTo>
                                <a:cubicBezTo>
                                  <a:pt x="16746" y="77284"/>
                                  <a:pt x="18107" y="75905"/>
                                  <a:pt x="19467" y="74527"/>
                                </a:cubicBezTo>
                                <a:cubicBezTo>
                                  <a:pt x="20827" y="73148"/>
                                  <a:pt x="23529" y="69924"/>
                                  <a:pt x="26250" y="65788"/>
                                </a:cubicBezTo>
                                <a:cubicBezTo>
                                  <a:pt x="28971" y="61652"/>
                                  <a:pt x="34393" y="55672"/>
                                  <a:pt x="39835" y="48759"/>
                                </a:cubicBezTo>
                                <a:cubicBezTo>
                                  <a:pt x="38474" y="44623"/>
                                  <a:pt x="38474" y="38642"/>
                                  <a:pt x="37114" y="34506"/>
                                </a:cubicBezTo>
                                <a:cubicBezTo>
                                  <a:pt x="35754" y="29904"/>
                                  <a:pt x="34393" y="25767"/>
                                  <a:pt x="34393" y="21631"/>
                                </a:cubicBezTo>
                                <a:cubicBezTo>
                                  <a:pt x="33033" y="18855"/>
                                  <a:pt x="31691" y="15650"/>
                                  <a:pt x="31691" y="14272"/>
                                </a:cubicBezTo>
                                <a:cubicBezTo>
                                  <a:pt x="30331" y="12874"/>
                                  <a:pt x="30331" y="12874"/>
                                  <a:pt x="28971" y="11495"/>
                                </a:cubicBezTo>
                                <a:cubicBezTo>
                                  <a:pt x="28971" y="11495"/>
                                  <a:pt x="27610" y="11495"/>
                                  <a:pt x="26250" y="11495"/>
                                </a:cubicBezTo>
                                <a:cubicBezTo>
                                  <a:pt x="24890" y="11495"/>
                                  <a:pt x="24890" y="11495"/>
                                  <a:pt x="23529" y="11495"/>
                                </a:cubicBezTo>
                                <a:cubicBezTo>
                                  <a:pt x="22187" y="12874"/>
                                  <a:pt x="20827" y="14272"/>
                                  <a:pt x="19467" y="15650"/>
                                </a:cubicBezTo>
                                <a:cubicBezTo>
                                  <a:pt x="19467" y="17029"/>
                                  <a:pt x="16746" y="18855"/>
                                  <a:pt x="15386" y="21631"/>
                                </a:cubicBezTo>
                                <a:lnTo>
                                  <a:pt x="9504" y="18855"/>
                                </a:lnTo>
                                <a:cubicBezTo>
                                  <a:pt x="13585" y="11495"/>
                                  <a:pt x="16746" y="7359"/>
                                  <a:pt x="20827" y="4602"/>
                                </a:cubicBezTo>
                                <a:cubicBezTo>
                                  <a:pt x="23529" y="1378"/>
                                  <a:pt x="27610" y="0"/>
                                  <a:pt x="33033" y="0"/>
                                </a:cubicBezTo>
                                <a:close/>
                              </a:path>
                            </a:pathLst>
                          </a:custGeom>
                          <a:solidFill>
                            <a:srgbClr val="000000"/>
                          </a:solidFill>
                          <a:ln w="0" cap="flat">
                            <a:noFill/>
                            <a:miter lim="127000"/>
                          </a:ln>
                          <a:effectLst/>
                        </wps:spPr>
                        <wps:bodyPr/>
                      </wps:wsp>
                      <wps:wsp>
                        <wps:cNvPr id="7064" name="Shape 7064"/>
                        <wps:cNvSpPr/>
                        <wps:spPr>
                          <a:xfrm>
                            <a:off x="343895" y="131578"/>
                            <a:ext cx="67426" cy="211613"/>
                          </a:xfrm>
                          <a:custGeom>
                            <a:avLst/>
                            <a:gdLst/>
                            <a:ahLst/>
                            <a:cxnLst/>
                            <a:rect l="0" t="0" r="0" b="0"/>
                            <a:pathLst>
                              <a:path w="67426" h="211613">
                                <a:moveTo>
                                  <a:pt x="2721" y="0"/>
                                </a:moveTo>
                                <a:cubicBezTo>
                                  <a:pt x="23070" y="5981"/>
                                  <a:pt x="39816" y="18855"/>
                                  <a:pt x="50680" y="37264"/>
                                </a:cubicBezTo>
                                <a:cubicBezTo>
                                  <a:pt x="61544" y="57498"/>
                                  <a:pt x="67426" y="80042"/>
                                  <a:pt x="67426" y="105810"/>
                                </a:cubicBezTo>
                                <a:cubicBezTo>
                                  <a:pt x="67426" y="132938"/>
                                  <a:pt x="61544" y="155948"/>
                                  <a:pt x="50680" y="176182"/>
                                </a:cubicBezTo>
                                <a:cubicBezTo>
                                  <a:pt x="39816" y="194590"/>
                                  <a:pt x="23070" y="206087"/>
                                  <a:pt x="2721" y="211613"/>
                                </a:cubicBezTo>
                                <a:lnTo>
                                  <a:pt x="0" y="203329"/>
                                </a:lnTo>
                                <a:cubicBezTo>
                                  <a:pt x="16287" y="197348"/>
                                  <a:pt x="28511" y="187697"/>
                                  <a:pt x="37095" y="170201"/>
                                </a:cubicBezTo>
                                <a:cubicBezTo>
                                  <a:pt x="45239" y="153191"/>
                                  <a:pt x="49320" y="131559"/>
                                  <a:pt x="49320" y="105810"/>
                                </a:cubicBezTo>
                                <a:cubicBezTo>
                                  <a:pt x="49320" y="80042"/>
                                  <a:pt x="45239" y="58876"/>
                                  <a:pt x="37095" y="43245"/>
                                </a:cubicBezTo>
                                <a:cubicBezTo>
                                  <a:pt x="28511" y="25749"/>
                                  <a:pt x="16287" y="14253"/>
                                  <a:pt x="0" y="8738"/>
                                </a:cubicBezTo>
                                <a:lnTo>
                                  <a:pt x="2721" y="0"/>
                                </a:lnTo>
                                <a:close/>
                              </a:path>
                            </a:pathLst>
                          </a:custGeom>
                          <a:solidFill>
                            <a:srgbClr val="000000"/>
                          </a:solidFill>
                          <a:ln w="0" cap="flat">
                            <a:noFill/>
                            <a:miter lim="127000"/>
                          </a:ln>
                          <a:effectLst/>
                        </wps:spPr>
                        <wps:bodyPr/>
                      </wps:wsp>
                      <wps:wsp>
                        <wps:cNvPr id="208764" name="Shape 208764"/>
                        <wps:cNvSpPr/>
                        <wps:spPr>
                          <a:xfrm>
                            <a:off x="509960" y="271876"/>
                            <a:ext cx="109944" cy="11514"/>
                          </a:xfrm>
                          <a:custGeom>
                            <a:avLst/>
                            <a:gdLst/>
                            <a:ahLst/>
                            <a:cxnLst/>
                            <a:rect l="0" t="0" r="0" b="0"/>
                            <a:pathLst>
                              <a:path w="109944" h="11514">
                                <a:moveTo>
                                  <a:pt x="0" y="0"/>
                                </a:moveTo>
                                <a:lnTo>
                                  <a:pt x="109944" y="0"/>
                                </a:lnTo>
                                <a:lnTo>
                                  <a:pt x="109944" y="11514"/>
                                </a:lnTo>
                                <a:lnTo>
                                  <a:pt x="0" y="11514"/>
                                </a:lnTo>
                                <a:lnTo>
                                  <a:pt x="0" y="0"/>
                                </a:lnTo>
                              </a:path>
                            </a:pathLst>
                          </a:custGeom>
                          <a:solidFill>
                            <a:srgbClr val="000000"/>
                          </a:solidFill>
                          <a:ln w="0" cap="flat">
                            <a:noFill/>
                            <a:miter lim="127000"/>
                          </a:ln>
                          <a:effectLst/>
                        </wps:spPr>
                        <wps:bodyPr/>
                      </wps:wsp>
                      <wps:wsp>
                        <wps:cNvPr id="208765" name="Shape 208765"/>
                        <wps:cNvSpPr/>
                        <wps:spPr>
                          <a:xfrm>
                            <a:off x="509960" y="233233"/>
                            <a:ext cx="109944" cy="11515"/>
                          </a:xfrm>
                          <a:custGeom>
                            <a:avLst/>
                            <a:gdLst/>
                            <a:ahLst/>
                            <a:cxnLst/>
                            <a:rect l="0" t="0" r="0" b="0"/>
                            <a:pathLst>
                              <a:path w="109944" h="11515">
                                <a:moveTo>
                                  <a:pt x="0" y="0"/>
                                </a:moveTo>
                                <a:lnTo>
                                  <a:pt x="109944" y="0"/>
                                </a:lnTo>
                                <a:lnTo>
                                  <a:pt x="109944" y="11515"/>
                                </a:lnTo>
                                <a:lnTo>
                                  <a:pt x="0" y="11515"/>
                                </a:lnTo>
                                <a:lnTo>
                                  <a:pt x="0" y="0"/>
                                </a:lnTo>
                              </a:path>
                            </a:pathLst>
                          </a:custGeom>
                          <a:solidFill>
                            <a:srgbClr val="000000"/>
                          </a:solidFill>
                          <a:ln w="0" cap="flat">
                            <a:noFill/>
                            <a:miter lim="127000"/>
                          </a:ln>
                          <a:effectLst/>
                        </wps:spPr>
                        <wps:bodyPr/>
                      </wps:wsp>
                      <wps:wsp>
                        <wps:cNvPr id="7068" name="Shape 7068"/>
                        <wps:cNvSpPr/>
                        <wps:spPr>
                          <a:xfrm>
                            <a:off x="802717" y="0"/>
                            <a:ext cx="56562" cy="176201"/>
                          </a:xfrm>
                          <a:custGeom>
                            <a:avLst/>
                            <a:gdLst/>
                            <a:ahLst/>
                            <a:cxnLst/>
                            <a:rect l="0" t="0" r="0" b="0"/>
                            <a:pathLst>
                              <a:path w="56562" h="176201">
                                <a:moveTo>
                                  <a:pt x="55202" y="0"/>
                                </a:moveTo>
                                <a:lnTo>
                                  <a:pt x="56562" y="7360"/>
                                </a:lnTo>
                                <a:cubicBezTo>
                                  <a:pt x="42537" y="12875"/>
                                  <a:pt x="33033" y="21613"/>
                                  <a:pt x="26250" y="35885"/>
                                </a:cubicBezTo>
                                <a:cubicBezTo>
                                  <a:pt x="19448" y="48760"/>
                                  <a:pt x="16746" y="67634"/>
                                  <a:pt x="16746" y="87402"/>
                                </a:cubicBezTo>
                                <a:cubicBezTo>
                                  <a:pt x="16746" y="109034"/>
                                  <a:pt x="19448" y="127423"/>
                                  <a:pt x="26250" y="141695"/>
                                </a:cubicBezTo>
                                <a:cubicBezTo>
                                  <a:pt x="33033" y="154570"/>
                                  <a:pt x="42537" y="164687"/>
                                  <a:pt x="56562" y="168842"/>
                                </a:cubicBezTo>
                                <a:lnTo>
                                  <a:pt x="55202" y="176201"/>
                                </a:lnTo>
                                <a:cubicBezTo>
                                  <a:pt x="37095" y="171599"/>
                                  <a:pt x="23529" y="161929"/>
                                  <a:pt x="14026" y="145831"/>
                                </a:cubicBezTo>
                                <a:cubicBezTo>
                                  <a:pt x="5423" y="130199"/>
                                  <a:pt x="0" y="111791"/>
                                  <a:pt x="0" y="88781"/>
                                </a:cubicBezTo>
                                <a:cubicBezTo>
                                  <a:pt x="0" y="65789"/>
                                  <a:pt x="5423" y="47381"/>
                                  <a:pt x="14026" y="31749"/>
                                </a:cubicBezTo>
                                <a:cubicBezTo>
                                  <a:pt x="23529" y="16098"/>
                                  <a:pt x="37095" y="5981"/>
                                  <a:pt x="55202" y="0"/>
                                </a:cubicBezTo>
                                <a:close/>
                              </a:path>
                            </a:pathLst>
                          </a:custGeom>
                          <a:solidFill>
                            <a:srgbClr val="000000"/>
                          </a:solidFill>
                          <a:ln w="0" cap="flat">
                            <a:noFill/>
                            <a:miter lim="127000"/>
                          </a:ln>
                          <a:effectLst/>
                        </wps:spPr>
                        <wps:bodyPr/>
                      </wps:wsp>
                      <wps:wsp>
                        <wps:cNvPr id="7069" name="Shape 7069"/>
                        <wps:cNvSpPr/>
                        <wps:spPr>
                          <a:xfrm>
                            <a:off x="866062" y="44624"/>
                            <a:ext cx="92316" cy="91556"/>
                          </a:xfrm>
                          <a:custGeom>
                            <a:avLst/>
                            <a:gdLst/>
                            <a:ahLst/>
                            <a:cxnLst/>
                            <a:rect l="0" t="0" r="0" b="0"/>
                            <a:pathLst>
                              <a:path w="92316" h="91556">
                                <a:moveTo>
                                  <a:pt x="33033" y="0"/>
                                </a:moveTo>
                                <a:cubicBezTo>
                                  <a:pt x="34393" y="0"/>
                                  <a:pt x="35754" y="0"/>
                                  <a:pt x="37114" y="0"/>
                                </a:cubicBezTo>
                                <a:cubicBezTo>
                                  <a:pt x="38456" y="1379"/>
                                  <a:pt x="39816" y="1379"/>
                                  <a:pt x="41176" y="2757"/>
                                </a:cubicBezTo>
                                <a:cubicBezTo>
                                  <a:pt x="42537" y="2757"/>
                                  <a:pt x="42537" y="4136"/>
                                  <a:pt x="43897" y="5515"/>
                                </a:cubicBezTo>
                                <a:cubicBezTo>
                                  <a:pt x="45257" y="6893"/>
                                  <a:pt x="45257" y="8272"/>
                                  <a:pt x="46617" y="11495"/>
                                </a:cubicBezTo>
                                <a:cubicBezTo>
                                  <a:pt x="46617" y="14253"/>
                                  <a:pt x="47959" y="17029"/>
                                  <a:pt x="47959" y="21165"/>
                                </a:cubicBezTo>
                                <a:cubicBezTo>
                                  <a:pt x="49319" y="24389"/>
                                  <a:pt x="49319" y="28525"/>
                                  <a:pt x="50680" y="31283"/>
                                </a:cubicBezTo>
                                <a:cubicBezTo>
                                  <a:pt x="56562" y="24389"/>
                                  <a:pt x="61985" y="17029"/>
                                  <a:pt x="64706" y="14253"/>
                                </a:cubicBezTo>
                                <a:cubicBezTo>
                                  <a:pt x="67426" y="10117"/>
                                  <a:pt x="70147" y="6893"/>
                                  <a:pt x="71489" y="5515"/>
                                </a:cubicBezTo>
                                <a:cubicBezTo>
                                  <a:pt x="74209" y="2757"/>
                                  <a:pt x="75569" y="1379"/>
                                  <a:pt x="76930" y="1379"/>
                                </a:cubicBezTo>
                                <a:cubicBezTo>
                                  <a:pt x="79632" y="0"/>
                                  <a:pt x="82353" y="0"/>
                                  <a:pt x="85073" y="0"/>
                                </a:cubicBezTo>
                                <a:cubicBezTo>
                                  <a:pt x="87794" y="0"/>
                                  <a:pt x="89136" y="0"/>
                                  <a:pt x="92316" y="1379"/>
                                </a:cubicBezTo>
                                <a:lnTo>
                                  <a:pt x="87794" y="18408"/>
                                </a:lnTo>
                                <a:lnTo>
                                  <a:pt x="82353" y="18408"/>
                                </a:lnTo>
                                <a:cubicBezTo>
                                  <a:pt x="80992" y="15650"/>
                                  <a:pt x="80992" y="14253"/>
                                  <a:pt x="78290" y="14253"/>
                                </a:cubicBezTo>
                                <a:cubicBezTo>
                                  <a:pt x="78290" y="14253"/>
                                  <a:pt x="78290" y="14253"/>
                                  <a:pt x="76930" y="14253"/>
                                </a:cubicBezTo>
                                <a:cubicBezTo>
                                  <a:pt x="76930" y="14253"/>
                                  <a:pt x="75569" y="14253"/>
                                  <a:pt x="75569" y="15650"/>
                                </a:cubicBezTo>
                                <a:cubicBezTo>
                                  <a:pt x="74209" y="15650"/>
                                  <a:pt x="72849" y="17029"/>
                                  <a:pt x="71489" y="18408"/>
                                </a:cubicBezTo>
                                <a:cubicBezTo>
                                  <a:pt x="70147" y="21165"/>
                                  <a:pt x="67426" y="23010"/>
                                  <a:pt x="66066" y="25767"/>
                                </a:cubicBezTo>
                                <a:cubicBezTo>
                                  <a:pt x="63345" y="28525"/>
                                  <a:pt x="61985" y="31283"/>
                                  <a:pt x="59283" y="34040"/>
                                </a:cubicBezTo>
                                <a:lnTo>
                                  <a:pt x="53401" y="41400"/>
                                </a:lnTo>
                                <a:cubicBezTo>
                                  <a:pt x="53401" y="46934"/>
                                  <a:pt x="54761" y="52914"/>
                                  <a:pt x="56562" y="57050"/>
                                </a:cubicBezTo>
                                <a:cubicBezTo>
                                  <a:pt x="56562" y="61187"/>
                                  <a:pt x="57922" y="65789"/>
                                  <a:pt x="59283" y="68546"/>
                                </a:cubicBezTo>
                                <a:cubicBezTo>
                                  <a:pt x="59283" y="71303"/>
                                  <a:pt x="60643" y="72682"/>
                                  <a:pt x="60643" y="74061"/>
                                </a:cubicBezTo>
                                <a:cubicBezTo>
                                  <a:pt x="60643" y="75905"/>
                                  <a:pt x="61985" y="77284"/>
                                  <a:pt x="61985" y="78663"/>
                                </a:cubicBezTo>
                                <a:cubicBezTo>
                                  <a:pt x="63345" y="80042"/>
                                  <a:pt x="63345" y="80042"/>
                                  <a:pt x="64706" y="80042"/>
                                </a:cubicBezTo>
                                <a:cubicBezTo>
                                  <a:pt x="64706" y="80042"/>
                                  <a:pt x="66066" y="81421"/>
                                  <a:pt x="67426" y="81421"/>
                                </a:cubicBezTo>
                                <a:cubicBezTo>
                                  <a:pt x="68787" y="81421"/>
                                  <a:pt x="70147" y="80042"/>
                                  <a:pt x="71489" y="78663"/>
                                </a:cubicBezTo>
                                <a:cubicBezTo>
                                  <a:pt x="72849" y="77284"/>
                                  <a:pt x="75569" y="74061"/>
                                  <a:pt x="78290" y="69925"/>
                                </a:cubicBezTo>
                                <a:lnTo>
                                  <a:pt x="83713" y="74061"/>
                                </a:lnTo>
                                <a:cubicBezTo>
                                  <a:pt x="79632" y="80042"/>
                                  <a:pt x="75569" y="84197"/>
                                  <a:pt x="72849" y="86954"/>
                                </a:cubicBezTo>
                                <a:cubicBezTo>
                                  <a:pt x="68787" y="90159"/>
                                  <a:pt x="64706" y="91556"/>
                                  <a:pt x="60643" y="91556"/>
                                </a:cubicBezTo>
                                <a:cubicBezTo>
                                  <a:pt x="57922" y="91556"/>
                                  <a:pt x="56562" y="91556"/>
                                  <a:pt x="53401" y="90159"/>
                                </a:cubicBezTo>
                                <a:cubicBezTo>
                                  <a:pt x="52040" y="88333"/>
                                  <a:pt x="50680" y="86954"/>
                                  <a:pt x="49319" y="85575"/>
                                </a:cubicBezTo>
                                <a:cubicBezTo>
                                  <a:pt x="47959" y="82800"/>
                                  <a:pt x="46617" y="80042"/>
                                  <a:pt x="45257" y="75905"/>
                                </a:cubicBezTo>
                                <a:cubicBezTo>
                                  <a:pt x="43897" y="67167"/>
                                  <a:pt x="42537" y="61187"/>
                                  <a:pt x="42537" y="57050"/>
                                </a:cubicBezTo>
                                <a:lnTo>
                                  <a:pt x="41176" y="57050"/>
                                </a:lnTo>
                                <a:cubicBezTo>
                                  <a:pt x="35754" y="67167"/>
                                  <a:pt x="30312" y="72682"/>
                                  <a:pt x="27610" y="77284"/>
                                </a:cubicBezTo>
                                <a:cubicBezTo>
                                  <a:pt x="24890" y="81421"/>
                                  <a:pt x="22169" y="84197"/>
                                  <a:pt x="20809" y="85575"/>
                                </a:cubicBezTo>
                                <a:cubicBezTo>
                                  <a:pt x="17647" y="88333"/>
                                  <a:pt x="16287" y="90159"/>
                                  <a:pt x="13584" y="90159"/>
                                </a:cubicBezTo>
                                <a:cubicBezTo>
                                  <a:pt x="12224" y="91556"/>
                                  <a:pt x="9504" y="91556"/>
                                  <a:pt x="6783" y="91556"/>
                                </a:cubicBezTo>
                                <a:cubicBezTo>
                                  <a:pt x="4081" y="91556"/>
                                  <a:pt x="1360" y="91556"/>
                                  <a:pt x="0" y="90159"/>
                                </a:cubicBezTo>
                                <a:lnTo>
                                  <a:pt x="2721" y="72682"/>
                                </a:lnTo>
                                <a:lnTo>
                                  <a:pt x="9504" y="72682"/>
                                </a:lnTo>
                                <a:cubicBezTo>
                                  <a:pt x="9504" y="75905"/>
                                  <a:pt x="10864" y="77284"/>
                                  <a:pt x="12224" y="77284"/>
                                </a:cubicBezTo>
                                <a:cubicBezTo>
                                  <a:pt x="13584" y="77284"/>
                                  <a:pt x="14926" y="77284"/>
                                  <a:pt x="14926" y="77284"/>
                                </a:cubicBezTo>
                                <a:cubicBezTo>
                                  <a:pt x="16287" y="75905"/>
                                  <a:pt x="17647" y="75905"/>
                                  <a:pt x="19467" y="72682"/>
                                </a:cubicBezTo>
                                <a:cubicBezTo>
                                  <a:pt x="20809" y="71303"/>
                                  <a:pt x="23529" y="68546"/>
                                  <a:pt x="26250" y="65789"/>
                                </a:cubicBezTo>
                                <a:cubicBezTo>
                                  <a:pt x="30312" y="61187"/>
                                  <a:pt x="34393" y="55672"/>
                                  <a:pt x="39816" y="48312"/>
                                </a:cubicBezTo>
                                <a:cubicBezTo>
                                  <a:pt x="38456" y="42779"/>
                                  <a:pt x="38456" y="38642"/>
                                  <a:pt x="37114" y="34040"/>
                                </a:cubicBezTo>
                                <a:cubicBezTo>
                                  <a:pt x="35754" y="29904"/>
                                  <a:pt x="34393" y="25767"/>
                                  <a:pt x="34393" y="21165"/>
                                </a:cubicBezTo>
                                <a:cubicBezTo>
                                  <a:pt x="33033" y="17029"/>
                                  <a:pt x="31672" y="14253"/>
                                  <a:pt x="31672" y="14253"/>
                                </a:cubicBezTo>
                                <a:cubicBezTo>
                                  <a:pt x="30312" y="12874"/>
                                  <a:pt x="30312" y="11495"/>
                                  <a:pt x="28970" y="11495"/>
                                </a:cubicBezTo>
                                <a:cubicBezTo>
                                  <a:pt x="28970" y="11495"/>
                                  <a:pt x="27610" y="10117"/>
                                  <a:pt x="26250" y="10117"/>
                                </a:cubicBezTo>
                                <a:cubicBezTo>
                                  <a:pt x="24890" y="10117"/>
                                  <a:pt x="24890" y="11495"/>
                                  <a:pt x="23529" y="11495"/>
                                </a:cubicBezTo>
                                <a:cubicBezTo>
                                  <a:pt x="22169" y="11495"/>
                                  <a:pt x="20809" y="12874"/>
                                  <a:pt x="20809" y="14253"/>
                                </a:cubicBezTo>
                                <a:cubicBezTo>
                                  <a:pt x="19467" y="15650"/>
                                  <a:pt x="16287" y="18408"/>
                                  <a:pt x="14926" y="21165"/>
                                </a:cubicBezTo>
                                <a:lnTo>
                                  <a:pt x="9504" y="17029"/>
                                </a:lnTo>
                                <a:cubicBezTo>
                                  <a:pt x="13584" y="11495"/>
                                  <a:pt x="16287" y="6893"/>
                                  <a:pt x="20809" y="4136"/>
                                </a:cubicBezTo>
                                <a:cubicBezTo>
                                  <a:pt x="23529" y="1379"/>
                                  <a:pt x="27610" y="0"/>
                                  <a:pt x="33033" y="0"/>
                                </a:cubicBezTo>
                                <a:close/>
                              </a:path>
                            </a:pathLst>
                          </a:custGeom>
                          <a:solidFill>
                            <a:srgbClr val="000000"/>
                          </a:solidFill>
                          <a:ln w="0" cap="flat">
                            <a:noFill/>
                            <a:miter lim="127000"/>
                          </a:ln>
                          <a:effectLst/>
                        </wps:spPr>
                        <wps:bodyPr/>
                      </wps:wsp>
                      <wps:wsp>
                        <wps:cNvPr id="208766" name="Shape 208766"/>
                        <wps:cNvSpPr/>
                        <wps:spPr>
                          <a:xfrm>
                            <a:off x="970584" y="78663"/>
                            <a:ext cx="41177" cy="14272"/>
                          </a:xfrm>
                          <a:custGeom>
                            <a:avLst/>
                            <a:gdLst/>
                            <a:ahLst/>
                            <a:cxnLst/>
                            <a:rect l="0" t="0" r="0" b="0"/>
                            <a:pathLst>
                              <a:path w="41177" h="14272">
                                <a:moveTo>
                                  <a:pt x="0" y="0"/>
                                </a:moveTo>
                                <a:lnTo>
                                  <a:pt x="41177" y="0"/>
                                </a:lnTo>
                                <a:lnTo>
                                  <a:pt x="41177" y="14272"/>
                                </a:lnTo>
                                <a:lnTo>
                                  <a:pt x="0" y="14272"/>
                                </a:lnTo>
                                <a:lnTo>
                                  <a:pt x="0" y="0"/>
                                </a:lnTo>
                              </a:path>
                            </a:pathLst>
                          </a:custGeom>
                          <a:solidFill>
                            <a:srgbClr val="000000"/>
                          </a:solidFill>
                          <a:ln w="0" cap="flat">
                            <a:noFill/>
                            <a:miter lim="127000"/>
                          </a:ln>
                          <a:effectLst/>
                        </wps:spPr>
                        <wps:bodyPr/>
                      </wps:wsp>
                      <wps:wsp>
                        <wps:cNvPr id="7071" name="Shape 7071"/>
                        <wps:cNvSpPr/>
                        <wps:spPr>
                          <a:xfrm>
                            <a:off x="1023984" y="44624"/>
                            <a:ext cx="92316" cy="91556"/>
                          </a:xfrm>
                          <a:custGeom>
                            <a:avLst/>
                            <a:gdLst/>
                            <a:ahLst/>
                            <a:cxnLst/>
                            <a:rect l="0" t="0" r="0" b="0"/>
                            <a:pathLst>
                              <a:path w="92316" h="91556">
                                <a:moveTo>
                                  <a:pt x="33033" y="0"/>
                                </a:moveTo>
                                <a:cubicBezTo>
                                  <a:pt x="34393" y="0"/>
                                  <a:pt x="35754" y="0"/>
                                  <a:pt x="37095" y="0"/>
                                </a:cubicBezTo>
                                <a:cubicBezTo>
                                  <a:pt x="38456" y="1379"/>
                                  <a:pt x="39816" y="1379"/>
                                  <a:pt x="41177" y="2757"/>
                                </a:cubicBezTo>
                                <a:cubicBezTo>
                                  <a:pt x="42537" y="2757"/>
                                  <a:pt x="44338" y="4136"/>
                                  <a:pt x="44338" y="5515"/>
                                </a:cubicBezTo>
                                <a:cubicBezTo>
                                  <a:pt x="45698" y="6893"/>
                                  <a:pt x="45698" y="8272"/>
                                  <a:pt x="47059" y="11495"/>
                                </a:cubicBezTo>
                                <a:cubicBezTo>
                                  <a:pt x="47059" y="14253"/>
                                  <a:pt x="48419" y="17029"/>
                                  <a:pt x="48419" y="21165"/>
                                </a:cubicBezTo>
                                <a:cubicBezTo>
                                  <a:pt x="49779" y="24389"/>
                                  <a:pt x="49779" y="28525"/>
                                  <a:pt x="51121" y="31283"/>
                                </a:cubicBezTo>
                                <a:cubicBezTo>
                                  <a:pt x="57923" y="24389"/>
                                  <a:pt x="61985" y="17029"/>
                                  <a:pt x="64706" y="14253"/>
                                </a:cubicBezTo>
                                <a:cubicBezTo>
                                  <a:pt x="67427" y="10117"/>
                                  <a:pt x="70129" y="6893"/>
                                  <a:pt x="71489" y="5515"/>
                                </a:cubicBezTo>
                                <a:cubicBezTo>
                                  <a:pt x="74209" y="2757"/>
                                  <a:pt x="75570" y="1379"/>
                                  <a:pt x="78272" y="1379"/>
                                </a:cubicBezTo>
                                <a:cubicBezTo>
                                  <a:pt x="80092" y="0"/>
                                  <a:pt x="82812" y="0"/>
                                  <a:pt x="85515" y="0"/>
                                </a:cubicBezTo>
                                <a:cubicBezTo>
                                  <a:pt x="88235" y="0"/>
                                  <a:pt x="90956" y="0"/>
                                  <a:pt x="92316" y="1379"/>
                                </a:cubicBezTo>
                                <a:lnTo>
                                  <a:pt x="88235" y="18408"/>
                                </a:lnTo>
                                <a:lnTo>
                                  <a:pt x="82812" y="18408"/>
                                </a:lnTo>
                                <a:cubicBezTo>
                                  <a:pt x="82812" y="15650"/>
                                  <a:pt x="81452" y="14253"/>
                                  <a:pt x="80092" y="14253"/>
                                </a:cubicBezTo>
                                <a:cubicBezTo>
                                  <a:pt x="78272" y="14253"/>
                                  <a:pt x="78272" y="14253"/>
                                  <a:pt x="76930" y="14253"/>
                                </a:cubicBezTo>
                                <a:cubicBezTo>
                                  <a:pt x="76930" y="14253"/>
                                  <a:pt x="75570" y="14253"/>
                                  <a:pt x="75570" y="15650"/>
                                </a:cubicBezTo>
                                <a:cubicBezTo>
                                  <a:pt x="74209" y="15650"/>
                                  <a:pt x="72849" y="17029"/>
                                  <a:pt x="71489" y="18408"/>
                                </a:cubicBezTo>
                                <a:cubicBezTo>
                                  <a:pt x="70129" y="21165"/>
                                  <a:pt x="67427" y="23010"/>
                                  <a:pt x="66066" y="25767"/>
                                </a:cubicBezTo>
                                <a:cubicBezTo>
                                  <a:pt x="63346" y="28525"/>
                                  <a:pt x="61985" y="31283"/>
                                  <a:pt x="59283" y="34040"/>
                                </a:cubicBezTo>
                                <a:lnTo>
                                  <a:pt x="53842" y="41400"/>
                                </a:lnTo>
                                <a:cubicBezTo>
                                  <a:pt x="55202" y="46934"/>
                                  <a:pt x="55202" y="52914"/>
                                  <a:pt x="56562" y="57050"/>
                                </a:cubicBezTo>
                                <a:cubicBezTo>
                                  <a:pt x="57923" y="61187"/>
                                  <a:pt x="57923" y="65789"/>
                                  <a:pt x="59283" y="68546"/>
                                </a:cubicBezTo>
                                <a:cubicBezTo>
                                  <a:pt x="59283" y="71303"/>
                                  <a:pt x="60625" y="72682"/>
                                  <a:pt x="60625" y="74061"/>
                                </a:cubicBezTo>
                                <a:cubicBezTo>
                                  <a:pt x="61985" y="75905"/>
                                  <a:pt x="61985" y="77284"/>
                                  <a:pt x="63346" y="78663"/>
                                </a:cubicBezTo>
                                <a:cubicBezTo>
                                  <a:pt x="63346" y="80042"/>
                                  <a:pt x="64706" y="80042"/>
                                  <a:pt x="64706" y="80042"/>
                                </a:cubicBezTo>
                                <a:cubicBezTo>
                                  <a:pt x="66066" y="80042"/>
                                  <a:pt x="66066" y="81421"/>
                                  <a:pt x="67427" y="81421"/>
                                </a:cubicBezTo>
                                <a:cubicBezTo>
                                  <a:pt x="68787" y="81421"/>
                                  <a:pt x="70129" y="80042"/>
                                  <a:pt x="71489" y="78663"/>
                                </a:cubicBezTo>
                                <a:cubicBezTo>
                                  <a:pt x="72849" y="77284"/>
                                  <a:pt x="75570" y="74061"/>
                                  <a:pt x="78272" y="69925"/>
                                </a:cubicBezTo>
                                <a:lnTo>
                                  <a:pt x="84154" y="74061"/>
                                </a:lnTo>
                                <a:cubicBezTo>
                                  <a:pt x="80092" y="80042"/>
                                  <a:pt x="75570" y="84197"/>
                                  <a:pt x="72849" y="86954"/>
                                </a:cubicBezTo>
                                <a:cubicBezTo>
                                  <a:pt x="70129" y="90159"/>
                                  <a:pt x="66066" y="91556"/>
                                  <a:pt x="60625" y="91556"/>
                                </a:cubicBezTo>
                                <a:cubicBezTo>
                                  <a:pt x="57923" y="91556"/>
                                  <a:pt x="56562" y="91556"/>
                                  <a:pt x="55202" y="90159"/>
                                </a:cubicBezTo>
                                <a:cubicBezTo>
                                  <a:pt x="52481" y="88333"/>
                                  <a:pt x="51121" y="86954"/>
                                  <a:pt x="49779" y="85575"/>
                                </a:cubicBezTo>
                                <a:cubicBezTo>
                                  <a:pt x="48419" y="82800"/>
                                  <a:pt x="47059" y="80042"/>
                                  <a:pt x="47059" y="75905"/>
                                </a:cubicBezTo>
                                <a:cubicBezTo>
                                  <a:pt x="44338" y="67167"/>
                                  <a:pt x="42537" y="61187"/>
                                  <a:pt x="42537" y="57050"/>
                                </a:cubicBezTo>
                                <a:cubicBezTo>
                                  <a:pt x="35754" y="67167"/>
                                  <a:pt x="31673" y="72682"/>
                                  <a:pt x="27592" y="77284"/>
                                </a:cubicBezTo>
                                <a:cubicBezTo>
                                  <a:pt x="24890" y="81421"/>
                                  <a:pt x="22169" y="84197"/>
                                  <a:pt x="20809" y="85575"/>
                                </a:cubicBezTo>
                                <a:cubicBezTo>
                                  <a:pt x="18107" y="88333"/>
                                  <a:pt x="16746" y="90159"/>
                                  <a:pt x="15386" y="90159"/>
                                </a:cubicBezTo>
                                <a:cubicBezTo>
                                  <a:pt x="12666" y="91556"/>
                                  <a:pt x="9945" y="91556"/>
                                  <a:pt x="7243" y="91556"/>
                                </a:cubicBezTo>
                                <a:cubicBezTo>
                                  <a:pt x="4063" y="91556"/>
                                  <a:pt x="1360" y="91556"/>
                                  <a:pt x="0" y="90159"/>
                                </a:cubicBezTo>
                                <a:lnTo>
                                  <a:pt x="4063" y="72682"/>
                                </a:lnTo>
                                <a:lnTo>
                                  <a:pt x="9945" y="72682"/>
                                </a:lnTo>
                                <a:cubicBezTo>
                                  <a:pt x="11305" y="75905"/>
                                  <a:pt x="11305" y="77284"/>
                                  <a:pt x="14026" y="77284"/>
                                </a:cubicBezTo>
                                <a:cubicBezTo>
                                  <a:pt x="14026" y="77284"/>
                                  <a:pt x="15386" y="77284"/>
                                  <a:pt x="15386" y="77284"/>
                                </a:cubicBezTo>
                                <a:cubicBezTo>
                                  <a:pt x="16746" y="75905"/>
                                  <a:pt x="18107" y="75905"/>
                                  <a:pt x="19448" y="72682"/>
                                </a:cubicBezTo>
                                <a:cubicBezTo>
                                  <a:pt x="22169" y="71303"/>
                                  <a:pt x="23530" y="68546"/>
                                  <a:pt x="27592" y="65789"/>
                                </a:cubicBezTo>
                                <a:cubicBezTo>
                                  <a:pt x="30312" y="61187"/>
                                  <a:pt x="34393" y="55672"/>
                                  <a:pt x="39816" y="48312"/>
                                </a:cubicBezTo>
                                <a:cubicBezTo>
                                  <a:pt x="39816" y="42779"/>
                                  <a:pt x="38456" y="38642"/>
                                  <a:pt x="37095" y="34040"/>
                                </a:cubicBezTo>
                                <a:cubicBezTo>
                                  <a:pt x="35754" y="29904"/>
                                  <a:pt x="35754" y="25767"/>
                                  <a:pt x="34393" y="21165"/>
                                </a:cubicBezTo>
                                <a:cubicBezTo>
                                  <a:pt x="33033" y="17029"/>
                                  <a:pt x="33033" y="14253"/>
                                  <a:pt x="31673" y="14253"/>
                                </a:cubicBezTo>
                                <a:cubicBezTo>
                                  <a:pt x="31673" y="12874"/>
                                  <a:pt x="30312" y="11495"/>
                                  <a:pt x="30312" y="11495"/>
                                </a:cubicBezTo>
                                <a:cubicBezTo>
                                  <a:pt x="28952" y="11495"/>
                                  <a:pt x="27592" y="10117"/>
                                  <a:pt x="27592" y="10117"/>
                                </a:cubicBezTo>
                                <a:cubicBezTo>
                                  <a:pt x="26250" y="10117"/>
                                  <a:pt x="24890" y="11495"/>
                                  <a:pt x="23530" y="11495"/>
                                </a:cubicBezTo>
                                <a:cubicBezTo>
                                  <a:pt x="22169" y="11495"/>
                                  <a:pt x="22169" y="12874"/>
                                  <a:pt x="20809" y="14253"/>
                                </a:cubicBezTo>
                                <a:cubicBezTo>
                                  <a:pt x="19448" y="15650"/>
                                  <a:pt x="18107" y="18408"/>
                                  <a:pt x="15386" y="21165"/>
                                </a:cubicBezTo>
                                <a:lnTo>
                                  <a:pt x="9945" y="17029"/>
                                </a:lnTo>
                                <a:cubicBezTo>
                                  <a:pt x="14026" y="11495"/>
                                  <a:pt x="16746" y="6893"/>
                                  <a:pt x="20809" y="4136"/>
                                </a:cubicBezTo>
                                <a:cubicBezTo>
                                  <a:pt x="23530" y="1379"/>
                                  <a:pt x="27592" y="0"/>
                                  <a:pt x="33033" y="0"/>
                                </a:cubicBezTo>
                                <a:close/>
                              </a:path>
                            </a:pathLst>
                          </a:custGeom>
                          <a:solidFill>
                            <a:srgbClr val="000000"/>
                          </a:solidFill>
                          <a:ln w="0" cap="flat">
                            <a:noFill/>
                            <a:miter lim="127000"/>
                          </a:ln>
                          <a:effectLst/>
                        </wps:spPr>
                        <wps:bodyPr/>
                      </wps:wsp>
                      <wps:wsp>
                        <wps:cNvPr id="7072" name="Shape 7072"/>
                        <wps:cNvSpPr/>
                        <wps:spPr>
                          <a:xfrm>
                            <a:off x="1129866" y="91557"/>
                            <a:ext cx="49780" cy="90159"/>
                          </a:xfrm>
                          <a:custGeom>
                            <a:avLst/>
                            <a:gdLst/>
                            <a:ahLst/>
                            <a:cxnLst/>
                            <a:rect l="0" t="0" r="0" b="0"/>
                            <a:pathLst>
                              <a:path w="49780" h="90159">
                                <a:moveTo>
                                  <a:pt x="28952" y="0"/>
                                </a:moveTo>
                                <a:lnTo>
                                  <a:pt x="33033" y="0"/>
                                </a:lnTo>
                                <a:cubicBezTo>
                                  <a:pt x="33033" y="4583"/>
                                  <a:pt x="33033" y="10116"/>
                                  <a:pt x="33033" y="17476"/>
                                </a:cubicBezTo>
                                <a:lnTo>
                                  <a:pt x="33033" y="73130"/>
                                </a:lnTo>
                                <a:cubicBezTo>
                                  <a:pt x="33033" y="75905"/>
                                  <a:pt x="33033" y="77284"/>
                                  <a:pt x="33033" y="78663"/>
                                </a:cubicBezTo>
                                <a:cubicBezTo>
                                  <a:pt x="33033" y="80042"/>
                                  <a:pt x="34393" y="80042"/>
                                  <a:pt x="34393" y="81886"/>
                                </a:cubicBezTo>
                                <a:cubicBezTo>
                                  <a:pt x="35754" y="83265"/>
                                  <a:pt x="35754" y="83265"/>
                                  <a:pt x="37096" y="83265"/>
                                </a:cubicBezTo>
                                <a:cubicBezTo>
                                  <a:pt x="38456" y="84644"/>
                                  <a:pt x="39816" y="84644"/>
                                  <a:pt x="42537" y="84644"/>
                                </a:cubicBezTo>
                                <a:cubicBezTo>
                                  <a:pt x="43897" y="84644"/>
                                  <a:pt x="47059" y="84644"/>
                                  <a:pt x="49780" y="84644"/>
                                </a:cubicBezTo>
                                <a:lnTo>
                                  <a:pt x="49780" y="90159"/>
                                </a:lnTo>
                                <a:lnTo>
                                  <a:pt x="4081" y="90159"/>
                                </a:lnTo>
                                <a:lnTo>
                                  <a:pt x="4081" y="84644"/>
                                </a:lnTo>
                                <a:cubicBezTo>
                                  <a:pt x="8144" y="84644"/>
                                  <a:pt x="12666" y="84644"/>
                                  <a:pt x="14026" y="84644"/>
                                </a:cubicBezTo>
                                <a:cubicBezTo>
                                  <a:pt x="15386" y="84644"/>
                                  <a:pt x="18107" y="83265"/>
                                  <a:pt x="18107" y="83265"/>
                                </a:cubicBezTo>
                                <a:cubicBezTo>
                                  <a:pt x="19449" y="81886"/>
                                  <a:pt x="20809" y="80042"/>
                                  <a:pt x="20809" y="78663"/>
                                </a:cubicBezTo>
                                <a:cubicBezTo>
                                  <a:pt x="20809" y="77284"/>
                                  <a:pt x="20809" y="75905"/>
                                  <a:pt x="20809" y="73130"/>
                                </a:cubicBezTo>
                                <a:lnTo>
                                  <a:pt x="20809" y="20234"/>
                                </a:lnTo>
                                <a:cubicBezTo>
                                  <a:pt x="20809" y="18855"/>
                                  <a:pt x="20809" y="17476"/>
                                  <a:pt x="20809" y="16097"/>
                                </a:cubicBezTo>
                                <a:cubicBezTo>
                                  <a:pt x="19449" y="16097"/>
                                  <a:pt x="19449" y="16097"/>
                                  <a:pt x="18107" y="16097"/>
                                </a:cubicBezTo>
                                <a:cubicBezTo>
                                  <a:pt x="16746" y="16097"/>
                                  <a:pt x="15386" y="16097"/>
                                  <a:pt x="12666" y="17476"/>
                                </a:cubicBezTo>
                                <a:cubicBezTo>
                                  <a:pt x="9504" y="18855"/>
                                  <a:pt x="6783" y="20234"/>
                                  <a:pt x="2721" y="22992"/>
                                </a:cubicBezTo>
                                <a:lnTo>
                                  <a:pt x="0" y="18855"/>
                                </a:lnTo>
                                <a:lnTo>
                                  <a:pt x="28952" y="0"/>
                                </a:lnTo>
                                <a:close/>
                              </a:path>
                            </a:pathLst>
                          </a:custGeom>
                          <a:solidFill>
                            <a:srgbClr val="000000"/>
                          </a:solidFill>
                          <a:ln w="0" cap="flat">
                            <a:noFill/>
                            <a:miter lim="127000"/>
                          </a:ln>
                          <a:effectLst/>
                        </wps:spPr>
                        <wps:bodyPr/>
                      </wps:wsp>
                      <wps:wsp>
                        <wps:cNvPr id="7073" name="Shape 7073"/>
                        <wps:cNvSpPr/>
                        <wps:spPr>
                          <a:xfrm>
                            <a:off x="1193212" y="87402"/>
                            <a:ext cx="38456" cy="122839"/>
                          </a:xfrm>
                          <a:custGeom>
                            <a:avLst/>
                            <a:gdLst/>
                            <a:ahLst/>
                            <a:cxnLst/>
                            <a:rect l="0" t="0" r="0" b="0"/>
                            <a:pathLst>
                              <a:path w="38456" h="122839">
                                <a:moveTo>
                                  <a:pt x="1360" y="0"/>
                                </a:moveTo>
                                <a:cubicBezTo>
                                  <a:pt x="13584" y="2757"/>
                                  <a:pt x="22169" y="10135"/>
                                  <a:pt x="28970" y="21631"/>
                                </a:cubicBezTo>
                                <a:cubicBezTo>
                                  <a:pt x="35754" y="33127"/>
                                  <a:pt x="38456" y="45555"/>
                                  <a:pt x="38456" y="61652"/>
                                </a:cubicBezTo>
                                <a:cubicBezTo>
                                  <a:pt x="38456" y="77284"/>
                                  <a:pt x="35754" y="90177"/>
                                  <a:pt x="28970" y="101674"/>
                                </a:cubicBezTo>
                                <a:cubicBezTo>
                                  <a:pt x="22169" y="113169"/>
                                  <a:pt x="13584" y="120082"/>
                                  <a:pt x="1360" y="122839"/>
                                </a:cubicBezTo>
                                <a:lnTo>
                                  <a:pt x="0" y="118703"/>
                                </a:lnTo>
                                <a:cubicBezTo>
                                  <a:pt x="9504" y="114548"/>
                                  <a:pt x="16287" y="108567"/>
                                  <a:pt x="20809" y="98450"/>
                                </a:cubicBezTo>
                                <a:cubicBezTo>
                                  <a:pt x="26250" y="88798"/>
                                  <a:pt x="27610" y="75905"/>
                                  <a:pt x="27610" y="61652"/>
                                </a:cubicBezTo>
                                <a:cubicBezTo>
                                  <a:pt x="27610" y="45555"/>
                                  <a:pt x="26250" y="34506"/>
                                  <a:pt x="20809" y="24388"/>
                                </a:cubicBezTo>
                                <a:cubicBezTo>
                                  <a:pt x="16287" y="14271"/>
                                  <a:pt x="9504" y="8738"/>
                                  <a:pt x="0" y="5533"/>
                                </a:cubicBezTo>
                                <a:lnTo>
                                  <a:pt x="1360" y="0"/>
                                </a:lnTo>
                                <a:close/>
                              </a:path>
                            </a:pathLst>
                          </a:custGeom>
                          <a:solidFill>
                            <a:srgbClr val="000000"/>
                          </a:solidFill>
                          <a:ln w="0" cap="flat">
                            <a:noFill/>
                            <a:miter lim="127000"/>
                          </a:ln>
                          <a:effectLst/>
                        </wps:spPr>
                        <wps:bodyPr/>
                      </wps:wsp>
                      <wps:wsp>
                        <wps:cNvPr id="7074" name="Shape 7074"/>
                        <wps:cNvSpPr/>
                        <wps:spPr>
                          <a:xfrm>
                            <a:off x="752036" y="332150"/>
                            <a:ext cx="56103" cy="175735"/>
                          </a:xfrm>
                          <a:custGeom>
                            <a:avLst/>
                            <a:gdLst/>
                            <a:ahLst/>
                            <a:cxnLst/>
                            <a:rect l="0" t="0" r="0" b="0"/>
                            <a:pathLst>
                              <a:path w="56103" h="175735">
                                <a:moveTo>
                                  <a:pt x="53401" y="0"/>
                                </a:moveTo>
                                <a:lnTo>
                                  <a:pt x="56103" y="6893"/>
                                </a:lnTo>
                                <a:cubicBezTo>
                                  <a:pt x="42537" y="11041"/>
                                  <a:pt x="31673" y="21162"/>
                                  <a:pt x="24890" y="34042"/>
                                </a:cubicBezTo>
                                <a:cubicBezTo>
                                  <a:pt x="17647" y="48305"/>
                                  <a:pt x="14927" y="65325"/>
                                  <a:pt x="14927" y="86947"/>
                                </a:cubicBezTo>
                                <a:cubicBezTo>
                                  <a:pt x="14927" y="108569"/>
                                  <a:pt x="17647" y="125591"/>
                                  <a:pt x="24890" y="139852"/>
                                </a:cubicBezTo>
                                <a:cubicBezTo>
                                  <a:pt x="31673" y="154113"/>
                                  <a:pt x="42537" y="164233"/>
                                  <a:pt x="56103" y="168375"/>
                                </a:cubicBezTo>
                                <a:lnTo>
                                  <a:pt x="53401" y="175735"/>
                                </a:lnTo>
                                <a:cubicBezTo>
                                  <a:pt x="35754" y="171135"/>
                                  <a:pt x="23530" y="160093"/>
                                  <a:pt x="13566" y="143992"/>
                                </a:cubicBezTo>
                                <a:cubicBezTo>
                                  <a:pt x="4081" y="128350"/>
                                  <a:pt x="0" y="109950"/>
                                  <a:pt x="0" y="86947"/>
                                </a:cubicBezTo>
                                <a:cubicBezTo>
                                  <a:pt x="0" y="65325"/>
                                  <a:pt x="4081" y="45544"/>
                                  <a:pt x="13566" y="29902"/>
                                </a:cubicBezTo>
                                <a:cubicBezTo>
                                  <a:pt x="23530" y="14260"/>
                                  <a:pt x="35754" y="4136"/>
                                  <a:pt x="53401" y="0"/>
                                </a:cubicBezTo>
                                <a:close/>
                              </a:path>
                            </a:pathLst>
                          </a:custGeom>
                          <a:solidFill>
                            <a:srgbClr val="000000"/>
                          </a:solidFill>
                          <a:ln w="0" cap="flat">
                            <a:noFill/>
                            <a:miter lim="127000"/>
                          </a:ln>
                          <a:effectLst/>
                        </wps:spPr>
                        <wps:bodyPr/>
                      </wps:wsp>
                      <wps:wsp>
                        <wps:cNvPr id="7075" name="Shape 7075"/>
                        <wps:cNvSpPr/>
                        <wps:spPr>
                          <a:xfrm>
                            <a:off x="814022" y="374934"/>
                            <a:ext cx="91856" cy="92928"/>
                          </a:xfrm>
                          <a:custGeom>
                            <a:avLst/>
                            <a:gdLst/>
                            <a:ahLst/>
                            <a:cxnLst/>
                            <a:rect l="0" t="0" r="0" b="0"/>
                            <a:pathLst>
                              <a:path w="91856" h="92928">
                                <a:moveTo>
                                  <a:pt x="32592" y="0"/>
                                </a:moveTo>
                                <a:cubicBezTo>
                                  <a:pt x="33952" y="0"/>
                                  <a:pt x="37114" y="1378"/>
                                  <a:pt x="38474" y="1378"/>
                                </a:cubicBezTo>
                                <a:cubicBezTo>
                                  <a:pt x="39834" y="1378"/>
                                  <a:pt x="41176" y="2760"/>
                                  <a:pt x="41176" y="2760"/>
                                </a:cubicBezTo>
                                <a:cubicBezTo>
                                  <a:pt x="42537" y="4140"/>
                                  <a:pt x="43897" y="5521"/>
                                  <a:pt x="43897" y="6899"/>
                                </a:cubicBezTo>
                                <a:cubicBezTo>
                                  <a:pt x="45257" y="8280"/>
                                  <a:pt x="46617" y="10120"/>
                                  <a:pt x="46617" y="12880"/>
                                </a:cubicBezTo>
                                <a:cubicBezTo>
                                  <a:pt x="47978" y="14260"/>
                                  <a:pt x="47978" y="18400"/>
                                  <a:pt x="49319" y="21162"/>
                                </a:cubicBezTo>
                                <a:cubicBezTo>
                                  <a:pt x="49319" y="25762"/>
                                  <a:pt x="50680" y="28522"/>
                                  <a:pt x="50680" y="32662"/>
                                </a:cubicBezTo>
                                <a:lnTo>
                                  <a:pt x="52040" y="32662"/>
                                </a:lnTo>
                                <a:cubicBezTo>
                                  <a:pt x="57481" y="24381"/>
                                  <a:pt x="61544" y="18400"/>
                                  <a:pt x="64264" y="14260"/>
                                </a:cubicBezTo>
                                <a:cubicBezTo>
                                  <a:pt x="66966" y="10120"/>
                                  <a:pt x="69687" y="6899"/>
                                  <a:pt x="72849" y="5521"/>
                                </a:cubicBezTo>
                                <a:cubicBezTo>
                                  <a:pt x="74209" y="4140"/>
                                  <a:pt x="76930" y="2760"/>
                                  <a:pt x="78290" y="1378"/>
                                </a:cubicBezTo>
                                <a:cubicBezTo>
                                  <a:pt x="79650" y="1378"/>
                                  <a:pt x="82353" y="0"/>
                                  <a:pt x="85073" y="0"/>
                                </a:cubicBezTo>
                                <a:cubicBezTo>
                                  <a:pt x="87794" y="0"/>
                                  <a:pt x="90496" y="1378"/>
                                  <a:pt x="91856" y="1378"/>
                                </a:cubicBezTo>
                                <a:lnTo>
                                  <a:pt x="89154" y="18400"/>
                                </a:lnTo>
                                <a:lnTo>
                                  <a:pt x="82353" y="18400"/>
                                </a:lnTo>
                                <a:cubicBezTo>
                                  <a:pt x="82353" y="15641"/>
                                  <a:pt x="81011" y="14260"/>
                                  <a:pt x="79650" y="14260"/>
                                </a:cubicBezTo>
                                <a:cubicBezTo>
                                  <a:pt x="79650" y="14260"/>
                                  <a:pt x="78290" y="14260"/>
                                  <a:pt x="78290" y="14260"/>
                                </a:cubicBezTo>
                                <a:cubicBezTo>
                                  <a:pt x="76930" y="15641"/>
                                  <a:pt x="76930" y="15641"/>
                                  <a:pt x="75569" y="15641"/>
                                </a:cubicBezTo>
                                <a:cubicBezTo>
                                  <a:pt x="74209" y="17020"/>
                                  <a:pt x="74209" y="18400"/>
                                  <a:pt x="71507" y="19781"/>
                                </a:cubicBezTo>
                                <a:cubicBezTo>
                                  <a:pt x="69687" y="21162"/>
                                  <a:pt x="68327" y="24381"/>
                                  <a:pt x="65625" y="25762"/>
                                </a:cubicBezTo>
                                <a:cubicBezTo>
                                  <a:pt x="64264" y="28522"/>
                                  <a:pt x="61544" y="31283"/>
                                  <a:pt x="60184" y="34042"/>
                                </a:cubicBezTo>
                                <a:lnTo>
                                  <a:pt x="53401" y="42782"/>
                                </a:lnTo>
                                <a:cubicBezTo>
                                  <a:pt x="54761" y="48302"/>
                                  <a:pt x="56121" y="52905"/>
                                  <a:pt x="56121" y="57045"/>
                                </a:cubicBezTo>
                                <a:cubicBezTo>
                                  <a:pt x="57481" y="63026"/>
                                  <a:pt x="58823" y="65785"/>
                                  <a:pt x="58823" y="68546"/>
                                </a:cubicBezTo>
                                <a:cubicBezTo>
                                  <a:pt x="60184" y="71306"/>
                                  <a:pt x="60184" y="74065"/>
                                  <a:pt x="61544" y="75446"/>
                                </a:cubicBezTo>
                                <a:cubicBezTo>
                                  <a:pt x="61544" y="77286"/>
                                  <a:pt x="61544" y="78667"/>
                                  <a:pt x="62904" y="78667"/>
                                </a:cubicBezTo>
                                <a:cubicBezTo>
                                  <a:pt x="62904" y="80046"/>
                                  <a:pt x="64264" y="80046"/>
                                  <a:pt x="64264" y="81426"/>
                                </a:cubicBezTo>
                                <a:cubicBezTo>
                                  <a:pt x="65625" y="81426"/>
                                  <a:pt x="65625" y="81426"/>
                                  <a:pt x="66966" y="81426"/>
                                </a:cubicBezTo>
                                <a:cubicBezTo>
                                  <a:pt x="68327" y="81426"/>
                                  <a:pt x="69687" y="81426"/>
                                  <a:pt x="72849" y="80046"/>
                                </a:cubicBezTo>
                                <a:cubicBezTo>
                                  <a:pt x="74209" y="78667"/>
                                  <a:pt x="75569" y="75446"/>
                                  <a:pt x="78290" y="71306"/>
                                </a:cubicBezTo>
                                <a:lnTo>
                                  <a:pt x="85073" y="74065"/>
                                </a:lnTo>
                                <a:cubicBezTo>
                                  <a:pt x="81011" y="81426"/>
                                  <a:pt x="76930" y="85566"/>
                                  <a:pt x="72849" y="88327"/>
                                </a:cubicBezTo>
                                <a:cubicBezTo>
                                  <a:pt x="69687" y="91547"/>
                                  <a:pt x="65625" y="92928"/>
                                  <a:pt x="61544" y="92928"/>
                                </a:cubicBezTo>
                                <a:cubicBezTo>
                                  <a:pt x="58823" y="92928"/>
                                  <a:pt x="56121" y="91547"/>
                                  <a:pt x="54761" y="91547"/>
                                </a:cubicBezTo>
                                <a:cubicBezTo>
                                  <a:pt x="53401" y="90167"/>
                                  <a:pt x="50680" y="88327"/>
                                  <a:pt x="49319" y="85566"/>
                                </a:cubicBezTo>
                                <a:cubicBezTo>
                                  <a:pt x="49319" y="84188"/>
                                  <a:pt x="47978" y="81426"/>
                                  <a:pt x="46617" y="75446"/>
                                </a:cubicBezTo>
                                <a:cubicBezTo>
                                  <a:pt x="45257" y="68546"/>
                                  <a:pt x="43897" y="63026"/>
                                  <a:pt x="42537" y="58424"/>
                                </a:cubicBezTo>
                                <a:cubicBezTo>
                                  <a:pt x="35754" y="67166"/>
                                  <a:pt x="31231" y="74065"/>
                                  <a:pt x="28511" y="78667"/>
                                </a:cubicBezTo>
                                <a:cubicBezTo>
                                  <a:pt x="24448" y="81426"/>
                                  <a:pt x="23088" y="85566"/>
                                  <a:pt x="20367" y="86947"/>
                                </a:cubicBezTo>
                                <a:cubicBezTo>
                                  <a:pt x="19007" y="88327"/>
                                  <a:pt x="16305" y="90167"/>
                                  <a:pt x="14945" y="91547"/>
                                </a:cubicBezTo>
                                <a:cubicBezTo>
                                  <a:pt x="12224" y="91547"/>
                                  <a:pt x="10864" y="92928"/>
                                  <a:pt x="6801" y="92928"/>
                                </a:cubicBezTo>
                                <a:cubicBezTo>
                                  <a:pt x="4081" y="92928"/>
                                  <a:pt x="2720" y="91547"/>
                                  <a:pt x="0" y="91547"/>
                                </a:cubicBezTo>
                                <a:lnTo>
                                  <a:pt x="4081" y="74065"/>
                                </a:lnTo>
                                <a:lnTo>
                                  <a:pt x="10864" y="74065"/>
                                </a:lnTo>
                                <a:cubicBezTo>
                                  <a:pt x="10864" y="77286"/>
                                  <a:pt x="12224" y="78667"/>
                                  <a:pt x="13584" y="78667"/>
                                </a:cubicBezTo>
                                <a:cubicBezTo>
                                  <a:pt x="13584" y="78667"/>
                                  <a:pt x="14945" y="78667"/>
                                  <a:pt x="16305" y="77286"/>
                                </a:cubicBezTo>
                                <a:cubicBezTo>
                                  <a:pt x="16305" y="77286"/>
                                  <a:pt x="17647" y="75446"/>
                                  <a:pt x="20367" y="74065"/>
                                </a:cubicBezTo>
                                <a:cubicBezTo>
                                  <a:pt x="21728" y="72686"/>
                                  <a:pt x="24448" y="69925"/>
                                  <a:pt x="27151" y="65785"/>
                                </a:cubicBezTo>
                                <a:cubicBezTo>
                                  <a:pt x="29871" y="61185"/>
                                  <a:pt x="33952" y="55664"/>
                                  <a:pt x="39834" y="48302"/>
                                </a:cubicBezTo>
                                <a:cubicBezTo>
                                  <a:pt x="39834" y="44162"/>
                                  <a:pt x="38474" y="38642"/>
                                  <a:pt x="37114" y="34042"/>
                                </a:cubicBezTo>
                                <a:cubicBezTo>
                                  <a:pt x="37114" y="29902"/>
                                  <a:pt x="35754" y="25762"/>
                                  <a:pt x="33952" y="21162"/>
                                </a:cubicBezTo>
                                <a:cubicBezTo>
                                  <a:pt x="33952" y="18400"/>
                                  <a:pt x="32592" y="15641"/>
                                  <a:pt x="31231" y="14260"/>
                                </a:cubicBezTo>
                                <a:cubicBezTo>
                                  <a:pt x="31231" y="12880"/>
                                  <a:pt x="29871" y="12880"/>
                                  <a:pt x="29871" y="11501"/>
                                </a:cubicBezTo>
                                <a:cubicBezTo>
                                  <a:pt x="28511" y="11501"/>
                                  <a:pt x="28511" y="11501"/>
                                  <a:pt x="27151" y="11501"/>
                                </a:cubicBezTo>
                                <a:cubicBezTo>
                                  <a:pt x="25790" y="11501"/>
                                  <a:pt x="24448" y="11501"/>
                                  <a:pt x="23088" y="12880"/>
                                </a:cubicBezTo>
                                <a:cubicBezTo>
                                  <a:pt x="23088" y="12880"/>
                                  <a:pt x="21728" y="14260"/>
                                  <a:pt x="20367" y="15641"/>
                                </a:cubicBezTo>
                                <a:cubicBezTo>
                                  <a:pt x="19007" y="17020"/>
                                  <a:pt x="17647" y="18400"/>
                                  <a:pt x="16305" y="21162"/>
                                </a:cubicBezTo>
                                <a:lnTo>
                                  <a:pt x="9504" y="18400"/>
                                </a:lnTo>
                                <a:cubicBezTo>
                                  <a:pt x="13584" y="12880"/>
                                  <a:pt x="17647" y="6899"/>
                                  <a:pt x="20367" y="4140"/>
                                </a:cubicBezTo>
                                <a:cubicBezTo>
                                  <a:pt x="24448" y="1378"/>
                                  <a:pt x="28511" y="0"/>
                                  <a:pt x="32592" y="0"/>
                                </a:cubicBezTo>
                                <a:close/>
                              </a:path>
                            </a:pathLst>
                          </a:custGeom>
                          <a:solidFill>
                            <a:srgbClr val="000000"/>
                          </a:solidFill>
                          <a:ln w="0" cap="flat">
                            <a:noFill/>
                            <a:miter lim="127000"/>
                          </a:ln>
                          <a:effectLst/>
                        </wps:spPr>
                        <wps:bodyPr/>
                      </wps:wsp>
                      <wps:wsp>
                        <wps:cNvPr id="7076" name="Shape 7076"/>
                        <wps:cNvSpPr/>
                        <wps:spPr>
                          <a:xfrm>
                            <a:off x="916742" y="421858"/>
                            <a:ext cx="27831" cy="91547"/>
                          </a:xfrm>
                          <a:custGeom>
                            <a:avLst/>
                            <a:gdLst/>
                            <a:ahLst/>
                            <a:cxnLst/>
                            <a:rect l="0" t="0" r="0" b="0"/>
                            <a:pathLst>
                              <a:path w="27831" h="91547">
                                <a:moveTo>
                                  <a:pt x="27610" y="0"/>
                                </a:moveTo>
                                <a:lnTo>
                                  <a:pt x="27831" y="56"/>
                                </a:lnTo>
                                <a:lnTo>
                                  <a:pt x="27831" y="6093"/>
                                </a:lnTo>
                                <a:lnTo>
                                  <a:pt x="27610" y="5980"/>
                                </a:lnTo>
                                <a:cubicBezTo>
                                  <a:pt x="24890" y="5980"/>
                                  <a:pt x="22169" y="7359"/>
                                  <a:pt x="20809" y="8740"/>
                                </a:cubicBezTo>
                                <a:cubicBezTo>
                                  <a:pt x="19467" y="10120"/>
                                  <a:pt x="16746" y="12880"/>
                                  <a:pt x="16746" y="17480"/>
                                </a:cubicBezTo>
                                <a:cubicBezTo>
                                  <a:pt x="15386" y="20241"/>
                                  <a:pt x="14026" y="24381"/>
                                  <a:pt x="14026" y="28522"/>
                                </a:cubicBezTo>
                                <a:cubicBezTo>
                                  <a:pt x="12666" y="33121"/>
                                  <a:pt x="12666" y="38642"/>
                                  <a:pt x="12666" y="44623"/>
                                </a:cubicBezTo>
                                <a:cubicBezTo>
                                  <a:pt x="12666" y="58884"/>
                                  <a:pt x="14026" y="70385"/>
                                  <a:pt x="16746" y="75905"/>
                                </a:cubicBezTo>
                                <a:cubicBezTo>
                                  <a:pt x="19467" y="83267"/>
                                  <a:pt x="23530" y="86027"/>
                                  <a:pt x="27610" y="86027"/>
                                </a:cubicBezTo>
                                <a:lnTo>
                                  <a:pt x="27831" y="85961"/>
                                </a:lnTo>
                                <a:lnTo>
                                  <a:pt x="27831" y="91490"/>
                                </a:lnTo>
                                <a:lnTo>
                                  <a:pt x="27610" y="91547"/>
                                </a:lnTo>
                                <a:cubicBezTo>
                                  <a:pt x="18107" y="91547"/>
                                  <a:pt x="11305" y="87407"/>
                                  <a:pt x="7243" y="80046"/>
                                </a:cubicBezTo>
                                <a:cubicBezTo>
                                  <a:pt x="2721" y="73146"/>
                                  <a:pt x="0" y="61645"/>
                                  <a:pt x="0" y="47384"/>
                                </a:cubicBezTo>
                                <a:cubicBezTo>
                                  <a:pt x="0" y="38642"/>
                                  <a:pt x="1360" y="31743"/>
                                  <a:pt x="2721" y="25762"/>
                                </a:cubicBezTo>
                                <a:cubicBezTo>
                                  <a:pt x="4081" y="20241"/>
                                  <a:pt x="5883" y="16101"/>
                                  <a:pt x="8603" y="11499"/>
                                </a:cubicBezTo>
                                <a:cubicBezTo>
                                  <a:pt x="11305" y="8740"/>
                                  <a:pt x="14026" y="5980"/>
                                  <a:pt x="16746" y="3219"/>
                                </a:cubicBezTo>
                                <a:cubicBezTo>
                                  <a:pt x="20809" y="1378"/>
                                  <a:pt x="23530" y="0"/>
                                  <a:pt x="27610" y="0"/>
                                </a:cubicBezTo>
                                <a:close/>
                              </a:path>
                            </a:pathLst>
                          </a:custGeom>
                          <a:solidFill>
                            <a:srgbClr val="000000"/>
                          </a:solidFill>
                          <a:ln w="0" cap="flat">
                            <a:noFill/>
                            <a:miter lim="127000"/>
                          </a:ln>
                          <a:effectLst/>
                        </wps:spPr>
                        <wps:bodyPr/>
                      </wps:wsp>
                      <wps:wsp>
                        <wps:cNvPr id="7077" name="Shape 7077"/>
                        <wps:cNvSpPr/>
                        <wps:spPr>
                          <a:xfrm>
                            <a:off x="944573" y="421914"/>
                            <a:ext cx="27371" cy="91434"/>
                          </a:xfrm>
                          <a:custGeom>
                            <a:avLst/>
                            <a:gdLst/>
                            <a:ahLst/>
                            <a:cxnLst/>
                            <a:rect l="0" t="0" r="0" b="0"/>
                            <a:pathLst>
                              <a:path w="27371" h="91434">
                                <a:moveTo>
                                  <a:pt x="0" y="0"/>
                                </a:moveTo>
                                <a:lnTo>
                                  <a:pt x="12217" y="3107"/>
                                </a:lnTo>
                                <a:cubicBezTo>
                                  <a:pt x="15722" y="5119"/>
                                  <a:pt x="18548" y="7994"/>
                                  <a:pt x="20588" y="11443"/>
                                </a:cubicBezTo>
                                <a:cubicBezTo>
                                  <a:pt x="24650" y="18805"/>
                                  <a:pt x="27371" y="30306"/>
                                  <a:pt x="27371" y="44567"/>
                                </a:cubicBezTo>
                                <a:cubicBezTo>
                                  <a:pt x="27371" y="60209"/>
                                  <a:pt x="24650" y="71710"/>
                                  <a:pt x="20588" y="79990"/>
                                </a:cubicBezTo>
                                <a:cubicBezTo>
                                  <a:pt x="17877" y="83670"/>
                                  <a:pt x="14710" y="86546"/>
                                  <a:pt x="11204" y="88501"/>
                                </a:cubicBezTo>
                                <a:lnTo>
                                  <a:pt x="0" y="91434"/>
                                </a:lnTo>
                                <a:lnTo>
                                  <a:pt x="0" y="85905"/>
                                </a:lnTo>
                                <a:lnTo>
                                  <a:pt x="6903" y="83844"/>
                                </a:lnTo>
                                <a:cubicBezTo>
                                  <a:pt x="8938" y="82406"/>
                                  <a:pt x="10634" y="80221"/>
                                  <a:pt x="11985" y="77230"/>
                                </a:cubicBezTo>
                                <a:cubicBezTo>
                                  <a:pt x="13805" y="70329"/>
                                  <a:pt x="15165" y="60209"/>
                                  <a:pt x="15165" y="47328"/>
                                </a:cubicBezTo>
                                <a:cubicBezTo>
                                  <a:pt x="15165" y="37208"/>
                                  <a:pt x="15165" y="30306"/>
                                  <a:pt x="13805" y="22945"/>
                                </a:cubicBezTo>
                                <a:cubicBezTo>
                                  <a:pt x="11985" y="17425"/>
                                  <a:pt x="10625" y="12824"/>
                                  <a:pt x="7923" y="10065"/>
                                </a:cubicBezTo>
                                <a:lnTo>
                                  <a:pt x="0" y="6037"/>
                                </a:lnTo>
                                <a:lnTo>
                                  <a:pt x="0" y="0"/>
                                </a:lnTo>
                                <a:close/>
                              </a:path>
                            </a:pathLst>
                          </a:custGeom>
                          <a:solidFill>
                            <a:srgbClr val="000000"/>
                          </a:solidFill>
                          <a:ln w="0" cap="flat">
                            <a:noFill/>
                            <a:miter lim="127000"/>
                          </a:ln>
                          <a:effectLst/>
                        </wps:spPr>
                        <wps:bodyPr/>
                      </wps:wsp>
                      <wps:wsp>
                        <wps:cNvPr id="208767" name="Shape 208767"/>
                        <wps:cNvSpPr/>
                        <wps:spPr>
                          <a:xfrm>
                            <a:off x="999554" y="408976"/>
                            <a:ext cx="41176" cy="14260"/>
                          </a:xfrm>
                          <a:custGeom>
                            <a:avLst/>
                            <a:gdLst/>
                            <a:ahLst/>
                            <a:cxnLst/>
                            <a:rect l="0" t="0" r="0" b="0"/>
                            <a:pathLst>
                              <a:path w="41176" h="14260">
                                <a:moveTo>
                                  <a:pt x="0" y="0"/>
                                </a:moveTo>
                                <a:lnTo>
                                  <a:pt x="41176" y="0"/>
                                </a:lnTo>
                                <a:lnTo>
                                  <a:pt x="41176" y="14260"/>
                                </a:lnTo>
                                <a:lnTo>
                                  <a:pt x="0" y="14260"/>
                                </a:lnTo>
                                <a:lnTo>
                                  <a:pt x="0" y="0"/>
                                </a:lnTo>
                              </a:path>
                            </a:pathLst>
                          </a:custGeom>
                          <a:solidFill>
                            <a:srgbClr val="000000"/>
                          </a:solidFill>
                          <a:ln w="0" cap="flat">
                            <a:noFill/>
                            <a:miter lim="127000"/>
                          </a:ln>
                          <a:effectLst/>
                        </wps:spPr>
                        <wps:bodyPr/>
                      </wps:wsp>
                      <wps:wsp>
                        <wps:cNvPr id="7079" name="Shape 7079"/>
                        <wps:cNvSpPr/>
                        <wps:spPr>
                          <a:xfrm>
                            <a:off x="1052936" y="374934"/>
                            <a:ext cx="92316" cy="92928"/>
                          </a:xfrm>
                          <a:custGeom>
                            <a:avLst/>
                            <a:gdLst/>
                            <a:ahLst/>
                            <a:cxnLst/>
                            <a:rect l="0" t="0" r="0" b="0"/>
                            <a:pathLst>
                              <a:path w="92316" h="92928">
                                <a:moveTo>
                                  <a:pt x="33033" y="0"/>
                                </a:moveTo>
                                <a:cubicBezTo>
                                  <a:pt x="34394" y="0"/>
                                  <a:pt x="35754" y="1378"/>
                                  <a:pt x="37114" y="1378"/>
                                </a:cubicBezTo>
                                <a:cubicBezTo>
                                  <a:pt x="38474" y="1378"/>
                                  <a:pt x="39834" y="2760"/>
                                  <a:pt x="41177" y="2760"/>
                                </a:cubicBezTo>
                                <a:cubicBezTo>
                                  <a:pt x="42537" y="4140"/>
                                  <a:pt x="42537" y="5521"/>
                                  <a:pt x="43897" y="6899"/>
                                </a:cubicBezTo>
                                <a:cubicBezTo>
                                  <a:pt x="45257" y="8280"/>
                                  <a:pt x="45257" y="10120"/>
                                  <a:pt x="46618" y="12880"/>
                                </a:cubicBezTo>
                                <a:cubicBezTo>
                                  <a:pt x="46618" y="14260"/>
                                  <a:pt x="47978" y="18400"/>
                                  <a:pt x="47978" y="21162"/>
                                </a:cubicBezTo>
                                <a:cubicBezTo>
                                  <a:pt x="49320" y="25762"/>
                                  <a:pt x="49320" y="28522"/>
                                  <a:pt x="51140" y="32662"/>
                                </a:cubicBezTo>
                                <a:cubicBezTo>
                                  <a:pt x="56562" y="24381"/>
                                  <a:pt x="62004" y="18400"/>
                                  <a:pt x="64706" y="14260"/>
                                </a:cubicBezTo>
                                <a:cubicBezTo>
                                  <a:pt x="67427" y="10120"/>
                                  <a:pt x="70147" y="6899"/>
                                  <a:pt x="71507" y="5521"/>
                                </a:cubicBezTo>
                                <a:cubicBezTo>
                                  <a:pt x="74209" y="4140"/>
                                  <a:pt x="75570" y="2760"/>
                                  <a:pt x="76930" y="1378"/>
                                </a:cubicBezTo>
                                <a:cubicBezTo>
                                  <a:pt x="79651" y="1378"/>
                                  <a:pt x="82353" y="0"/>
                                  <a:pt x="85073" y="0"/>
                                </a:cubicBezTo>
                                <a:cubicBezTo>
                                  <a:pt x="88235" y="0"/>
                                  <a:pt x="90956" y="1378"/>
                                  <a:pt x="92316" y="1378"/>
                                </a:cubicBezTo>
                                <a:lnTo>
                                  <a:pt x="88235" y="18400"/>
                                </a:lnTo>
                                <a:lnTo>
                                  <a:pt x="82353" y="18400"/>
                                </a:lnTo>
                                <a:cubicBezTo>
                                  <a:pt x="81011" y="15641"/>
                                  <a:pt x="81011" y="14260"/>
                                  <a:pt x="78290" y="14260"/>
                                </a:cubicBezTo>
                                <a:cubicBezTo>
                                  <a:pt x="78290" y="14260"/>
                                  <a:pt x="78290" y="14260"/>
                                  <a:pt x="76930" y="14260"/>
                                </a:cubicBezTo>
                                <a:cubicBezTo>
                                  <a:pt x="76930" y="15641"/>
                                  <a:pt x="75570" y="15641"/>
                                  <a:pt x="75570" y="15641"/>
                                </a:cubicBezTo>
                                <a:cubicBezTo>
                                  <a:pt x="74209" y="17020"/>
                                  <a:pt x="72849" y="18400"/>
                                  <a:pt x="71507" y="19781"/>
                                </a:cubicBezTo>
                                <a:cubicBezTo>
                                  <a:pt x="70147" y="21162"/>
                                  <a:pt x="67427" y="24381"/>
                                  <a:pt x="66066" y="25762"/>
                                </a:cubicBezTo>
                                <a:cubicBezTo>
                                  <a:pt x="63364" y="28522"/>
                                  <a:pt x="62004" y="31283"/>
                                  <a:pt x="59283" y="34042"/>
                                </a:cubicBezTo>
                                <a:lnTo>
                                  <a:pt x="53860" y="42782"/>
                                </a:lnTo>
                                <a:cubicBezTo>
                                  <a:pt x="53860" y="48302"/>
                                  <a:pt x="55202" y="52905"/>
                                  <a:pt x="56562" y="57045"/>
                                </a:cubicBezTo>
                                <a:cubicBezTo>
                                  <a:pt x="57923" y="63026"/>
                                  <a:pt x="57923" y="65785"/>
                                  <a:pt x="59283" y="68546"/>
                                </a:cubicBezTo>
                                <a:cubicBezTo>
                                  <a:pt x="59283" y="71306"/>
                                  <a:pt x="60643" y="74065"/>
                                  <a:pt x="60643" y="75446"/>
                                </a:cubicBezTo>
                                <a:cubicBezTo>
                                  <a:pt x="62004" y="77286"/>
                                  <a:pt x="62004" y="78667"/>
                                  <a:pt x="63364" y="78667"/>
                                </a:cubicBezTo>
                                <a:cubicBezTo>
                                  <a:pt x="63364" y="80046"/>
                                  <a:pt x="63364" y="80046"/>
                                  <a:pt x="64706" y="81426"/>
                                </a:cubicBezTo>
                                <a:cubicBezTo>
                                  <a:pt x="64706" y="81426"/>
                                  <a:pt x="66066" y="81426"/>
                                  <a:pt x="67427" y="81426"/>
                                </a:cubicBezTo>
                                <a:cubicBezTo>
                                  <a:pt x="68787" y="81426"/>
                                  <a:pt x="70147" y="81426"/>
                                  <a:pt x="71507" y="80046"/>
                                </a:cubicBezTo>
                                <a:cubicBezTo>
                                  <a:pt x="72849" y="78667"/>
                                  <a:pt x="75570" y="75446"/>
                                  <a:pt x="78290" y="71306"/>
                                </a:cubicBezTo>
                                <a:lnTo>
                                  <a:pt x="83713" y="74065"/>
                                </a:lnTo>
                                <a:cubicBezTo>
                                  <a:pt x="79651" y="81426"/>
                                  <a:pt x="75570" y="85566"/>
                                  <a:pt x="72849" y="88327"/>
                                </a:cubicBezTo>
                                <a:cubicBezTo>
                                  <a:pt x="68787" y="91547"/>
                                  <a:pt x="66066" y="92928"/>
                                  <a:pt x="60643" y="92928"/>
                                </a:cubicBezTo>
                                <a:cubicBezTo>
                                  <a:pt x="57923" y="92928"/>
                                  <a:pt x="56562" y="91547"/>
                                  <a:pt x="53860" y="91547"/>
                                </a:cubicBezTo>
                                <a:cubicBezTo>
                                  <a:pt x="52500" y="90167"/>
                                  <a:pt x="51140" y="88327"/>
                                  <a:pt x="49320" y="85566"/>
                                </a:cubicBezTo>
                                <a:cubicBezTo>
                                  <a:pt x="47978" y="84188"/>
                                  <a:pt x="46618" y="81426"/>
                                  <a:pt x="45257" y="75446"/>
                                </a:cubicBezTo>
                                <a:cubicBezTo>
                                  <a:pt x="43897" y="68546"/>
                                  <a:pt x="42537" y="63026"/>
                                  <a:pt x="42537" y="58424"/>
                                </a:cubicBezTo>
                                <a:lnTo>
                                  <a:pt x="41177" y="58424"/>
                                </a:lnTo>
                                <a:cubicBezTo>
                                  <a:pt x="35754" y="67166"/>
                                  <a:pt x="30331" y="74065"/>
                                  <a:pt x="27610" y="78667"/>
                                </a:cubicBezTo>
                                <a:cubicBezTo>
                                  <a:pt x="24890" y="81426"/>
                                  <a:pt x="22169" y="85566"/>
                                  <a:pt x="20827" y="86947"/>
                                </a:cubicBezTo>
                                <a:cubicBezTo>
                                  <a:pt x="18107" y="88327"/>
                                  <a:pt x="16746" y="90167"/>
                                  <a:pt x="13585" y="91547"/>
                                </a:cubicBezTo>
                                <a:cubicBezTo>
                                  <a:pt x="12224" y="91547"/>
                                  <a:pt x="9504" y="92928"/>
                                  <a:pt x="6802" y="92928"/>
                                </a:cubicBezTo>
                                <a:cubicBezTo>
                                  <a:pt x="4081" y="92928"/>
                                  <a:pt x="1360" y="91547"/>
                                  <a:pt x="0" y="91547"/>
                                </a:cubicBezTo>
                                <a:lnTo>
                                  <a:pt x="4081" y="74065"/>
                                </a:lnTo>
                                <a:lnTo>
                                  <a:pt x="9504" y="74065"/>
                                </a:lnTo>
                                <a:cubicBezTo>
                                  <a:pt x="9504" y="77286"/>
                                  <a:pt x="10864" y="78667"/>
                                  <a:pt x="12224" y="78667"/>
                                </a:cubicBezTo>
                                <a:cubicBezTo>
                                  <a:pt x="13585" y="78667"/>
                                  <a:pt x="15386" y="78667"/>
                                  <a:pt x="15386" y="77286"/>
                                </a:cubicBezTo>
                                <a:cubicBezTo>
                                  <a:pt x="16746" y="77286"/>
                                  <a:pt x="18107" y="75446"/>
                                  <a:pt x="19467" y="74065"/>
                                </a:cubicBezTo>
                                <a:cubicBezTo>
                                  <a:pt x="20827" y="72686"/>
                                  <a:pt x="23529" y="69925"/>
                                  <a:pt x="26250" y="65785"/>
                                </a:cubicBezTo>
                                <a:cubicBezTo>
                                  <a:pt x="30331" y="61185"/>
                                  <a:pt x="34394" y="55664"/>
                                  <a:pt x="39834" y="48302"/>
                                </a:cubicBezTo>
                                <a:cubicBezTo>
                                  <a:pt x="38474" y="44162"/>
                                  <a:pt x="38474" y="38642"/>
                                  <a:pt x="37114" y="34042"/>
                                </a:cubicBezTo>
                                <a:cubicBezTo>
                                  <a:pt x="35754" y="29902"/>
                                  <a:pt x="35754" y="25762"/>
                                  <a:pt x="34394" y="21162"/>
                                </a:cubicBezTo>
                                <a:cubicBezTo>
                                  <a:pt x="33033" y="18400"/>
                                  <a:pt x="33033" y="15641"/>
                                  <a:pt x="31673" y="14260"/>
                                </a:cubicBezTo>
                                <a:cubicBezTo>
                                  <a:pt x="31673" y="12880"/>
                                  <a:pt x="30331" y="12880"/>
                                  <a:pt x="30331" y="11501"/>
                                </a:cubicBezTo>
                                <a:cubicBezTo>
                                  <a:pt x="28971" y="11501"/>
                                  <a:pt x="27610" y="11501"/>
                                  <a:pt x="26250" y="11501"/>
                                </a:cubicBezTo>
                                <a:cubicBezTo>
                                  <a:pt x="26250" y="11501"/>
                                  <a:pt x="24890" y="11501"/>
                                  <a:pt x="23529" y="12880"/>
                                </a:cubicBezTo>
                                <a:cubicBezTo>
                                  <a:pt x="22169" y="12880"/>
                                  <a:pt x="20827" y="14260"/>
                                  <a:pt x="20827" y="15641"/>
                                </a:cubicBezTo>
                                <a:cubicBezTo>
                                  <a:pt x="19467" y="17020"/>
                                  <a:pt x="18107" y="18400"/>
                                  <a:pt x="15386" y="21162"/>
                                </a:cubicBezTo>
                                <a:lnTo>
                                  <a:pt x="9504" y="18400"/>
                                </a:lnTo>
                                <a:cubicBezTo>
                                  <a:pt x="13585" y="12880"/>
                                  <a:pt x="16746" y="6899"/>
                                  <a:pt x="20827" y="4140"/>
                                </a:cubicBezTo>
                                <a:cubicBezTo>
                                  <a:pt x="23529" y="1378"/>
                                  <a:pt x="27610" y="0"/>
                                  <a:pt x="33033" y="0"/>
                                </a:cubicBezTo>
                                <a:close/>
                              </a:path>
                            </a:pathLst>
                          </a:custGeom>
                          <a:solidFill>
                            <a:srgbClr val="000000"/>
                          </a:solidFill>
                          <a:ln w="0" cap="flat">
                            <a:noFill/>
                            <a:miter lim="127000"/>
                          </a:ln>
                          <a:effectLst/>
                        </wps:spPr>
                        <wps:bodyPr/>
                      </wps:wsp>
                      <wps:wsp>
                        <wps:cNvPr id="7080" name="Shape 7080"/>
                        <wps:cNvSpPr/>
                        <wps:spPr>
                          <a:xfrm>
                            <a:off x="1158819" y="421858"/>
                            <a:ext cx="49319" cy="90167"/>
                          </a:xfrm>
                          <a:custGeom>
                            <a:avLst/>
                            <a:gdLst/>
                            <a:ahLst/>
                            <a:cxnLst/>
                            <a:rect l="0" t="0" r="0" b="0"/>
                            <a:pathLst>
                              <a:path w="49319" h="90167">
                                <a:moveTo>
                                  <a:pt x="28970" y="0"/>
                                </a:moveTo>
                                <a:lnTo>
                                  <a:pt x="33033" y="0"/>
                                </a:lnTo>
                                <a:cubicBezTo>
                                  <a:pt x="33033" y="4600"/>
                                  <a:pt x="33033" y="10120"/>
                                  <a:pt x="33033" y="18861"/>
                                </a:cubicBezTo>
                                <a:lnTo>
                                  <a:pt x="33033" y="73146"/>
                                </a:lnTo>
                                <a:cubicBezTo>
                                  <a:pt x="33033" y="75905"/>
                                  <a:pt x="33033" y="77286"/>
                                  <a:pt x="33033" y="78667"/>
                                </a:cubicBezTo>
                                <a:cubicBezTo>
                                  <a:pt x="33033" y="80046"/>
                                  <a:pt x="33033" y="81426"/>
                                  <a:pt x="34393" y="81426"/>
                                </a:cubicBezTo>
                                <a:cubicBezTo>
                                  <a:pt x="34393" y="83267"/>
                                  <a:pt x="35754" y="83267"/>
                                  <a:pt x="37114" y="84646"/>
                                </a:cubicBezTo>
                                <a:cubicBezTo>
                                  <a:pt x="38474" y="84646"/>
                                  <a:pt x="39834" y="84646"/>
                                  <a:pt x="42537" y="86027"/>
                                </a:cubicBezTo>
                                <a:cubicBezTo>
                                  <a:pt x="43897" y="86027"/>
                                  <a:pt x="46617" y="86027"/>
                                  <a:pt x="49319" y="86027"/>
                                </a:cubicBezTo>
                                <a:lnTo>
                                  <a:pt x="49319" y="90167"/>
                                </a:lnTo>
                                <a:lnTo>
                                  <a:pt x="4081" y="90167"/>
                                </a:lnTo>
                                <a:lnTo>
                                  <a:pt x="4081" y="86027"/>
                                </a:lnTo>
                                <a:cubicBezTo>
                                  <a:pt x="8143" y="86027"/>
                                  <a:pt x="10864" y="86027"/>
                                  <a:pt x="13584" y="84646"/>
                                </a:cubicBezTo>
                                <a:cubicBezTo>
                                  <a:pt x="14945" y="84646"/>
                                  <a:pt x="16305" y="84646"/>
                                  <a:pt x="18107" y="83267"/>
                                </a:cubicBezTo>
                                <a:cubicBezTo>
                                  <a:pt x="19467" y="83267"/>
                                  <a:pt x="19467" y="81426"/>
                                  <a:pt x="20827" y="80046"/>
                                </a:cubicBezTo>
                                <a:cubicBezTo>
                                  <a:pt x="20827" y="78667"/>
                                  <a:pt x="20827" y="75905"/>
                                  <a:pt x="20827" y="73146"/>
                                </a:cubicBezTo>
                                <a:lnTo>
                                  <a:pt x="20827" y="20241"/>
                                </a:lnTo>
                                <a:cubicBezTo>
                                  <a:pt x="20827" y="18861"/>
                                  <a:pt x="20827" y="17480"/>
                                  <a:pt x="20827" y="17480"/>
                                </a:cubicBezTo>
                                <a:cubicBezTo>
                                  <a:pt x="19467" y="16101"/>
                                  <a:pt x="19467" y="16101"/>
                                  <a:pt x="18107" y="16101"/>
                                </a:cubicBezTo>
                                <a:cubicBezTo>
                                  <a:pt x="16305" y="16101"/>
                                  <a:pt x="13584" y="17480"/>
                                  <a:pt x="12224" y="18861"/>
                                </a:cubicBezTo>
                                <a:cubicBezTo>
                                  <a:pt x="9503" y="20241"/>
                                  <a:pt x="6801" y="21622"/>
                                  <a:pt x="2720" y="24381"/>
                                </a:cubicBezTo>
                                <a:lnTo>
                                  <a:pt x="0" y="18861"/>
                                </a:lnTo>
                                <a:lnTo>
                                  <a:pt x="28970" y="0"/>
                                </a:lnTo>
                                <a:close/>
                              </a:path>
                            </a:pathLst>
                          </a:custGeom>
                          <a:solidFill>
                            <a:srgbClr val="000000"/>
                          </a:solidFill>
                          <a:ln w="0" cap="flat">
                            <a:noFill/>
                            <a:miter lim="127000"/>
                          </a:ln>
                          <a:effectLst/>
                        </wps:spPr>
                        <wps:bodyPr/>
                      </wps:wsp>
                      <wps:wsp>
                        <wps:cNvPr id="7081" name="Shape 7081"/>
                        <wps:cNvSpPr/>
                        <wps:spPr>
                          <a:xfrm>
                            <a:off x="1231668" y="332150"/>
                            <a:ext cx="56562" cy="175735"/>
                          </a:xfrm>
                          <a:custGeom>
                            <a:avLst/>
                            <a:gdLst/>
                            <a:ahLst/>
                            <a:cxnLst/>
                            <a:rect l="0" t="0" r="0" b="0"/>
                            <a:pathLst>
                              <a:path w="56562" h="175735">
                                <a:moveTo>
                                  <a:pt x="2720" y="0"/>
                                </a:moveTo>
                                <a:cubicBezTo>
                                  <a:pt x="19467" y="4136"/>
                                  <a:pt x="33033" y="14260"/>
                                  <a:pt x="42537" y="29902"/>
                                </a:cubicBezTo>
                                <a:cubicBezTo>
                                  <a:pt x="50680" y="45544"/>
                                  <a:pt x="56562" y="65325"/>
                                  <a:pt x="56562" y="86947"/>
                                </a:cubicBezTo>
                                <a:cubicBezTo>
                                  <a:pt x="56562" y="109950"/>
                                  <a:pt x="50680" y="128350"/>
                                  <a:pt x="42537" y="143992"/>
                                </a:cubicBezTo>
                                <a:cubicBezTo>
                                  <a:pt x="33033" y="160093"/>
                                  <a:pt x="19467" y="171135"/>
                                  <a:pt x="2720" y="175735"/>
                                </a:cubicBezTo>
                                <a:lnTo>
                                  <a:pt x="0" y="168375"/>
                                </a:lnTo>
                                <a:cubicBezTo>
                                  <a:pt x="13584" y="164233"/>
                                  <a:pt x="23529" y="154113"/>
                                  <a:pt x="30331" y="139852"/>
                                </a:cubicBezTo>
                                <a:cubicBezTo>
                                  <a:pt x="37114" y="125591"/>
                                  <a:pt x="41176" y="108569"/>
                                  <a:pt x="41176" y="86947"/>
                                </a:cubicBezTo>
                                <a:cubicBezTo>
                                  <a:pt x="41176" y="65325"/>
                                  <a:pt x="37114" y="48305"/>
                                  <a:pt x="30331" y="34042"/>
                                </a:cubicBezTo>
                                <a:cubicBezTo>
                                  <a:pt x="23529" y="21162"/>
                                  <a:pt x="13584" y="11041"/>
                                  <a:pt x="0" y="6893"/>
                                </a:cubicBezTo>
                                <a:lnTo>
                                  <a:pt x="2720" y="0"/>
                                </a:lnTo>
                                <a:close/>
                              </a:path>
                            </a:pathLst>
                          </a:custGeom>
                          <a:solidFill>
                            <a:srgbClr val="000000"/>
                          </a:solidFill>
                          <a:ln w="0" cap="flat">
                            <a:noFill/>
                            <a:miter lim="127000"/>
                          </a:ln>
                          <a:effectLst/>
                        </wps:spPr>
                        <wps:bodyPr/>
                      </wps:wsp>
                      <wps:wsp>
                        <wps:cNvPr id="208768" name="Shape 208768"/>
                        <wps:cNvSpPr/>
                        <wps:spPr>
                          <a:xfrm>
                            <a:off x="742533" y="236010"/>
                            <a:ext cx="567425" cy="20234"/>
                          </a:xfrm>
                          <a:custGeom>
                            <a:avLst/>
                            <a:gdLst/>
                            <a:ahLst/>
                            <a:cxnLst/>
                            <a:rect l="0" t="0" r="0" b="0"/>
                            <a:pathLst>
                              <a:path w="567425" h="20234">
                                <a:moveTo>
                                  <a:pt x="0" y="0"/>
                                </a:moveTo>
                                <a:lnTo>
                                  <a:pt x="567425" y="0"/>
                                </a:lnTo>
                                <a:lnTo>
                                  <a:pt x="567425" y="20234"/>
                                </a:lnTo>
                                <a:lnTo>
                                  <a:pt x="0" y="20234"/>
                                </a:lnTo>
                                <a:lnTo>
                                  <a:pt x="0" y="0"/>
                                </a:lnTo>
                              </a:path>
                            </a:pathLst>
                          </a:custGeom>
                          <a:solidFill>
                            <a:srgbClr val="000000"/>
                          </a:solidFill>
                          <a:ln w="0" cap="flat">
                            <a:noFill/>
                            <a:miter lim="127000"/>
                          </a:ln>
                          <a:effectLst/>
                        </wps:spPr>
                        <wps:bodyPr/>
                      </wps:wsp>
                      <wps:wsp>
                        <wps:cNvPr id="7083" name="Shape 7083"/>
                        <wps:cNvSpPr/>
                        <wps:spPr>
                          <a:xfrm>
                            <a:off x="1349774" y="221738"/>
                            <a:ext cx="71489" cy="92935"/>
                          </a:xfrm>
                          <a:custGeom>
                            <a:avLst/>
                            <a:gdLst/>
                            <a:ahLst/>
                            <a:cxnLst/>
                            <a:rect l="0" t="0" r="0" b="0"/>
                            <a:pathLst>
                              <a:path w="71489" h="92935">
                                <a:moveTo>
                                  <a:pt x="49780" y="0"/>
                                </a:moveTo>
                                <a:cubicBezTo>
                                  <a:pt x="57923" y="0"/>
                                  <a:pt x="64706" y="1378"/>
                                  <a:pt x="71489" y="2757"/>
                                </a:cubicBezTo>
                                <a:lnTo>
                                  <a:pt x="67427" y="24388"/>
                                </a:lnTo>
                                <a:lnTo>
                                  <a:pt x="57923" y="24388"/>
                                </a:lnTo>
                                <a:cubicBezTo>
                                  <a:pt x="57923" y="20252"/>
                                  <a:pt x="57923" y="15650"/>
                                  <a:pt x="56562" y="14272"/>
                                </a:cubicBezTo>
                                <a:cubicBezTo>
                                  <a:pt x="56562" y="11495"/>
                                  <a:pt x="55202" y="10116"/>
                                  <a:pt x="53842" y="10116"/>
                                </a:cubicBezTo>
                                <a:cubicBezTo>
                                  <a:pt x="52500" y="8738"/>
                                  <a:pt x="51140" y="7359"/>
                                  <a:pt x="48419" y="7359"/>
                                </a:cubicBezTo>
                                <a:cubicBezTo>
                                  <a:pt x="42537" y="7359"/>
                                  <a:pt x="37114" y="10116"/>
                                  <a:pt x="31673" y="15650"/>
                                </a:cubicBezTo>
                                <a:cubicBezTo>
                                  <a:pt x="27610" y="20252"/>
                                  <a:pt x="23530" y="27146"/>
                                  <a:pt x="20809" y="35885"/>
                                </a:cubicBezTo>
                                <a:cubicBezTo>
                                  <a:pt x="16746" y="46002"/>
                                  <a:pt x="15386" y="54293"/>
                                  <a:pt x="15386" y="63031"/>
                                </a:cubicBezTo>
                                <a:cubicBezTo>
                                  <a:pt x="15386" y="68546"/>
                                  <a:pt x="16746" y="74527"/>
                                  <a:pt x="19467" y="77284"/>
                                </a:cubicBezTo>
                                <a:cubicBezTo>
                                  <a:pt x="22169" y="80042"/>
                                  <a:pt x="24890" y="81421"/>
                                  <a:pt x="30312" y="81421"/>
                                </a:cubicBezTo>
                                <a:cubicBezTo>
                                  <a:pt x="35754" y="81421"/>
                                  <a:pt x="39816" y="80042"/>
                                  <a:pt x="43897" y="78663"/>
                                </a:cubicBezTo>
                                <a:cubicBezTo>
                                  <a:pt x="48419" y="75905"/>
                                  <a:pt x="52500" y="73148"/>
                                  <a:pt x="56562" y="68546"/>
                                </a:cubicBezTo>
                                <a:lnTo>
                                  <a:pt x="61985" y="74527"/>
                                </a:lnTo>
                                <a:cubicBezTo>
                                  <a:pt x="56562" y="80042"/>
                                  <a:pt x="51140" y="84644"/>
                                  <a:pt x="45699" y="88798"/>
                                </a:cubicBezTo>
                                <a:cubicBezTo>
                                  <a:pt x="39816" y="91556"/>
                                  <a:pt x="33033" y="92935"/>
                                  <a:pt x="26250" y="92935"/>
                                </a:cubicBezTo>
                                <a:cubicBezTo>
                                  <a:pt x="18107" y="92935"/>
                                  <a:pt x="11305" y="90177"/>
                                  <a:pt x="6783" y="84644"/>
                                </a:cubicBezTo>
                                <a:cubicBezTo>
                                  <a:pt x="2721" y="78663"/>
                                  <a:pt x="0" y="71769"/>
                                  <a:pt x="0" y="61652"/>
                                </a:cubicBezTo>
                                <a:cubicBezTo>
                                  <a:pt x="0" y="54293"/>
                                  <a:pt x="1360" y="47380"/>
                                  <a:pt x="4081" y="40021"/>
                                </a:cubicBezTo>
                                <a:cubicBezTo>
                                  <a:pt x="5423" y="31748"/>
                                  <a:pt x="9963" y="24388"/>
                                  <a:pt x="14026" y="18855"/>
                                </a:cubicBezTo>
                                <a:cubicBezTo>
                                  <a:pt x="19467" y="12874"/>
                                  <a:pt x="24890" y="8738"/>
                                  <a:pt x="30312" y="5980"/>
                                </a:cubicBezTo>
                                <a:cubicBezTo>
                                  <a:pt x="35754" y="1378"/>
                                  <a:pt x="42537" y="0"/>
                                  <a:pt x="49780" y="0"/>
                                </a:cubicBezTo>
                                <a:close/>
                              </a:path>
                            </a:pathLst>
                          </a:custGeom>
                          <a:solidFill>
                            <a:srgbClr val="000000"/>
                          </a:solidFill>
                          <a:ln w="0" cap="flat">
                            <a:noFill/>
                            <a:miter lim="127000"/>
                          </a:ln>
                          <a:effectLst/>
                        </wps:spPr>
                        <wps:bodyPr/>
                      </wps:wsp>
                      <wps:wsp>
                        <wps:cNvPr id="7084" name="Shape 7084"/>
                        <wps:cNvSpPr/>
                        <wps:spPr>
                          <a:xfrm>
                            <a:off x="1426704" y="296265"/>
                            <a:ext cx="36645" cy="91549"/>
                          </a:xfrm>
                          <a:custGeom>
                            <a:avLst/>
                            <a:gdLst/>
                            <a:ahLst/>
                            <a:cxnLst/>
                            <a:rect l="0" t="0" r="0" b="0"/>
                            <a:pathLst>
                              <a:path w="36645" h="91549">
                                <a:moveTo>
                                  <a:pt x="18088" y="0"/>
                                </a:moveTo>
                                <a:cubicBezTo>
                                  <a:pt x="20809" y="0"/>
                                  <a:pt x="22169" y="1378"/>
                                  <a:pt x="23529" y="2757"/>
                                </a:cubicBezTo>
                                <a:cubicBezTo>
                                  <a:pt x="26231" y="4136"/>
                                  <a:pt x="26231" y="6893"/>
                                  <a:pt x="26231" y="10116"/>
                                </a:cubicBezTo>
                                <a:cubicBezTo>
                                  <a:pt x="26231" y="11495"/>
                                  <a:pt x="26231" y="14271"/>
                                  <a:pt x="24890" y="17029"/>
                                </a:cubicBezTo>
                                <a:lnTo>
                                  <a:pt x="26231" y="17029"/>
                                </a:lnTo>
                                <a:lnTo>
                                  <a:pt x="36645" y="4983"/>
                                </a:lnTo>
                                <a:lnTo>
                                  <a:pt x="36645" y="11962"/>
                                </a:lnTo>
                                <a:lnTo>
                                  <a:pt x="31672" y="17029"/>
                                </a:lnTo>
                                <a:cubicBezTo>
                                  <a:pt x="28952" y="19786"/>
                                  <a:pt x="26231" y="23010"/>
                                  <a:pt x="24890" y="27146"/>
                                </a:cubicBezTo>
                                <a:cubicBezTo>
                                  <a:pt x="23529" y="29904"/>
                                  <a:pt x="23529" y="34040"/>
                                  <a:pt x="22169" y="37263"/>
                                </a:cubicBezTo>
                                <a:lnTo>
                                  <a:pt x="22169" y="40021"/>
                                </a:lnTo>
                                <a:cubicBezTo>
                                  <a:pt x="20809" y="42778"/>
                                  <a:pt x="20809" y="44157"/>
                                  <a:pt x="20809" y="45545"/>
                                </a:cubicBezTo>
                                <a:cubicBezTo>
                                  <a:pt x="20809" y="46926"/>
                                  <a:pt x="20809" y="48306"/>
                                  <a:pt x="20809" y="50145"/>
                                </a:cubicBezTo>
                                <a:cubicBezTo>
                                  <a:pt x="20809" y="52907"/>
                                  <a:pt x="22169" y="55666"/>
                                  <a:pt x="23529" y="57046"/>
                                </a:cubicBezTo>
                                <a:cubicBezTo>
                                  <a:pt x="24890" y="58427"/>
                                  <a:pt x="26231" y="58427"/>
                                  <a:pt x="30312" y="58427"/>
                                </a:cubicBezTo>
                                <a:cubicBezTo>
                                  <a:pt x="31672" y="58427"/>
                                  <a:pt x="34393" y="58427"/>
                                  <a:pt x="35735" y="57046"/>
                                </a:cubicBezTo>
                                <a:lnTo>
                                  <a:pt x="36645" y="56619"/>
                                </a:lnTo>
                                <a:lnTo>
                                  <a:pt x="36645" y="63088"/>
                                </a:lnTo>
                                <a:lnTo>
                                  <a:pt x="30312" y="64406"/>
                                </a:lnTo>
                                <a:cubicBezTo>
                                  <a:pt x="24890" y="64406"/>
                                  <a:pt x="20809" y="63027"/>
                                  <a:pt x="16746" y="59806"/>
                                </a:cubicBezTo>
                                <a:lnTo>
                                  <a:pt x="14026" y="74068"/>
                                </a:lnTo>
                                <a:cubicBezTo>
                                  <a:pt x="14026" y="77288"/>
                                  <a:pt x="14026" y="80047"/>
                                  <a:pt x="14026" y="82809"/>
                                </a:cubicBezTo>
                                <a:cubicBezTo>
                                  <a:pt x="14026" y="84189"/>
                                  <a:pt x="14026" y="85568"/>
                                  <a:pt x="15386" y="85568"/>
                                </a:cubicBezTo>
                                <a:cubicBezTo>
                                  <a:pt x="15386" y="86949"/>
                                  <a:pt x="18088" y="86949"/>
                                  <a:pt x="20809" y="86949"/>
                                </a:cubicBezTo>
                                <a:lnTo>
                                  <a:pt x="19448" y="91549"/>
                                </a:lnTo>
                                <a:lnTo>
                                  <a:pt x="0" y="91549"/>
                                </a:lnTo>
                                <a:lnTo>
                                  <a:pt x="15386" y="23010"/>
                                </a:lnTo>
                                <a:cubicBezTo>
                                  <a:pt x="16746" y="18408"/>
                                  <a:pt x="16746" y="14271"/>
                                  <a:pt x="16746" y="12874"/>
                                </a:cubicBezTo>
                                <a:cubicBezTo>
                                  <a:pt x="16746" y="10116"/>
                                  <a:pt x="16746" y="10116"/>
                                  <a:pt x="15386" y="8291"/>
                                </a:cubicBezTo>
                                <a:cubicBezTo>
                                  <a:pt x="15386" y="6893"/>
                                  <a:pt x="14026" y="6893"/>
                                  <a:pt x="14026" y="6893"/>
                                </a:cubicBezTo>
                                <a:cubicBezTo>
                                  <a:pt x="12665" y="6893"/>
                                  <a:pt x="11305" y="8291"/>
                                  <a:pt x="9945" y="8291"/>
                                </a:cubicBezTo>
                                <a:cubicBezTo>
                                  <a:pt x="8584" y="10116"/>
                                  <a:pt x="5882" y="12874"/>
                                  <a:pt x="2702" y="15650"/>
                                </a:cubicBezTo>
                                <a:lnTo>
                                  <a:pt x="0" y="11495"/>
                                </a:lnTo>
                                <a:cubicBezTo>
                                  <a:pt x="2702" y="6893"/>
                                  <a:pt x="7242" y="4136"/>
                                  <a:pt x="9945" y="2757"/>
                                </a:cubicBezTo>
                                <a:cubicBezTo>
                                  <a:pt x="12665" y="1378"/>
                                  <a:pt x="15386" y="0"/>
                                  <a:pt x="18088" y="0"/>
                                </a:cubicBezTo>
                                <a:close/>
                              </a:path>
                            </a:pathLst>
                          </a:custGeom>
                          <a:solidFill>
                            <a:srgbClr val="000000"/>
                          </a:solidFill>
                          <a:ln w="0" cap="flat">
                            <a:noFill/>
                            <a:miter lim="127000"/>
                          </a:ln>
                          <a:effectLst/>
                        </wps:spPr>
                        <wps:bodyPr/>
                      </wps:wsp>
                      <wps:wsp>
                        <wps:cNvPr id="7085" name="Shape 7085"/>
                        <wps:cNvSpPr/>
                        <wps:spPr>
                          <a:xfrm>
                            <a:off x="1463349" y="296265"/>
                            <a:ext cx="26700" cy="63088"/>
                          </a:xfrm>
                          <a:custGeom>
                            <a:avLst/>
                            <a:gdLst/>
                            <a:ahLst/>
                            <a:cxnLst/>
                            <a:rect l="0" t="0" r="0" b="0"/>
                            <a:pathLst>
                              <a:path w="26700" h="63088">
                                <a:moveTo>
                                  <a:pt x="11774" y="0"/>
                                </a:moveTo>
                                <a:cubicBezTo>
                                  <a:pt x="17197" y="0"/>
                                  <a:pt x="19917" y="1378"/>
                                  <a:pt x="22619" y="5514"/>
                                </a:cubicBezTo>
                                <a:cubicBezTo>
                                  <a:pt x="25340" y="8291"/>
                                  <a:pt x="26700" y="14271"/>
                                  <a:pt x="26700" y="19786"/>
                                </a:cubicBezTo>
                                <a:cubicBezTo>
                                  <a:pt x="26700" y="27146"/>
                                  <a:pt x="25340" y="34040"/>
                                  <a:pt x="22619" y="41400"/>
                                </a:cubicBezTo>
                                <a:cubicBezTo>
                                  <a:pt x="19917" y="48306"/>
                                  <a:pt x="15836" y="54285"/>
                                  <a:pt x="10413" y="58427"/>
                                </a:cubicBezTo>
                                <a:cubicBezTo>
                                  <a:pt x="8373" y="59807"/>
                                  <a:pt x="5882" y="61302"/>
                                  <a:pt x="3054" y="62451"/>
                                </a:cubicBezTo>
                                <a:lnTo>
                                  <a:pt x="0" y="63088"/>
                                </a:lnTo>
                                <a:lnTo>
                                  <a:pt x="0" y="56619"/>
                                </a:lnTo>
                                <a:lnTo>
                                  <a:pt x="4972" y="54285"/>
                                </a:lnTo>
                                <a:cubicBezTo>
                                  <a:pt x="6333" y="52907"/>
                                  <a:pt x="7693" y="50145"/>
                                  <a:pt x="9053" y="48306"/>
                                </a:cubicBezTo>
                                <a:cubicBezTo>
                                  <a:pt x="10413" y="45545"/>
                                  <a:pt x="11774" y="42778"/>
                                  <a:pt x="11774" y="40021"/>
                                </a:cubicBezTo>
                                <a:cubicBezTo>
                                  <a:pt x="13115" y="37263"/>
                                  <a:pt x="14476" y="32661"/>
                                  <a:pt x="14476" y="29904"/>
                                </a:cubicBezTo>
                                <a:cubicBezTo>
                                  <a:pt x="14476" y="27146"/>
                                  <a:pt x="15836" y="24388"/>
                                  <a:pt x="15836" y="21165"/>
                                </a:cubicBezTo>
                                <a:cubicBezTo>
                                  <a:pt x="15836" y="17029"/>
                                  <a:pt x="14476" y="12874"/>
                                  <a:pt x="13115" y="11495"/>
                                </a:cubicBezTo>
                                <a:cubicBezTo>
                                  <a:pt x="11774" y="8291"/>
                                  <a:pt x="10413" y="6893"/>
                                  <a:pt x="7693" y="6893"/>
                                </a:cubicBezTo>
                                <a:cubicBezTo>
                                  <a:pt x="6333" y="6893"/>
                                  <a:pt x="3171" y="8291"/>
                                  <a:pt x="1811" y="10116"/>
                                </a:cubicBezTo>
                                <a:lnTo>
                                  <a:pt x="0" y="11962"/>
                                </a:lnTo>
                                <a:lnTo>
                                  <a:pt x="0" y="4983"/>
                                </a:lnTo>
                                <a:lnTo>
                                  <a:pt x="680" y="4197"/>
                                </a:lnTo>
                                <a:cubicBezTo>
                                  <a:pt x="4526" y="1378"/>
                                  <a:pt x="8373" y="0"/>
                                  <a:pt x="11774" y="0"/>
                                </a:cubicBezTo>
                                <a:close/>
                              </a:path>
                            </a:pathLst>
                          </a:custGeom>
                          <a:solidFill>
                            <a:srgbClr val="000000"/>
                          </a:solidFill>
                          <a:ln w="0" cap="flat">
                            <a:noFill/>
                            <a:miter lim="127000"/>
                          </a:ln>
                          <a:effectLst/>
                        </wps:spPr>
                        <wps:bodyPr/>
                      </wps:wsp>
                      <wps:wsp>
                        <wps:cNvPr id="7086" name="Shape 7086"/>
                        <wps:cNvSpPr/>
                        <wps:spPr>
                          <a:xfrm>
                            <a:off x="1498193" y="344571"/>
                            <a:ext cx="18107" cy="33122"/>
                          </a:xfrm>
                          <a:custGeom>
                            <a:avLst/>
                            <a:gdLst/>
                            <a:ahLst/>
                            <a:cxnLst/>
                            <a:rect l="0" t="0" r="0" b="0"/>
                            <a:pathLst>
                              <a:path w="18107" h="33122">
                                <a:moveTo>
                                  <a:pt x="7243" y="0"/>
                                </a:moveTo>
                                <a:lnTo>
                                  <a:pt x="18107" y="0"/>
                                </a:lnTo>
                                <a:cubicBezTo>
                                  <a:pt x="18107" y="3219"/>
                                  <a:pt x="18107" y="5979"/>
                                  <a:pt x="18107" y="8740"/>
                                </a:cubicBezTo>
                                <a:cubicBezTo>
                                  <a:pt x="18107" y="11499"/>
                                  <a:pt x="18107" y="14721"/>
                                  <a:pt x="16746" y="17480"/>
                                </a:cubicBezTo>
                                <a:cubicBezTo>
                                  <a:pt x="16746" y="18861"/>
                                  <a:pt x="14026" y="21620"/>
                                  <a:pt x="12666" y="24381"/>
                                </a:cubicBezTo>
                                <a:cubicBezTo>
                                  <a:pt x="9963" y="27601"/>
                                  <a:pt x="7243" y="30362"/>
                                  <a:pt x="2721" y="33122"/>
                                </a:cubicBezTo>
                                <a:lnTo>
                                  <a:pt x="0" y="28982"/>
                                </a:lnTo>
                                <a:cubicBezTo>
                                  <a:pt x="1360" y="25762"/>
                                  <a:pt x="2721" y="24381"/>
                                  <a:pt x="4081" y="23001"/>
                                </a:cubicBezTo>
                                <a:cubicBezTo>
                                  <a:pt x="5423" y="21620"/>
                                  <a:pt x="5423" y="20241"/>
                                  <a:pt x="7243" y="17480"/>
                                </a:cubicBezTo>
                                <a:cubicBezTo>
                                  <a:pt x="7243" y="16100"/>
                                  <a:pt x="7243" y="12880"/>
                                  <a:pt x="7243" y="8740"/>
                                </a:cubicBezTo>
                                <a:cubicBezTo>
                                  <a:pt x="7243" y="5979"/>
                                  <a:pt x="7243" y="3219"/>
                                  <a:pt x="7243" y="0"/>
                                </a:cubicBezTo>
                                <a:close/>
                              </a:path>
                            </a:pathLst>
                          </a:custGeom>
                          <a:solidFill>
                            <a:srgbClr val="000000"/>
                          </a:solidFill>
                          <a:ln w="0" cap="flat">
                            <a:noFill/>
                            <a:miter lim="127000"/>
                          </a:ln>
                          <a:effectLst/>
                        </wps:spPr>
                        <wps:bodyPr/>
                      </wps:wsp>
                      <wps:wsp>
                        <wps:cNvPr id="7087" name="Shape 7087"/>
                        <wps:cNvSpPr/>
                        <wps:spPr>
                          <a:xfrm>
                            <a:off x="1531225" y="269118"/>
                            <a:ext cx="27601" cy="91553"/>
                          </a:xfrm>
                          <a:custGeom>
                            <a:avLst/>
                            <a:gdLst/>
                            <a:ahLst/>
                            <a:cxnLst/>
                            <a:rect l="0" t="0" r="0" b="0"/>
                            <a:pathLst>
                              <a:path w="27601" h="91553">
                                <a:moveTo>
                                  <a:pt x="27592" y="0"/>
                                </a:moveTo>
                                <a:lnTo>
                                  <a:pt x="27601" y="2"/>
                                </a:lnTo>
                                <a:lnTo>
                                  <a:pt x="27601" y="5540"/>
                                </a:lnTo>
                                <a:lnTo>
                                  <a:pt x="27592" y="5534"/>
                                </a:lnTo>
                                <a:cubicBezTo>
                                  <a:pt x="23530" y="5534"/>
                                  <a:pt x="22169" y="6913"/>
                                  <a:pt x="19448" y="8292"/>
                                </a:cubicBezTo>
                                <a:cubicBezTo>
                                  <a:pt x="18107" y="10136"/>
                                  <a:pt x="16746" y="12894"/>
                                  <a:pt x="15386" y="17030"/>
                                </a:cubicBezTo>
                                <a:cubicBezTo>
                                  <a:pt x="14026" y="19787"/>
                                  <a:pt x="12666" y="24389"/>
                                  <a:pt x="12666" y="28525"/>
                                </a:cubicBezTo>
                                <a:cubicBezTo>
                                  <a:pt x="12666" y="32662"/>
                                  <a:pt x="12666" y="38643"/>
                                  <a:pt x="12666" y="44176"/>
                                </a:cubicBezTo>
                                <a:cubicBezTo>
                                  <a:pt x="12666" y="58430"/>
                                  <a:pt x="12666" y="68547"/>
                                  <a:pt x="15386" y="75454"/>
                                </a:cubicBezTo>
                                <a:cubicBezTo>
                                  <a:pt x="18107" y="82813"/>
                                  <a:pt x="22169" y="85575"/>
                                  <a:pt x="27592" y="85575"/>
                                </a:cubicBezTo>
                                <a:lnTo>
                                  <a:pt x="27601" y="85568"/>
                                </a:lnTo>
                                <a:lnTo>
                                  <a:pt x="27601" y="91205"/>
                                </a:lnTo>
                                <a:lnTo>
                                  <a:pt x="26250" y="91553"/>
                                </a:lnTo>
                                <a:cubicBezTo>
                                  <a:pt x="18107" y="91553"/>
                                  <a:pt x="11305" y="86953"/>
                                  <a:pt x="5423" y="80054"/>
                                </a:cubicBezTo>
                                <a:cubicBezTo>
                                  <a:pt x="1360" y="72692"/>
                                  <a:pt x="0" y="61187"/>
                                  <a:pt x="0" y="46934"/>
                                </a:cubicBezTo>
                                <a:cubicBezTo>
                                  <a:pt x="0" y="38643"/>
                                  <a:pt x="0" y="31283"/>
                                  <a:pt x="1360" y="25768"/>
                                </a:cubicBezTo>
                                <a:cubicBezTo>
                                  <a:pt x="2721" y="19787"/>
                                  <a:pt x="5423" y="15651"/>
                                  <a:pt x="6783" y="11515"/>
                                </a:cubicBezTo>
                                <a:cubicBezTo>
                                  <a:pt x="9945" y="8292"/>
                                  <a:pt x="12666" y="5534"/>
                                  <a:pt x="16746" y="2758"/>
                                </a:cubicBezTo>
                                <a:cubicBezTo>
                                  <a:pt x="19448" y="1379"/>
                                  <a:pt x="23530" y="0"/>
                                  <a:pt x="27592" y="0"/>
                                </a:cubicBezTo>
                                <a:close/>
                              </a:path>
                            </a:pathLst>
                          </a:custGeom>
                          <a:solidFill>
                            <a:srgbClr val="000000"/>
                          </a:solidFill>
                          <a:ln w="0" cap="flat">
                            <a:noFill/>
                            <a:miter lim="127000"/>
                          </a:ln>
                          <a:effectLst/>
                        </wps:spPr>
                        <wps:bodyPr/>
                      </wps:wsp>
                      <wps:wsp>
                        <wps:cNvPr id="7088" name="Shape 7088"/>
                        <wps:cNvSpPr/>
                        <wps:spPr>
                          <a:xfrm>
                            <a:off x="1558826" y="269120"/>
                            <a:ext cx="26241" cy="91203"/>
                          </a:xfrm>
                          <a:custGeom>
                            <a:avLst/>
                            <a:gdLst/>
                            <a:ahLst/>
                            <a:cxnLst/>
                            <a:rect l="0" t="0" r="0" b="0"/>
                            <a:pathLst>
                              <a:path w="26241" h="91203">
                                <a:moveTo>
                                  <a:pt x="0" y="0"/>
                                </a:moveTo>
                                <a:lnTo>
                                  <a:pt x="11259" y="2995"/>
                                </a:lnTo>
                                <a:cubicBezTo>
                                  <a:pt x="14710" y="4954"/>
                                  <a:pt x="17877" y="7833"/>
                                  <a:pt x="20818" y="11512"/>
                                </a:cubicBezTo>
                                <a:cubicBezTo>
                                  <a:pt x="24880" y="18406"/>
                                  <a:pt x="26241" y="29902"/>
                                  <a:pt x="26241" y="44174"/>
                                </a:cubicBezTo>
                                <a:cubicBezTo>
                                  <a:pt x="26241" y="59806"/>
                                  <a:pt x="24880" y="71302"/>
                                  <a:pt x="19458" y="80052"/>
                                </a:cubicBezTo>
                                <a:cubicBezTo>
                                  <a:pt x="17197" y="83501"/>
                                  <a:pt x="14370" y="86376"/>
                                  <a:pt x="10921" y="88388"/>
                                </a:cubicBezTo>
                                <a:lnTo>
                                  <a:pt x="0" y="91203"/>
                                </a:lnTo>
                                <a:lnTo>
                                  <a:pt x="0" y="85565"/>
                                </a:lnTo>
                                <a:lnTo>
                                  <a:pt x="10855" y="77290"/>
                                </a:lnTo>
                                <a:cubicBezTo>
                                  <a:pt x="13576" y="69923"/>
                                  <a:pt x="14936" y="59806"/>
                                  <a:pt x="14936" y="46931"/>
                                </a:cubicBezTo>
                                <a:cubicBezTo>
                                  <a:pt x="14936" y="37261"/>
                                  <a:pt x="13576" y="29902"/>
                                  <a:pt x="12215" y="22542"/>
                                </a:cubicBezTo>
                                <a:cubicBezTo>
                                  <a:pt x="10855" y="17028"/>
                                  <a:pt x="9494" y="12891"/>
                                  <a:pt x="6792" y="10133"/>
                                </a:cubicBezTo>
                                <a:lnTo>
                                  <a:pt x="0" y="5538"/>
                                </a:lnTo>
                                <a:lnTo>
                                  <a:pt x="0" y="0"/>
                                </a:lnTo>
                                <a:close/>
                              </a:path>
                            </a:pathLst>
                          </a:custGeom>
                          <a:solidFill>
                            <a:srgbClr val="000000"/>
                          </a:solidFill>
                          <a:ln w="0" cap="flat">
                            <a:noFill/>
                            <a:miter lim="127000"/>
                          </a:ln>
                          <a:effectLst/>
                        </wps:spPr>
                        <wps:bodyPr/>
                      </wps:wsp>
                      <wps:wsp>
                        <wps:cNvPr id="208769" name="Shape 208769"/>
                        <wps:cNvSpPr/>
                        <wps:spPr>
                          <a:xfrm>
                            <a:off x="1612218" y="256243"/>
                            <a:ext cx="41635" cy="14253"/>
                          </a:xfrm>
                          <a:custGeom>
                            <a:avLst/>
                            <a:gdLst/>
                            <a:ahLst/>
                            <a:cxnLst/>
                            <a:rect l="0" t="0" r="0" b="0"/>
                            <a:pathLst>
                              <a:path w="41635" h="14253">
                                <a:moveTo>
                                  <a:pt x="0" y="0"/>
                                </a:moveTo>
                                <a:lnTo>
                                  <a:pt x="41635" y="0"/>
                                </a:lnTo>
                                <a:lnTo>
                                  <a:pt x="41635" y="14253"/>
                                </a:lnTo>
                                <a:lnTo>
                                  <a:pt x="0" y="14253"/>
                                </a:lnTo>
                                <a:lnTo>
                                  <a:pt x="0" y="0"/>
                                </a:lnTo>
                              </a:path>
                            </a:pathLst>
                          </a:custGeom>
                          <a:solidFill>
                            <a:srgbClr val="000000"/>
                          </a:solidFill>
                          <a:ln w="0" cap="flat">
                            <a:noFill/>
                            <a:miter lim="127000"/>
                          </a:ln>
                          <a:effectLst/>
                        </wps:spPr>
                        <wps:bodyPr/>
                      </wps:wsp>
                      <wps:wsp>
                        <wps:cNvPr id="7090" name="Shape 7090"/>
                        <wps:cNvSpPr/>
                        <wps:spPr>
                          <a:xfrm>
                            <a:off x="1756556" y="5981"/>
                            <a:ext cx="56562" cy="175735"/>
                          </a:xfrm>
                          <a:custGeom>
                            <a:avLst/>
                            <a:gdLst/>
                            <a:ahLst/>
                            <a:cxnLst/>
                            <a:rect l="0" t="0" r="0" b="0"/>
                            <a:pathLst>
                              <a:path w="56562" h="175735">
                                <a:moveTo>
                                  <a:pt x="53860" y="0"/>
                                </a:moveTo>
                                <a:lnTo>
                                  <a:pt x="56562" y="6894"/>
                                </a:lnTo>
                                <a:cubicBezTo>
                                  <a:pt x="42996" y="11496"/>
                                  <a:pt x="31691" y="19787"/>
                                  <a:pt x="24889" y="34041"/>
                                </a:cubicBezTo>
                                <a:cubicBezTo>
                                  <a:pt x="19467" y="48760"/>
                                  <a:pt x="15386" y="65789"/>
                                  <a:pt x="15386" y="86954"/>
                                </a:cubicBezTo>
                                <a:cubicBezTo>
                                  <a:pt x="15386" y="108568"/>
                                  <a:pt x="19467" y="125597"/>
                                  <a:pt x="24889" y="139850"/>
                                </a:cubicBezTo>
                                <a:cubicBezTo>
                                  <a:pt x="31691" y="154570"/>
                                  <a:pt x="42996" y="162861"/>
                                  <a:pt x="56562" y="168842"/>
                                </a:cubicBezTo>
                                <a:lnTo>
                                  <a:pt x="53860" y="175735"/>
                                </a:lnTo>
                                <a:cubicBezTo>
                                  <a:pt x="37114" y="170220"/>
                                  <a:pt x="23529" y="160085"/>
                                  <a:pt x="14044" y="144452"/>
                                </a:cubicBezTo>
                                <a:cubicBezTo>
                                  <a:pt x="4540" y="128801"/>
                                  <a:pt x="0" y="109946"/>
                                  <a:pt x="0" y="86954"/>
                                </a:cubicBezTo>
                                <a:cubicBezTo>
                                  <a:pt x="0" y="65789"/>
                                  <a:pt x="4540" y="45536"/>
                                  <a:pt x="14044" y="29904"/>
                                </a:cubicBezTo>
                                <a:cubicBezTo>
                                  <a:pt x="23529" y="14253"/>
                                  <a:pt x="37114" y="4136"/>
                                  <a:pt x="53860" y="0"/>
                                </a:cubicBezTo>
                                <a:close/>
                              </a:path>
                            </a:pathLst>
                          </a:custGeom>
                          <a:solidFill>
                            <a:srgbClr val="000000"/>
                          </a:solidFill>
                          <a:ln w="0" cap="flat">
                            <a:noFill/>
                            <a:miter lim="127000"/>
                          </a:ln>
                          <a:effectLst/>
                        </wps:spPr>
                        <wps:bodyPr/>
                      </wps:wsp>
                      <wps:wsp>
                        <wps:cNvPr id="7091" name="Shape 7091"/>
                        <wps:cNvSpPr/>
                        <wps:spPr>
                          <a:xfrm>
                            <a:off x="1819919" y="48760"/>
                            <a:ext cx="90863" cy="91556"/>
                          </a:xfrm>
                          <a:custGeom>
                            <a:avLst/>
                            <a:gdLst/>
                            <a:ahLst/>
                            <a:cxnLst/>
                            <a:rect l="0" t="0" r="0" b="0"/>
                            <a:pathLst>
                              <a:path w="90863" h="91556">
                                <a:moveTo>
                                  <a:pt x="31672" y="0"/>
                                </a:moveTo>
                                <a:cubicBezTo>
                                  <a:pt x="34430" y="0"/>
                                  <a:pt x="35717" y="0"/>
                                  <a:pt x="37188" y="1379"/>
                                </a:cubicBezTo>
                                <a:cubicBezTo>
                                  <a:pt x="38474" y="1379"/>
                                  <a:pt x="39761" y="1379"/>
                                  <a:pt x="39761" y="2757"/>
                                </a:cubicBezTo>
                                <a:cubicBezTo>
                                  <a:pt x="41232" y="4136"/>
                                  <a:pt x="42518" y="5981"/>
                                  <a:pt x="43805" y="7359"/>
                                </a:cubicBezTo>
                                <a:cubicBezTo>
                                  <a:pt x="43805" y="8738"/>
                                  <a:pt x="45276" y="10117"/>
                                  <a:pt x="45276" y="12893"/>
                                </a:cubicBezTo>
                                <a:cubicBezTo>
                                  <a:pt x="46562" y="14272"/>
                                  <a:pt x="46562" y="17029"/>
                                  <a:pt x="48033" y="21631"/>
                                </a:cubicBezTo>
                                <a:cubicBezTo>
                                  <a:pt x="48033" y="24389"/>
                                  <a:pt x="49688" y="28525"/>
                                  <a:pt x="49688" y="33127"/>
                                </a:cubicBezTo>
                                <a:lnTo>
                                  <a:pt x="51158" y="33127"/>
                                </a:lnTo>
                                <a:cubicBezTo>
                                  <a:pt x="56489" y="24389"/>
                                  <a:pt x="60716" y="18874"/>
                                  <a:pt x="63290" y="14272"/>
                                </a:cubicBezTo>
                                <a:cubicBezTo>
                                  <a:pt x="66048" y="10117"/>
                                  <a:pt x="68805" y="7359"/>
                                  <a:pt x="71562" y="5981"/>
                                </a:cubicBezTo>
                                <a:cubicBezTo>
                                  <a:pt x="72849" y="4136"/>
                                  <a:pt x="75606" y="2757"/>
                                  <a:pt x="76893" y="1379"/>
                                </a:cubicBezTo>
                                <a:cubicBezTo>
                                  <a:pt x="78363" y="1379"/>
                                  <a:pt x="80937" y="0"/>
                                  <a:pt x="83695" y="0"/>
                                </a:cubicBezTo>
                                <a:cubicBezTo>
                                  <a:pt x="86820" y="0"/>
                                  <a:pt x="89577" y="1379"/>
                                  <a:pt x="90863" y="1379"/>
                                </a:cubicBezTo>
                                <a:lnTo>
                                  <a:pt x="88290" y="18874"/>
                                </a:lnTo>
                                <a:lnTo>
                                  <a:pt x="80937" y="18874"/>
                                </a:lnTo>
                                <a:cubicBezTo>
                                  <a:pt x="80937" y="15651"/>
                                  <a:pt x="79651" y="14272"/>
                                  <a:pt x="78363" y="14272"/>
                                </a:cubicBezTo>
                                <a:cubicBezTo>
                                  <a:pt x="78363" y="14272"/>
                                  <a:pt x="76893" y="14272"/>
                                  <a:pt x="76893" y="14272"/>
                                </a:cubicBezTo>
                                <a:cubicBezTo>
                                  <a:pt x="75606" y="14272"/>
                                  <a:pt x="75606" y="15651"/>
                                  <a:pt x="74136" y="15651"/>
                                </a:cubicBezTo>
                                <a:cubicBezTo>
                                  <a:pt x="74136" y="17029"/>
                                  <a:pt x="72849" y="17029"/>
                                  <a:pt x="70092" y="20253"/>
                                </a:cubicBezTo>
                                <a:cubicBezTo>
                                  <a:pt x="68805" y="21631"/>
                                  <a:pt x="67335" y="24389"/>
                                  <a:pt x="64761" y="25767"/>
                                </a:cubicBezTo>
                                <a:cubicBezTo>
                                  <a:pt x="63290" y="28525"/>
                                  <a:pt x="60716" y="31283"/>
                                  <a:pt x="59246" y="34506"/>
                                </a:cubicBezTo>
                                <a:lnTo>
                                  <a:pt x="52445" y="42797"/>
                                </a:lnTo>
                                <a:cubicBezTo>
                                  <a:pt x="53915" y="48778"/>
                                  <a:pt x="55202" y="52914"/>
                                  <a:pt x="55202" y="57051"/>
                                </a:cubicBezTo>
                                <a:cubicBezTo>
                                  <a:pt x="56489" y="61653"/>
                                  <a:pt x="57959" y="65789"/>
                                  <a:pt x="57959" y="68546"/>
                                </a:cubicBezTo>
                                <a:cubicBezTo>
                                  <a:pt x="59246" y="71769"/>
                                  <a:pt x="59246" y="74527"/>
                                  <a:pt x="60716" y="75906"/>
                                </a:cubicBezTo>
                                <a:cubicBezTo>
                                  <a:pt x="60716" y="77284"/>
                                  <a:pt x="62004" y="78663"/>
                                  <a:pt x="62004" y="78663"/>
                                </a:cubicBezTo>
                                <a:cubicBezTo>
                                  <a:pt x="63290" y="80061"/>
                                  <a:pt x="63290" y="80061"/>
                                  <a:pt x="64761" y="81439"/>
                                </a:cubicBezTo>
                                <a:cubicBezTo>
                                  <a:pt x="64761" y="81439"/>
                                  <a:pt x="66048" y="81439"/>
                                  <a:pt x="66048" y="81439"/>
                                </a:cubicBezTo>
                                <a:cubicBezTo>
                                  <a:pt x="67335" y="81439"/>
                                  <a:pt x="70092" y="80061"/>
                                  <a:pt x="71562" y="80061"/>
                                </a:cubicBezTo>
                                <a:cubicBezTo>
                                  <a:pt x="72849" y="78663"/>
                                  <a:pt x="74136" y="75906"/>
                                  <a:pt x="76893" y="69925"/>
                                </a:cubicBezTo>
                                <a:lnTo>
                                  <a:pt x="83695" y="74527"/>
                                </a:lnTo>
                                <a:cubicBezTo>
                                  <a:pt x="79651" y="81439"/>
                                  <a:pt x="75606" y="86023"/>
                                  <a:pt x="71562" y="88799"/>
                                </a:cubicBezTo>
                                <a:cubicBezTo>
                                  <a:pt x="68805" y="91556"/>
                                  <a:pt x="64761" y="91556"/>
                                  <a:pt x="60716" y="91556"/>
                                </a:cubicBezTo>
                                <a:cubicBezTo>
                                  <a:pt x="57959" y="91556"/>
                                  <a:pt x="55202" y="91556"/>
                                  <a:pt x="53915" y="90177"/>
                                </a:cubicBezTo>
                                <a:cubicBezTo>
                                  <a:pt x="52445" y="90177"/>
                                  <a:pt x="51158" y="88799"/>
                                  <a:pt x="49688" y="86023"/>
                                </a:cubicBezTo>
                                <a:cubicBezTo>
                                  <a:pt x="48033" y="84197"/>
                                  <a:pt x="46562" y="80061"/>
                                  <a:pt x="45276" y="75906"/>
                                </a:cubicBezTo>
                                <a:cubicBezTo>
                                  <a:pt x="43805" y="68546"/>
                                  <a:pt x="42518" y="63031"/>
                                  <a:pt x="42518" y="58895"/>
                                </a:cubicBezTo>
                                <a:lnTo>
                                  <a:pt x="41232" y="58895"/>
                                </a:lnTo>
                                <a:cubicBezTo>
                                  <a:pt x="34430" y="67167"/>
                                  <a:pt x="30386" y="74527"/>
                                  <a:pt x="27629" y="78663"/>
                                </a:cubicBezTo>
                                <a:cubicBezTo>
                                  <a:pt x="23585" y="81439"/>
                                  <a:pt x="22114" y="84197"/>
                                  <a:pt x="19541" y="87420"/>
                                </a:cubicBezTo>
                                <a:cubicBezTo>
                                  <a:pt x="18070" y="88799"/>
                                  <a:pt x="15312" y="90177"/>
                                  <a:pt x="14026" y="91556"/>
                                </a:cubicBezTo>
                                <a:cubicBezTo>
                                  <a:pt x="12739" y="91556"/>
                                  <a:pt x="9504" y="91556"/>
                                  <a:pt x="6783" y="91556"/>
                                </a:cubicBezTo>
                                <a:cubicBezTo>
                                  <a:pt x="4063" y="91556"/>
                                  <a:pt x="1342" y="91556"/>
                                  <a:pt x="0" y="91556"/>
                                </a:cubicBezTo>
                                <a:lnTo>
                                  <a:pt x="2702" y="74527"/>
                                </a:lnTo>
                                <a:lnTo>
                                  <a:pt x="9504" y="74527"/>
                                </a:lnTo>
                                <a:cubicBezTo>
                                  <a:pt x="9504" y="77284"/>
                                  <a:pt x="10901" y="78663"/>
                                  <a:pt x="12739" y="78663"/>
                                </a:cubicBezTo>
                                <a:cubicBezTo>
                                  <a:pt x="14026" y="78663"/>
                                  <a:pt x="14026" y="77284"/>
                                  <a:pt x="15312" y="77284"/>
                                </a:cubicBezTo>
                                <a:cubicBezTo>
                                  <a:pt x="16783" y="77284"/>
                                  <a:pt x="18070" y="75906"/>
                                  <a:pt x="19541" y="74527"/>
                                </a:cubicBezTo>
                                <a:cubicBezTo>
                                  <a:pt x="20827" y="73148"/>
                                  <a:pt x="23585" y="69925"/>
                                  <a:pt x="26158" y="65789"/>
                                </a:cubicBezTo>
                                <a:cubicBezTo>
                                  <a:pt x="28915" y="61653"/>
                                  <a:pt x="32959" y="55672"/>
                                  <a:pt x="39761" y="48778"/>
                                </a:cubicBezTo>
                                <a:cubicBezTo>
                                  <a:pt x="38474" y="44176"/>
                                  <a:pt x="37188" y="38643"/>
                                  <a:pt x="37188" y="34506"/>
                                </a:cubicBezTo>
                                <a:cubicBezTo>
                                  <a:pt x="35717" y="29904"/>
                                  <a:pt x="34430" y="25767"/>
                                  <a:pt x="32959" y="21631"/>
                                </a:cubicBezTo>
                                <a:cubicBezTo>
                                  <a:pt x="32959" y="18874"/>
                                  <a:pt x="31672" y="15651"/>
                                  <a:pt x="31672" y="14272"/>
                                </a:cubicBezTo>
                                <a:cubicBezTo>
                                  <a:pt x="30386" y="12893"/>
                                  <a:pt x="30386" y="12893"/>
                                  <a:pt x="28915" y="11514"/>
                                </a:cubicBezTo>
                                <a:cubicBezTo>
                                  <a:pt x="28915" y="11514"/>
                                  <a:pt x="27629" y="11514"/>
                                  <a:pt x="26158" y="11514"/>
                                </a:cubicBezTo>
                                <a:cubicBezTo>
                                  <a:pt x="24871" y="11514"/>
                                  <a:pt x="23585" y="11514"/>
                                  <a:pt x="23585" y="11514"/>
                                </a:cubicBezTo>
                                <a:cubicBezTo>
                                  <a:pt x="22114" y="12893"/>
                                  <a:pt x="20827" y="14272"/>
                                  <a:pt x="19541" y="15651"/>
                                </a:cubicBezTo>
                                <a:cubicBezTo>
                                  <a:pt x="18070" y="17029"/>
                                  <a:pt x="16783" y="18874"/>
                                  <a:pt x="15312" y="21631"/>
                                </a:cubicBezTo>
                                <a:lnTo>
                                  <a:pt x="8143" y="17029"/>
                                </a:lnTo>
                                <a:cubicBezTo>
                                  <a:pt x="12739" y="11514"/>
                                  <a:pt x="16783" y="7359"/>
                                  <a:pt x="19541" y="4136"/>
                                </a:cubicBezTo>
                                <a:cubicBezTo>
                                  <a:pt x="23585" y="1379"/>
                                  <a:pt x="27629" y="0"/>
                                  <a:pt x="31672" y="0"/>
                                </a:cubicBezTo>
                                <a:close/>
                              </a:path>
                            </a:pathLst>
                          </a:custGeom>
                          <a:solidFill>
                            <a:srgbClr val="000000"/>
                          </a:solidFill>
                          <a:ln w="0" cap="flat">
                            <a:noFill/>
                            <a:miter lim="127000"/>
                          </a:ln>
                          <a:effectLst/>
                        </wps:spPr>
                        <wps:bodyPr/>
                      </wps:wsp>
                      <wps:wsp>
                        <wps:cNvPr id="208770" name="Shape 208770"/>
                        <wps:cNvSpPr/>
                        <wps:spPr>
                          <a:xfrm>
                            <a:off x="1924386" y="83265"/>
                            <a:ext cx="41177" cy="14272"/>
                          </a:xfrm>
                          <a:custGeom>
                            <a:avLst/>
                            <a:gdLst/>
                            <a:ahLst/>
                            <a:cxnLst/>
                            <a:rect l="0" t="0" r="0" b="0"/>
                            <a:pathLst>
                              <a:path w="41177" h="14272">
                                <a:moveTo>
                                  <a:pt x="0" y="0"/>
                                </a:moveTo>
                                <a:lnTo>
                                  <a:pt x="41177" y="0"/>
                                </a:lnTo>
                                <a:lnTo>
                                  <a:pt x="41177" y="14272"/>
                                </a:lnTo>
                                <a:lnTo>
                                  <a:pt x="0" y="14272"/>
                                </a:lnTo>
                                <a:lnTo>
                                  <a:pt x="0" y="0"/>
                                </a:lnTo>
                              </a:path>
                            </a:pathLst>
                          </a:custGeom>
                          <a:solidFill>
                            <a:srgbClr val="000000"/>
                          </a:solidFill>
                          <a:ln w="0" cap="flat">
                            <a:noFill/>
                            <a:miter lim="127000"/>
                          </a:ln>
                          <a:effectLst/>
                        </wps:spPr>
                        <wps:bodyPr/>
                      </wps:wsp>
                      <wps:wsp>
                        <wps:cNvPr id="7093" name="Shape 7093"/>
                        <wps:cNvSpPr/>
                        <wps:spPr>
                          <a:xfrm>
                            <a:off x="1978246" y="48760"/>
                            <a:ext cx="91911" cy="91556"/>
                          </a:xfrm>
                          <a:custGeom>
                            <a:avLst/>
                            <a:gdLst/>
                            <a:ahLst/>
                            <a:cxnLst/>
                            <a:rect l="0" t="0" r="0" b="0"/>
                            <a:pathLst>
                              <a:path w="91911" h="91556">
                                <a:moveTo>
                                  <a:pt x="31250" y="0"/>
                                </a:moveTo>
                                <a:cubicBezTo>
                                  <a:pt x="34007" y="0"/>
                                  <a:pt x="35294" y="0"/>
                                  <a:pt x="37132" y="1379"/>
                                </a:cubicBezTo>
                                <a:cubicBezTo>
                                  <a:pt x="38419" y="1379"/>
                                  <a:pt x="39890" y="1379"/>
                                  <a:pt x="41177" y="2757"/>
                                </a:cubicBezTo>
                                <a:cubicBezTo>
                                  <a:pt x="42647" y="4136"/>
                                  <a:pt x="42647" y="5981"/>
                                  <a:pt x="43934" y="7359"/>
                                </a:cubicBezTo>
                                <a:cubicBezTo>
                                  <a:pt x="43934" y="8738"/>
                                  <a:pt x="45220" y="10117"/>
                                  <a:pt x="46691" y="12893"/>
                                </a:cubicBezTo>
                                <a:cubicBezTo>
                                  <a:pt x="46691" y="14272"/>
                                  <a:pt x="47978" y="17029"/>
                                  <a:pt x="47978" y="21631"/>
                                </a:cubicBezTo>
                                <a:cubicBezTo>
                                  <a:pt x="49448" y="24389"/>
                                  <a:pt x="49448" y="28525"/>
                                  <a:pt x="49448" y="33127"/>
                                </a:cubicBezTo>
                                <a:lnTo>
                                  <a:pt x="50735" y="33127"/>
                                </a:lnTo>
                                <a:cubicBezTo>
                                  <a:pt x="56066" y="24389"/>
                                  <a:pt x="60294" y="18874"/>
                                  <a:pt x="64338" y="14272"/>
                                </a:cubicBezTo>
                                <a:cubicBezTo>
                                  <a:pt x="67095" y="10117"/>
                                  <a:pt x="69669" y="7359"/>
                                  <a:pt x="71139" y="5981"/>
                                </a:cubicBezTo>
                                <a:cubicBezTo>
                                  <a:pt x="72978" y="4136"/>
                                  <a:pt x="75551" y="2757"/>
                                  <a:pt x="77022" y="1379"/>
                                </a:cubicBezTo>
                                <a:cubicBezTo>
                                  <a:pt x="79595" y="1379"/>
                                  <a:pt x="81066" y="0"/>
                                  <a:pt x="85110" y="0"/>
                                </a:cubicBezTo>
                                <a:cubicBezTo>
                                  <a:pt x="87868" y="0"/>
                                  <a:pt x="89154" y="1379"/>
                                  <a:pt x="91911" y="1379"/>
                                </a:cubicBezTo>
                                <a:lnTo>
                                  <a:pt x="87868" y="18874"/>
                                </a:lnTo>
                                <a:lnTo>
                                  <a:pt x="82353" y="18874"/>
                                </a:lnTo>
                                <a:cubicBezTo>
                                  <a:pt x="81066" y="15651"/>
                                  <a:pt x="81066" y="14272"/>
                                  <a:pt x="78308" y="14272"/>
                                </a:cubicBezTo>
                                <a:cubicBezTo>
                                  <a:pt x="78308" y="14272"/>
                                  <a:pt x="77022" y="14272"/>
                                  <a:pt x="77022" y="14272"/>
                                </a:cubicBezTo>
                                <a:cubicBezTo>
                                  <a:pt x="77022" y="14272"/>
                                  <a:pt x="75551" y="15651"/>
                                  <a:pt x="74264" y="15651"/>
                                </a:cubicBezTo>
                                <a:cubicBezTo>
                                  <a:pt x="74264" y="17029"/>
                                  <a:pt x="72978" y="17029"/>
                                  <a:pt x="71139" y="20253"/>
                                </a:cubicBezTo>
                                <a:cubicBezTo>
                                  <a:pt x="68382" y="21631"/>
                                  <a:pt x="67095" y="24389"/>
                                  <a:pt x="65625" y="25767"/>
                                </a:cubicBezTo>
                                <a:cubicBezTo>
                                  <a:pt x="62867" y="28525"/>
                                  <a:pt x="60294" y="31283"/>
                                  <a:pt x="58824" y="34506"/>
                                </a:cubicBezTo>
                                <a:lnTo>
                                  <a:pt x="52022" y="42797"/>
                                </a:lnTo>
                                <a:cubicBezTo>
                                  <a:pt x="53492" y="48778"/>
                                  <a:pt x="54779" y="52914"/>
                                  <a:pt x="56066" y="57051"/>
                                </a:cubicBezTo>
                                <a:cubicBezTo>
                                  <a:pt x="56066" y="61653"/>
                                  <a:pt x="57537" y="65789"/>
                                  <a:pt x="58824" y="68546"/>
                                </a:cubicBezTo>
                                <a:cubicBezTo>
                                  <a:pt x="58824" y="71769"/>
                                  <a:pt x="60294" y="74527"/>
                                  <a:pt x="60294" y="75906"/>
                                </a:cubicBezTo>
                                <a:cubicBezTo>
                                  <a:pt x="60294" y="77284"/>
                                  <a:pt x="61581" y="78663"/>
                                  <a:pt x="61581" y="78663"/>
                                </a:cubicBezTo>
                                <a:cubicBezTo>
                                  <a:pt x="62867" y="80061"/>
                                  <a:pt x="62867" y="80061"/>
                                  <a:pt x="64338" y="81439"/>
                                </a:cubicBezTo>
                                <a:cubicBezTo>
                                  <a:pt x="64338" y="81439"/>
                                  <a:pt x="65625" y="81439"/>
                                  <a:pt x="65625" y="81439"/>
                                </a:cubicBezTo>
                                <a:cubicBezTo>
                                  <a:pt x="68382" y="81439"/>
                                  <a:pt x="69669" y="80061"/>
                                  <a:pt x="71139" y="80061"/>
                                </a:cubicBezTo>
                                <a:cubicBezTo>
                                  <a:pt x="72978" y="78663"/>
                                  <a:pt x="75551" y="75906"/>
                                  <a:pt x="78308" y="69925"/>
                                </a:cubicBezTo>
                                <a:lnTo>
                                  <a:pt x="83823" y="74527"/>
                                </a:lnTo>
                                <a:cubicBezTo>
                                  <a:pt x="79595" y="81439"/>
                                  <a:pt x="75551" y="86023"/>
                                  <a:pt x="72978" y="88799"/>
                                </a:cubicBezTo>
                                <a:cubicBezTo>
                                  <a:pt x="68382" y="91556"/>
                                  <a:pt x="64338" y="91556"/>
                                  <a:pt x="60294" y="91556"/>
                                </a:cubicBezTo>
                                <a:cubicBezTo>
                                  <a:pt x="57537" y="91556"/>
                                  <a:pt x="54779" y="91556"/>
                                  <a:pt x="53492" y="90177"/>
                                </a:cubicBezTo>
                                <a:cubicBezTo>
                                  <a:pt x="52022" y="90177"/>
                                  <a:pt x="50735" y="88799"/>
                                  <a:pt x="49448" y="86023"/>
                                </a:cubicBezTo>
                                <a:cubicBezTo>
                                  <a:pt x="47978" y="84197"/>
                                  <a:pt x="46691" y="80061"/>
                                  <a:pt x="45220" y="75906"/>
                                </a:cubicBezTo>
                                <a:cubicBezTo>
                                  <a:pt x="43934" y="68546"/>
                                  <a:pt x="42647" y="63031"/>
                                  <a:pt x="42647" y="58895"/>
                                </a:cubicBezTo>
                                <a:lnTo>
                                  <a:pt x="41177" y="58895"/>
                                </a:lnTo>
                                <a:cubicBezTo>
                                  <a:pt x="35294" y="67167"/>
                                  <a:pt x="29963" y="74527"/>
                                  <a:pt x="27206" y="78663"/>
                                </a:cubicBezTo>
                                <a:cubicBezTo>
                                  <a:pt x="24448" y="81439"/>
                                  <a:pt x="21691" y="84197"/>
                                  <a:pt x="19117" y="87420"/>
                                </a:cubicBezTo>
                                <a:cubicBezTo>
                                  <a:pt x="17647" y="88799"/>
                                  <a:pt x="16360" y="90177"/>
                                  <a:pt x="13603" y="91556"/>
                                </a:cubicBezTo>
                                <a:cubicBezTo>
                                  <a:pt x="12316" y="91556"/>
                                  <a:pt x="9559" y="91556"/>
                                  <a:pt x="6801" y="91556"/>
                                </a:cubicBezTo>
                                <a:cubicBezTo>
                                  <a:pt x="4044" y="91556"/>
                                  <a:pt x="1470" y="91556"/>
                                  <a:pt x="0" y="91556"/>
                                </a:cubicBezTo>
                                <a:lnTo>
                                  <a:pt x="2757" y="74527"/>
                                </a:lnTo>
                                <a:lnTo>
                                  <a:pt x="9559" y="74527"/>
                                </a:lnTo>
                                <a:cubicBezTo>
                                  <a:pt x="9559" y="77284"/>
                                  <a:pt x="10845" y="78663"/>
                                  <a:pt x="12316" y="78663"/>
                                </a:cubicBezTo>
                                <a:cubicBezTo>
                                  <a:pt x="13603" y="78663"/>
                                  <a:pt x="13603" y="77284"/>
                                  <a:pt x="14890" y="77284"/>
                                </a:cubicBezTo>
                                <a:cubicBezTo>
                                  <a:pt x="16360" y="77284"/>
                                  <a:pt x="17647" y="75906"/>
                                  <a:pt x="19117" y="74527"/>
                                </a:cubicBezTo>
                                <a:cubicBezTo>
                                  <a:pt x="20404" y="73148"/>
                                  <a:pt x="23161" y="69925"/>
                                  <a:pt x="25919" y="65789"/>
                                </a:cubicBezTo>
                                <a:cubicBezTo>
                                  <a:pt x="28492" y="61653"/>
                                  <a:pt x="34007" y="55672"/>
                                  <a:pt x="39890" y="48778"/>
                                </a:cubicBezTo>
                                <a:cubicBezTo>
                                  <a:pt x="38419" y="44176"/>
                                  <a:pt x="37132" y="38643"/>
                                  <a:pt x="37132" y="34506"/>
                                </a:cubicBezTo>
                                <a:cubicBezTo>
                                  <a:pt x="35294" y="29904"/>
                                  <a:pt x="34007" y="25767"/>
                                  <a:pt x="34007" y="21631"/>
                                </a:cubicBezTo>
                                <a:cubicBezTo>
                                  <a:pt x="32537" y="18874"/>
                                  <a:pt x="31250" y="15651"/>
                                  <a:pt x="31250" y="14272"/>
                                </a:cubicBezTo>
                                <a:cubicBezTo>
                                  <a:pt x="29963" y="12893"/>
                                  <a:pt x="29963" y="12893"/>
                                  <a:pt x="28492" y="11514"/>
                                </a:cubicBezTo>
                                <a:cubicBezTo>
                                  <a:pt x="28492" y="11514"/>
                                  <a:pt x="27206" y="11514"/>
                                  <a:pt x="25919" y="11514"/>
                                </a:cubicBezTo>
                                <a:cubicBezTo>
                                  <a:pt x="24448" y="11514"/>
                                  <a:pt x="24448" y="11514"/>
                                  <a:pt x="23161" y="11514"/>
                                </a:cubicBezTo>
                                <a:cubicBezTo>
                                  <a:pt x="21691" y="12893"/>
                                  <a:pt x="20404" y="14272"/>
                                  <a:pt x="19117" y="15651"/>
                                </a:cubicBezTo>
                                <a:cubicBezTo>
                                  <a:pt x="19117" y="17029"/>
                                  <a:pt x="16360" y="18874"/>
                                  <a:pt x="14890" y="21631"/>
                                </a:cubicBezTo>
                                <a:lnTo>
                                  <a:pt x="9559" y="17029"/>
                                </a:lnTo>
                                <a:cubicBezTo>
                                  <a:pt x="12316" y="11514"/>
                                  <a:pt x="16360" y="7359"/>
                                  <a:pt x="20404" y="4136"/>
                                </a:cubicBezTo>
                                <a:cubicBezTo>
                                  <a:pt x="23161" y="1379"/>
                                  <a:pt x="27206" y="0"/>
                                  <a:pt x="31250" y="0"/>
                                </a:cubicBezTo>
                                <a:close/>
                              </a:path>
                            </a:pathLst>
                          </a:custGeom>
                          <a:solidFill>
                            <a:srgbClr val="000000"/>
                          </a:solidFill>
                          <a:ln w="0" cap="flat">
                            <a:noFill/>
                            <a:miter lim="127000"/>
                          </a:ln>
                          <a:effectLst/>
                        </wps:spPr>
                        <wps:bodyPr/>
                      </wps:wsp>
                      <wps:wsp>
                        <wps:cNvPr id="7094" name="Shape 7094"/>
                        <wps:cNvSpPr/>
                        <wps:spPr>
                          <a:xfrm>
                            <a:off x="2081003" y="96141"/>
                            <a:ext cx="27849" cy="91556"/>
                          </a:xfrm>
                          <a:custGeom>
                            <a:avLst/>
                            <a:gdLst/>
                            <a:ahLst/>
                            <a:cxnLst/>
                            <a:rect l="0" t="0" r="0" b="0"/>
                            <a:pathLst>
                              <a:path w="27849" h="91556">
                                <a:moveTo>
                                  <a:pt x="27573" y="0"/>
                                </a:moveTo>
                                <a:lnTo>
                                  <a:pt x="27849" y="72"/>
                                </a:lnTo>
                                <a:lnTo>
                                  <a:pt x="27849" y="5700"/>
                                </a:lnTo>
                                <a:lnTo>
                                  <a:pt x="27573" y="5533"/>
                                </a:lnTo>
                                <a:cubicBezTo>
                                  <a:pt x="23529" y="5533"/>
                                  <a:pt x="22242" y="6912"/>
                                  <a:pt x="19485" y="8291"/>
                                </a:cubicBezTo>
                                <a:cubicBezTo>
                                  <a:pt x="18014" y="9670"/>
                                  <a:pt x="16728" y="12893"/>
                                  <a:pt x="15441" y="15650"/>
                                </a:cubicBezTo>
                                <a:cubicBezTo>
                                  <a:pt x="13970" y="19786"/>
                                  <a:pt x="12683" y="24388"/>
                                  <a:pt x="12683" y="28525"/>
                                </a:cubicBezTo>
                                <a:cubicBezTo>
                                  <a:pt x="12683" y="32680"/>
                                  <a:pt x="12683" y="38642"/>
                                  <a:pt x="12683" y="44176"/>
                                </a:cubicBezTo>
                                <a:cubicBezTo>
                                  <a:pt x="12683" y="58429"/>
                                  <a:pt x="12683" y="68546"/>
                                  <a:pt x="15441" y="75458"/>
                                </a:cubicBezTo>
                                <a:cubicBezTo>
                                  <a:pt x="18014" y="82818"/>
                                  <a:pt x="22242" y="85575"/>
                                  <a:pt x="27573" y="85575"/>
                                </a:cubicBezTo>
                                <a:lnTo>
                                  <a:pt x="27849" y="85468"/>
                                </a:lnTo>
                                <a:lnTo>
                                  <a:pt x="27849" y="91157"/>
                                </a:lnTo>
                                <a:lnTo>
                                  <a:pt x="26286" y="91556"/>
                                </a:lnTo>
                                <a:cubicBezTo>
                                  <a:pt x="18014" y="91556"/>
                                  <a:pt x="11397" y="86954"/>
                                  <a:pt x="5514" y="80060"/>
                                </a:cubicBezTo>
                                <a:cubicBezTo>
                                  <a:pt x="1287" y="72701"/>
                                  <a:pt x="0" y="61186"/>
                                  <a:pt x="0" y="46934"/>
                                </a:cubicBezTo>
                                <a:cubicBezTo>
                                  <a:pt x="0" y="38642"/>
                                  <a:pt x="0" y="31283"/>
                                  <a:pt x="1287" y="25767"/>
                                </a:cubicBezTo>
                                <a:cubicBezTo>
                                  <a:pt x="2757" y="19786"/>
                                  <a:pt x="4044" y="15650"/>
                                  <a:pt x="7169" y="11514"/>
                                </a:cubicBezTo>
                                <a:cubicBezTo>
                                  <a:pt x="9926" y="8291"/>
                                  <a:pt x="12683" y="5533"/>
                                  <a:pt x="16728" y="2776"/>
                                </a:cubicBezTo>
                                <a:cubicBezTo>
                                  <a:pt x="19485" y="1397"/>
                                  <a:pt x="23529" y="0"/>
                                  <a:pt x="27573" y="0"/>
                                </a:cubicBezTo>
                                <a:close/>
                              </a:path>
                            </a:pathLst>
                          </a:custGeom>
                          <a:solidFill>
                            <a:srgbClr val="000000"/>
                          </a:solidFill>
                          <a:ln w="0" cap="flat">
                            <a:noFill/>
                            <a:miter lim="127000"/>
                          </a:ln>
                          <a:effectLst/>
                        </wps:spPr>
                        <wps:bodyPr/>
                      </wps:wsp>
                      <wps:wsp>
                        <wps:cNvPr id="7095" name="Shape 7095"/>
                        <wps:cNvSpPr/>
                        <wps:spPr>
                          <a:xfrm>
                            <a:off x="2108852" y="96213"/>
                            <a:ext cx="26011" cy="91085"/>
                          </a:xfrm>
                          <a:custGeom>
                            <a:avLst/>
                            <a:gdLst/>
                            <a:ahLst/>
                            <a:cxnLst/>
                            <a:rect l="0" t="0" r="0" b="0"/>
                            <a:pathLst>
                              <a:path w="26011" h="91085">
                                <a:moveTo>
                                  <a:pt x="0" y="0"/>
                                </a:moveTo>
                                <a:lnTo>
                                  <a:pt x="11145" y="2925"/>
                                </a:lnTo>
                                <a:cubicBezTo>
                                  <a:pt x="14660" y="4884"/>
                                  <a:pt x="17831" y="7762"/>
                                  <a:pt x="20496" y="11442"/>
                                </a:cubicBezTo>
                                <a:cubicBezTo>
                                  <a:pt x="24724" y="18336"/>
                                  <a:pt x="26011" y="29832"/>
                                  <a:pt x="26011" y="44104"/>
                                </a:cubicBezTo>
                                <a:cubicBezTo>
                                  <a:pt x="26011" y="59736"/>
                                  <a:pt x="24724" y="71250"/>
                                  <a:pt x="19210" y="79988"/>
                                </a:cubicBezTo>
                                <a:cubicBezTo>
                                  <a:pt x="17188" y="83435"/>
                                  <a:pt x="14339" y="86309"/>
                                  <a:pt x="10823" y="88322"/>
                                </a:cubicBezTo>
                                <a:lnTo>
                                  <a:pt x="0" y="91085"/>
                                </a:lnTo>
                                <a:lnTo>
                                  <a:pt x="0" y="85396"/>
                                </a:lnTo>
                                <a:lnTo>
                                  <a:pt x="5630" y="83205"/>
                                </a:lnTo>
                                <a:cubicBezTo>
                                  <a:pt x="7491" y="81596"/>
                                  <a:pt x="9191" y="79066"/>
                                  <a:pt x="10570" y="75386"/>
                                </a:cubicBezTo>
                                <a:cubicBezTo>
                                  <a:pt x="13327" y="69853"/>
                                  <a:pt x="15166" y="59736"/>
                                  <a:pt x="15166" y="46861"/>
                                </a:cubicBezTo>
                                <a:cubicBezTo>
                                  <a:pt x="15166" y="36744"/>
                                  <a:pt x="13327" y="29832"/>
                                  <a:pt x="12040" y="22472"/>
                                </a:cubicBezTo>
                                <a:cubicBezTo>
                                  <a:pt x="10570" y="16957"/>
                                  <a:pt x="9283" y="12821"/>
                                  <a:pt x="6526" y="9598"/>
                                </a:cubicBezTo>
                                <a:lnTo>
                                  <a:pt x="0" y="5628"/>
                                </a:lnTo>
                                <a:lnTo>
                                  <a:pt x="0" y="0"/>
                                </a:lnTo>
                                <a:close/>
                              </a:path>
                            </a:pathLst>
                          </a:custGeom>
                          <a:solidFill>
                            <a:srgbClr val="000000"/>
                          </a:solidFill>
                          <a:ln w="0" cap="flat">
                            <a:noFill/>
                            <a:miter lim="127000"/>
                          </a:ln>
                          <a:effectLst/>
                        </wps:spPr>
                        <wps:bodyPr/>
                      </wps:wsp>
                      <wps:wsp>
                        <wps:cNvPr id="7096" name="Shape 7096"/>
                        <wps:cNvSpPr/>
                        <wps:spPr>
                          <a:xfrm>
                            <a:off x="2156555" y="5981"/>
                            <a:ext cx="56617" cy="175735"/>
                          </a:xfrm>
                          <a:custGeom>
                            <a:avLst/>
                            <a:gdLst/>
                            <a:ahLst/>
                            <a:cxnLst/>
                            <a:rect l="0" t="0" r="0" b="0"/>
                            <a:pathLst>
                              <a:path w="56617" h="175735">
                                <a:moveTo>
                                  <a:pt x="1287" y="0"/>
                                </a:moveTo>
                                <a:cubicBezTo>
                                  <a:pt x="19485" y="4136"/>
                                  <a:pt x="33088" y="14253"/>
                                  <a:pt x="41728" y="29904"/>
                                </a:cubicBezTo>
                                <a:cubicBezTo>
                                  <a:pt x="51102" y="45536"/>
                                  <a:pt x="56617" y="65789"/>
                                  <a:pt x="56617" y="86954"/>
                                </a:cubicBezTo>
                                <a:cubicBezTo>
                                  <a:pt x="56617" y="109946"/>
                                  <a:pt x="51102" y="128801"/>
                                  <a:pt x="41728" y="144452"/>
                                </a:cubicBezTo>
                                <a:cubicBezTo>
                                  <a:pt x="33088" y="160085"/>
                                  <a:pt x="19485" y="170220"/>
                                  <a:pt x="1287" y="175735"/>
                                </a:cubicBezTo>
                                <a:lnTo>
                                  <a:pt x="0" y="168842"/>
                                </a:lnTo>
                                <a:cubicBezTo>
                                  <a:pt x="13970" y="162861"/>
                                  <a:pt x="23529" y="154570"/>
                                  <a:pt x="30331" y="139850"/>
                                </a:cubicBezTo>
                                <a:cubicBezTo>
                                  <a:pt x="37132" y="125597"/>
                                  <a:pt x="40257" y="108568"/>
                                  <a:pt x="40257" y="86954"/>
                                </a:cubicBezTo>
                                <a:cubicBezTo>
                                  <a:pt x="40257" y="65789"/>
                                  <a:pt x="37132" y="48760"/>
                                  <a:pt x="30331" y="34041"/>
                                </a:cubicBezTo>
                                <a:cubicBezTo>
                                  <a:pt x="23529" y="19787"/>
                                  <a:pt x="13970" y="11496"/>
                                  <a:pt x="0" y="6894"/>
                                </a:cubicBezTo>
                                <a:lnTo>
                                  <a:pt x="1287" y="0"/>
                                </a:lnTo>
                                <a:close/>
                              </a:path>
                            </a:pathLst>
                          </a:custGeom>
                          <a:solidFill>
                            <a:srgbClr val="000000"/>
                          </a:solidFill>
                          <a:ln w="0" cap="flat">
                            <a:noFill/>
                            <a:miter lim="127000"/>
                          </a:ln>
                          <a:effectLst/>
                        </wps:spPr>
                        <wps:bodyPr/>
                      </wps:wsp>
                      <wps:wsp>
                        <wps:cNvPr id="7097" name="Shape 7097"/>
                        <wps:cNvSpPr/>
                        <wps:spPr>
                          <a:xfrm>
                            <a:off x="1716740" y="332150"/>
                            <a:ext cx="56562" cy="175735"/>
                          </a:xfrm>
                          <a:custGeom>
                            <a:avLst/>
                            <a:gdLst/>
                            <a:ahLst/>
                            <a:cxnLst/>
                            <a:rect l="0" t="0" r="0" b="0"/>
                            <a:pathLst>
                              <a:path w="56562" h="175735">
                                <a:moveTo>
                                  <a:pt x="53860" y="0"/>
                                </a:moveTo>
                                <a:lnTo>
                                  <a:pt x="56562" y="6893"/>
                                </a:lnTo>
                                <a:cubicBezTo>
                                  <a:pt x="42996" y="11041"/>
                                  <a:pt x="31672" y="21162"/>
                                  <a:pt x="24890" y="34042"/>
                                </a:cubicBezTo>
                                <a:cubicBezTo>
                                  <a:pt x="18107" y="48305"/>
                                  <a:pt x="15386" y="65325"/>
                                  <a:pt x="15386" y="86947"/>
                                </a:cubicBezTo>
                                <a:cubicBezTo>
                                  <a:pt x="15386" y="108569"/>
                                  <a:pt x="18107" y="125591"/>
                                  <a:pt x="24890" y="139852"/>
                                </a:cubicBezTo>
                                <a:cubicBezTo>
                                  <a:pt x="31672" y="154113"/>
                                  <a:pt x="42996" y="164233"/>
                                  <a:pt x="56562" y="168375"/>
                                </a:cubicBezTo>
                                <a:lnTo>
                                  <a:pt x="53860" y="175735"/>
                                </a:lnTo>
                                <a:cubicBezTo>
                                  <a:pt x="35754" y="171135"/>
                                  <a:pt x="23529" y="160093"/>
                                  <a:pt x="14026" y="143992"/>
                                </a:cubicBezTo>
                                <a:cubicBezTo>
                                  <a:pt x="4081" y="128350"/>
                                  <a:pt x="0" y="109950"/>
                                  <a:pt x="0" y="86947"/>
                                </a:cubicBezTo>
                                <a:cubicBezTo>
                                  <a:pt x="0" y="65325"/>
                                  <a:pt x="4081" y="45544"/>
                                  <a:pt x="14026" y="29902"/>
                                </a:cubicBezTo>
                                <a:cubicBezTo>
                                  <a:pt x="23529" y="14260"/>
                                  <a:pt x="35754" y="4136"/>
                                  <a:pt x="53860" y="0"/>
                                </a:cubicBezTo>
                                <a:close/>
                              </a:path>
                            </a:pathLst>
                          </a:custGeom>
                          <a:solidFill>
                            <a:srgbClr val="000000"/>
                          </a:solidFill>
                          <a:ln w="0" cap="flat">
                            <a:noFill/>
                            <a:miter lim="127000"/>
                          </a:ln>
                          <a:effectLst/>
                        </wps:spPr>
                        <wps:bodyPr/>
                      </wps:wsp>
                      <wps:wsp>
                        <wps:cNvPr id="7098" name="Shape 7098"/>
                        <wps:cNvSpPr/>
                        <wps:spPr>
                          <a:xfrm>
                            <a:off x="1778743" y="374934"/>
                            <a:ext cx="92335" cy="92928"/>
                          </a:xfrm>
                          <a:custGeom>
                            <a:avLst/>
                            <a:gdLst/>
                            <a:ahLst/>
                            <a:cxnLst/>
                            <a:rect l="0" t="0" r="0" b="0"/>
                            <a:pathLst>
                              <a:path w="92335" h="92928">
                                <a:moveTo>
                                  <a:pt x="33033" y="0"/>
                                </a:moveTo>
                                <a:cubicBezTo>
                                  <a:pt x="34375" y="0"/>
                                  <a:pt x="37095" y="1378"/>
                                  <a:pt x="38456" y="1378"/>
                                </a:cubicBezTo>
                                <a:cubicBezTo>
                                  <a:pt x="39816" y="1378"/>
                                  <a:pt x="41177" y="2760"/>
                                  <a:pt x="41177" y="2760"/>
                                </a:cubicBezTo>
                                <a:cubicBezTo>
                                  <a:pt x="42518" y="4140"/>
                                  <a:pt x="43879" y="5521"/>
                                  <a:pt x="43879" y="6899"/>
                                </a:cubicBezTo>
                                <a:cubicBezTo>
                                  <a:pt x="45239" y="8280"/>
                                  <a:pt x="46599" y="10120"/>
                                  <a:pt x="46599" y="12880"/>
                                </a:cubicBezTo>
                                <a:cubicBezTo>
                                  <a:pt x="47960" y="14260"/>
                                  <a:pt x="47960" y="18400"/>
                                  <a:pt x="49320" y="21162"/>
                                </a:cubicBezTo>
                                <a:cubicBezTo>
                                  <a:pt x="49320" y="25762"/>
                                  <a:pt x="50680" y="28522"/>
                                  <a:pt x="50680" y="32662"/>
                                </a:cubicBezTo>
                                <a:lnTo>
                                  <a:pt x="52077" y="32662"/>
                                </a:lnTo>
                                <a:cubicBezTo>
                                  <a:pt x="57960" y="24381"/>
                                  <a:pt x="62004" y="18400"/>
                                  <a:pt x="64761" y="14260"/>
                                </a:cubicBezTo>
                                <a:cubicBezTo>
                                  <a:pt x="67335" y="10120"/>
                                  <a:pt x="70092" y="6899"/>
                                  <a:pt x="72849" y="5521"/>
                                </a:cubicBezTo>
                                <a:cubicBezTo>
                                  <a:pt x="74136" y="4140"/>
                                  <a:pt x="75607" y="2760"/>
                                  <a:pt x="78364" y="1378"/>
                                </a:cubicBezTo>
                                <a:cubicBezTo>
                                  <a:pt x="79651" y="1378"/>
                                  <a:pt x="82408" y="0"/>
                                  <a:pt x="84982" y="0"/>
                                </a:cubicBezTo>
                                <a:cubicBezTo>
                                  <a:pt x="87739" y="0"/>
                                  <a:pt x="90864" y="1378"/>
                                  <a:pt x="92335" y="1378"/>
                                </a:cubicBezTo>
                                <a:lnTo>
                                  <a:pt x="89209" y="18400"/>
                                </a:lnTo>
                                <a:lnTo>
                                  <a:pt x="82408" y="18400"/>
                                </a:lnTo>
                                <a:cubicBezTo>
                                  <a:pt x="82408" y="15641"/>
                                  <a:pt x="80938" y="14260"/>
                                  <a:pt x="79651" y="14260"/>
                                </a:cubicBezTo>
                                <a:cubicBezTo>
                                  <a:pt x="78364" y="14260"/>
                                  <a:pt x="78364" y="14260"/>
                                  <a:pt x="78364" y="14260"/>
                                </a:cubicBezTo>
                                <a:cubicBezTo>
                                  <a:pt x="76893" y="15641"/>
                                  <a:pt x="76893" y="15641"/>
                                  <a:pt x="75607" y="15641"/>
                                </a:cubicBezTo>
                                <a:cubicBezTo>
                                  <a:pt x="74136" y="17020"/>
                                  <a:pt x="72849" y="18400"/>
                                  <a:pt x="71562" y="19781"/>
                                </a:cubicBezTo>
                                <a:cubicBezTo>
                                  <a:pt x="70092" y="21162"/>
                                  <a:pt x="68805" y="24381"/>
                                  <a:pt x="66048" y="25762"/>
                                </a:cubicBezTo>
                                <a:cubicBezTo>
                                  <a:pt x="64761" y="28522"/>
                                  <a:pt x="62004" y="31283"/>
                                  <a:pt x="60717" y="34042"/>
                                </a:cubicBezTo>
                                <a:lnTo>
                                  <a:pt x="53915" y="42782"/>
                                </a:lnTo>
                                <a:cubicBezTo>
                                  <a:pt x="55202" y="48302"/>
                                  <a:pt x="56489" y="52905"/>
                                  <a:pt x="56489" y="57045"/>
                                </a:cubicBezTo>
                                <a:cubicBezTo>
                                  <a:pt x="57960" y="63026"/>
                                  <a:pt x="59246" y="65785"/>
                                  <a:pt x="59246" y="68546"/>
                                </a:cubicBezTo>
                                <a:cubicBezTo>
                                  <a:pt x="60717" y="71306"/>
                                  <a:pt x="60717" y="74065"/>
                                  <a:pt x="62004" y="75446"/>
                                </a:cubicBezTo>
                                <a:cubicBezTo>
                                  <a:pt x="62004" y="77286"/>
                                  <a:pt x="62004" y="78667"/>
                                  <a:pt x="63291" y="78667"/>
                                </a:cubicBezTo>
                                <a:cubicBezTo>
                                  <a:pt x="63291" y="80046"/>
                                  <a:pt x="64761" y="80046"/>
                                  <a:pt x="64761" y="81426"/>
                                </a:cubicBezTo>
                                <a:cubicBezTo>
                                  <a:pt x="66048" y="81426"/>
                                  <a:pt x="66048" y="81426"/>
                                  <a:pt x="67335" y="81426"/>
                                </a:cubicBezTo>
                                <a:cubicBezTo>
                                  <a:pt x="68805" y="81426"/>
                                  <a:pt x="70092" y="81426"/>
                                  <a:pt x="72849" y="80046"/>
                                </a:cubicBezTo>
                                <a:cubicBezTo>
                                  <a:pt x="74136" y="78667"/>
                                  <a:pt x="75607" y="75446"/>
                                  <a:pt x="78364" y="71306"/>
                                </a:cubicBezTo>
                                <a:lnTo>
                                  <a:pt x="84982" y="74065"/>
                                </a:lnTo>
                                <a:cubicBezTo>
                                  <a:pt x="79651" y="81426"/>
                                  <a:pt x="76893" y="85566"/>
                                  <a:pt x="72849" y="88327"/>
                                </a:cubicBezTo>
                                <a:cubicBezTo>
                                  <a:pt x="70092" y="91547"/>
                                  <a:pt x="66048" y="92928"/>
                                  <a:pt x="62004" y="92928"/>
                                </a:cubicBezTo>
                                <a:cubicBezTo>
                                  <a:pt x="59246" y="92928"/>
                                  <a:pt x="56489" y="91547"/>
                                  <a:pt x="55202" y="91547"/>
                                </a:cubicBezTo>
                                <a:cubicBezTo>
                                  <a:pt x="53915" y="90167"/>
                                  <a:pt x="50680" y="88327"/>
                                  <a:pt x="49320" y="85566"/>
                                </a:cubicBezTo>
                                <a:cubicBezTo>
                                  <a:pt x="47960" y="84188"/>
                                  <a:pt x="47960" y="81426"/>
                                  <a:pt x="46599" y="75446"/>
                                </a:cubicBezTo>
                                <a:cubicBezTo>
                                  <a:pt x="45239" y="68546"/>
                                  <a:pt x="43879" y="63026"/>
                                  <a:pt x="42518" y="58424"/>
                                </a:cubicBezTo>
                                <a:cubicBezTo>
                                  <a:pt x="35735" y="67166"/>
                                  <a:pt x="31673" y="74065"/>
                                  <a:pt x="28952" y="78667"/>
                                </a:cubicBezTo>
                                <a:cubicBezTo>
                                  <a:pt x="24871" y="81426"/>
                                  <a:pt x="22169" y="85566"/>
                                  <a:pt x="20809" y="86947"/>
                                </a:cubicBezTo>
                                <a:cubicBezTo>
                                  <a:pt x="19448" y="88327"/>
                                  <a:pt x="16287" y="90167"/>
                                  <a:pt x="14927" y="91547"/>
                                </a:cubicBezTo>
                                <a:cubicBezTo>
                                  <a:pt x="12206" y="91547"/>
                                  <a:pt x="10846" y="92928"/>
                                  <a:pt x="6783" y="92928"/>
                                </a:cubicBezTo>
                                <a:cubicBezTo>
                                  <a:pt x="4063" y="92928"/>
                                  <a:pt x="2702" y="91547"/>
                                  <a:pt x="0" y="91547"/>
                                </a:cubicBezTo>
                                <a:lnTo>
                                  <a:pt x="4063" y="74065"/>
                                </a:lnTo>
                                <a:lnTo>
                                  <a:pt x="10846" y="74065"/>
                                </a:lnTo>
                                <a:cubicBezTo>
                                  <a:pt x="10846" y="77286"/>
                                  <a:pt x="12206" y="78667"/>
                                  <a:pt x="13567" y="78667"/>
                                </a:cubicBezTo>
                                <a:cubicBezTo>
                                  <a:pt x="13567" y="78667"/>
                                  <a:pt x="14927" y="78667"/>
                                  <a:pt x="16287" y="77286"/>
                                </a:cubicBezTo>
                                <a:cubicBezTo>
                                  <a:pt x="16287" y="77286"/>
                                  <a:pt x="18088" y="75446"/>
                                  <a:pt x="20809" y="74065"/>
                                </a:cubicBezTo>
                                <a:cubicBezTo>
                                  <a:pt x="22169" y="72686"/>
                                  <a:pt x="24871" y="69925"/>
                                  <a:pt x="27592" y="65785"/>
                                </a:cubicBezTo>
                                <a:cubicBezTo>
                                  <a:pt x="30313" y="61185"/>
                                  <a:pt x="34375" y="55664"/>
                                  <a:pt x="39816" y="48302"/>
                                </a:cubicBezTo>
                                <a:cubicBezTo>
                                  <a:pt x="39816" y="44162"/>
                                  <a:pt x="38456" y="38642"/>
                                  <a:pt x="37095" y="34042"/>
                                </a:cubicBezTo>
                                <a:cubicBezTo>
                                  <a:pt x="37095" y="29902"/>
                                  <a:pt x="35735" y="25762"/>
                                  <a:pt x="34375" y="21162"/>
                                </a:cubicBezTo>
                                <a:cubicBezTo>
                                  <a:pt x="34375" y="18400"/>
                                  <a:pt x="33033" y="15641"/>
                                  <a:pt x="31673" y="14260"/>
                                </a:cubicBezTo>
                                <a:cubicBezTo>
                                  <a:pt x="31673" y="12880"/>
                                  <a:pt x="30313" y="12880"/>
                                  <a:pt x="30313" y="11501"/>
                                </a:cubicBezTo>
                                <a:cubicBezTo>
                                  <a:pt x="28952" y="11501"/>
                                  <a:pt x="28952" y="11501"/>
                                  <a:pt x="27592" y="11501"/>
                                </a:cubicBezTo>
                                <a:cubicBezTo>
                                  <a:pt x="26232" y="11501"/>
                                  <a:pt x="24871" y="11501"/>
                                  <a:pt x="23530" y="12880"/>
                                </a:cubicBezTo>
                                <a:cubicBezTo>
                                  <a:pt x="23530" y="12880"/>
                                  <a:pt x="22169" y="14260"/>
                                  <a:pt x="20809" y="15641"/>
                                </a:cubicBezTo>
                                <a:cubicBezTo>
                                  <a:pt x="19448" y="17020"/>
                                  <a:pt x="18088" y="18400"/>
                                  <a:pt x="16287" y="21162"/>
                                </a:cubicBezTo>
                                <a:lnTo>
                                  <a:pt x="9504" y="18400"/>
                                </a:lnTo>
                                <a:cubicBezTo>
                                  <a:pt x="13567" y="12880"/>
                                  <a:pt x="18088" y="6899"/>
                                  <a:pt x="20809" y="4140"/>
                                </a:cubicBezTo>
                                <a:cubicBezTo>
                                  <a:pt x="24871" y="1378"/>
                                  <a:pt x="28952" y="0"/>
                                  <a:pt x="33033" y="0"/>
                                </a:cubicBezTo>
                                <a:close/>
                              </a:path>
                            </a:pathLst>
                          </a:custGeom>
                          <a:solidFill>
                            <a:srgbClr val="000000"/>
                          </a:solidFill>
                          <a:ln w="0" cap="flat">
                            <a:noFill/>
                            <a:miter lim="127000"/>
                          </a:ln>
                          <a:effectLst/>
                        </wps:spPr>
                        <wps:bodyPr/>
                      </wps:wsp>
                      <wps:wsp>
                        <wps:cNvPr id="7099" name="Shape 7099"/>
                        <wps:cNvSpPr/>
                        <wps:spPr>
                          <a:xfrm>
                            <a:off x="1884680" y="421858"/>
                            <a:ext cx="50552" cy="90167"/>
                          </a:xfrm>
                          <a:custGeom>
                            <a:avLst/>
                            <a:gdLst/>
                            <a:ahLst/>
                            <a:cxnLst/>
                            <a:rect l="0" t="0" r="0" b="0"/>
                            <a:pathLst>
                              <a:path w="50552" h="90167">
                                <a:moveTo>
                                  <a:pt x="30331" y="0"/>
                                </a:moveTo>
                                <a:lnTo>
                                  <a:pt x="32905" y="0"/>
                                </a:lnTo>
                                <a:cubicBezTo>
                                  <a:pt x="32905" y="4600"/>
                                  <a:pt x="32905" y="10120"/>
                                  <a:pt x="32905" y="18861"/>
                                </a:cubicBezTo>
                                <a:lnTo>
                                  <a:pt x="32905" y="73146"/>
                                </a:lnTo>
                                <a:cubicBezTo>
                                  <a:pt x="32905" y="75905"/>
                                  <a:pt x="32905" y="77286"/>
                                  <a:pt x="32905" y="78667"/>
                                </a:cubicBezTo>
                                <a:cubicBezTo>
                                  <a:pt x="32905" y="80046"/>
                                  <a:pt x="34375" y="81426"/>
                                  <a:pt x="34375" y="81426"/>
                                </a:cubicBezTo>
                                <a:cubicBezTo>
                                  <a:pt x="35662" y="83267"/>
                                  <a:pt x="37132" y="83267"/>
                                  <a:pt x="37132" y="84646"/>
                                </a:cubicBezTo>
                                <a:cubicBezTo>
                                  <a:pt x="38419" y="84646"/>
                                  <a:pt x="41176" y="84646"/>
                                  <a:pt x="42463" y="86027"/>
                                </a:cubicBezTo>
                                <a:cubicBezTo>
                                  <a:pt x="43750" y="86027"/>
                                  <a:pt x="46507" y="86027"/>
                                  <a:pt x="50552" y="86027"/>
                                </a:cubicBezTo>
                                <a:lnTo>
                                  <a:pt x="50552" y="90167"/>
                                </a:lnTo>
                                <a:lnTo>
                                  <a:pt x="4044" y="90167"/>
                                </a:lnTo>
                                <a:lnTo>
                                  <a:pt x="4044" y="86027"/>
                                </a:lnTo>
                                <a:cubicBezTo>
                                  <a:pt x="8088" y="86027"/>
                                  <a:pt x="12132" y="86027"/>
                                  <a:pt x="13603" y="84646"/>
                                </a:cubicBezTo>
                                <a:cubicBezTo>
                                  <a:pt x="16177" y="84646"/>
                                  <a:pt x="17647" y="84646"/>
                                  <a:pt x="18934" y="83267"/>
                                </a:cubicBezTo>
                                <a:cubicBezTo>
                                  <a:pt x="18934" y="83267"/>
                                  <a:pt x="20772" y="81426"/>
                                  <a:pt x="20772" y="80046"/>
                                </a:cubicBezTo>
                                <a:cubicBezTo>
                                  <a:pt x="22059" y="78667"/>
                                  <a:pt x="22059" y="75905"/>
                                  <a:pt x="22059" y="73146"/>
                                </a:cubicBezTo>
                                <a:lnTo>
                                  <a:pt x="22059" y="20241"/>
                                </a:lnTo>
                                <a:cubicBezTo>
                                  <a:pt x="22059" y="18861"/>
                                  <a:pt x="22059" y="17480"/>
                                  <a:pt x="20772" y="17480"/>
                                </a:cubicBezTo>
                                <a:cubicBezTo>
                                  <a:pt x="20772" y="16101"/>
                                  <a:pt x="18934" y="16101"/>
                                  <a:pt x="17647" y="16101"/>
                                </a:cubicBezTo>
                                <a:cubicBezTo>
                                  <a:pt x="16177" y="16101"/>
                                  <a:pt x="14890" y="17480"/>
                                  <a:pt x="12132" y="18861"/>
                                </a:cubicBezTo>
                                <a:cubicBezTo>
                                  <a:pt x="9375" y="20241"/>
                                  <a:pt x="6802" y="21622"/>
                                  <a:pt x="2574" y="24381"/>
                                </a:cubicBezTo>
                                <a:lnTo>
                                  <a:pt x="0" y="18861"/>
                                </a:lnTo>
                                <a:lnTo>
                                  <a:pt x="30331" y="0"/>
                                </a:lnTo>
                                <a:close/>
                              </a:path>
                            </a:pathLst>
                          </a:custGeom>
                          <a:solidFill>
                            <a:srgbClr val="000000"/>
                          </a:solidFill>
                          <a:ln w="0" cap="flat">
                            <a:noFill/>
                            <a:miter lim="127000"/>
                          </a:ln>
                          <a:effectLst/>
                        </wps:spPr>
                        <wps:bodyPr/>
                      </wps:wsp>
                      <wps:wsp>
                        <wps:cNvPr id="208771" name="Shape 208771"/>
                        <wps:cNvSpPr/>
                        <wps:spPr>
                          <a:xfrm>
                            <a:off x="1964276" y="408976"/>
                            <a:ext cx="41176" cy="14260"/>
                          </a:xfrm>
                          <a:custGeom>
                            <a:avLst/>
                            <a:gdLst/>
                            <a:ahLst/>
                            <a:cxnLst/>
                            <a:rect l="0" t="0" r="0" b="0"/>
                            <a:pathLst>
                              <a:path w="41176" h="14260">
                                <a:moveTo>
                                  <a:pt x="0" y="0"/>
                                </a:moveTo>
                                <a:lnTo>
                                  <a:pt x="41176" y="0"/>
                                </a:lnTo>
                                <a:lnTo>
                                  <a:pt x="41176" y="14260"/>
                                </a:lnTo>
                                <a:lnTo>
                                  <a:pt x="0" y="14260"/>
                                </a:lnTo>
                                <a:lnTo>
                                  <a:pt x="0" y="0"/>
                                </a:lnTo>
                              </a:path>
                            </a:pathLst>
                          </a:custGeom>
                          <a:solidFill>
                            <a:srgbClr val="000000"/>
                          </a:solidFill>
                          <a:ln w="0" cap="flat">
                            <a:noFill/>
                            <a:miter lim="127000"/>
                          </a:ln>
                          <a:effectLst/>
                        </wps:spPr>
                        <wps:bodyPr/>
                      </wps:wsp>
                      <wps:wsp>
                        <wps:cNvPr id="7101" name="Shape 7101"/>
                        <wps:cNvSpPr/>
                        <wps:spPr>
                          <a:xfrm>
                            <a:off x="2018136" y="374934"/>
                            <a:ext cx="91911" cy="92928"/>
                          </a:xfrm>
                          <a:custGeom>
                            <a:avLst/>
                            <a:gdLst/>
                            <a:ahLst/>
                            <a:cxnLst/>
                            <a:rect l="0" t="0" r="0" b="0"/>
                            <a:pathLst>
                              <a:path w="91911" h="92928">
                                <a:moveTo>
                                  <a:pt x="33088" y="0"/>
                                </a:moveTo>
                                <a:cubicBezTo>
                                  <a:pt x="34375" y="0"/>
                                  <a:pt x="35661" y="1378"/>
                                  <a:pt x="37132" y="1378"/>
                                </a:cubicBezTo>
                                <a:cubicBezTo>
                                  <a:pt x="38419" y="1378"/>
                                  <a:pt x="39705" y="2760"/>
                                  <a:pt x="41176" y="2760"/>
                                </a:cubicBezTo>
                                <a:cubicBezTo>
                                  <a:pt x="42463" y="4140"/>
                                  <a:pt x="42463" y="5521"/>
                                  <a:pt x="43933" y="6899"/>
                                </a:cubicBezTo>
                                <a:cubicBezTo>
                                  <a:pt x="45220" y="8280"/>
                                  <a:pt x="45220" y="10120"/>
                                  <a:pt x="46507" y="12880"/>
                                </a:cubicBezTo>
                                <a:cubicBezTo>
                                  <a:pt x="46507" y="14260"/>
                                  <a:pt x="47978" y="18400"/>
                                  <a:pt x="47978" y="21162"/>
                                </a:cubicBezTo>
                                <a:cubicBezTo>
                                  <a:pt x="49264" y="25762"/>
                                  <a:pt x="49264" y="28522"/>
                                  <a:pt x="50735" y="32662"/>
                                </a:cubicBezTo>
                                <a:cubicBezTo>
                                  <a:pt x="56066" y="24381"/>
                                  <a:pt x="61581" y="18400"/>
                                  <a:pt x="64154" y="14260"/>
                                </a:cubicBezTo>
                                <a:cubicBezTo>
                                  <a:pt x="66911" y="10120"/>
                                  <a:pt x="70036" y="6899"/>
                                  <a:pt x="71507" y="5521"/>
                                </a:cubicBezTo>
                                <a:cubicBezTo>
                                  <a:pt x="74264" y="4140"/>
                                  <a:pt x="75551" y="2760"/>
                                  <a:pt x="76838" y="1378"/>
                                </a:cubicBezTo>
                                <a:cubicBezTo>
                                  <a:pt x="79595" y="1378"/>
                                  <a:pt x="82352" y="0"/>
                                  <a:pt x="85110" y="0"/>
                                </a:cubicBezTo>
                                <a:cubicBezTo>
                                  <a:pt x="87683" y="0"/>
                                  <a:pt x="90441" y="1378"/>
                                  <a:pt x="91911" y="1378"/>
                                </a:cubicBezTo>
                                <a:lnTo>
                                  <a:pt x="87683" y="18400"/>
                                </a:lnTo>
                                <a:lnTo>
                                  <a:pt x="82352" y="18400"/>
                                </a:lnTo>
                                <a:cubicBezTo>
                                  <a:pt x="80882" y="15641"/>
                                  <a:pt x="80882" y="14260"/>
                                  <a:pt x="78308" y="14260"/>
                                </a:cubicBezTo>
                                <a:cubicBezTo>
                                  <a:pt x="78308" y="14260"/>
                                  <a:pt x="78308" y="14260"/>
                                  <a:pt x="76838" y="14260"/>
                                </a:cubicBezTo>
                                <a:cubicBezTo>
                                  <a:pt x="76838" y="15641"/>
                                  <a:pt x="75551" y="15641"/>
                                  <a:pt x="75551" y="15641"/>
                                </a:cubicBezTo>
                                <a:cubicBezTo>
                                  <a:pt x="74264" y="17020"/>
                                  <a:pt x="72794" y="18400"/>
                                  <a:pt x="71507" y="19781"/>
                                </a:cubicBezTo>
                                <a:cubicBezTo>
                                  <a:pt x="70036" y="21162"/>
                                  <a:pt x="66911" y="24381"/>
                                  <a:pt x="65625" y="25762"/>
                                </a:cubicBezTo>
                                <a:cubicBezTo>
                                  <a:pt x="62867" y="28522"/>
                                  <a:pt x="61581" y="31283"/>
                                  <a:pt x="58823" y="34042"/>
                                </a:cubicBezTo>
                                <a:lnTo>
                                  <a:pt x="53308" y="42782"/>
                                </a:lnTo>
                                <a:cubicBezTo>
                                  <a:pt x="53308" y="48302"/>
                                  <a:pt x="54779" y="52905"/>
                                  <a:pt x="56066" y="57045"/>
                                </a:cubicBezTo>
                                <a:cubicBezTo>
                                  <a:pt x="57352" y="63026"/>
                                  <a:pt x="57352" y="65785"/>
                                  <a:pt x="58823" y="68546"/>
                                </a:cubicBezTo>
                                <a:cubicBezTo>
                                  <a:pt x="58823" y="71306"/>
                                  <a:pt x="60110" y="74065"/>
                                  <a:pt x="60110" y="75446"/>
                                </a:cubicBezTo>
                                <a:cubicBezTo>
                                  <a:pt x="61581" y="77286"/>
                                  <a:pt x="61581" y="78667"/>
                                  <a:pt x="61581" y="78667"/>
                                </a:cubicBezTo>
                                <a:cubicBezTo>
                                  <a:pt x="62867" y="80046"/>
                                  <a:pt x="62867" y="80046"/>
                                  <a:pt x="64154" y="81426"/>
                                </a:cubicBezTo>
                                <a:cubicBezTo>
                                  <a:pt x="64154" y="81426"/>
                                  <a:pt x="65625" y="81426"/>
                                  <a:pt x="66911" y="81426"/>
                                </a:cubicBezTo>
                                <a:cubicBezTo>
                                  <a:pt x="68382" y="81426"/>
                                  <a:pt x="70036" y="81426"/>
                                  <a:pt x="71507" y="80046"/>
                                </a:cubicBezTo>
                                <a:cubicBezTo>
                                  <a:pt x="72794" y="78667"/>
                                  <a:pt x="75551" y="75446"/>
                                  <a:pt x="78308" y="71306"/>
                                </a:cubicBezTo>
                                <a:lnTo>
                                  <a:pt x="83639" y="74065"/>
                                </a:lnTo>
                                <a:cubicBezTo>
                                  <a:pt x="79595" y="81426"/>
                                  <a:pt x="75551" y="85566"/>
                                  <a:pt x="72794" y="88327"/>
                                </a:cubicBezTo>
                                <a:cubicBezTo>
                                  <a:pt x="68382" y="91547"/>
                                  <a:pt x="64154" y="92928"/>
                                  <a:pt x="60110" y="92928"/>
                                </a:cubicBezTo>
                                <a:cubicBezTo>
                                  <a:pt x="57352" y="92928"/>
                                  <a:pt x="56066" y="91547"/>
                                  <a:pt x="53308" y="91547"/>
                                </a:cubicBezTo>
                                <a:cubicBezTo>
                                  <a:pt x="52022" y="90167"/>
                                  <a:pt x="50735" y="88327"/>
                                  <a:pt x="49264" y="85566"/>
                                </a:cubicBezTo>
                                <a:cubicBezTo>
                                  <a:pt x="47978" y="84188"/>
                                  <a:pt x="46507" y="81426"/>
                                  <a:pt x="45220" y="75446"/>
                                </a:cubicBezTo>
                                <a:cubicBezTo>
                                  <a:pt x="43933" y="68546"/>
                                  <a:pt x="42463" y="63026"/>
                                  <a:pt x="42463" y="58424"/>
                                </a:cubicBezTo>
                                <a:lnTo>
                                  <a:pt x="41176" y="58424"/>
                                </a:lnTo>
                                <a:cubicBezTo>
                                  <a:pt x="35661" y="67166"/>
                                  <a:pt x="29779" y="74065"/>
                                  <a:pt x="27205" y="78667"/>
                                </a:cubicBezTo>
                                <a:cubicBezTo>
                                  <a:pt x="24448" y="81426"/>
                                  <a:pt x="21691" y="85566"/>
                                  <a:pt x="20404" y="86947"/>
                                </a:cubicBezTo>
                                <a:cubicBezTo>
                                  <a:pt x="17647" y="88327"/>
                                  <a:pt x="16176" y="90167"/>
                                  <a:pt x="13603" y="91547"/>
                                </a:cubicBezTo>
                                <a:cubicBezTo>
                                  <a:pt x="12132" y="91547"/>
                                  <a:pt x="9558" y="92928"/>
                                  <a:pt x="6801" y="92928"/>
                                </a:cubicBezTo>
                                <a:cubicBezTo>
                                  <a:pt x="4044" y="92928"/>
                                  <a:pt x="1287" y="91547"/>
                                  <a:pt x="0" y="91547"/>
                                </a:cubicBezTo>
                                <a:lnTo>
                                  <a:pt x="4044" y="74065"/>
                                </a:lnTo>
                                <a:lnTo>
                                  <a:pt x="9558" y="74065"/>
                                </a:lnTo>
                                <a:cubicBezTo>
                                  <a:pt x="9558" y="77286"/>
                                  <a:pt x="10845" y="78667"/>
                                  <a:pt x="12132" y="78667"/>
                                </a:cubicBezTo>
                                <a:cubicBezTo>
                                  <a:pt x="13603" y="78667"/>
                                  <a:pt x="14889" y="78667"/>
                                  <a:pt x="14889" y="77286"/>
                                </a:cubicBezTo>
                                <a:cubicBezTo>
                                  <a:pt x="16176" y="77286"/>
                                  <a:pt x="17647" y="75446"/>
                                  <a:pt x="18934" y="74065"/>
                                </a:cubicBezTo>
                                <a:cubicBezTo>
                                  <a:pt x="20404" y="72686"/>
                                  <a:pt x="22978" y="69925"/>
                                  <a:pt x="25735" y="65785"/>
                                </a:cubicBezTo>
                                <a:cubicBezTo>
                                  <a:pt x="29779" y="61185"/>
                                  <a:pt x="34375" y="55664"/>
                                  <a:pt x="39705" y="48302"/>
                                </a:cubicBezTo>
                                <a:cubicBezTo>
                                  <a:pt x="38419" y="44162"/>
                                  <a:pt x="38419" y="38642"/>
                                  <a:pt x="37132" y="34042"/>
                                </a:cubicBezTo>
                                <a:cubicBezTo>
                                  <a:pt x="35661" y="29902"/>
                                  <a:pt x="35661" y="25762"/>
                                  <a:pt x="34375" y="21162"/>
                                </a:cubicBezTo>
                                <a:cubicBezTo>
                                  <a:pt x="33088" y="18400"/>
                                  <a:pt x="31250" y="15641"/>
                                  <a:pt x="31250" y="14260"/>
                                </a:cubicBezTo>
                                <a:cubicBezTo>
                                  <a:pt x="31250" y="12880"/>
                                  <a:pt x="29779" y="12880"/>
                                  <a:pt x="28492" y="11501"/>
                                </a:cubicBezTo>
                                <a:cubicBezTo>
                                  <a:pt x="28492" y="11501"/>
                                  <a:pt x="27205" y="11501"/>
                                  <a:pt x="25735" y="11501"/>
                                </a:cubicBezTo>
                                <a:cubicBezTo>
                                  <a:pt x="25735" y="11501"/>
                                  <a:pt x="24448" y="11501"/>
                                  <a:pt x="22978" y="12880"/>
                                </a:cubicBezTo>
                                <a:cubicBezTo>
                                  <a:pt x="21691" y="12880"/>
                                  <a:pt x="20404" y="14260"/>
                                  <a:pt x="20404" y="15641"/>
                                </a:cubicBezTo>
                                <a:cubicBezTo>
                                  <a:pt x="18934" y="17020"/>
                                  <a:pt x="17647" y="18400"/>
                                  <a:pt x="14889" y="21162"/>
                                </a:cubicBezTo>
                                <a:lnTo>
                                  <a:pt x="9558" y="18400"/>
                                </a:lnTo>
                                <a:cubicBezTo>
                                  <a:pt x="13603" y="12880"/>
                                  <a:pt x="16176" y="6899"/>
                                  <a:pt x="20404" y="4140"/>
                                </a:cubicBezTo>
                                <a:cubicBezTo>
                                  <a:pt x="22978" y="1378"/>
                                  <a:pt x="27205" y="0"/>
                                  <a:pt x="33088" y="0"/>
                                </a:cubicBezTo>
                                <a:close/>
                              </a:path>
                            </a:pathLst>
                          </a:custGeom>
                          <a:solidFill>
                            <a:srgbClr val="000000"/>
                          </a:solidFill>
                          <a:ln w="0" cap="flat">
                            <a:noFill/>
                            <a:miter lim="127000"/>
                          </a:ln>
                          <a:effectLst/>
                        </wps:spPr>
                        <wps:bodyPr/>
                      </wps:wsp>
                      <wps:wsp>
                        <wps:cNvPr id="7102" name="Shape 7102"/>
                        <wps:cNvSpPr/>
                        <wps:spPr>
                          <a:xfrm>
                            <a:off x="2120893" y="421858"/>
                            <a:ext cx="27758" cy="91547"/>
                          </a:xfrm>
                          <a:custGeom>
                            <a:avLst/>
                            <a:gdLst/>
                            <a:ahLst/>
                            <a:cxnLst/>
                            <a:rect l="0" t="0" r="0" b="0"/>
                            <a:pathLst>
                              <a:path w="27758" h="91547">
                                <a:moveTo>
                                  <a:pt x="27574" y="0"/>
                                </a:moveTo>
                                <a:lnTo>
                                  <a:pt x="27758" y="49"/>
                                </a:lnTo>
                                <a:lnTo>
                                  <a:pt x="27758" y="6075"/>
                                </a:lnTo>
                                <a:lnTo>
                                  <a:pt x="27574" y="5980"/>
                                </a:lnTo>
                                <a:cubicBezTo>
                                  <a:pt x="24816" y="5980"/>
                                  <a:pt x="22059" y="7359"/>
                                  <a:pt x="19302" y="8740"/>
                                </a:cubicBezTo>
                                <a:cubicBezTo>
                                  <a:pt x="18015" y="10120"/>
                                  <a:pt x="16728" y="12880"/>
                                  <a:pt x="15258" y="17480"/>
                                </a:cubicBezTo>
                                <a:cubicBezTo>
                                  <a:pt x="13971" y="20241"/>
                                  <a:pt x="13971" y="24381"/>
                                  <a:pt x="12684" y="28522"/>
                                </a:cubicBezTo>
                                <a:cubicBezTo>
                                  <a:pt x="12684" y="33121"/>
                                  <a:pt x="12684" y="38642"/>
                                  <a:pt x="12684" y="44623"/>
                                </a:cubicBezTo>
                                <a:cubicBezTo>
                                  <a:pt x="12684" y="58884"/>
                                  <a:pt x="13971" y="70385"/>
                                  <a:pt x="15258" y="75905"/>
                                </a:cubicBezTo>
                                <a:cubicBezTo>
                                  <a:pt x="18015" y="83267"/>
                                  <a:pt x="22059" y="86027"/>
                                  <a:pt x="27574" y="86027"/>
                                </a:cubicBezTo>
                                <a:lnTo>
                                  <a:pt x="27758" y="85965"/>
                                </a:lnTo>
                                <a:lnTo>
                                  <a:pt x="27758" y="91150"/>
                                </a:lnTo>
                                <a:lnTo>
                                  <a:pt x="26103" y="91547"/>
                                </a:lnTo>
                                <a:cubicBezTo>
                                  <a:pt x="18015" y="91547"/>
                                  <a:pt x="11213" y="87407"/>
                                  <a:pt x="7169" y="80046"/>
                                </a:cubicBezTo>
                                <a:cubicBezTo>
                                  <a:pt x="1287" y="73146"/>
                                  <a:pt x="0" y="61645"/>
                                  <a:pt x="0" y="47384"/>
                                </a:cubicBezTo>
                                <a:cubicBezTo>
                                  <a:pt x="0" y="38642"/>
                                  <a:pt x="0" y="31743"/>
                                  <a:pt x="1287" y="25762"/>
                                </a:cubicBezTo>
                                <a:cubicBezTo>
                                  <a:pt x="3125" y="20241"/>
                                  <a:pt x="5883" y="16101"/>
                                  <a:pt x="7169" y="11499"/>
                                </a:cubicBezTo>
                                <a:cubicBezTo>
                                  <a:pt x="9927" y="8740"/>
                                  <a:pt x="12684" y="5980"/>
                                  <a:pt x="16728" y="3219"/>
                                </a:cubicBezTo>
                                <a:cubicBezTo>
                                  <a:pt x="19302" y="1378"/>
                                  <a:pt x="23530" y="0"/>
                                  <a:pt x="27574" y="0"/>
                                </a:cubicBezTo>
                                <a:close/>
                              </a:path>
                            </a:pathLst>
                          </a:custGeom>
                          <a:solidFill>
                            <a:srgbClr val="000000"/>
                          </a:solidFill>
                          <a:ln w="0" cap="flat">
                            <a:noFill/>
                            <a:miter lim="127000"/>
                          </a:ln>
                          <a:effectLst/>
                        </wps:spPr>
                        <wps:bodyPr/>
                      </wps:wsp>
                      <wps:wsp>
                        <wps:cNvPr id="7103" name="Shape 7103"/>
                        <wps:cNvSpPr/>
                        <wps:spPr>
                          <a:xfrm>
                            <a:off x="2148650" y="421907"/>
                            <a:ext cx="27389" cy="91101"/>
                          </a:xfrm>
                          <a:custGeom>
                            <a:avLst/>
                            <a:gdLst/>
                            <a:ahLst/>
                            <a:cxnLst/>
                            <a:rect l="0" t="0" r="0" b="0"/>
                            <a:pathLst>
                              <a:path w="27389" h="91101">
                                <a:moveTo>
                                  <a:pt x="0" y="0"/>
                                </a:moveTo>
                                <a:lnTo>
                                  <a:pt x="11650" y="3114"/>
                                </a:lnTo>
                                <a:cubicBezTo>
                                  <a:pt x="14982" y="5126"/>
                                  <a:pt x="17831" y="8001"/>
                                  <a:pt x="20588" y="11450"/>
                                </a:cubicBezTo>
                                <a:cubicBezTo>
                                  <a:pt x="24632" y="18812"/>
                                  <a:pt x="27389" y="30313"/>
                                  <a:pt x="27389" y="44574"/>
                                </a:cubicBezTo>
                                <a:cubicBezTo>
                                  <a:pt x="27389" y="60216"/>
                                  <a:pt x="24632" y="71717"/>
                                  <a:pt x="19302" y="79997"/>
                                </a:cubicBezTo>
                                <a:cubicBezTo>
                                  <a:pt x="17188" y="83677"/>
                                  <a:pt x="14338" y="86553"/>
                                  <a:pt x="10823" y="88508"/>
                                </a:cubicBezTo>
                                <a:lnTo>
                                  <a:pt x="0" y="91101"/>
                                </a:lnTo>
                                <a:lnTo>
                                  <a:pt x="0" y="85916"/>
                                </a:lnTo>
                                <a:lnTo>
                                  <a:pt x="6204" y="83851"/>
                                </a:lnTo>
                                <a:cubicBezTo>
                                  <a:pt x="7905" y="82413"/>
                                  <a:pt x="9283" y="80228"/>
                                  <a:pt x="10662" y="77237"/>
                                </a:cubicBezTo>
                                <a:cubicBezTo>
                                  <a:pt x="13786" y="70336"/>
                                  <a:pt x="15073" y="60216"/>
                                  <a:pt x="15073" y="47335"/>
                                </a:cubicBezTo>
                                <a:cubicBezTo>
                                  <a:pt x="15073" y="37215"/>
                                  <a:pt x="13786" y="30313"/>
                                  <a:pt x="12500" y="22952"/>
                                </a:cubicBezTo>
                                <a:cubicBezTo>
                                  <a:pt x="10662" y="17431"/>
                                  <a:pt x="9191" y="12831"/>
                                  <a:pt x="7905" y="10071"/>
                                </a:cubicBezTo>
                                <a:lnTo>
                                  <a:pt x="0" y="6026"/>
                                </a:lnTo>
                                <a:lnTo>
                                  <a:pt x="0" y="0"/>
                                </a:lnTo>
                                <a:close/>
                              </a:path>
                            </a:pathLst>
                          </a:custGeom>
                          <a:solidFill>
                            <a:srgbClr val="000000"/>
                          </a:solidFill>
                          <a:ln w="0" cap="flat">
                            <a:noFill/>
                            <a:miter lim="127000"/>
                          </a:ln>
                          <a:effectLst/>
                        </wps:spPr>
                        <wps:bodyPr/>
                      </wps:wsp>
                      <wps:wsp>
                        <wps:cNvPr id="7104" name="Shape 7104"/>
                        <wps:cNvSpPr/>
                        <wps:spPr>
                          <a:xfrm>
                            <a:off x="2196812" y="332150"/>
                            <a:ext cx="56066" cy="175735"/>
                          </a:xfrm>
                          <a:custGeom>
                            <a:avLst/>
                            <a:gdLst/>
                            <a:ahLst/>
                            <a:cxnLst/>
                            <a:rect l="0" t="0" r="0" b="0"/>
                            <a:pathLst>
                              <a:path w="56066" h="175735">
                                <a:moveTo>
                                  <a:pt x="1471" y="0"/>
                                </a:moveTo>
                                <a:cubicBezTo>
                                  <a:pt x="19118" y="4136"/>
                                  <a:pt x="32537" y="14260"/>
                                  <a:pt x="42647" y="29902"/>
                                </a:cubicBezTo>
                                <a:cubicBezTo>
                                  <a:pt x="50735" y="45544"/>
                                  <a:pt x="56066" y="65325"/>
                                  <a:pt x="56066" y="86947"/>
                                </a:cubicBezTo>
                                <a:cubicBezTo>
                                  <a:pt x="56066" y="109950"/>
                                  <a:pt x="50735" y="128350"/>
                                  <a:pt x="42647" y="143992"/>
                                </a:cubicBezTo>
                                <a:cubicBezTo>
                                  <a:pt x="32537" y="160093"/>
                                  <a:pt x="19118" y="171135"/>
                                  <a:pt x="1471" y="175735"/>
                                </a:cubicBezTo>
                                <a:lnTo>
                                  <a:pt x="0" y="168375"/>
                                </a:lnTo>
                                <a:cubicBezTo>
                                  <a:pt x="13603" y="164233"/>
                                  <a:pt x="23162" y="154113"/>
                                  <a:pt x="29963" y="139852"/>
                                </a:cubicBezTo>
                                <a:cubicBezTo>
                                  <a:pt x="37132" y="125591"/>
                                  <a:pt x="41177" y="108569"/>
                                  <a:pt x="41177" y="86947"/>
                                </a:cubicBezTo>
                                <a:cubicBezTo>
                                  <a:pt x="41177" y="65325"/>
                                  <a:pt x="37132" y="48305"/>
                                  <a:pt x="29963" y="34042"/>
                                </a:cubicBezTo>
                                <a:cubicBezTo>
                                  <a:pt x="23162" y="21162"/>
                                  <a:pt x="13603" y="11041"/>
                                  <a:pt x="0" y="6893"/>
                                </a:cubicBezTo>
                                <a:lnTo>
                                  <a:pt x="1471" y="0"/>
                                </a:lnTo>
                                <a:close/>
                              </a:path>
                            </a:pathLst>
                          </a:custGeom>
                          <a:solidFill>
                            <a:srgbClr val="000000"/>
                          </a:solidFill>
                          <a:ln w="0" cap="flat">
                            <a:noFill/>
                            <a:miter lim="127000"/>
                          </a:ln>
                          <a:effectLst/>
                        </wps:spPr>
                        <wps:bodyPr/>
                      </wps:wsp>
                      <wps:wsp>
                        <wps:cNvPr id="208772" name="Shape 208772"/>
                        <wps:cNvSpPr/>
                        <wps:spPr>
                          <a:xfrm>
                            <a:off x="1695030" y="236010"/>
                            <a:ext cx="568693" cy="20234"/>
                          </a:xfrm>
                          <a:custGeom>
                            <a:avLst/>
                            <a:gdLst/>
                            <a:ahLst/>
                            <a:cxnLst/>
                            <a:rect l="0" t="0" r="0" b="0"/>
                            <a:pathLst>
                              <a:path w="568693" h="20234">
                                <a:moveTo>
                                  <a:pt x="0" y="0"/>
                                </a:moveTo>
                                <a:lnTo>
                                  <a:pt x="568693" y="0"/>
                                </a:lnTo>
                                <a:lnTo>
                                  <a:pt x="568693" y="20234"/>
                                </a:lnTo>
                                <a:lnTo>
                                  <a:pt x="0" y="20234"/>
                                </a:lnTo>
                                <a:lnTo>
                                  <a:pt x="0" y="0"/>
                                </a:lnTo>
                              </a:path>
                            </a:pathLst>
                          </a:custGeom>
                          <a:solidFill>
                            <a:srgbClr val="000000"/>
                          </a:solidFill>
                          <a:ln w="0" cap="flat">
                            <a:noFill/>
                            <a:miter lim="127000"/>
                          </a:ln>
                          <a:effectLst/>
                        </wps:spPr>
                        <wps:bodyPr/>
                      </wps:wsp>
                      <wps:wsp>
                        <wps:cNvPr id="7106" name="Shape 7106"/>
                        <wps:cNvSpPr/>
                        <wps:spPr>
                          <a:xfrm>
                            <a:off x="2315010" y="221738"/>
                            <a:ext cx="71507" cy="92935"/>
                          </a:xfrm>
                          <a:custGeom>
                            <a:avLst/>
                            <a:gdLst/>
                            <a:ahLst/>
                            <a:cxnLst/>
                            <a:rect l="0" t="0" r="0" b="0"/>
                            <a:pathLst>
                              <a:path w="71507" h="92935">
                                <a:moveTo>
                                  <a:pt x="49265" y="0"/>
                                </a:moveTo>
                                <a:cubicBezTo>
                                  <a:pt x="57353" y="0"/>
                                  <a:pt x="64706" y="1378"/>
                                  <a:pt x="71507" y="2757"/>
                                </a:cubicBezTo>
                                <a:lnTo>
                                  <a:pt x="67279" y="24388"/>
                                </a:lnTo>
                                <a:lnTo>
                                  <a:pt x="57353" y="24388"/>
                                </a:lnTo>
                                <a:cubicBezTo>
                                  <a:pt x="57353" y="20252"/>
                                  <a:pt x="57353" y="15650"/>
                                  <a:pt x="56066" y="14272"/>
                                </a:cubicBezTo>
                                <a:cubicBezTo>
                                  <a:pt x="56066" y="11495"/>
                                  <a:pt x="54596" y="10116"/>
                                  <a:pt x="53309" y="10116"/>
                                </a:cubicBezTo>
                                <a:cubicBezTo>
                                  <a:pt x="52022" y="8738"/>
                                  <a:pt x="50552" y="7359"/>
                                  <a:pt x="47978" y="7359"/>
                                </a:cubicBezTo>
                                <a:cubicBezTo>
                                  <a:pt x="41176" y="7359"/>
                                  <a:pt x="36949" y="10116"/>
                                  <a:pt x="31618" y="15650"/>
                                </a:cubicBezTo>
                                <a:cubicBezTo>
                                  <a:pt x="27574" y="20252"/>
                                  <a:pt x="22978" y="27146"/>
                                  <a:pt x="20221" y="35885"/>
                                </a:cubicBezTo>
                                <a:cubicBezTo>
                                  <a:pt x="16177" y="46002"/>
                                  <a:pt x="14890" y="54293"/>
                                  <a:pt x="14890" y="63031"/>
                                </a:cubicBezTo>
                                <a:cubicBezTo>
                                  <a:pt x="14890" y="68546"/>
                                  <a:pt x="16177" y="74527"/>
                                  <a:pt x="18934" y="77284"/>
                                </a:cubicBezTo>
                                <a:cubicBezTo>
                                  <a:pt x="21691" y="80042"/>
                                  <a:pt x="24449" y="81421"/>
                                  <a:pt x="30331" y="81421"/>
                                </a:cubicBezTo>
                                <a:cubicBezTo>
                                  <a:pt x="35662" y="81421"/>
                                  <a:pt x="39706" y="80042"/>
                                  <a:pt x="43750" y="78663"/>
                                </a:cubicBezTo>
                                <a:cubicBezTo>
                                  <a:pt x="47978" y="75905"/>
                                  <a:pt x="52022" y="73148"/>
                                  <a:pt x="56066" y="68546"/>
                                </a:cubicBezTo>
                                <a:lnTo>
                                  <a:pt x="61397" y="74527"/>
                                </a:lnTo>
                                <a:cubicBezTo>
                                  <a:pt x="56066" y="80042"/>
                                  <a:pt x="50552" y="84644"/>
                                  <a:pt x="45220" y="88798"/>
                                </a:cubicBezTo>
                                <a:cubicBezTo>
                                  <a:pt x="38419" y="91556"/>
                                  <a:pt x="32905" y="92935"/>
                                  <a:pt x="25735" y="92935"/>
                                </a:cubicBezTo>
                                <a:cubicBezTo>
                                  <a:pt x="17647" y="92935"/>
                                  <a:pt x="10845" y="90177"/>
                                  <a:pt x="6802" y="84644"/>
                                </a:cubicBezTo>
                                <a:cubicBezTo>
                                  <a:pt x="2573" y="78663"/>
                                  <a:pt x="0" y="71769"/>
                                  <a:pt x="0" y="61652"/>
                                </a:cubicBezTo>
                                <a:cubicBezTo>
                                  <a:pt x="0" y="54293"/>
                                  <a:pt x="1287" y="47380"/>
                                  <a:pt x="4044" y="40021"/>
                                </a:cubicBezTo>
                                <a:cubicBezTo>
                                  <a:pt x="5331" y="31748"/>
                                  <a:pt x="9375" y="24388"/>
                                  <a:pt x="13419" y="18855"/>
                                </a:cubicBezTo>
                                <a:cubicBezTo>
                                  <a:pt x="18934" y="12874"/>
                                  <a:pt x="24449" y="8738"/>
                                  <a:pt x="30331" y="5980"/>
                                </a:cubicBezTo>
                                <a:cubicBezTo>
                                  <a:pt x="35662" y="1378"/>
                                  <a:pt x="42463" y="0"/>
                                  <a:pt x="49265" y="0"/>
                                </a:cubicBezTo>
                                <a:close/>
                              </a:path>
                            </a:pathLst>
                          </a:custGeom>
                          <a:solidFill>
                            <a:srgbClr val="000000"/>
                          </a:solidFill>
                          <a:ln w="0" cap="flat">
                            <a:noFill/>
                            <a:miter lim="127000"/>
                          </a:ln>
                          <a:effectLst/>
                        </wps:spPr>
                        <wps:bodyPr/>
                      </wps:wsp>
                      <wps:wsp>
                        <wps:cNvPr id="7107" name="Shape 7107"/>
                        <wps:cNvSpPr/>
                        <wps:spPr>
                          <a:xfrm>
                            <a:off x="2391848" y="296265"/>
                            <a:ext cx="36213" cy="91549"/>
                          </a:xfrm>
                          <a:custGeom>
                            <a:avLst/>
                            <a:gdLst/>
                            <a:ahLst/>
                            <a:cxnLst/>
                            <a:rect l="0" t="0" r="0" b="0"/>
                            <a:pathLst>
                              <a:path w="36213" h="91549">
                                <a:moveTo>
                                  <a:pt x="17647" y="0"/>
                                </a:moveTo>
                                <a:cubicBezTo>
                                  <a:pt x="20405" y="0"/>
                                  <a:pt x="21691" y="1378"/>
                                  <a:pt x="23529" y="2757"/>
                                </a:cubicBezTo>
                                <a:cubicBezTo>
                                  <a:pt x="24816" y="4136"/>
                                  <a:pt x="26287" y="6893"/>
                                  <a:pt x="26287" y="10116"/>
                                </a:cubicBezTo>
                                <a:cubicBezTo>
                                  <a:pt x="26287" y="11495"/>
                                  <a:pt x="26287" y="14271"/>
                                  <a:pt x="24816" y="17029"/>
                                </a:cubicBezTo>
                                <a:lnTo>
                                  <a:pt x="26287" y="17029"/>
                                </a:lnTo>
                                <a:lnTo>
                                  <a:pt x="36213" y="5284"/>
                                </a:lnTo>
                                <a:lnTo>
                                  <a:pt x="36213" y="11268"/>
                                </a:lnTo>
                                <a:lnTo>
                                  <a:pt x="31618" y="17029"/>
                                </a:lnTo>
                                <a:cubicBezTo>
                                  <a:pt x="29044" y="19786"/>
                                  <a:pt x="26287" y="23010"/>
                                  <a:pt x="24816" y="27146"/>
                                </a:cubicBezTo>
                                <a:cubicBezTo>
                                  <a:pt x="23529" y="29904"/>
                                  <a:pt x="23529" y="34040"/>
                                  <a:pt x="21691" y="37263"/>
                                </a:cubicBezTo>
                                <a:lnTo>
                                  <a:pt x="21691" y="40021"/>
                                </a:lnTo>
                                <a:cubicBezTo>
                                  <a:pt x="20405" y="42778"/>
                                  <a:pt x="20405" y="44157"/>
                                  <a:pt x="20405" y="45545"/>
                                </a:cubicBezTo>
                                <a:cubicBezTo>
                                  <a:pt x="20405" y="46926"/>
                                  <a:pt x="20405" y="48306"/>
                                  <a:pt x="20405" y="50145"/>
                                </a:cubicBezTo>
                                <a:cubicBezTo>
                                  <a:pt x="20405" y="52907"/>
                                  <a:pt x="20405" y="55666"/>
                                  <a:pt x="21691" y="57046"/>
                                </a:cubicBezTo>
                                <a:cubicBezTo>
                                  <a:pt x="23529" y="58427"/>
                                  <a:pt x="26287" y="58427"/>
                                  <a:pt x="30331" y="58427"/>
                                </a:cubicBezTo>
                                <a:cubicBezTo>
                                  <a:pt x="31618" y="58427"/>
                                  <a:pt x="34375" y="58427"/>
                                  <a:pt x="35845" y="57046"/>
                                </a:cubicBezTo>
                                <a:lnTo>
                                  <a:pt x="36213" y="56855"/>
                                </a:lnTo>
                                <a:lnTo>
                                  <a:pt x="36213" y="63149"/>
                                </a:lnTo>
                                <a:lnTo>
                                  <a:pt x="30331" y="64406"/>
                                </a:lnTo>
                                <a:cubicBezTo>
                                  <a:pt x="24816" y="64406"/>
                                  <a:pt x="20405" y="63027"/>
                                  <a:pt x="16360" y="59806"/>
                                </a:cubicBezTo>
                                <a:lnTo>
                                  <a:pt x="13603" y="74068"/>
                                </a:lnTo>
                                <a:cubicBezTo>
                                  <a:pt x="13603" y="77288"/>
                                  <a:pt x="13603" y="80047"/>
                                  <a:pt x="13603" y="82809"/>
                                </a:cubicBezTo>
                                <a:cubicBezTo>
                                  <a:pt x="13603" y="84189"/>
                                  <a:pt x="13603" y="85568"/>
                                  <a:pt x="14889" y="85568"/>
                                </a:cubicBezTo>
                                <a:cubicBezTo>
                                  <a:pt x="14889" y="86949"/>
                                  <a:pt x="17647" y="86949"/>
                                  <a:pt x="20405" y="86949"/>
                                </a:cubicBezTo>
                                <a:lnTo>
                                  <a:pt x="18934" y="91549"/>
                                </a:lnTo>
                                <a:lnTo>
                                  <a:pt x="0" y="91549"/>
                                </a:lnTo>
                                <a:lnTo>
                                  <a:pt x="14889" y="23010"/>
                                </a:lnTo>
                                <a:cubicBezTo>
                                  <a:pt x="16360" y="18408"/>
                                  <a:pt x="16360" y="14271"/>
                                  <a:pt x="16360" y="12874"/>
                                </a:cubicBezTo>
                                <a:cubicBezTo>
                                  <a:pt x="16360" y="10116"/>
                                  <a:pt x="16360" y="10116"/>
                                  <a:pt x="14889" y="8291"/>
                                </a:cubicBezTo>
                                <a:cubicBezTo>
                                  <a:pt x="14889" y="6893"/>
                                  <a:pt x="13603" y="6893"/>
                                  <a:pt x="13603" y="6893"/>
                                </a:cubicBezTo>
                                <a:cubicBezTo>
                                  <a:pt x="12316" y="6893"/>
                                  <a:pt x="10845" y="8291"/>
                                  <a:pt x="9559" y="8291"/>
                                </a:cubicBezTo>
                                <a:cubicBezTo>
                                  <a:pt x="8088" y="10116"/>
                                  <a:pt x="5515" y="12874"/>
                                  <a:pt x="2758" y="15650"/>
                                </a:cubicBezTo>
                                <a:lnTo>
                                  <a:pt x="0" y="11495"/>
                                </a:lnTo>
                                <a:cubicBezTo>
                                  <a:pt x="2758" y="6893"/>
                                  <a:pt x="6802" y="4136"/>
                                  <a:pt x="9559" y="2757"/>
                                </a:cubicBezTo>
                                <a:cubicBezTo>
                                  <a:pt x="12316" y="1378"/>
                                  <a:pt x="14889" y="0"/>
                                  <a:pt x="17647" y="0"/>
                                </a:cubicBezTo>
                                <a:close/>
                              </a:path>
                            </a:pathLst>
                          </a:custGeom>
                          <a:solidFill>
                            <a:srgbClr val="000000"/>
                          </a:solidFill>
                          <a:ln w="0" cap="flat">
                            <a:noFill/>
                            <a:miter lim="127000"/>
                          </a:ln>
                          <a:effectLst/>
                        </wps:spPr>
                        <wps:bodyPr/>
                      </wps:wsp>
                      <wps:wsp>
                        <wps:cNvPr id="7108" name="Shape 7108"/>
                        <wps:cNvSpPr/>
                        <wps:spPr>
                          <a:xfrm>
                            <a:off x="2428061" y="296265"/>
                            <a:ext cx="27206" cy="63149"/>
                          </a:xfrm>
                          <a:custGeom>
                            <a:avLst/>
                            <a:gdLst/>
                            <a:ahLst/>
                            <a:cxnLst/>
                            <a:rect l="0" t="0" r="0" b="0"/>
                            <a:pathLst>
                              <a:path w="27206" h="63149">
                                <a:moveTo>
                                  <a:pt x="11765" y="0"/>
                                </a:moveTo>
                                <a:cubicBezTo>
                                  <a:pt x="17279" y="0"/>
                                  <a:pt x="19853" y="1378"/>
                                  <a:pt x="22610" y="5514"/>
                                </a:cubicBezTo>
                                <a:cubicBezTo>
                                  <a:pt x="25735" y="8291"/>
                                  <a:pt x="27206" y="14271"/>
                                  <a:pt x="27206" y="19786"/>
                                </a:cubicBezTo>
                                <a:cubicBezTo>
                                  <a:pt x="27206" y="27146"/>
                                  <a:pt x="25735" y="34040"/>
                                  <a:pt x="22610" y="41400"/>
                                </a:cubicBezTo>
                                <a:cubicBezTo>
                                  <a:pt x="19853" y="48306"/>
                                  <a:pt x="15809" y="54285"/>
                                  <a:pt x="10478" y="58427"/>
                                </a:cubicBezTo>
                                <a:cubicBezTo>
                                  <a:pt x="8364" y="59807"/>
                                  <a:pt x="5974" y="61302"/>
                                  <a:pt x="3263" y="62451"/>
                                </a:cubicBezTo>
                                <a:lnTo>
                                  <a:pt x="0" y="63149"/>
                                </a:lnTo>
                                <a:lnTo>
                                  <a:pt x="0" y="56855"/>
                                </a:lnTo>
                                <a:lnTo>
                                  <a:pt x="4963" y="54285"/>
                                </a:lnTo>
                                <a:cubicBezTo>
                                  <a:pt x="6250" y="52907"/>
                                  <a:pt x="7720" y="50145"/>
                                  <a:pt x="9008" y="48306"/>
                                </a:cubicBezTo>
                                <a:cubicBezTo>
                                  <a:pt x="10478" y="45545"/>
                                  <a:pt x="11765" y="42778"/>
                                  <a:pt x="11765" y="40021"/>
                                </a:cubicBezTo>
                                <a:cubicBezTo>
                                  <a:pt x="13052" y="37263"/>
                                  <a:pt x="14522" y="32661"/>
                                  <a:pt x="14522" y="29904"/>
                                </a:cubicBezTo>
                                <a:cubicBezTo>
                                  <a:pt x="14522" y="27146"/>
                                  <a:pt x="15809" y="24388"/>
                                  <a:pt x="15809" y="21165"/>
                                </a:cubicBezTo>
                                <a:cubicBezTo>
                                  <a:pt x="15809" y="17029"/>
                                  <a:pt x="14522" y="12874"/>
                                  <a:pt x="13052" y="11495"/>
                                </a:cubicBezTo>
                                <a:cubicBezTo>
                                  <a:pt x="11765" y="8291"/>
                                  <a:pt x="10478" y="6893"/>
                                  <a:pt x="7720" y="6893"/>
                                </a:cubicBezTo>
                                <a:cubicBezTo>
                                  <a:pt x="4963" y="6893"/>
                                  <a:pt x="3676" y="8291"/>
                                  <a:pt x="919" y="10116"/>
                                </a:cubicBezTo>
                                <a:lnTo>
                                  <a:pt x="0" y="11268"/>
                                </a:lnTo>
                                <a:lnTo>
                                  <a:pt x="0" y="5284"/>
                                </a:lnTo>
                                <a:lnTo>
                                  <a:pt x="919" y="4197"/>
                                </a:lnTo>
                                <a:cubicBezTo>
                                  <a:pt x="4642" y="1378"/>
                                  <a:pt x="8364" y="0"/>
                                  <a:pt x="11765" y="0"/>
                                </a:cubicBezTo>
                                <a:close/>
                              </a:path>
                            </a:pathLst>
                          </a:custGeom>
                          <a:solidFill>
                            <a:srgbClr val="000000"/>
                          </a:solidFill>
                          <a:ln w="0" cap="flat">
                            <a:noFill/>
                            <a:miter lim="127000"/>
                          </a:ln>
                          <a:effectLst/>
                        </wps:spPr>
                        <wps:bodyPr/>
                      </wps:wsp>
                      <wps:wsp>
                        <wps:cNvPr id="7109" name="Shape 7109"/>
                        <wps:cNvSpPr/>
                        <wps:spPr>
                          <a:xfrm>
                            <a:off x="2463355" y="344571"/>
                            <a:ext cx="17647" cy="33122"/>
                          </a:xfrm>
                          <a:custGeom>
                            <a:avLst/>
                            <a:gdLst/>
                            <a:ahLst/>
                            <a:cxnLst/>
                            <a:rect l="0" t="0" r="0" b="0"/>
                            <a:pathLst>
                              <a:path w="17647" h="33122">
                                <a:moveTo>
                                  <a:pt x="6802" y="0"/>
                                </a:moveTo>
                                <a:lnTo>
                                  <a:pt x="17647" y="0"/>
                                </a:lnTo>
                                <a:cubicBezTo>
                                  <a:pt x="17647" y="3219"/>
                                  <a:pt x="17647" y="5979"/>
                                  <a:pt x="17647" y="8740"/>
                                </a:cubicBezTo>
                                <a:cubicBezTo>
                                  <a:pt x="17647" y="11499"/>
                                  <a:pt x="17647" y="14721"/>
                                  <a:pt x="16360" y="17480"/>
                                </a:cubicBezTo>
                                <a:cubicBezTo>
                                  <a:pt x="14889" y="18861"/>
                                  <a:pt x="13603" y="21620"/>
                                  <a:pt x="12132" y="24381"/>
                                </a:cubicBezTo>
                                <a:cubicBezTo>
                                  <a:pt x="9559" y="27601"/>
                                  <a:pt x="6802" y="30362"/>
                                  <a:pt x="2758" y="33122"/>
                                </a:cubicBezTo>
                                <a:lnTo>
                                  <a:pt x="0" y="28982"/>
                                </a:lnTo>
                                <a:cubicBezTo>
                                  <a:pt x="1287" y="25762"/>
                                  <a:pt x="2758" y="24381"/>
                                  <a:pt x="4044" y="23001"/>
                                </a:cubicBezTo>
                                <a:cubicBezTo>
                                  <a:pt x="5515" y="21620"/>
                                  <a:pt x="5515" y="20241"/>
                                  <a:pt x="6802" y="17480"/>
                                </a:cubicBezTo>
                                <a:cubicBezTo>
                                  <a:pt x="6802" y="16100"/>
                                  <a:pt x="6802" y="12880"/>
                                  <a:pt x="6802" y="8740"/>
                                </a:cubicBezTo>
                                <a:cubicBezTo>
                                  <a:pt x="6802" y="5979"/>
                                  <a:pt x="6802" y="3219"/>
                                  <a:pt x="6802" y="0"/>
                                </a:cubicBezTo>
                                <a:close/>
                              </a:path>
                            </a:pathLst>
                          </a:custGeom>
                          <a:solidFill>
                            <a:srgbClr val="000000"/>
                          </a:solidFill>
                          <a:ln w="0" cap="flat">
                            <a:noFill/>
                            <a:miter lim="127000"/>
                          </a:ln>
                          <a:effectLst/>
                        </wps:spPr>
                        <wps:bodyPr/>
                      </wps:wsp>
                      <wps:wsp>
                        <wps:cNvPr id="7110" name="Shape 7110"/>
                        <wps:cNvSpPr/>
                        <wps:spPr>
                          <a:xfrm>
                            <a:off x="2499017" y="269118"/>
                            <a:ext cx="49448" cy="90174"/>
                          </a:xfrm>
                          <a:custGeom>
                            <a:avLst/>
                            <a:gdLst/>
                            <a:ahLst/>
                            <a:cxnLst/>
                            <a:rect l="0" t="0" r="0" b="0"/>
                            <a:pathLst>
                              <a:path w="49448" h="90174">
                                <a:moveTo>
                                  <a:pt x="29044" y="0"/>
                                </a:moveTo>
                                <a:lnTo>
                                  <a:pt x="33088" y="0"/>
                                </a:lnTo>
                                <a:cubicBezTo>
                                  <a:pt x="31801" y="4155"/>
                                  <a:pt x="31801" y="10136"/>
                                  <a:pt x="31801" y="18408"/>
                                </a:cubicBezTo>
                                <a:lnTo>
                                  <a:pt x="31801" y="72692"/>
                                </a:lnTo>
                                <a:cubicBezTo>
                                  <a:pt x="31801" y="75454"/>
                                  <a:pt x="31801" y="77292"/>
                                  <a:pt x="33088" y="78673"/>
                                </a:cubicBezTo>
                                <a:cubicBezTo>
                                  <a:pt x="33088" y="80054"/>
                                  <a:pt x="33088" y="81432"/>
                                  <a:pt x="34559" y="81432"/>
                                </a:cubicBezTo>
                                <a:cubicBezTo>
                                  <a:pt x="34559" y="82813"/>
                                  <a:pt x="35845" y="82813"/>
                                  <a:pt x="37132" y="84193"/>
                                </a:cubicBezTo>
                                <a:cubicBezTo>
                                  <a:pt x="38603" y="84193"/>
                                  <a:pt x="39889" y="84193"/>
                                  <a:pt x="41177" y="85575"/>
                                </a:cubicBezTo>
                                <a:cubicBezTo>
                                  <a:pt x="43934" y="85575"/>
                                  <a:pt x="46691" y="85575"/>
                                  <a:pt x="49448" y="85575"/>
                                </a:cubicBezTo>
                                <a:lnTo>
                                  <a:pt x="49448" y="90174"/>
                                </a:lnTo>
                                <a:lnTo>
                                  <a:pt x="2757" y="90174"/>
                                </a:lnTo>
                                <a:lnTo>
                                  <a:pt x="2757" y="85575"/>
                                </a:lnTo>
                                <a:cubicBezTo>
                                  <a:pt x="8272" y="85575"/>
                                  <a:pt x="11030" y="84193"/>
                                  <a:pt x="13603" y="84193"/>
                                </a:cubicBezTo>
                                <a:cubicBezTo>
                                  <a:pt x="15073" y="84193"/>
                                  <a:pt x="16360" y="84193"/>
                                  <a:pt x="17647" y="82813"/>
                                </a:cubicBezTo>
                                <a:cubicBezTo>
                                  <a:pt x="19117" y="82813"/>
                                  <a:pt x="19117" y="81432"/>
                                  <a:pt x="20404" y="80054"/>
                                </a:cubicBezTo>
                                <a:cubicBezTo>
                                  <a:pt x="20404" y="78673"/>
                                  <a:pt x="20404" y="75454"/>
                                  <a:pt x="20404" y="72692"/>
                                </a:cubicBezTo>
                                <a:lnTo>
                                  <a:pt x="20404" y="19787"/>
                                </a:lnTo>
                                <a:cubicBezTo>
                                  <a:pt x="20404" y="18408"/>
                                  <a:pt x="20404" y="17030"/>
                                  <a:pt x="19117" y="17030"/>
                                </a:cubicBezTo>
                                <a:cubicBezTo>
                                  <a:pt x="19117" y="15651"/>
                                  <a:pt x="17647" y="15651"/>
                                  <a:pt x="17647" y="15651"/>
                                </a:cubicBezTo>
                                <a:cubicBezTo>
                                  <a:pt x="16360" y="15651"/>
                                  <a:pt x="13603" y="15651"/>
                                  <a:pt x="11030" y="17030"/>
                                </a:cubicBezTo>
                                <a:cubicBezTo>
                                  <a:pt x="9559" y="18408"/>
                                  <a:pt x="5514" y="21166"/>
                                  <a:pt x="2757" y="24389"/>
                                </a:cubicBezTo>
                                <a:lnTo>
                                  <a:pt x="0" y="18408"/>
                                </a:lnTo>
                                <a:lnTo>
                                  <a:pt x="29044" y="0"/>
                                </a:lnTo>
                                <a:close/>
                              </a:path>
                            </a:pathLst>
                          </a:custGeom>
                          <a:solidFill>
                            <a:srgbClr val="000000"/>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4350CF3" id="Group 168158" o:spid="_x0000_s1026" style="position:absolute;margin-left:162.6pt;margin-top:94.2pt;width:180.9pt;height:29.7pt;z-index:251657216;mso-width-relative:margin;mso-height-relative:margin" coordsize="25484,5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">
                <v:shape id="Shape 7059" o:spid="_x0000_s1027" style="position:absolute;top:2217;width:714;height:929;visibility:visible;mso-wrap-style:square;v-text-anchor:top" coordsize="71493,9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" path="m49774,v8145,,16289,1378,21719,2757l67421,24388r-9502,c57919,20252,57919,15650,57919,14272,56561,11495,55204,10116,53846,10116,52489,8738,51131,7359,48416,7359v-5883,,-11313,2757,-16741,8291c27601,20252,23530,27146,20815,35885,18099,46002,15385,54293,15385,63031v,5515,1358,11496,4071,14253c22171,80042,24886,81421,30316,81421v5430,,9502,-1379,13576,-2758c48416,75905,52489,73148,56561,68546r5430,5981c56561,80042,51131,84644,45248,88798v-5430,2758,-12216,4137,-19003,4137c18099,92935,11313,90177,6787,84644,2715,78663,,71769,,61652,,54293,1357,47380,4072,40021,6787,31748,9502,24388,15385,18855,19456,12874,24886,8738,30316,5980,37103,1378,42533,,49774,xe" fillcolor="black" stroked="f" strokeweight="0">
                  <v:stroke miterlimit="83231f" joinstyle="miter"/>
                  <v:path arrowok="t" textboxrect="0,0,71493,92935"/>
                </v:shape>
                <v:shape id="Shape 7060" o:spid="_x0000_s1028" style="position:absolute;left:769;top:2962;width:366;height:916;visibility:visible;mso-wrap-style:square;v-text-anchor:top" coordsize="36652,9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" path="m18099,v2715,,4074,1378,6789,2757c26245,4136,26245,6893,26245,10116v,1379,,4155,-1357,6913l26245,17029,36652,4795r,7165l31675,17029v-2716,2757,-4072,5981,-5430,10117c24888,29904,23529,34040,22173,37263r,2758c22173,42778,20814,44157,20814,45545v,1381,,2761,,4600c20814,52907,22173,55666,23529,57046v1359,1381,2716,1381,6789,1381c31675,58427,34390,58427,35746,57046r906,-460l36652,63244r-4977,1162c24888,64406,20814,63027,16743,59806l14028,74068v,3220,,5979,,8741c14028,84189,14028,85568,15384,85568v,1381,2715,1381,5430,1381l19458,91549,,91549,15384,23010v1359,-4602,1359,-8739,1359,-10136c16743,10116,16743,10116,16743,8291,15384,6893,15384,6893,14028,6893v-1359,,-2716,1398,-4072,1398c8598,10116,5430,12874,2715,15650l,11495c4074,6893,7241,4136,9956,2757,12669,1378,15384,,18099,xe" fillcolor="black" stroked="f" strokeweight="0">
                  <v:stroke miterlimit="83231f" joinstyle="miter"/>
                  <v:path arrowok="t" textboxrect="0,0,36652,91549"/>
                </v:shape>
                <v:shape id="Shape 7061" o:spid="_x0000_s1029" style="position:absolute;left:1135;top:2962;width:267;height:633;visibility:visible;mso-wrap-style:square;v-text-anchor:top" coordsize="26698,63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" path="m11766,v5430,,8145,1378,10858,5514c25339,8291,26698,14271,26698,19786v,7360,-1359,14254,-4074,21614c19911,48306,15837,54285,11766,58427,9050,59807,6222,61302,3394,62451l,63244,,56586,4525,54285c6335,52907,7692,50145,9050,48306v1357,-2761,2716,-5528,4072,-8285c13122,37263,14481,32661,14481,29904v1356,-2758,1356,-5516,1356,-8739c15837,17029,14481,12874,13122,11495v,-3204,-2715,-4602,-5430,-4602c6335,6893,3168,8291,1810,10116l,11960,,4795,509,4197c4299,1378,8145,,11766,xe" fillcolor="black" stroked="f" strokeweight="0">
                  <v:stroke miterlimit="83231f" joinstyle="miter"/>
                  <v:path arrowok="t" textboxrect="0,0,26698,63244"/>
                </v:shape>
                <v:shape id="Shape 7062" o:spid="_x0000_s1030" style="position:absolute;left:1760;top:1315;width:674;height:2116;visibility:visible;mso-wrap-style:square;v-text-anchor:top" coordsize="67408,21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" path="m64706,r2702,8738c50662,14253,38456,25749,30312,43245,22169,58876,18088,80042,18088,105810v,25749,4081,47381,12224,64391c38456,187697,50662,197348,67408,203329r-2702,8284c43879,206087,27592,194590,16728,176182,5423,155948,,132938,,105810,,80042,5423,57498,16728,37264,27592,18855,43879,5981,64706,xe" fillcolor="black" stroked="f" strokeweight="0">
                  <v:stroke miterlimit="83231f" joinstyle="miter"/>
                  <v:path arrowok="t" textboxrect="0,0,67408,211613"/>
                </v:shape>
                <v:shape id="Shape 7063" o:spid="_x0000_s1031" style="position:absolute;left:2502;top:2217;width:923;height:929;visibility:visible;mso-wrap-style:square;v-text-anchor:top" coordsize="92316,9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" path="m33033,v1360,,2721,,4081,1378c38474,1378,39835,2757,41176,2757v1361,1845,1361,3223,2721,4602c43897,8738,45257,10116,46618,12874v,1398,1360,4155,1360,8757c49338,25767,49338,28525,50680,33127,56562,24388,62004,18855,64706,14272v2720,-4156,5441,-6913,6801,-8292c74209,4602,75570,2757,76930,1378,79651,1378,81011,,85073,v3162,,4522,1378,7243,1378l88235,18855r-5882,c81011,15650,81011,14272,78290,14272v,,,,-1360,c76930,15650,75570,15650,75570,15650v-1361,1379,-2703,3205,-4063,4602c70147,21631,67426,24388,66066,25767v-2702,2758,-4062,5981,-6783,8739l53860,42778v,5981,1360,10136,2702,14738c56562,61652,57923,65788,59283,68546v,3223,1360,5981,1360,7359c60643,77284,62004,78663,62004,78663v1360,1379,1360,1379,2702,2758c64706,81421,66066,81421,67426,81421v1361,,2721,,4081,-1379c72867,78663,75570,75905,78290,69924r5423,4603c79651,81421,75570,86023,72867,88798v-4080,2758,-8161,4137,-12224,4137c57923,92935,56562,91556,53860,91556,52500,90177,50680,88798,49338,86023,47978,84644,46618,81421,45257,75905,43897,68546,42537,63031,42537,58895r-1361,c35754,67167,30331,74527,27610,78663v-2720,2758,-5423,7360,-6783,8739c18107,88798,16746,90177,13585,91556v-1361,,-4081,,-6783,c4081,91556,1360,91556,,91556l2721,74527r6783,c9504,77284,10864,78663,12224,78663v1361,,3162,,3162,-1379c16746,77284,18107,75905,19467,74527v1360,-1379,4062,-4603,6783,-8739c28971,61652,34393,55672,39835,48759,38474,44623,38474,38642,37114,34506,35754,29904,34393,25767,34393,21631,33033,18855,31691,15650,31691,14272,30331,12874,30331,12874,28971,11495v,,-1361,,-2721,c24890,11495,24890,11495,23529,11495v-1342,1379,-2702,2777,-4062,4155c19467,17029,16746,18855,15386,21631l9504,18855c13585,11495,16746,7359,20827,4602,23529,1378,27610,,33033,xe" fillcolor="black" stroked="f" strokeweight="0">
                  <v:stroke miterlimit="83231f" joinstyle="miter"/>
                  <v:path arrowok="t" textboxrect="0,0,92316,92935"/>
                </v:shape>
                <v:shape id="Shape 7064" o:spid="_x0000_s1032" style="position:absolute;left:3438;top:1315;width:675;height:2116;visibility:visible;mso-wrap-style:square;v-text-anchor:top" coordsize="67426,21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" path="m2721,c23070,5981,39816,18855,50680,37264v10864,20234,16746,42778,16746,68546c67426,132938,61544,155948,50680,176182,39816,194590,23070,206087,2721,211613l,203329v16287,-5981,28511,-15632,37095,-33128c45239,153191,49320,131559,49320,105810v,-25768,-4081,-46934,-12225,-62565c28511,25749,16287,14253,,8738l2721,xe" fillcolor="black" stroked="f" strokeweight="0">
                  <v:stroke miterlimit="83231f" joinstyle="miter"/>
                  <v:path arrowok="t" textboxrect="0,0,67426,211613"/>
                </v:shape>
                <v:shape id="Shape 208764" o:spid="_x0000_s1033" style="position:absolute;left:5099;top:2718;width:1100;height:115;visibility:visible;mso-wrap-style:square;v-text-anchor:top" coordsize="109944,11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" path="m,l109944,r,11514l,11514,,e" fillcolor="black" stroked="f" strokeweight="0">
                  <v:stroke miterlimit="83231f" joinstyle="miter"/>
                  <v:path arrowok="t" textboxrect="0,0,109944,11514"/>
                </v:shape>
                <v:shape id="Shape 208765" o:spid="_x0000_s1034" style="position:absolute;left:5099;top:2332;width:1100;height:115;visibility:visible;mso-wrap-style:square;v-text-anchor:top" coordsize="109944,1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" path="m,l109944,r,11515l,11515,,e" fillcolor="black" stroked="f" strokeweight="0">
                  <v:stroke miterlimit="83231f" joinstyle="miter"/>
                  <v:path arrowok="t" textboxrect="0,0,109944,11515"/>
                </v:shape>
                <v:shape id="Shape 7068" o:spid="_x0000_s1035" style="position:absolute;left:8027;width:565;height:1762;visibility:visible;mso-wrap-style:square;v-text-anchor:top" coordsize="56562,17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" path="m55202,r1360,7360c42537,12875,33033,21613,26250,35885,19448,48760,16746,67634,16746,87402v,21632,2702,40021,9504,54293c33033,154570,42537,164687,56562,168842r-1360,7359c37095,171599,23529,161929,14026,145831,5423,130199,,111791,,88781,,65789,5423,47381,14026,31749,23529,16098,37095,5981,55202,xe" fillcolor="black" stroked="f" strokeweight="0">
                  <v:stroke miterlimit="83231f" joinstyle="miter"/>
                  <v:path arrowok="t" textboxrect="0,0,56562,176201"/>
                </v:shape>
                <v:shape id="Shape 7069" o:spid="_x0000_s1036" style="position:absolute;left:8660;top:446;width:923;height:915;visibility:visible;mso-wrap-style:square;v-text-anchor:top" coordsize="92316,9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" path="m33033,v1360,,2721,,4081,c38456,1379,39816,1379,41176,2757v1361,,1361,1379,2721,2758c45257,6893,45257,8272,46617,11495v,2758,1342,5534,1342,9670c49319,24389,49319,28525,50680,31283,56562,24389,61985,17029,64706,14253v2720,-4136,5441,-7360,6783,-8738c74209,2757,75569,1379,76930,1379,79632,,82353,,85073,v2721,,4063,,7243,1379l87794,18408r-5441,c80992,15650,80992,14253,78290,14253v,,,,-1360,c76930,14253,75569,14253,75569,15650v-1360,,-2720,1379,-4080,2758c70147,21165,67426,23010,66066,25767v-2721,2758,-4081,5516,-6783,8273l53401,41400v,5534,1360,11514,3161,15650c56562,61187,57922,65789,59283,68546v,2757,1360,4136,1360,5515c60643,75905,61985,77284,61985,78663v1360,1379,1360,1379,2721,1379c64706,80042,66066,81421,67426,81421v1361,,2721,-1379,4063,-2758c72849,77284,75569,74061,78290,69925r5423,4136c79632,80042,75569,84197,72849,86954v-4062,3205,-8143,4602,-12206,4602c57922,91556,56562,91556,53401,90159,52040,88333,50680,86954,49319,85575,47959,82800,46617,80042,45257,75905,43897,67167,42537,61187,42537,57050r-1361,c35754,67167,30312,72682,27610,77284v-2720,4137,-5441,6913,-6801,8291c17647,88333,16287,90159,13584,90159v-1360,1397,-4080,1397,-6801,1397c4081,91556,1360,91556,,90159l2721,72682r6783,c9504,75905,10864,77284,12224,77284v1360,,2702,,2702,c16287,75905,17647,75905,19467,72682v1342,-1379,4062,-4136,6783,-6893c30312,61187,34393,55672,39816,48312,38456,42779,38456,38642,37114,34040,35754,29904,34393,25767,34393,21165,33033,17029,31672,14253,31672,14253,30312,12874,30312,11495,28970,11495v,,-1360,-1378,-2720,-1378c24890,10117,24890,11495,23529,11495v-1360,,-2720,1379,-2720,2758c19467,15650,16287,18408,14926,21165l9504,17029c13584,11495,16287,6893,20809,4136,23529,1379,27610,,33033,xe" fillcolor="black" stroked="f" strokeweight="0">
                  <v:stroke miterlimit="83231f" joinstyle="miter"/>
                  <v:path arrowok="t" textboxrect="0,0,92316,91556"/>
                </v:shape>
                <v:shape id="Shape 208766" o:spid="_x0000_s1037" style="position:absolute;left:9705;top:786;width:412;height:143;visibility:visible;mso-wrap-style:square;v-text-anchor:top" coordsize="41177,14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" path="m,l41177,r,14272l,14272,,e" fillcolor="black" stroked="f" strokeweight="0">
                  <v:stroke miterlimit="83231f" joinstyle="miter"/>
                  <v:path arrowok="t" textboxrect="0,0,41177,14272"/>
                </v:shape>
                <v:shape id="Shape 7071" o:spid="_x0000_s1038" style="position:absolute;left:10239;top:446;width:924;height:915;visibility:visible;mso-wrap-style:square;v-text-anchor:top" coordsize="92316,9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" path="m33033,v1360,,2721,,4062,c38456,1379,39816,1379,41177,2757v1360,,3161,1379,3161,2758c45698,6893,45698,8272,47059,11495v,2758,1360,5534,1360,9670c49779,24389,49779,28525,51121,31283,57923,24389,61985,17029,64706,14253v2721,-4136,5423,-7360,6783,-8738c74209,2757,75570,1379,78272,1379,80092,,82812,,85515,v2720,,5441,,6801,1379l88235,18408r-5423,c82812,15650,81452,14253,80092,14253v-1820,,-1820,,-3162,c76930,14253,75570,14253,75570,15650v-1361,,-2721,1379,-4081,2758c70129,21165,67427,23010,66066,25767v-2720,2758,-4081,5516,-6783,8273l53842,41400v1360,5534,1360,11514,2720,15650c57923,61187,57923,65789,59283,68546v,2757,1342,4136,1342,5515c61985,75905,61985,77284,63346,78663v,1379,1360,1379,1360,1379c66066,80042,66066,81421,67427,81421v1360,,2702,-1379,4062,-2758c72849,77284,75570,74061,78272,69925r5882,4136c80092,80042,75570,84197,72849,86954v-2720,3205,-6783,4602,-12224,4602c57923,91556,56562,91556,55202,90159,52481,88333,51121,86954,49779,85575,48419,82800,47059,80042,47059,75905,44338,67167,42537,61187,42537,57050,35754,67167,31673,72682,27592,77284v-2702,4137,-5423,6913,-6783,8291c18107,88333,16746,90159,15386,90159v-2720,1397,-5441,1397,-8143,1397c4063,91556,1360,91556,,90159l4063,72682r5882,c11305,75905,11305,77284,14026,77284v,,1360,,1360,c16746,75905,18107,75905,19448,72682v2721,-1379,4082,-4136,8144,-6893c30312,61187,34393,55672,39816,48312v,-5533,-1360,-9670,-2721,-14272c35754,29904,35754,25767,34393,21165,33033,17029,33033,14253,31673,14253v,-1379,-1361,-2758,-1361,-2758c28952,11495,27592,10117,27592,10117v-1342,,-2702,1378,-4062,1378c22169,11495,22169,12874,20809,14253v-1361,1397,-2702,4155,-5423,6912l9945,17029c14026,11495,16746,6893,20809,4136,23530,1379,27592,,33033,xe" fillcolor="black" stroked="f" strokeweight="0">
                  <v:stroke miterlimit="83231f" joinstyle="miter"/>
                  <v:path arrowok="t" textboxrect="0,0,92316,91556"/>
                </v:shape>
                <v:shape id="Shape 7072" o:spid="_x0000_s1039" style="position:absolute;left:11298;top:915;width:498;height:902;visibility:visible;mso-wrap-style:square;v-text-anchor:top" coordsize="49780,90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" path="m28952,r4081,c33033,4583,33033,10116,33033,17476r,55654c33033,75905,33033,77284,33033,78663v,1379,1360,1379,1360,3223c35754,83265,35754,83265,37096,83265v1360,1379,2720,1379,5441,1379c43897,84644,47059,84644,49780,84644r,5515l4081,90159r,-5515c8144,84644,12666,84644,14026,84644v1360,,4081,-1379,4081,-1379c19449,81886,20809,80042,20809,78663v,-1379,,-2758,,-5533l20809,20234v,-1379,,-2758,,-4137c19449,16097,19449,16097,18107,16097v-1361,,-2721,,-5441,1379c9504,18855,6783,20234,2721,22992l,18855,28952,xe" fillcolor="black" stroked="f" strokeweight="0">
                  <v:stroke miterlimit="83231f" joinstyle="miter"/>
                  <v:path arrowok="t" textboxrect="0,0,49780,90159"/>
                </v:shape>
                <v:shape id="Shape 7073" o:spid="_x0000_s1040" style="position:absolute;left:11932;top:874;width:384;height:1228;visibility:visible;mso-wrap-style:square;v-text-anchor:top" coordsize="38456,1228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" path="m1360,c13584,2757,22169,10135,28970,21631v6784,11496,9486,23924,9486,40021c38456,77284,35754,90177,28970,101674,22169,113169,13584,120082,1360,122839l,118703c9504,114548,16287,108567,20809,98450v5441,-9652,6801,-22545,6801,-36798c27610,45555,26250,34506,20809,24388,16287,14271,9504,8738,,5533l1360,xe" fillcolor="black" stroked="f" strokeweight="0">
                  <v:stroke miterlimit="83231f" joinstyle="miter"/>
                  <v:path arrowok="t" textboxrect="0,0,38456,122839"/>
                </v:shape>
                <v:shape id="Shape 7074" o:spid="_x0000_s1041" style="position:absolute;left:7520;top:3321;width:561;height:1757;visibility:visible;mso-wrap-style:square;v-text-anchor:top" coordsize="56103,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" path="m53401,r2702,6893c42537,11041,31673,21162,24890,34042,17647,48305,14927,65325,14927,86947v,21622,2720,38644,9963,52905c31673,154113,42537,164233,56103,168375r-2702,7360c35754,171135,23530,160093,13566,143992,4081,128350,,109950,,86947,,65325,4081,45544,13566,29902,23530,14260,35754,4136,53401,xe" fillcolor="black" stroked="f" strokeweight="0">
                  <v:stroke miterlimit="83231f" joinstyle="miter"/>
                  <v:path arrowok="t" textboxrect="0,0,56103,175735"/>
                </v:shape>
                <v:shape id="Shape 7075" o:spid="_x0000_s1042" style="position:absolute;left:8140;top:3749;width:918;height:929;visibility:visible;mso-wrap-style:square;v-text-anchor:top" coordsize="91856,9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" path="m32592,v1360,,4522,1378,5882,1378c39834,1378,41176,2760,41176,2760v1361,1380,2721,2761,2721,4139c45257,8280,46617,10120,46617,12880v1361,1380,1361,5520,2702,8282c49319,25762,50680,28522,50680,32662r1360,c57481,24381,61544,18400,64264,14260v2702,-4140,5423,-7361,8585,-8739c74209,4140,76930,2760,78290,1378,79650,1378,82353,,85073,v2721,,5423,1378,6783,1378l89154,18400r-6801,c82353,15641,81011,14260,79650,14260v,,-1360,,-1360,c76930,15641,76930,15641,75569,15641v-1360,1379,-1360,2759,-4062,4140c69687,21162,68327,24381,65625,25762v-1361,2760,-4081,5521,-5441,8280l53401,42782v1360,5520,2720,10123,2720,14263c57481,63026,58823,65785,58823,68546v1361,2760,1361,5519,2721,6900c61544,77286,61544,78667,62904,78667v,1379,1360,1379,1360,2759c65625,81426,65625,81426,66966,81426v1361,,2721,,5883,-1380c74209,78667,75569,75446,78290,71306r6783,2759c81011,81426,76930,85566,72849,88327v-3162,3220,-7224,4601,-11305,4601c58823,92928,56121,91547,54761,91547,53401,90167,50680,88327,49319,85566v,-1378,-1341,-4140,-2702,-10120c45257,68546,43897,63026,42537,58424,35754,67166,31231,74065,28511,78667v-4063,2759,-5423,6899,-8144,8280c19007,88327,16305,90167,14945,91547v-2721,,-4081,1381,-8144,1381c4081,92928,2720,91547,,91547l4081,74065r6783,c10864,77286,12224,78667,13584,78667v,,1361,,2721,-1381c16305,77286,17647,75446,20367,74065v1361,-1379,4081,-4140,6784,-8280c29871,61185,33952,55664,39834,48302v,-4140,-1360,-9660,-2720,-14260c37114,29902,35754,25762,33952,21162v,-2762,-1360,-5521,-2721,-6902c31231,12880,29871,12880,29871,11501v-1360,,-1360,,-2720,c25790,11501,24448,11501,23088,12880v,,-1360,1380,-2721,2761c19007,17020,17647,18400,16305,21162l9504,18400c13584,12880,17647,6899,20367,4140,24448,1378,28511,,32592,xe" fillcolor="black" stroked="f" strokeweight="0">
                  <v:stroke miterlimit="83231f" joinstyle="miter"/>
                  <v:path arrowok="t" textboxrect="0,0,91856,92928"/>
                </v:shape>
                <v:shape id="Shape 7076" o:spid="_x0000_s1043" style="position:absolute;left:9167;top:4218;width:278;height:916;visibility:visible;mso-wrap-style:square;v-text-anchor:top" coordsize="27831,91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" path="m27610,r221,56l27831,6093r-221,-113c24890,5980,22169,7359,20809,8740v-1342,1380,-4063,4140,-4063,8740c15386,20241,14026,24381,14026,28522v-1360,4599,-1360,10120,-1360,16101c12666,58884,14026,70385,16746,75905v2721,7362,6784,10122,10864,10122l27831,85961r,5529l27610,91547v-9503,,-16305,-4140,-20367,-11501c2721,73146,,61645,,47384,,38642,1360,31743,2721,25762,4081,20241,5883,16101,8603,11499,11305,8740,14026,5980,16746,3219,20809,1378,23530,,27610,xe" fillcolor="black" stroked="f" strokeweight="0">
                  <v:stroke miterlimit="83231f" joinstyle="miter"/>
                  <v:path arrowok="t" textboxrect="0,0,27831,91547"/>
                </v:shape>
                <v:shape id="Shape 7077" o:spid="_x0000_s1044" style="position:absolute;left:9445;top:4219;width:274;height:914;visibility:visible;mso-wrap-style:square;v-text-anchor:top" coordsize="27371,91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" path="m,l12217,3107v3505,2012,6331,4887,8371,8336c24650,18805,27371,30306,27371,44567v,15642,-2721,27143,-6783,35423c17877,83670,14710,86546,11204,88501l,91434,,85905,6903,83844v2035,-1438,3731,-3623,5082,-6614c13805,70329,15165,60209,15165,47328v,-10120,,-17022,-1360,-24383c11985,17425,10625,12824,7923,10065l,6037,,xe" fillcolor="black" stroked="f" strokeweight="0">
                  <v:stroke miterlimit="83231f" joinstyle="miter"/>
                  <v:path arrowok="t" textboxrect="0,0,27371,91434"/>
                </v:shape>
                <v:shape id="Shape 208767" o:spid="_x0000_s1045" style="position:absolute;left:9995;top:4089;width:412;height:143;visibility:visible;mso-wrap-style:square;v-text-anchor:top" coordsize="41176,1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" path="m,l41176,r,14260l,14260,,e" fillcolor="black" stroked="f" strokeweight="0">
                  <v:stroke miterlimit="83231f" joinstyle="miter"/>
                  <v:path arrowok="t" textboxrect="0,0,41176,14260"/>
                </v:shape>
                <v:shape id="Shape 7079" o:spid="_x0000_s1046" style="position:absolute;left:10529;top:3749;width:923;height:929;visibility:visible;mso-wrap-style:square;v-text-anchor:top" coordsize="92316,9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" path="m33033,v1361,,2721,1378,4081,1378c38474,1378,39834,2760,41177,2760v1360,1380,1360,2761,2720,4139c45257,8280,45257,10120,46618,12880v,1380,1360,5520,1360,8282c49320,25762,49320,28522,51140,32662,56562,24381,62004,18400,64706,14260v2721,-4140,5441,-7361,6801,-8739c74209,4140,75570,2760,76930,1378,79651,1378,82353,,85073,v3162,,5883,1378,7243,1378l88235,18400r-5882,c81011,15641,81011,14260,78290,14260v,,,,-1360,c76930,15641,75570,15641,75570,15641v-1361,1379,-2721,2759,-4063,4140c70147,21162,67427,24381,66066,25762v-2702,2760,-4062,5521,-6783,8280l53860,42782v,5520,1342,10123,2702,14263c57923,63026,57923,65785,59283,68546v,2760,1360,5519,1360,6900c62004,77286,62004,78667,63364,78667v,1379,,1379,1342,2759c64706,81426,66066,81426,67427,81426v1360,,2720,,4080,-1380c72849,78667,75570,75446,78290,71306r5423,2759c79651,81426,75570,85566,72849,88327v-4062,3220,-6783,4601,-12206,4601c57923,92928,56562,91547,53860,91547,52500,90167,51140,88327,49320,85566,47978,84188,46618,81426,45257,75446,43897,68546,42537,63026,42537,58424r-1360,c35754,67166,30331,74065,27610,78667v-2720,2759,-5441,6899,-6783,8280c18107,88327,16746,90167,13585,91547v-1361,,-4081,1381,-6783,1381c4081,92928,1360,91547,,91547l4081,74065r5423,c9504,77286,10864,78667,12224,78667v1361,,3162,,3162,-1381c16746,77286,18107,75446,19467,74065v1360,-1379,4062,-4140,6783,-8280c30331,61185,34394,55664,39834,48302,38474,44162,38474,38642,37114,34042,35754,29902,35754,25762,34394,21162,33033,18400,33033,15641,31673,14260v,-1380,-1342,-1380,-1342,-2759c28971,11501,27610,11501,26250,11501v,,-1360,,-2721,1379c22169,12880,20827,14260,20827,15641v-1360,1379,-2720,2759,-5441,5521l9504,18400c13585,12880,16746,6899,20827,4140,23529,1378,27610,,33033,xe" fillcolor="black" stroked="f" strokeweight="0">
                  <v:stroke miterlimit="83231f" joinstyle="miter"/>
                  <v:path arrowok="t" textboxrect="0,0,92316,92928"/>
                </v:shape>
                <v:shape id="Shape 7080" o:spid="_x0000_s1047" style="position:absolute;left:11588;top:4218;width:493;height:902;visibility:visible;mso-wrap-style:square;v-text-anchor:top" coordsize="49319,9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" path="m28970,r4063,c33033,4600,33033,10120,33033,18861r,54285c33033,75905,33033,77286,33033,78667v,1379,,2759,1360,2759c34393,83267,35754,83267,37114,84646v1360,,2720,,5423,1381c43897,86027,46617,86027,49319,86027r,4140l4081,90167r,-4140c8143,86027,10864,86027,13584,84646v1361,,2721,,4523,-1379c19467,83267,19467,81426,20827,80046v,-1379,,-4141,,-6900l20827,20241v,-1380,,-2761,,-2761c19467,16101,19467,16101,18107,16101v-1802,,-4523,1379,-5883,2760c9503,20241,6801,21622,2720,24381l,18861,28970,xe" fillcolor="black" stroked="f" strokeweight="0">
                  <v:stroke miterlimit="83231f" joinstyle="miter"/>
                  <v:path arrowok="t" textboxrect="0,0,49319,90167"/>
                </v:shape>
                <v:shape id="Shape 7081" o:spid="_x0000_s1048" style="position:absolute;left:12316;top:3321;width:566;height:1757;visibility:visible;mso-wrap-style:square;v-text-anchor:top" coordsize="56562,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" path="m2720,c19467,4136,33033,14260,42537,29902v8143,15642,14025,35423,14025,57045c56562,109950,50680,128350,42537,143992,33033,160093,19467,171135,2720,175735l,168375v13584,-4142,23529,-14262,30331,-28523c37114,125591,41176,108569,41176,86947v,-21622,-4062,-38642,-10845,-52905c23529,21162,13584,11041,,6893l2720,xe" fillcolor="black" stroked="f" strokeweight="0">
                  <v:stroke miterlimit="83231f" joinstyle="miter"/>
                  <v:path arrowok="t" textboxrect="0,0,56562,175735"/>
                </v:shape>
                <v:shape id="Shape 208768" o:spid="_x0000_s1049" style="position:absolute;left:7425;top:2360;width:5674;height:202;visibility:visible;mso-wrap-style:square;v-text-anchor:top" coordsize="567425,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" path="m,l567425,r,20234l,20234,,e" fillcolor="black" stroked="f" strokeweight="0">
                  <v:stroke miterlimit="83231f" joinstyle="miter"/>
                  <v:path arrowok="t" textboxrect="0,0,567425,20234"/>
                </v:shape>
                <v:shape id="Shape 7083" o:spid="_x0000_s1050" style="position:absolute;left:13497;top:2217;width:715;height:929;visibility:visible;mso-wrap-style:square;v-text-anchor:top" coordsize="71489,9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" path="m49780,v8143,,14926,1378,21709,2757l67427,24388r-9504,c57923,20252,57923,15650,56562,14272v,-2777,-1360,-4156,-2720,-4156c52500,8738,51140,7359,48419,7359v-5882,,-11305,2757,-16746,8291c27610,20252,23530,27146,20809,35885,16746,46002,15386,54293,15386,63031v,5515,1360,11496,4081,14253c22169,80042,24890,81421,30312,81421v5442,,9504,-1379,13585,-2758c48419,75905,52500,73148,56562,68546r5423,5981c56562,80042,51140,84644,45699,88798v-5883,2758,-12666,4137,-19449,4137c18107,92935,11305,90177,6783,84644,2721,78663,,71769,,61652,,54293,1360,47380,4081,40021,5423,31748,9963,24388,14026,18855,19467,12874,24890,8738,30312,5980,35754,1378,42537,,49780,xe" fillcolor="black" stroked="f" strokeweight="0">
                  <v:stroke miterlimit="83231f" joinstyle="miter"/>
                  <v:path arrowok="t" textboxrect="0,0,71489,92935"/>
                </v:shape>
                <v:shape id="Shape 7084" o:spid="_x0000_s1051" style="position:absolute;left:14267;top:2962;width:366;height:916;visibility:visible;mso-wrap-style:square;v-text-anchor:top" coordsize="36645,9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" path="m18088,v2721,,4081,1378,5441,2757c26231,4136,26231,6893,26231,10116v,1379,,4155,-1341,6913l26231,17029,36645,4983r,6979l31672,17029v-2720,2757,-5441,5981,-6782,10117c23529,29904,23529,34040,22169,37263r,2758c20809,42778,20809,44157,20809,45545v,1381,,2761,,4600c20809,52907,22169,55666,23529,57046v1361,1381,2702,1381,6783,1381c31672,58427,34393,58427,35735,57046r910,-427l36645,63088r-6333,1318c24890,64406,20809,63027,16746,59806l14026,74068v,3220,,5979,,8741c14026,84189,14026,85568,15386,85568v,1381,2702,1381,5423,1381l19448,91549,,91549,15386,23010v1360,-4602,1360,-8739,1360,-10136c16746,10116,16746,10116,15386,8291v,-1398,-1360,-1398,-1360,-1398c12665,6893,11305,8291,9945,8291,8584,10116,5882,12874,2702,15650l,11495c2702,6893,7242,4136,9945,2757,12665,1378,15386,,18088,xe" fillcolor="black" stroked="f" strokeweight="0">
                  <v:stroke miterlimit="83231f" joinstyle="miter"/>
                  <v:path arrowok="t" textboxrect="0,0,36645,91549"/>
                </v:shape>
                <v:shape id="Shape 7085" o:spid="_x0000_s1052" style="position:absolute;left:14633;top:2962;width:267;height:631;visibility:visible;mso-wrap-style:square;v-text-anchor:top" coordsize="26700,630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" path="m11774,v5423,,8143,1378,10845,5514c25340,8291,26700,14271,26700,19786v,7360,-1360,14254,-4081,21614c19917,48306,15836,54285,10413,58427,8373,59807,5882,61302,3054,62451l,63088,,56619,4972,54285c6333,52907,7693,50145,9053,48306v1360,-2761,2721,-5528,2721,-8285c13115,37263,14476,32661,14476,29904v,-2758,1360,-5516,1360,-8739c15836,17029,14476,12874,13115,11495,11774,8291,10413,6893,7693,6893v-1360,,-4522,1398,-5882,3223l,11962,,4983,680,4197c4526,1378,8373,,11774,xe" fillcolor="black" stroked="f" strokeweight="0">
                  <v:stroke miterlimit="83231f" joinstyle="miter"/>
                  <v:path arrowok="t" textboxrect="0,0,26700,63088"/>
                </v:shape>
                <v:shape id="Shape 7086" o:spid="_x0000_s1053" style="position:absolute;left:14981;top:3445;width:182;height:331;visibility:visible;mso-wrap-style:square;v-text-anchor:top" coordsize="18107,3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" path="m7243,l18107,v,3219,,5979,,8740c18107,11499,18107,14721,16746,17480v,1381,-2720,4140,-4080,6901c9963,27601,7243,30362,2721,33122l,28982c1360,25762,2721,24381,4081,23001,5423,21620,5423,20241,7243,17480v,-1380,,-4600,,-8740c7243,5979,7243,3219,7243,xe" fillcolor="black" stroked="f" strokeweight="0">
                  <v:stroke miterlimit="83231f" joinstyle="miter"/>
                  <v:path arrowok="t" textboxrect="0,0,18107,33122"/>
                </v:shape>
                <v:shape id="Shape 7087" o:spid="_x0000_s1054" style="position:absolute;left:15312;top:2691;width:276;height:915;visibility:visible;mso-wrap-style:square;v-text-anchor:top" coordsize="27601,91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" path="m27592,r9,2l27601,5540r-9,-6c23530,5534,22169,6913,19448,8292v-1341,1844,-2702,4602,-4062,8738c14026,19787,12666,24389,12666,28525v,4137,,10118,,15651c12666,58430,12666,68547,15386,75454v2721,7359,6783,10121,12206,10121l27601,85568r,5637l26250,91553v-8143,,-14945,-4600,-20827,-11499c1360,72692,,61187,,46934,,38643,,31283,1360,25768,2721,19787,5423,15651,6783,11515,9945,8292,12666,5534,16746,2758,19448,1379,23530,,27592,xe" fillcolor="black" stroked="f" strokeweight="0">
                  <v:stroke miterlimit="83231f" joinstyle="miter"/>
                  <v:path arrowok="t" textboxrect="0,0,27601,91553"/>
                </v:shape>
                <v:shape id="Shape 7088" o:spid="_x0000_s1055" style="position:absolute;left:15588;top:2691;width:262;height:912;visibility:visible;mso-wrap-style:square;v-text-anchor:top" coordsize="26241,91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" path="m,l11259,2995v3451,1959,6618,4838,9559,8517c24880,18406,26241,29902,26241,44174v,15632,-1361,27128,-6783,35878c17197,83501,14370,86376,10921,88388l,91203,,85565,10855,77290v2721,-7367,4081,-17484,4081,-30359c14936,37261,13576,29902,12215,22542,10855,17028,9494,12891,6792,10133l,5538,,xe" fillcolor="black" stroked="f" strokeweight="0">
                  <v:stroke miterlimit="83231f" joinstyle="miter"/>
                  <v:path arrowok="t" textboxrect="0,0,26241,91203"/>
                </v:shape>
                <v:shape id="Shape 208769" o:spid="_x0000_s1056" style="position:absolute;left:16122;top:2562;width:416;height:142;visibility:visible;mso-wrap-style:square;v-text-anchor:top" coordsize="41635,1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" path="m,l41635,r,14253l,14253,,e" fillcolor="black" stroked="f" strokeweight="0">
                  <v:stroke miterlimit="83231f" joinstyle="miter"/>
                  <v:path arrowok="t" textboxrect="0,0,41635,14253"/>
                </v:shape>
                <v:shape id="Shape 7090" o:spid="_x0000_s1057" style="position:absolute;left:17565;top:59;width:566;height:1758;visibility:visible;mso-wrap-style:square;v-text-anchor:top" coordsize="56562,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" path="m53860,r2702,6894c42996,11496,31691,19787,24889,34041,19467,48760,15386,65789,15386,86954v,21614,4081,38643,9503,52896c31691,154570,42996,162861,56562,168842r-2702,6893c37114,170220,23529,160085,14044,144452,4540,128801,,109946,,86954,,65789,4540,45536,14044,29904,23529,14253,37114,4136,53860,xe" fillcolor="black" stroked="f" strokeweight="0">
                  <v:stroke miterlimit="83231f" joinstyle="miter"/>
                  <v:path arrowok="t" textboxrect="0,0,56562,175735"/>
                </v:shape>
                <v:shape id="Shape 7091" o:spid="_x0000_s1058" style="position:absolute;left:18199;top:487;width:908;height:916;visibility:visible;mso-wrap-style:square;v-text-anchor:top" coordsize="90863,9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" path="m31672,v2758,,4045,,5516,1379c38474,1379,39761,1379,39761,2757v1471,1379,2757,3224,4044,4602c43805,8738,45276,10117,45276,12893v1286,1379,1286,4136,2757,8738c48033,24389,49688,28525,49688,33127r1470,c56489,24389,60716,18874,63290,14272v2758,-4155,5515,-6913,8272,-8291c72849,4136,75606,2757,76893,1379,78363,1379,80937,,83695,v3125,,5882,1379,7168,1379l88290,18874r-7353,c80937,15651,79651,14272,78363,14272v,,-1470,,-1470,c75606,14272,75606,15651,74136,15651v,1378,-1287,1378,-4044,4602c68805,21631,67335,24389,64761,25767v-1471,2758,-4045,5516,-5515,8739l52445,42797v1470,5981,2757,10117,2757,14254c56489,61653,57959,65789,57959,68546v1287,3223,1287,5981,2757,7360c60716,77284,62004,78663,62004,78663v1286,1398,1286,1398,2757,2776c64761,81439,66048,81439,66048,81439v1287,,4044,-1378,5514,-1378c72849,78663,74136,75906,76893,69925r6802,4602c79651,81439,75606,86023,71562,88799v-2757,2757,-6801,2757,-10846,2757c57959,91556,55202,91556,53915,90177v-1470,,-2757,-1378,-4227,-4154c48033,84197,46562,80061,45276,75906,43805,68546,42518,63031,42518,58895r-1286,c34430,67167,30386,74527,27629,78663v-4044,2776,-5515,5534,-8088,8757c18070,88799,15312,90177,14026,91556v-1287,,-4522,,-7243,c4063,91556,1342,91556,,91556l2702,74527r6802,c9504,77284,10901,78663,12739,78663v1287,,1287,-1379,2573,-1379c16783,77284,18070,75906,19541,74527v1286,-1379,4044,-4602,6617,-8738c28915,61653,32959,55672,39761,48778,38474,44176,37188,38643,37188,34506,35717,29904,34430,25767,32959,21631v,-2757,-1287,-5980,-1287,-7359c30386,12893,30386,12893,28915,11514v,,-1286,,-2757,c24871,11514,23585,11514,23585,11514v-1471,1379,-2758,2758,-4044,4137c18070,17029,16783,18874,15312,21631l8143,17029c12739,11514,16783,7359,19541,4136,23585,1379,27629,,31672,xe" fillcolor="black" stroked="f" strokeweight="0">
                  <v:stroke miterlimit="83231f" joinstyle="miter"/>
                  <v:path arrowok="t" textboxrect="0,0,90863,91556"/>
                </v:shape>
                <v:shape id="Shape 208770" o:spid="_x0000_s1059" style="position:absolute;left:19243;top:832;width:412;height:143;visibility:visible;mso-wrap-style:square;v-text-anchor:top" coordsize="41177,14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" path="m,l41177,r,14272l,14272,,e" fillcolor="black" stroked="f" strokeweight="0">
                  <v:stroke miterlimit="83231f" joinstyle="miter"/>
                  <v:path arrowok="t" textboxrect="0,0,41177,14272"/>
                </v:shape>
                <v:shape id="Shape 7093" o:spid="_x0000_s1060" style="position:absolute;left:19782;top:487;width:919;height:916;visibility:visible;mso-wrap-style:square;v-text-anchor:top" coordsize="91911,9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" path="m31250,v2757,,4044,,5882,1379c38419,1379,39890,1379,41177,2757v1470,1379,1470,3224,2757,4602c43934,8738,45220,10117,46691,12893v,1379,1287,4136,1287,8738c49448,24389,49448,28525,49448,33127r1287,c56066,24389,60294,18874,64338,14272v2757,-4155,5331,-6913,6801,-8291c72978,4136,75551,2757,77022,1379,79595,1379,81066,,85110,v2758,,4044,1379,6801,1379l87868,18874r-5515,c81066,15651,81066,14272,78308,14272v,,-1286,,-1286,c77022,14272,75551,15651,74264,15651v,1378,-1286,1378,-3125,4602c68382,21631,67095,24389,65625,25767v-2758,2758,-5331,5516,-6801,8739l52022,42797v1470,5981,2757,10117,4044,14254c56066,61653,57537,65789,58824,68546v,3223,1470,5981,1470,7360c60294,77284,61581,78663,61581,78663v1286,1398,1286,1398,2757,2776c64338,81439,65625,81439,65625,81439v2757,,4044,-1378,5514,-1378c72978,78663,75551,75906,78308,69925r5515,4602c79595,81439,75551,86023,72978,88799v-4596,2757,-8640,2757,-12684,2757c57537,91556,54779,91556,53492,90177v-1470,,-2757,-1378,-4044,-4154c47978,84197,46691,80061,45220,75906,43934,68546,42647,63031,42647,58895r-1470,c35294,67167,29963,74527,27206,78663v-2758,2776,-5515,5534,-8089,8757c17647,88799,16360,90177,13603,91556v-1287,,-4044,,-6802,c4044,91556,1470,91556,,91556l2757,74527r6802,c9559,77284,10845,78663,12316,78663v1287,,1287,-1379,2574,-1379c16360,77284,17647,75906,19117,74527v1287,-1379,4044,-4602,6802,-8738c28492,61653,34007,55672,39890,48778,38419,44176,37132,38643,37132,34506,35294,29904,34007,25767,34007,21631,32537,18874,31250,15651,31250,14272,29963,12893,29963,12893,28492,11514v,,-1286,,-2573,c24448,11514,24448,11514,23161,11514v-1470,1379,-2757,2758,-4044,4137c19117,17029,16360,18874,14890,21631l9559,17029c12316,11514,16360,7359,20404,4136,23161,1379,27206,,31250,xe" fillcolor="black" stroked="f" strokeweight="0">
                  <v:stroke miterlimit="83231f" joinstyle="miter"/>
                  <v:path arrowok="t" textboxrect="0,0,91911,91556"/>
                </v:shape>
                <v:shape id="Shape 7094" o:spid="_x0000_s1061" style="position:absolute;left:20810;top:961;width:278;height:915;visibility:visible;mso-wrap-style:square;v-text-anchor:top" coordsize="27849,915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" path="m27573,r276,72l27849,5700r-276,-167c23529,5533,22242,6912,19485,8291v-1471,1379,-2757,4602,-4044,7359c13970,19786,12683,24388,12683,28525v,4155,,10117,,15651c12683,58429,12683,68546,15441,75458v2573,7360,6801,10117,12132,10117l27849,85468r,5689l26286,91556v-8272,,-14889,-4602,-20772,-11496c1287,72701,,61186,,46934,,38642,,31283,1287,25767,2757,19786,4044,15650,7169,11514,9926,8291,12683,5533,16728,2776,19485,1397,23529,,27573,xe" fillcolor="black" stroked="f" strokeweight="0">
                  <v:stroke miterlimit="83231f" joinstyle="miter"/>
                  <v:path arrowok="t" textboxrect="0,0,27849,91556"/>
                </v:shape>
                <v:shape id="Shape 7095" o:spid="_x0000_s1062" style="position:absolute;left:21088;top:962;width:260;height:910;visibility:visible;mso-wrap-style:square;v-text-anchor:top" coordsize="26011,9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" path="m,l11145,2925v3515,1959,6686,4837,9351,8517c24724,18336,26011,29832,26011,44104v,15632,-1287,27146,-6801,35884c17188,83435,14339,86309,10823,88322l,91085,,85396,5630,83205v1861,-1609,3561,-4139,4940,-7819c13327,69853,15166,59736,15166,46861v,-10117,-1839,-17029,-3126,-24389c10570,16957,9283,12821,6526,9598l,5628,,xe" fillcolor="black" stroked="f" strokeweight="0">
                  <v:stroke miterlimit="83231f" joinstyle="miter"/>
                  <v:path arrowok="t" textboxrect="0,0,26011,91085"/>
                </v:shape>
                <v:shape id="Shape 7096" o:spid="_x0000_s1063" style="position:absolute;left:21565;top:59;width:566;height:1758;visibility:visible;mso-wrap-style:square;v-text-anchor:top" coordsize="56617,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" path="m1287,c19485,4136,33088,14253,41728,29904v9374,15632,14889,35885,14889,57050c56617,109946,51102,128801,41728,144452,33088,160085,19485,170220,1287,175735l,168842v13970,-5981,23529,-14272,30331,-28992c37132,125597,40257,108568,40257,86954v,-21165,-3125,-38194,-9926,-52913c23529,19787,13970,11496,,6894l1287,xe" fillcolor="black" stroked="f" strokeweight="0">
                  <v:stroke miterlimit="83231f" joinstyle="miter"/>
                  <v:path arrowok="t" textboxrect="0,0,56617,175735"/>
                </v:shape>
                <v:shape id="Shape 7097" o:spid="_x0000_s1064" style="position:absolute;left:17167;top:3321;width:566;height:1757;visibility:visible;mso-wrap-style:square;v-text-anchor:top" coordsize="56562,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" path="m53860,r2702,6893c42996,11041,31672,21162,24890,34042,18107,48305,15386,65325,15386,86947v,21622,2721,38644,9504,52905c31672,154113,42996,164233,56562,168375r-2702,7360c35754,171135,23529,160093,14026,143992,4081,128350,,109950,,86947,,65325,4081,45544,14026,29902,23529,14260,35754,4136,53860,xe" fillcolor="black" stroked="f" strokeweight="0">
                  <v:stroke miterlimit="83231f" joinstyle="miter"/>
                  <v:path arrowok="t" textboxrect="0,0,56562,175735"/>
                </v:shape>
                <v:shape id="Shape 7098" o:spid="_x0000_s1065" style="position:absolute;left:17787;top:3749;width:923;height:929;visibility:visible;mso-wrap-style:square;v-text-anchor:top" coordsize="92335,9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" path="m33033,v1342,,4062,1378,5423,1378c39816,1378,41177,2760,41177,2760v1341,1380,2702,2761,2702,4139c45239,8280,46599,10120,46599,12880v1361,1380,1361,5520,2721,8282c49320,25762,50680,28522,50680,32662r1397,c57960,24381,62004,18400,64761,14260v2574,-4140,5331,-7361,8088,-8739c74136,4140,75607,2760,78364,1378,79651,1378,82408,,84982,v2757,,5882,1378,7353,1378l89209,18400r-6801,c82408,15641,80938,14260,79651,14260v-1287,,-1287,,-1287,c76893,15641,76893,15641,75607,15641v-1471,1379,-2758,2759,-4045,4140c70092,21162,68805,24381,66048,25762v-1287,2760,-4044,5521,-5331,8280l53915,42782v1287,5520,2574,10123,2574,14263c57960,63026,59246,65785,59246,68546v1471,2760,1471,5519,2758,6900c62004,77286,62004,78667,63291,78667v,1379,1470,1379,1470,2759c66048,81426,66048,81426,67335,81426v1470,,2757,,5514,-1380c74136,78667,75607,75446,78364,71306r6618,2759c79651,81426,76893,85566,72849,88327v-2757,3220,-6801,4601,-10845,4601c59246,92928,56489,91547,55202,91547,53915,90167,50680,88327,49320,85566,47960,84188,47960,81426,46599,75446,45239,68546,43879,63026,42518,58424,35735,67166,31673,74065,28952,78667v-4081,2759,-6783,6899,-8143,8280c19448,88327,16287,90167,14927,91547v-2721,,-4081,1381,-8144,1381c4063,92928,2702,91547,,91547l4063,74065r6783,c10846,77286,12206,78667,13567,78667v,,1360,,2720,-1381c16287,77286,18088,75446,20809,74065v1360,-1379,4062,-4140,6783,-8280c30313,61185,34375,55664,39816,48302v,-4140,-1360,-9660,-2721,-14260c37095,29902,35735,25762,34375,21162v,-2762,-1342,-5521,-2702,-6902c31673,12880,30313,12880,30313,11501v-1361,,-1361,,-2721,c26232,11501,24871,11501,23530,12880v,,-1361,1380,-2721,2761c19448,17020,18088,18400,16287,21162l9504,18400c13567,12880,18088,6899,20809,4140,24871,1378,28952,,33033,xe" fillcolor="black" stroked="f" strokeweight="0">
                  <v:stroke miterlimit="83231f" joinstyle="miter"/>
                  <v:path arrowok="t" textboxrect="0,0,92335,92928"/>
                </v:shape>
                <v:shape id="Shape 7099" o:spid="_x0000_s1066" style="position:absolute;left:18846;top:4218;width:506;height:902;visibility:visible;mso-wrap-style:square;v-text-anchor:top" coordsize="50552,90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" path="m30331,r2574,c32905,4600,32905,10120,32905,18861r,54285c32905,75905,32905,77286,32905,78667v,1379,1470,2759,1470,2759c35662,83267,37132,83267,37132,84646v1287,,4044,,5331,1381c43750,86027,46507,86027,50552,86027r,4140l4044,90167r,-4140c8088,86027,12132,86027,13603,84646v2574,,4044,,5331,-1379c18934,83267,20772,81426,20772,80046v1287,-1379,1287,-4141,1287,-6900l22059,20241v,-1380,,-2761,-1287,-2761c20772,16101,18934,16101,17647,16101v-1470,,-2757,1379,-5515,2760c9375,20241,6802,21622,2574,24381l,18861,30331,xe" fillcolor="black" stroked="f" strokeweight="0">
                  <v:stroke miterlimit="83231f" joinstyle="miter"/>
                  <v:path arrowok="t" textboxrect="0,0,50552,90167"/>
                </v:shape>
                <v:shape id="Shape 208771" o:spid="_x0000_s1067" style="position:absolute;left:19642;top:4089;width:412;height:143;visibility:visible;mso-wrap-style:square;v-text-anchor:top" coordsize="41176,1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" path="m,l41176,r,14260l,14260,,e" fillcolor="black" stroked="f" strokeweight="0">
                  <v:stroke miterlimit="83231f" joinstyle="miter"/>
                  <v:path arrowok="t" textboxrect="0,0,41176,14260"/>
                </v:shape>
                <v:shape id="Shape 7101" o:spid="_x0000_s1068" style="position:absolute;left:20181;top:3749;width:919;height:929;visibility:visible;mso-wrap-style:square;v-text-anchor:top" coordsize="91911,92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" path="m33088,v1287,,2573,1378,4044,1378c38419,1378,39705,2760,41176,2760v1287,1380,1287,2761,2757,4139c45220,8280,45220,10120,46507,12880v,1380,1471,5520,1471,8282c49264,25762,49264,28522,50735,32662,56066,24381,61581,18400,64154,14260v2757,-4140,5882,-7361,7353,-8739c74264,4140,75551,2760,76838,1378,79595,1378,82352,,85110,v2573,,5331,1378,6801,1378l87683,18400r-5331,c80882,15641,80882,14260,78308,14260v,,,,-1470,c76838,15641,75551,15641,75551,15641v-1287,1379,-2757,2759,-4044,4140c70036,21162,66911,24381,65625,25762v-2758,2760,-4044,5521,-6802,8280l53308,42782v,5520,1471,10123,2758,14263c57352,63026,57352,65785,58823,68546v,2760,1287,5519,1287,6900c61581,77286,61581,78667,61581,78667v1286,1379,1286,1379,2573,2759c64154,81426,65625,81426,66911,81426v1471,,3125,,4596,-1380c72794,78667,75551,75446,78308,71306r5331,2759c79595,81426,75551,85566,72794,88327v-4412,3220,-8640,4601,-12684,4601c57352,92928,56066,91547,53308,91547,52022,90167,50735,88327,49264,85566,47978,84188,46507,81426,45220,75446,43933,68546,42463,63026,42463,58424r-1287,c35661,67166,29779,74065,27205,78667v-2757,2759,-5514,6899,-6801,8280c17647,88327,16176,90167,13603,91547v-1471,,-4045,1381,-6802,1381c4044,92928,1287,91547,,91547l4044,74065r5514,c9558,77286,10845,78667,12132,78667v1471,,2757,,2757,-1381c16176,77286,17647,75446,18934,74065v1470,-1379,4044,-4140,6801,-8280c29779,61185,34375,55664,39705,48302,38419,44162,38419,38642,37132,34042,35661,29902,35661,25762,34375,21162,33088,18400,31250,15641,31250,14260v,-1380,-1471,-1380,-2758,-2759c28492,11501,27205,11501,25735,11501v,,-1287,,-2757,1379c21691,12880,20404,14260,20404,15641v-1470,1379,-2757,2759,-5515,5521l9558,18400c13603,12880,16176,6899,20404,4140,22978,1378,27205,,33088,xe" fillcolor="black" stroked="f" strokeweight="0">
                  <v:stroke miterlimit="83231f" joinstyle="miter"/>
                  <v:path arrowok="t" textboxrect="0,0,91911,92928"/>
                </v:shape>
                <v:shape id="Shape 7102" o:spid="_x0000_s1069" style="position:absolute;left:21208;top:4218;width:278;height:916;visibility:visible;mso-wrap-style:square;v-text-anchor:top" coordsize="27758,915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" path="m27574,r184,49l27758,6075r-184,-95c24816,5980,22059,7359,19302,8740v-1287,1380,-2574,4140,-4044,8740c13971,20241,13971,24381,12684,28522v,4599,,10120,,16101c12684,58884,13971,70385,15258,75905v2757,7362,6801,10122,12316,10122l27758,85965r,5185l26103,91547v-8088,,-14890,-4140,-18934,-11501c1287,73146,,61645,,47384,,38642,,31743,1287,25762,3125,20241,5883,16101,7169,11499,9927,8740,12684,5980,16728,3219,19302,1378,23530,,27574,xe" fillcolor="black" stroked="f" strokeweight="0">
                  <v:stroke miterlimit="83231f" joinstyle="miter"/>
                  <v:path arrowok="t" textboxrect="0,0,27758,91547"/>
                </v:shape>
                <v:shape id="Shape 7103" o:spid="_x0000_s1070" style="position:absolute;left:21486;top:4219;width:274;height:911;visibility:visible;mso-wrap-style:square;v-text-anchor:top" coordsize="27389,91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" path="m,l11650,3114v3332,2012,6181,4887,8938,8336c24632,18812,27389,30313,27389,44574v,15642,-2757,27143,-8087,35423c17188,83677,14338,86553,10823,88508l,91101,,85916,6204,83851v1701,-1438,3079,-3623,4458,-6614c13786,70336,15073,60216,15073,47335v,-10120,-1287,-17022,-2573,-24383c10662,17431,9191,12831,7905,10071l,6026,,xe" fillcolor="black" stroked="f" strokeweight="0">
                  <v:stroke miterlimit="83231f" joinstyle="miter"/>
                  <v:path arrowok="t" textboxrect="0,0,27389,91101"/>
                </v:shape>
                <v:shape id="Shape 7104" o:spid="_x0000_s1071" style="position:absolute;left:21968;top:3321;width:560;height:1757;visibility:visible;mso-wrap-style:square;v-text-anchor:top" coordsize="56066,175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" path="m1471,c19118,4136,32537,14260,42647,29902v8088,15642,13419,35423,13419,57045c56066,109950,50735,128350,42647,143992,32537,160093,19118,171135,1471,175735l,168375v13603,-4142,23162,-14262,29963,-28523c37132,125591,41177,108569,41177,86947v,-21622,-4045,-38642,-11214,-52905c23162,21162,13603,11041,,6893l1471,xe" fillcolor="black" stroked="f" strokeweight="0">
                  <v:stroke miterlimit="83231f" joinstyle="miter"/>
                  <v:path arrowok="t" textboxrect="0,0,56066,175735"/>
                </v:shape>
                <v:shape id="Shape 208772" o:spid="_x0000_s1072" style="position:absolute;left:16950;top:2360;width:5687;height:202;visibility:visible;mso-wrap-style:square;v-text-anchor:top" coordsize="568693,20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" path="m,l568693,r,20234l,20234,,e" fillcolor="black" stroked="f" strokeweight="0">
                  <v:stroke miterlimit="83231f" joinstyle="miter"/>
                  <v:path arrowok="t" textboxrect="0,0,568693,20234"/>
                </v:shape>
                <v:shape id="Shape 7106" o:spid="_x0000_s1073" style="position:absolute;left:23150;top:2217;width:715;height:929;visibility:visible;mso-wrap-style:square;v-text-anchor:top" coordsize="71507,92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" path="m49265,v8088,,15441,1378,22242,2757l67279,24388r-9926,c57353,20252,57353,15650,56066,14272v,-2777,-1470,-4156,-2757,-4156c52022,8738,50552,7359,47978,7359v-6802,,-11029,2757,-16360,8291c27574,20252,22978,27146,20221,35885,16177,46002,14890,54293,14890,63031v,5515,1287,11496,4044,14253c21691,80042,24449,81421,30331,81421v5331,,9375,-1379,13419,-2758c47978,75905,52022,73148,56066,68546r5331,5981c56066,80042,50552,84644,45220,88798v-6801,2758,-12315,4137,-19485,4137c17647,92935,10845,90177,6802,84644,2573,78663,,71769,,61652,,54293,1287,47380,4044,40021,5331,31748,9375,24388,13419,18855,18934,12874,24449,8738,30331,5980,35662,1378,42463,,49265,xe" fillcolor="black" stroked="f" strokeweight="0">
                  <v:stroke miterlimit="83231f" joinstyle="miter"/>
                  <v:path arrowok="t" textboxrect="0,0,71507,92935"/>
                </v:shape>
                <v:shape id="Shape 7107" o:spid="_x0000_s1074" style="position:absolute;left:23918;top:2962;width:362;height:916;visibility:visible;mso-wrap-style:square;v-text-anchor:top" coordsize="36213,915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" path="m17647,v2758,,4044,1378,5882,2757c24816,4136,26287,6893,26287,10116v,1379,,4155,-1471,6913l26287,17029,36213,5284r,5984l31618,17029v-2574,2757,-5331,5981,-6802,10117c23529,29904,23529,34040,21691,37263r,2758c20405,42778,20405,44157,20405,45545v,1381,,2761,,4600c20405,52907,20405,55666,21691,57046v1838,1381,4596,1381,8640,1381c31618,58427,34375,58427,35845,57046r368,-191l36213,63149r-5882,1257c24816,64406,20405,63027,16360,59806l13603,74068v,3220,,5979,,8741c13603,84189,13603,85568,14889,85568v,1381,2758,1381,5516,1381l18934,91549,,91549,14889,23010v1471,-4602,1471,-8739,1471,-10136c16360,10116,16360,10116,14889,8291v,-1398,-1286,-1398,-1286,-1398c12316,6893,10845,8291,9559,8291,8088,10116,5515,12874,2758,15650l,11495c2758,6893,6802,4136,9559,2757,12316,1378,14889,,17647,xe" fillcolor="black" stroked="f" strokeweight="0">
                  <v:stroke miterlimit="83231f" joinstyle="miter"/>
                  <v:path arrowok="t" textboxrect="0,0,36213,91549"/>
                </v:shape>
                <v:shape id="Shape 7108" o:spid="_x0000_s1075" style="position:absolute;left:24280;top:2962;width:272;height:632;visibility:visible;mso-wrap-style:square;v-text-anchor:top" coordsize="27206,6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" path="m11765,v5514,,8088,1378,10845,5514c25735,8291,27206,14271,27206,19786v,7360,-1471,14254,-4596,21614c19853,48306,15809,54285,10478,58427,8364,59807,5974,61302,3263,62451l,63149,,56855,4963,54285c6250,52907,7720,50145,9008,48306v1470,-2761,2757,-5528,2757,-8285c13052,37263,14522,32661,14522,29904v,-2758,1287,-5516,1287,-8739c15809,17029,14522,12874,13052,11495,11765,8291,10478,6893,7720,6893v-2757,,-4044,1398,-6801,3223l,11268,,5284,919,4197c4642,1378,8364,,11765,xe" fillcolor="black" stroked="f" strokeweight="0">
                  <v:stroke miterlimit="83231f" joinstyle="miter"/>
                  <v:path arrowok="t" textboxrect="0,0,27206,63149"/>
                </v:shape>
                <v:shape id="Shape 7109" o:spid="_x0000_s1076" style="position:absolute;left:24633;top:3445;width:177;height:331;visibility:visible;mso-wrap-style:square;v-text-anchor:top" coordsize="17647,33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" path="m6802,l17647,v,3219,,5979,,8740c17647,11499,17647,14721,16360,17480v-1471,1381,-2757,4140,-4228,6901c9559,27601,6802,30362,2758,33122l,28982c1287,25762,2758,24381,4044,23001,5515,21620,5515,20241,6802,17480v,-1380,,-4600,,-8740c6802,5979,6802,3219,6802,xe" fillcolor="black" stroked="f" strokeweight="0">
                  <v:stroke miterlimit="83231f" joinstyle="miter"/>
                  <v:path arrowok="t" textboxrect="0,0,17647,33122"/>
                </v:shape>
                <v:shape id="Shape 7110" o:spid="_x0000_s1077" style="position:absolute;left:24990;top:2691;width:494;height:901;visibility:visible;mso-wrap-style:square;v-text-anchor:top" coordsize="49448,9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" path="m29044,r4044,c31801,4155,31801,10136,31801,18408r,54284c31801,75454,31801,77292,33088,78673v,1381,,2759,1471,2759c34559,82813,35845,82813,37132,84193v1471,,2757,,4045,1382c43934,85575,46691,85575,49448,85575r,4599l2757,90174r,-4599c8272,85575,11030,84193,13603,84193v1470,,2757,,4044,-1380c19117,82813,19117,81432,20404,80054v,-1381,,-4600,,-7362l20404,19787v,-1379,,-2757,-1287,-2757c19117,15651,17647,15651,17647,15651v-1287,,-4044,,-6617,1379c9559,18408,5514,21166,2757,24389l,18408,29044,xe" fillcolor="black" stroked="f" strokeweight="0">
                  <v:stroke miterlimit="83231f" joinstyle="miter"/>
                  <v:path arrowok="t" textboxrect="0,0,49448,90174"/>
                </v:shape>
                <w10:wrap type="topAndBottom"/>
              </v:group>
            </w:pict>
          </mc:Fallback>
        </mc:AlternateContent>
      </w:r>
      <w:r w:rsidR="003805B5" w:rsidRPr="00B2190A">
        <w:rPr>
          <w:rFonts w:asciiTheme="majorBidi" w:hAnsiTheme="majorBidi" w:cstheme="majorBidi"/>
          <w:sz w:val="24"/>
          <w:szCs w:val="24"/>
          <w:lang w:bidi="fa-IR"/>
        </w:rPr>
        <w:t>Values of Cp at any point over the airfoil surface can be approximated from the corresponding boundary values by using the first order Lagrange interpolation and extrapolation:</w:t>
      </w:r>
    </w:p>
    <w:p w14:paraId="29F73C1B" w14:textId="59AD90CC" w:rsidR="003805B5" w:rsidRPr="00B2190A" w:rsidRDefault="003805B5" w:rsidP="004D3DBD">
      <w:pPr>
        <w:spacing w:line="240" w:lineRule="auto"/>
        <w:jc w:val="both"/>
        <w:rPr>
          <w:rFonts w:asciiTheme="majorBidi" w:hAnsiTheme="majorBidi" w:cstheme="majorBidi"/>
          <w:sz w:val="24"/>
          <w:szCs w:val="24"/>
          <w:lang w:bidi="fa-IR"/>
        </w:rPr>
      </w:pPr>
    </w:p>
    <w:p w14:paraId="0CC9ACDB" w14:textId="315FDC0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results will be shown in a figure which horizontal axis represents the percentage of the chord length (%C) and vertical axis represents the surface pressure coefficient (C</w:t>
      </w:r>
      <w:r w:rsidRPr="00B2190A">
        <w:rPr>
          <w:rFonts w:asciiTheme="majorBidi" w:hAnsiTheme="majorBidi" w:cstheme="majorBidi"/>
          <w:sz w:val="24"/>
          <w:szCs w:val="24"/>
          <w:vertAlign w:val="subscript"/>
          <w:lang w:bidi="fa-IR"/>
        </w:rPr>
        <w:t>p</w:t>
      </w:r>
      <w:r w:rsidRPr="00B2190A">
        <w:rPr>
          <w:rFonts w:asciiTheme="majorBidi" w:hAnsiTheme="majorBidi" w:cstheme="majorBidi"/>
          <w:sz w:val="24"/>
          <w:szCs w:val="24"/>
          <w:lang w:bidi="fa-IR"/>
        </w:rPr>
        <w:t xml:space="preserve">). The vertical axis above the zero line (horizontal axis) denotes the negative pressure coefficients or suction pressure coefficients and the vertical axis below the zero line denotes the positive pressure coefficients. The pressure coefficients of a wing without winglet are also measured and plotted. Then surface pressure distribution of all the wing planforms </w:t>
      </w:r>
      <w:r w:rsidR="00B2190A" w:rsidRPr="00B2190A">
        <w:rPr>
          <w:rFonts w:asciiTheme="majorBidi" w:hAnsiTheme="majorBidi" w:cstheme="majorBidi"/>
          <w:sz w:val="24"/>
          <w:szCs w:val="24"/>
          <w:lang w:bidi="fa-IR"/>
        </w:rPr>
        <w:t>is</w:t>
      </w:r>
      <w:r w:rsidRPr="00B2190A">
        <w:rPr>
          <w:rFonts w:asciiTheme="majorBidi" w:hAnsiTheme="majorBidi" w:cstheme="majorBidi"/>
          <w:sz w:val="24"/>
          <w:szCs w:val="24"/>
          <w:lang w:bidi="fa-IR"/>
        </w:rPr>
        <w:t xml:space="preserve"> discussed and compared.</w:t>
      </w:r>
    </w:p>
    <w:p w14:paraId="2FF90741" w14:textId="333D4BDE" w:rsidR="003805B5" w:rsidRPr="00B2190A" w:rsidRDefault="003805B5" w:rsidP="004D3DBD">
      <w:pPr>
        <w:pStyle w:val="Heading2"/>
        <w:spacing w:line="240" w:lineRule="auto"/>
        <w:rPr>
          <w:sz w:val="24"/>
          <w:szCs w:val="24"/>
          <w:lang w:bidi="fa-IR"/>
        </w:rPr>
      </w:pPr>
      <w:bookmarkStart w:id="25" w:name="_Toc58409742"/>
      <w:r w:rsidRPr="00B2190A">
        <w:rPr>
          <w:sz w:val="24"/>
          <w:szCs w:val="24"/>
          <w:lang w:bidi="fa-IR"/>
        </w:rPr>
        <w:t>Lift Characteristics</w:t>
      </w:r>
      <w:bookmarkEnd w:id="25"/>
      <w:r w:rsidRPr="00B2190A">
        <w:rPr>
          <w:sz w:val="24"/>
          <w:szCs w:val="24"/>
          <w:lang w:bidi="fa-IR"/>
        </w:rPr>
        <w:t xml:space="preserve"> </w:t>
      </w:r>
    </w:p>
    <w:p w14:paraId="7F981D34" w14:textId="22E5B09A"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data taken from the pressure distribution are accustomed calculate traditional and axial forces on the wing models from balance. These traditional is employed to work out constant of elevate (CL), Then the impact of angle of attack on CL is studied and employed in comparison.</w:t>
      </w:r>
    </w:p>
    <w:p w14:paraId="09A556DE" w14:textId="5DDE50C3"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lift will increase with increase in angle of attack to a maximum value. maximum this most value of angle of attack, elevate decreases drastically thanks to flow separation over the device surface. The elevate coefficients of the wing models underneath check for various angle of attack (AOA). this half is illustrated the comparison of the values of elevate constant for wings and additionally the stall angle of attack among rise.</w:t>
      </w:r>
    </w:p>
    <w:p w14:paraId="2702499B" w14:textId="77777777" w:rsidR="003805B5" w:rsidRPr="00B2190A" w:rsidRDefault="003805B5" w:rsidP="004D3DBD">
      <w:pPr>
        <w:spacing w:line="240" w:lineRule="auto"/>
        <w:jc w:val="center"/>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inline distT="0" distB="0" distL="0" distR="0" wp14:anchorId="2D0D00A9" wp14:editId="15B739B4">
            <wp:extent cx="4490113" cy="1323832"/>
            <wp:effectExtent l="0" t="0" r="5715" b="0"/>
            <wp:docPr id="8973" name="Picture 8973"/>
            <wp:cNvGraphicFramePr/>
            <a:graphic xmlns:a="http://schemas.openxmlformats.org/drawingml/2006/main">
              <a:graphicData uri="http://schemas.openxmlformats.org/drawingml/2006/picture">
                <pic:pic xmlns:pic="http://schemas.openxmlformats.org/drawingml/2006/picture">
                  <pic:nvPicPr>
                    <pic:cNvPr id="8973" name="Picture 8973"/>
                    <pic:cNvPicPr/>
                  </pic:nvPicPr>
                  <pic:blipFill rotWithShape="1">
                    <a:blip r:embed="rId33"/>
                    <a:srcRect b="16710"/>
                    <a:stretch/>
                  </pic:blipFill>
                  <pic:spPr bwMode="auto">
                    <a:xfrm>
                      <a:off x="0" y="0"/>
                      <a:ext cx="4542823" cy="1339373"/>
                    </a:xfrm>
                    <a:prstGeom prst="rect">
                      <a:avLst/>
                    </a:prstGeom>
                    <a:ln>
                      <a:noFill/>
                    </a:ln>
                    <a:extLst>
                      <a:ext uri="{53640926-AAD7-44D8-BBD7-CCE9431645EC}">
                        <a14:shadowObscured xmlns:a14="http://schemas.microsoft.com/office/drawing/2010/main"/>
                      </a:ext>
                    </a:extLst>
                  </pic:spPr>
                </pic:pic>
              </a:graphicData>
            </a:graphic>
          </wp:inline>
        </w:drawing>
      </w:r>
    </w:p>
    <w:p w14:paraId="1DCE99AD" w14:textId="1A687103" w:rsidR="003805B5" w:rsidRPr="00B2190A" w:rsidRDefault="003805B5" w:rsidP="00EE3404">
      <w:pPr>
        <w:pStyle w:val="Caption"/>
        <w:rPr>
          <w:sz w:val="24"/>
          <w:szCs w:val="24"/>
          <w:lang w:bidi="fa-IR"/>
        </w:rPr>
      </w:pPr>
      <w:bookmarkStart w:id="26" w:name="_Toc58409766"/>
      <w:r w:rsidRPr="00B2190A">
        <w:rPr>
          <w:sz w:val="24"/>
          <w:szCs w:val="24"/>
          <w:lang w:bidi="fa-IR"/>
        </w:rPr>
        <w:t xml:space="preserve">Figure </w:t>
      </w:r>
      <w:r w:rsidRPr="00B2190A">
        <w:rPr>
          <w:sz w:val="24"/>
          <w:szCs w:val="24"/>
          <w:lang w:bidi="fa-IR"/>
        </w:rPr>
        <w:fldChar w:fldCharType="begin"/>
      </w:r>
      <w:r w:rsidRPr="00B2190A">
        <w:rPr>
          <w:sz w:val="24"/>
          <w:szCs w:val="24"/>
          <w:lang w:bidi="fa-IR"/>
        </w:rPr>
        <w:instrText xml:space="preserve"> SEQ Figure \* ARABIC </w:instrText>
      </w:r>
      <w:r w:rsidRPr="00B2190A">
        <w:rPr>
          <w:sz w:val="24"/>
          <w:szCs w:val="24"/>
          <w:lang w:bidi="fa-IR"/>
        </w:rPr>
        <w:fldChar w:fldCharType="separate"/>
      </w:r>
      <w:r w:rsidR="00EE3404" w:rsidRPr="00B2190A">
        <w:rPr>
          <w:noProof/>
          <w:sz w:val="24"/>
          <w:szCs w:val="24"/>
          <w:lang w:bidi="fa-IR"/>
        </w:rPr>
        <w:t>15</w:t>
      </w:r>
      <w:r w:rsidRPr="00B2190A">
        <w:rPr>
          <w:sz w:val="24"/>
          <w:szCs w:val="24"/>
          <w:lang w:bidi="fa-IR"/>
        </w:rPr>
        <w:fldChar w:fldCharType="end"/>
      </w:r>
      <w:r w:rsidRPr="00B2190A">
        <w:rPr>
          <w:sz w:val="24"/>
          <w:szCs w:val="24"/>
          <w:lang w:bidi="fa-IR"/>
        </w:rPr>
        <w:t>- Paneling of the Wing Surface</w:t>
      </w:r>
      <w:bookmarkEnd w:id="26"/>
    </w:p>
    <w:p w14:paraId="19EA3793" w14:textId="083C1ED9"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both the surfaces of the wing section can be divided into small panels corresponding to a total of gaps between each pressure tap location When n is a number of panels, the equations can be converted to:</w:t>
      </w:r>
    </w:p>
    <w:p w14:paraId="6C441AC2" w14:textId="1DA9B03D" w:rsidR="003805B5" w:rsidRDefault="003805B5" w:rsidP="004D3DBD">
      <w:pPr>
        <w:spacing w:line="240" w:lineRule="auto"/>
        <w:jc w:val="both"/>
        <w:rPr>
          <w:rFonts w:asciiTheme="majorBidi" w:hAnsiTheme="majorBidi" w:cstheme="majorBidi"/>
          <w:sz w:val="24"/>
          <w:szCs w:val="24"/>
          <w:lang w:bidi="fa-IR"/>
        </w:rPr>
      </w:pPr>
    </w:p>
    <w:p w14:paraId="183B4BB5" w14:textId="05780DAD" w:rsidR="00B2190A" w:rsidRPr="00B2190A" w:rsidRDefault="00B2190A"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anchor distT="0" distB="0" distL="114300" distR="114300" simplePos="0" relativeHeight="251661312" behindDoc="1" locked="0" layoutInCell="1" allowOverlap="1" wp14:anchorId="19A0B670" wp14:editId="67B6AAB0">
            <wp:simplePos x="0" y="0"/>
            <wp:positionH relativeFrom="column">
              <wp:posOffset>78285</wp:posOffset>
            </wp:positionH>
            <wp:positionV relativeFrom="paragraph">
              <wp:posOffset>-331698</wp:posOffset>
            </wp:positionV>
            <wp:extent cx="5579745" cy="1390650"/>
            <wp:effectExtent l="0" t="0" r="1905" b="0"/>
            <wp:wrapNone/>
            <wp:docPr id="61" name="Picture 6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33130"/>
                    <a:stretch/>
                  </pic:blipFill>
                  <pic:spPr bwMode="auto">
                    <a:xfrm>
                      <a:off x="0" y="0"/>
                      <a:ext cx="5579745" cy="1390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C3844F" w14:textId="193B0B8F" w:rsidR="003805B5" w:rsidRPr="00B2190A" w:rsidRDefault="003805B5" w:rsidP="004D3DBD">
      <w:pPr>
        <w:spacing w:line="240" w:lineRule="auto"/>
        <w:jc w:val="both"/>
        <w:rPr>
          <w:rFonts w:asciiTheme="majorBidi" w:hAnsiTheme="majorBidi" w:cstheme="majorBidi"/>
          <w:sz w:val="24"/>
          <w:szCs w:val="24"/>
          <w:lang w:bidi="fa-IR"/>
        </w:rPr>
      </w:pPr>
    </w:p>
    <w:p w14:paraId="09372F7D" w14:textId="25258D47" w:rsidR="00D434CD" w:rsidRPr="00B2190A" w:rsidRDefault="00D434CD" w:rsidP="004D3DBD">
      <w:pPr>
        <w:spacing w:line="240" w:lineRule="auto"/>
        <w:jc w:val="both"/>
        <w:rPr>
          <w:rFonts w:asciiTheme="majorBidi" w:hAnsiTheme="majorBidi" w:cstheme="majorBidi"/>
          <w:sz w:val="24"/>
          <w:szCs w:val="24"/>
          <w:lang w:bidi="fa-IR"/>
        </w:rPr>
      </w:pPr>
    </w:p>
    <w:p w14:paraId="2CA99F7B" w14:textId="77777777" w:rsidR="00D434CD" w:rsidRPr="00B2190A" w:rsidRDefault="00D434CD" w:rsidP="004D3DBD">
      <w:pPr>
        <w:spacing w:line="240" w:lineRule="auto"/>
        <w:jc w:val="both"/>
        <w:rPr>
          <w:rFonts w:asciiTheme="majorBidi" w:hAnsiTheme="majorBidi" w:cstheme="majorBidi"/>
          <w:sz w:val="24"/>
          <w:szCs w:val="24"/>
          <w:lang w:bidi="fa-IR"/>
        </w:rPr>
      </w:pPr>
    </w:p>
    <w:p w14:paraId="27C3DDC8" w14:textId="60DAA97B" w:rsidR="003805B5" w:rsidRPr="00B2190A" w:rsidRDefault="00D434CD"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noProof/>
          <w:sz w:val="24"/>
          <w:szCs w:val="24"/>
          <w:lang w:bidi="fa-IR"/>
        </w:rPr>
        <mc:AlternateContent>
          <mc:Choice Requires="wpg">
            <w:drawing>
              <wp:anchor distT="0" distB="0" distL="114300" distR="114300" simplePos="0" relativeHeight="251659264" behindDoc="0" locked="0" layoutInCell="1" allowOverlap="1" wp14:anchorId="682227DF" wp14:editId="2298853E">
                <wp:simplePos x="0" y="0"/>
                <wp:positionH relativeFrom="column">
                  <wp:posOffset>1951057</wp:posOffset>
                </wp:positionH>
                <wp:positionV relativeFrom="paragraph">
                  <wp:posOffset>609448</wp:posOffset>
                </wp:positionV>
                <wp:extent cx="1883410" cy="153035"/>
                <wp:effectExtent l="0" t="0" r="2540" b="0"/>
                <wp:wrapSquare wrapText="bothSides"/>
                <wp:docPr id="172241" name="Group 172241"/>
                <wp:cNvGraphicFramePr/>
                <a:graphic xmlns:a="http://schemas.openxmlformats.org/drawingml/2006/main">
                  <a:graphicData uri="http://schemas.microsoft.com/office/word/2010/wordprocessingGroup">
                    <wpg:wgp>
                      <wpg:cNvGrpSpPr/>
                      <wpg:grpSpPr>
                        <a:xfrm>
                          <a:off x="0" y="0"/>
                          <a:ext cx="1883410" cy="153035"/>
                          <a:chOff x="0" y="0"/>
                          <a:chExt cx="1934017" cy="201325"/>
                        </a:xfrm>
                      </wpg:grpSpPr>
                      <wps:wsp>
                        <wps:cNvPr id="8810" name="Shape 8810"/>
                        <wps:cNvSpPr/>
                        <wps:spPr>
                          <a:xfrm>
                            <a:off x="0" y="43535"/>
                            <a:ext cx="80110" cy="109620"/>
                          </a:xfrm>
                          <a:custGeom>
                            <a:avLst/>
                            <a:gdLst/>
                            <a:ahLst/>
                            <a:cxnLst/>
                            <a:rect l="0" t="0" r="0" b="0"/>
                            <a:pathLst>
                              <a:path w="80110" h="109620">
                                <a:moveTo>
                                  <a:pt x="55423" y="0"/>
                                </a:moveTo>
                                <a:cubicBezTo>
                                  <a:pt x="64492" y="0"/>
                                  <a:pt x="73560" y="1574"/>
                                  <a:pt x="80110" y="3671"/>
                                </a:cubicBezTo>
                                <a:lnTo>
                                  <a:pt x="75576" y="28848"/>
                                </a:lnTo>
                                <a:lnTo>
                                  <a:pt x="64492" y="28848"/>
                                </a:lnTo>
                                <a:cubicBezTo>
                                  <a:pt x="64492" y="23602"/>
                                  <a:pt x="64492" y="18883"/>
                                  <a:pt x="64492" y="16784"/>
                                </a:cubicBezTo>
                                <a:cubicBezTo>
                                  <a:pt x="62979" y="13638"/>
                                  <a:pt x="61469" y="12064"/>
                                  <a:pt x="59956" y="12064"/>
                                </a:cubicBezTo>
                                <a:cubicBezTo>
                                  <a:pt x="58446" y="10490"/>
                                  <a:pt x="56933" y="8393"/>
                                  <a:pt x="53910" y="8393"/>
                                </a:cubicBezTo>
                                <a:cubicBezTo>
                                  <a:pt x="47866" y="8393"/>
                                  <a:pt x="41819" y="12064"/>
                                  <a:pt x="35269" y="18883"/>
                                </a:cubicBezTo>
                                <a:cubicBezTo>
                                  <a:pt x="30734" y="23602"/>
                                  <a:pt x="26200" y="31996"/>
                                  <a:pt x="23177" y="42485"/>
                                </a:cubicBezTo>
                                <a:cubicBezTo>
                                  <a:pt x="20154" y="54025"/>
                                  <a:pt x="17130" y="63989"/>
                                  <a:pt x="17130" y="73954"/>
                                </a:cubicBezTo>
                                <a:cubicBezTo>
                                  <a:pt x="17130" y="80773"/>
                                  <a:pt x="18643" y="87592"/>
                                  <a:pt x="21664" y="91265"/>
                                </a:cubicBezTo>
                                <a:cubicBezTo>
                                  <a:pt x="24687" y="94411"/>
                                  <a:pt x="27711" y="95985"/>
                                  <a:pt x="33757" y="95985"/>
                                </a:cubicBezTo>
                                <a:cubicBezTo>
                                  <a:pt x="39803" y="95985"/>
                                  <a:pt x="44842" y="94411"/>
                                  <a:pt x="49376" y="92837"/>
                                </a:cubicBezTo>
                                <a:cubicBezTo>
                                  <a:pt x="53910" y="89166"/>
                                  <a:pt x="58446" y="86018"/>
                                  <a:pt x="62979" y="80773"/>
                                </a:cubicBezTo>
                                <a:lnTo>
                                  <a:pt x="69026" y="87592"/>
                                </a:lnTo>
                                <a:cubicBezTo>
                                  <a:pt x="62979" y="94411"/>
                                  <a:pt x="56933" y="99656"/>
                                  <a:pt x="50887" y="104376"/>
                                </a:cubicBezTo>
                                <a:cubicBezTo>
                                  <a:pt x="44842" y="108048"/>
                                  <a:pt x="36780" y="109620"/>
                                  <a:pt x="29223" y="109620"/>
                                </a:cubicBezTo>
                                <a:cubicBezTo>
                                  <a:pt x="20154" y="109620"/>
                                  <a:pt x="12597" y="105950"/>
                                  <a:pt x="8061" y="99656"/>
                                </a:cubicBezTo>
                                <a:cubicBezTo>
                                  <a:pt x="3023" y="92837"/>
                                  <a:pt x="0" y="84446"/>
                                  <a:pt x="0" y="72382"/>
                                </a:cubicBezTo>
                                <a:cubicBezTo>
                                  <a:pt x="0" y="63989"/>
                                  <a:pt x="1512" y="55598"/>
                                  <a:pt x="4534" y="47206"/>
                                </a:cubicBezTo>
                                <a:cubicBezTo>
                                  <a:pt x="8061" y="37240"/>
                                  <a:pt x="11084" y="28848"/>
                                  <a:pt x="17130" y="22029"/>
                                </a:cubicBezTo>
                                <a:cubicBezTo>
                                  <a:pt x="21664" y="15210"/>
                                  <a:pt x="27711" y="10490"/>
                                  <a:pt x="33757" y="6819"/>
                                </a:cubicBezTo>
                                <a:cubicBezTo>
                                  <a:pt x="41819" y="1574"/>
                                  <a:pt x="47866" y="0"/>
                                  <a:pt x="55423" y="0"/>
                                </a:cubicBezTo>
                                <a:close/>
                              </a:path>
                            </a:pathLst>
                          </a:custGeom>
                          <a:solidFill>
                            <a:srgbClr val="000000"/>
                          </a:solidFill>
                          <a:ln w="0" cap="flat">
                            <a:noFill/>
                            <a:miter lim="127000"/>
                          </a:ln>
                          <a:effectLst/>
                        </wps:spPr>
                        <wps:bodyPr/>
                      </wps:wsp>
                      <wps:wsp>
                        <wps:cNvPr id="8811" name="Shape 8811"/>
                        <wps:cNvSpPr/>
                        <wps:spPr>
                          <a:xfrm>
                            <a:off x="93715" y="95985"/>
                            <a:ext cx="30733" cy="105340"/>
                          </a:xfrm>
                          <a:custGeom>
                            <a:avLst/>
                            <a:gdLst/>
                            <a:ahLst/>
                            <a:cxnLst/>
                            <a:rect l="0" t="0" r="0" b="0"/>
                            <a:pathLst>
                              <a:path w="30733" h="105340">
                                <a:moveTo>
                                  <a:pt x="26200" y="0"/>
                                </a:moveTo>
                                <a:lnTo>
                                  <a:pt x="30733" y="0"/>
                                </a:lnTo>
                                <a:lnTo>
                                  <a:pt x="13603" y="83921"/>
                                </a:lnTo>
                                <a:cubicBezTo>
                                  <a:pt x="12091" y="89166"/>
                                  <a:pt x="12091" y="93887"/>
                                  <a:pt x="12091" y="95985"/>
                                </a:cubicBezTo>
                                <a:cubicBezTo>
                                  <a:pt x="12091" y="97558"/>
                                  <a:pt x="12091" y="99132"/>
                                  <a:pt x="12091" y="100705"/>
                                </a:cubicBezTo>
                                <a:cubicBezTo>
                                  <a:pt x="13603" y="100705"/>
                                  <a:pt x="13603" y="102278"/>
                                  <a:pt x="15617" y="102278"/>
                                </a:cubicBezTo>
                                <a:cubicBezTo>
                                  <a:pt x="17130" y="102278"/>
                                  <a:pt x="18641" y="100705"/>
                                  <a:pt x="20153" y="100705"/>
                                </a:cubicBezTo>
                                <a:cubicBezTo>
                                  <a:pt x="21664" y="99132"/>
                                  <a:pt x="24687" y="95985"/>
                                  <a:pt x="26200" y="92313"/>
                                </a:cubicBezTo>
                                <a:lnTo>
                                  <a:pt x="30733" y="97558"/>
                                </a:lnTo>
                                <a:lnTo>
                                  <a:pt x="22471" y="105340"/>
                                </a:lnTo>
                                <a:lnTo>
                                  <a:pt x="2361" y="105340"/>
                                </a:lnTo>
                                <a:lnTo>
                                  <a:pt x="0" y="97558"/>
                                </a:lnTo>
                                <a:cubicBezTo>
                                  <a:pt x="0" y="93887"/>
                                  <a:pt x="1511" y="89166"/>
                                  <a:pt x="1511" y="82347"/>
                                </a:cubicBezTo>
                                <a:lnTo>
                                  <a:pt x="13603" y="21504"/>
                                </a:lnTo>
                                <a:cubicBezTo>
                                  <a:pt x="15617" y="18358"/>
                                  <a:pt x="15617" y="16783"/>
                                  <a:pt x="15617" y="15211"/>
                                </a:cubicBezTo>
                                <a:cubicBezTo>
                                  <a:pt x="15617" y="13113"/>
                                  <a:pt x="15617" y="11539"/>
                                  <a:pt x="15617" y="11539"/>
                                </a:cubicBezTo>
                                <a:cubicBezTo>
                                  <a:pt x="15617" y="9965"/>
                                  <a:pt x="15617" y="8393"/>
                                  <a:pt x="15617" y="6819"/>
                                </a:cubicBezTo>
                                <a:cubicBezTo>
                                  <a:pt x="15617" y="6819"/>
                                  <a:pt x="13603" y="6819"/>
                                  <a:pt x="13603" y="4720"/>
                                </a:cubicBezTo>
                                <a:cubicBezTo>
                                  <a:pt x="12091" y="4720"/>
                                  <a:pt x="10580" y="4720"/>
                                  <a:pt x="7557" y="4720"/>
                                </a:cubicBezTo>
                                <a:lnTo>
                                  <a:pt x="9068" y="1574"/>
                                </a:lnTo>
                                <a:lnTo>
                                  <a:pt x="26200" y="0"/>
                                </a:lnTo>
                                <a:close/>
                              </a:path>
                            </a:pathLst>
                          </a:custGeom>
                          <a:solidFill>
                            <a:srgbClr val="000000"/>
                          </a:solidFill>
                          <a:ln w="0" cap="flat">
                            <a:noFill/>
                            <a:miter lim="127000"/>
                          </a:ln>
                          <a:effectLst/>
                        </wps:spPr>
                        <wps:bodyPr/>
                      </wps:wsp>
                      <wps:wsp>
                        <wps:cNvPr id="208928" name="Shape 208928"/>
                        <wps:cNvSpPr/>
                        <wps:spPr>
                          <a:xfrm>
                            <a:off x="222695" y="102804"/>
                            <a:ext cx="122933" cy="13113"/>
                          </a:xfrm>
                          <a:custGeom>
                            <a:avLst/>
                            <a:gdLst/>
                            <a:ahLst/>
                            <a:cxnLst/>
                            <a:rect l="0" t="0" r="0" b="0"/>
                            <a:pathLst>
                              <a:path w="122933" h="13113">
                                <a:moveTo>
                                  <a:pt x="0" y="0"/>
                                </a:moveTo>
                                <a:lnTo>
                                  <a:pt x="122933" y="0"/>
                                </a:lnTo>
                                <a:lnTo>
                                  <a:pt x="122933" y="13113"/>
                                </a:lnTo>
                                <a:lnTo>
                                  <a:pt x="0" y="13113"/>
                                </a:lnTo>
                                <a:lnTo>
                                  <a:pt x="0" y="0"/>
                                </a:lnTo>
                              </a:path>
                            </a:pathLst>
                          </a:custGeom>
                          <a:solidFill>
                            <a:srgbClr val="000000"/>
                          </a:solidFill>
                          <a:ln w="0" cap="flat">
                            <a:noFill/>
                            <a:miter lim="127000"/>
                          </a:ln>
                          <a:effectLst/>
                        </wps:spPr>
                        <wps:bodyPr/>
                      </wps:wsp>
                      <wps:wsp>
                        <wps:cNvPr id="208929" name="Shape 208929"/>
                        <wps:cNvSpPr/>
                        <wps:spPr>
                          <a:xfrm>
                            <a:off x="222695" y="57172"/>
                            <a:ext cx="122933" cy="13636"/>
                          </a:xfrm>
                          <a:custGeom>
                            <a:avLst/>
                            <a:gdLst/>
                            <a:ahLst/>
                            <a:cxnLst/>
                            <a:rect l="0" t="0" r="0" b="0"/>
                            <a:pathLst>
                              <a:path w="122933" h="13636">
                                <a:moveTo>
                                  <a:pt x="0" y="0"/>
                                </a:moveTo>
                                <a:lnTo>
                                  <a:pt x="122933" y="0"/>
                                </a:lnTo>
                                <a:lnTo>
                                  <a:pt x="122933" y="13636"/>
                                </a:lnTo>
                                <a:lnTo>
                                  <a:pt x="0" y="13636"/>
                                </a:lnTo>
                                <a:lnTo>
                                  <a:pt x="0" y="0"/>
                                </a:lnTo>
                              </a:path>
                            </a:pathLst>
                          </a:custGeom>
                          <a:solidFill>
                            <a:srgbClr val="000000"/>
                          </a:solidFill>
                          <a:ln w="0" cap="flat">
                            <a:noFill/>
                            <a:miter lim="127000"/>
                          </a:ln>
                          <a:effectLst/>
                        </wps:spPr>
                        <wps:bodyPr/>
                      </wps:wsp>
                      <wps:wsp>
                        <wps:cNvPr id="8815" name="Shape 8815"/>
                        <wps:cNvSpPr/>
                        <wps:spPr>
                          <a:xfrm>
                            <a:off x="438841" y="43535"/>
                            <a:ext cx="80114" cy="109620"/>
                          </a:xfrm>
                          <a:custGeom>
                            <a:avLst/>
                            <a:gdLst/>
                            <a:ahLst/>
                            <a:cxnLst/>
                            <a:rect l="0" t="0" r="0" b="0"/>
                            <a:pathLst>
                              <a:path w="80114" h="109620">
                                <a:moveTo>
                                  <a:pt x="55429" y="0"/>
                                </a:moveTo>
                                <a:cubicBezTo>
                                  <a:pt x="64496" y="0"/>
                                  <a:pt x="72561" y="1574"/>
                                  <a:pt x="80114" y="3671"/>
                                </a:cubicBezTo>
                                <a:lnTo>
                                  <a:pt x="75590" y="28848"/>
                                </a:lnTo>
                                <a:lnTo>
                                  <a:pt x="64496" y="28848"/>
                                </a:lnTo>
                                <a:cubicBezTo>
                                  <a:pt x="64496" y="23602"/>
                                  <a:pt x="64496" y="18883"/>
                                  <a:pt x="64496" y="16784"/>
                                </a:cubicBezTo>
                                <a:cubicBezTo>
                                  <a:pt x="62981" y="13638"/>
                                  <a:pt x="61467" y="12064"/>
                                  <a:pt x="59952" y="12064"/>
                                </a:cubicBezTo>
                                <a:cubicBezTo>
                                  <a:pt x="58458" y="10490"/>
                                  <a:pt x="56943" y="8393"/>
                                  <a:pt x="53914" y="8393"/>
                                </a:cubicBezTo>
                                <a:cubicBezTo>
                                  <a:pt x="47876" y="8393"/>
                                  <a:pt x="41817" y="12064"/>
                                  <a:pt x="35267" y="18883"/>
                                </a:cubicBezTo>
                                <a:cubicBezTo>
                                  <a:pt x="30744" y="23602"/>
                                  <a:pt x="26200" y="31996"/>
                                  <a:pt x="23170" y="42485"/>
                                </a:cubicBezTo>
                                <a:cubicBezTo>
                                  <a:pt x="18647" y="54025"/>
                                  <a:pt x="17132" y="63989"/>
                                  <a:pt x="17132" y="73954"/>
                                </a:cubicBezTo>
                                <a:cubicBezTo>
                                  <a:pt x="17132" y="80773"/>
                                  <a:pt x="18647" y="87592"/>
                                  <a:pt x="21676" y="91265"/>
                                </a:cubicBezTo>
                                <a:cubicBezTo>
                                  <a:pt x="24685" y="94411"/>
                                  <a:pt x="27714" y="95985"/>
                                  <a:pt x="33753" y="95985"/>
                                </a:cubicBezTo>
                                <a:cubicBezTo>
                                  <a:pt x="40302" y="95985"/>
                                  <a:pt x="44846" y="94411"/>
                                  <a:pt x="49370" y="92837"/>
                                </a:cubicBezTo>
                                <a:cubicBezTo>
                                  <a:pt x="53914" y="89166"/>
                                  <a:pt x="58458" y="86018"/>
                                  <a:pt x="62981" y="80773"/>
                                </a:cubicBezTo>
                                <a:lnTo>
                                  <a:pt x="69020" y="87592"/>
                                </a:lnTo>
                                <a:cubicBezTo>
                                  <a:pt x="62981" y="94411"/>
                                  <a:pt x="56943" y="99656"/>
                                  <a:pt x="50884" y="104376"/>
                                </a:cubicBezTo>
                                <a:cubicBezTo>
                                  <a:pt x="44846" y="108048"/>
                                  <a:pt x="36782" y="109620"/>
                                  <a:pt x="29229" y="109620"/>
                                </a:cubicBezTo>
                                <a:cubicBezTo>
                                  <a:pt x="20162" y="109620"/>
                                  <a:pt x="12609" y="105950"/>
                                  <a:pt x="8065" y="99656"/>
                                </a:cubicBezTo>
                                <a:cubicBezTo>
                                  <a:pt x="3029" y="92837"/>
                                  <a:pt x="0" y="84446"/>
                                  <a:pt x="0" y="72382"/>
                                </a:cubicBezTo>
                                <a:cubicBezTo>
                                  <a:pt x="0" y="63989"/>
                                  <a:pt x="1515" y="55598"/>
                                  <a:pt x="5035" y="47206"/>
                                </a:cubicBezTo>
                                <a:cubicBezTo>
                                  <a:pt x="8065" y="37240"/>
                                  <a:pt x="11094" y="28848"/>
                                  <a:pt x="15617" y="22029"/>
                                </a:cubicBezTo>
                                <a:cubicBezTo>
                                  <a:pt x="21676" y="15210"/>
                                  <a:pt x="27714" y="10490"/>
                                  <a:pt x="33753" y="6819"/>
                                </a:cubicBezTo>
                                <a:cubicBezTo>
                                  <a:pt x="41817" y="1574"/>
                                  <a:pt x="47876" y="0"/>
                                  <a:pt x="55429" y="0"/>
                                </a:cubicBezTo>
                                <a:close/>
                              </a:path>
                            </a:pathLst>
                          </a:custGeom>
                          <a:solidFill>
                            <a:srgbClr val="000000"/>
                          </a:solidFill>
                          <a:ln w="0" cap="flat">
                            <a:noFill/>
                            <a:miter lim="127000"/>
                          </a:ln>
                          <a:effectLst/>
                        </wps:spPr>
                        <wps:bodyPr/>
                      </wps:wsp>
                      <wps:wsp>
                        <wps:cNvPr id="8816" name="Shape 8816"/>
                        <wps:cNvSpPr/>
                        <wps:spPr>
                          <a:xfrm>
                            <a:off x="524992" y="131127"/>
                            <a:ext cx="78107" cy="70198"/>
                          </a:xfrm>
                          <a:custGeom>
                            <a:avLst/>
                            <a:gdLst/>
                            <a:ahLst/>
                            <a:cxnLst/>
                            <a:rect l="0" t="0" r="0" b="0"/>
                            <a:pathLst>
                              <a:path w="78107" h="70198">
                                <a:moveTo>
                                  <a:pt x="20161" y="0"/>
                                </a:moveTo>
                                <a:cubicBezTo>
                                  <a:pt x="23191" y="0"/>
                                  <a:pt x="24705" y="1574"/>
                                  <a:pt x="27714" y="3673"/>
                                </a:cubicBezTo>
                                <a:cubicBezTo>
                                  <a:pt x="29229" y="5245"/>
                                  <a:pt x="29229" y="8393"/>
                                  <a:pt x="29229" y="12064"/>
                                </a:cubicBezTo>
                                <a:cubicBezTo>
                                  <a:pt x="29229" y="13637"/>
                                  <a:pt x="29229" y="16783"/>
                                  <a:pt x="27714" y="20456"/>
                                </a:cubicBezTo>
                                <a:lnTo>
                                  <a:pt x="29229" y="20456"/>
                                </a:lnTo>
                                <a:cubicBezTo>
                                  <a:pt x="33773" y="13637"/>
                                  <a:pt x="36782" y="8393"/>
                                  <a:pt x="41326" y="5245"/>
                                </a:cubicBezTo>
                                <a:cubicBezTo>
                                  <a:pt x="45849" y="1574"/>
                                  <a:pt x="50393" y="0"/>
                                  <a:pt x="53914" y="0"/>
                                </a:cubicBezTo>
                                <a:cubicBezTo>
                                  <a:pt x="58458" y="0"/>
                                  <a:pt x="61487" y="1574"/>
                                  <a:pt x="64496" y="3673"/>
                                </a:cubicBezTo>
                                <a:cubicBezTo>
                                  <a:pt x="66011" y="6818"/>
                                  <a:pt x="67525" y="9965"/>
                                  <a:pt x="67525" y="15211"/>
                                </a:cubicBezTo>
                                <a:cubicBezTo>
                                  <a:pt x="67525" y="18358"/>
                                  <a:pt x="67525" y="23602"/>
                                  <a:pt x="66011" y="28847"/>
                                </a:cubicBezTo>
                                <a:lnTo>
                                  <a:pt x="61487" y="48779"/>
                                </a:lnTo>
                                <a:cubicBezTo>
                                  <a:pt x="59972" y="55597"/>
                                  <a:pt x="59972" y="58744"/>
                                  <a:pt x="59972" y="60843"/>
                                </a:cubicBezTo>
                                <a:cubicBezTo>
                                  <a:pt x="59972" y="62416"/>
                                  <a:pt x="59972" y="63990"/>
                                  <a:pt x="59972" y="65563"/>
                                </a:cubicBezTo>
                                <a:cubicBezTo>
                                  <a:pt x="61487" y="65563"/>
                                  <a:pt x="61487" y="67136"/>
                                  <a:pt x="62981" y="67136"/>
                                </a:cubicBezTo>
                                <a:cubicBezTo>
                                  <a:pt x="64496" y="67136"/>
                                  <a:pt x="66011" y="65563"/>
                                  <a:pt x="67525" y="65563"/>
                                </a:cubicBezTo>
                                <a:cubicBezTo>
                                  <a:pt x="69040" y="63990"/>
                                  <a:pt x="72049" y="60843"/>
                                  <a:pt x="73563" y="57171"/>
                                </a:cubicBezTo>
                                <a:lnTo>
                                  <a:pt x="78107" y="62416"/>
                                </a:lnTo>
                                <a:lnTo>
                                  <a:pt x="69844" y="70198"/>
                                </a:lnTo>
                                <a:lnTo>
                                  <a:pt x="49729" y="70198"/>
                                </a:lnTo>
                                <a:lnTo>
                                  <a:pt x="47364" y="62416"/>
                                </a:lnTo>
                                <a:cubicBezTo>
                                  <a:pt x="47364" y="58744"/>
                                  <a:pt x="48878" y="55597"/>
                                  <a:pt x="50393" y="48779"/>
                                </a:cubicBezTo>
                                <a:lnTo>
                                  <a:pt x="53914" y="35666"/>
                                </a:lnTo>
                                <a:cubicBezTo>
                                  <a:pt x="53914" y="30421"/>
                                  <a:pt x="55428" y="26750"/>
                                  <a:pt x="55428" y="25177"/>
                                </a:cubicBezTo>
                                <a:cubicBezTo>
                                  <a:pt x="55428" y="22028"/>
                                  <a:pt x="55428" y="20456"/>
                                  <a:pt x="55428" y="18358"/>
                                </a:cubicBezTo>
                                <a:cubicBezTo>
                                  <a:pt x="55428" y="15211"/>
                                  <a:pt x="55428" y="13637"/>
                                  <a:pt x="53914" y="12064"/>
                                </a:cubicBezTo>
                                <a:cubicBezTo>
                                  <a:pt x="53914" y="9965"/>
                                  <a:pt x="50393" y="8393"/>
                                  <a:pt x="48878" y="8393"/>
                                </a:cubicBezTo>
                                <a:cubicBezTo>
                                  <a:pt x="47364" y="8393"/>
                                  <a:pt x="44355" y="9965"/>
                                  <a:pt x="42840" y="12064"/>
                                </a:cubicBezTo>
                                <a:cubicBezTo>
                                  <a:pt x="39811" y="13637"/>
                                  <a:pt x="38296" y="15211"/>
                                  <a:pt x="35287" y="18358"/>
                                </a:cubicBezTo>
                                <a:cubicBezTo>
                                  <a:pt x="32258" y="22028"/>
                                  <a:pt x="30743" y="25177"/>
                                  <a:pt x="29229" y="28847"/>
                                </a:cubicBezTo>
                                <a:cubicBezTo>
                                  <a:pt x="27714" y="31995"/>
                                  <a:pt x="26200" y="37240"/>
                                  <a:pt x="26200" y="41960"/>
                                </a:cubicBezTo>
                                <a:lnTo>
                                  <a:pt x="19100" y="70198"/>
                                </a:lnTo>
                                <a:lnTo>
                                  <a:pt x="8272" y="70198"/>
                                </a:lnTo>
                                <a:lnTo>
                                  <a:pt x="16641" y="25177"/>
                                </a:lnTo>
                                <a:cubicBezTo>
                                  <a:pt x="18155" y="20456"/>
                                  <a:pt x="18155" y="16783"/>
                                  <a:pt x="18155" y="15211"/>
                                </a:cubicBezTo>
                                <a:cubicBezTo>
                                  <a:pt x="18155" y="12064"/>
                                  <a:pt x="18155" y="12064"/>
                                  <a:pt x="18155" y="9965"/>
                                </a:cubicBezTo>
                                <a:cubicBezTo>
                                  <a:pt x="16641" y="8393"/>
                                  <a:pt x="16641" y="8393"/>
                                  <a:pt x="15126" y="8393"/>
                                </a:cubicBezTo>
                                <a:cubicBezTo>
                                  <a:pt x="13611" y="8393"/>
                                  <a:pt x="12097" y="9965"/>
                                  <a:pt x="10582" y="9965"/>
                                </a:cubicBezTo>
                                <a:cubicBezTo>
                                  <a:pt x="9088" y="12064"/>
                                  <a:pt x="6059" y="15211"/>
                                  <a:pt x="3029" y="18358"/>
                                </a:cubicBezTo>
                                <a:lnTo>
                                  <a:pt x="0" y="13637"/>
                                </a:lnTo>
                                <a:cubicBezTo>
                                  <a:pt x="4544" y="8393"/>
                                  <a:pt x="7573" y="5245"/>
                                  <a:pt x="10582" y="3673"/>
                                </a:cubicBezTo>
                                <a:cubicBezTo>
                                  <a:pt x="13611" y="1574"/>
                                  <a:pt x="16641" y="0"/>
                                  <a:pt x="20161" y="0"/>
                                </a:cubicBezTo>
                                <a:close/>
                              </a:path>
                            </a:pathLst>
                          </a:custGeom>
                          <a:solidFill>
                            <a:srgbClr val="000000"/>
                          </a:solidFill>
                          <a:ln w="0" cap="flat">
                            <a:noFill/>
                            <a:miter lim="127000"/>
                          </a:ln>
                          <a:effectLst/>
                        </wps:spPr>
                        <wps:bodyPr/>
                      </wps:wsp>
                      <wps:wsp>
                        <wps:cNvPr id="8817" name="Shape 8817"/>
                        <wps:cNvSpPr/>
                        <wps:spPr>
                          <a:xfrm>
                            <a:off x="629299" y="0"/>
                            <a:ext cx="104287" cy="153155"/>
                          </a:xfrm>
                          <a:custGeom>
                            <a:avLst/>
                            <a:gdLst/>
                            <a:ahLst/>
                            <a:cxnLst/>
                            <a:rect l="0" t="0" r="0" b="0"/>
                            <a:pathLst>
                              <a:path w="104287" h="153155">
                                <a:moveTo>
                                  <a:pt x="70534" y="0"/>
                                </a:moveTo>
                                <a:cubicBezTo>
                                  <a:pt x="76572" y="0"/>
                                  <a:pt x="83122" y="0"/>
                                  <a:pt x="87666" y="1574"/>
                                </a:cubicBezTo>
                                <a:cubicBezTo>
                                  <a:pt x="93704" y="1574"/>
                                  <a:pt x="98248" y="3148"/>
                                  <a:pt x="104287" y="4720"/>
                                </a:cubicBezTo>
                                <a:lnTo>
                                  <a:pt x="98248" y="35142"/>
                                </a:lnTo>
                                <a:lnTo>
                                  <a:pt x="89181" y="35142"/>
                                </a:lnTo>
                                <a:cubicBezTo>
                                  <a:pt x="89181" y="25177"/>
                                  <a:pt x="87666" y="19932"/>
                                  <a:pt x="84637" y="15211"/>
                                </a:cubicBezTo>
                                <a:cubicBezTo>
                                  <a:pt x="81116" y="11539"/>
                                  <a:pt x="76572" y="9967"/>
                                  <a:pt x="69019" y="9967"/>
                                </a:cubicBezTo>
                                <a:cubicBezTo>
                                  <a:pt x="59952" y="9967"/>
                                  <a:pt x="52399" y="15211"/>
                                  <a:pt x="44335" y="25177"/>
                                </a:cubicBezTo>
                                <a:cubicBezTo>
                                  <a:pt x="35267" y="35142"/>
                                  <a:pt x="29229" y="47206"/>
                                  <a:pt x="24685" y="63989"/>
                                </a:cubicBezTo>
                                <a:cubicBezTo>
                                  <a:pt x="20141" y="80775"/>
                                  <a:pt x="18647" y="95985"/>
                                  <a:pt x="18647" y="111196"/>
                                </a:cubicBezTo>
                                <a:cubicBezTo>
                                  <a:pt x="18647" y="121162"/>
                                  <a:pt x="20141" y="129553"/>
                                  <a:pt x="23170" y="134800"/>
                                </a:cubicBezTo>
                                <a:cubicBezTo>
                                  <a:pt x="27714" y="139519"/>
                                  <a:pt x="32238" y="143190"/>
                                  <a:pt x="39791" y="143190"/>
                                </a:cubicBezTo>
                                <a:cubicBezTo>
                                  <a:pt x="44335" y="143190"/>
                                  <a:pt x="49370" y="141091"/>
                                  <a:pt x="53914" y="139519"/>
                                </a:cubicBezTo>
                                <a:cubicBezTo>
                                  <a:pt x="56923" y="137945"/>
                                  <a:pt x="59952" y="136372"/>
                                  <a:pt x="64496" y="131127"/>
                                </a:cubicBezTo>
                                <a:cubicBezTo>
                                  <a:pt x="67505" y="127981"/>
                                  <a:pt x="70534" y="122736"/>
                                  <a:pt x="73564" y="115917"/>
                                </a:cubicBezTo>
                                <a:lnTo>
                                  <a:pt x="83122" y="115917"/>
                                </a:lnTo>
                                <a:lnTo>
                                  <a:pt x="76572" y="146338"/>
                                </a:lnTo>
                                <a:cubicBezTo>
                                  <a:pt x="64496" y="149485"/>
                                  <a:pt x="52399" y="153155"/>
                                  <a:pt x="38297" y="153155"/>
                                </a:cubicBezTo>
                                <a:cubicBezTo>
                                  <a:pt x="26200" y="153155"/>
                                  <a:pt x="15617" y="147910"/>
                                  <a:pt x="9068" y="141091"/>
                                </a:cubicBezTo>
                                <a:cubicBezTo>
                                  <a:pt x="3029" y="132700"/>
                                  <a:pt x="0" y="121162"/>
                                  <a:pt x="0" y="105950"/>
                                </a:cubicBezTo>
                                <a:cubicBezTo>
                                  <a:pt x="0" y="95985"/>
                                  <a:pt x="1515" y="82347"/>
                                  <a:pt x="4524" y="68711"/>
                                </a:cubicBezTo>
                                <a:cubicBezTo>
                                  <a:pt x="7553" y="55598"/>
                                  <a:pt x="13591" y="41960"/>
                                  <a:pt x="20141" y="31996"/>
                                </a:cubicBezTo>
                                <a:cubicBezTo>
                                  <a:pt x="26200" y="22030"/>
                                  <a:pt x="33753" y="13638"/>
                                  <a:pt x="42820" y="8393"/>
                                </a:cubicBezTo>
                                <a:cubicBezTo>
                                  <a:pt x="50884" y="1574"/>
                                  <a:pt x="59952" y="0"/>
                                  <a:pt x="70534" y="0"/>
                                </a:cubicBezTo>
                                <a:close/>
                              </a:path>
                            </a:pathLst>
                          </a:custGeom>
                          <a:solidFill>
                            <a:srgbClr val="000000"/>
                          </a:solidFill>
                          <a:ln w="0" cap="flat">
                            <a:noFill/>
                            <a:miter lim="127000"/>
                          </a:ln>
                          <a:effectLst/>
                        </wps:spPr>
                        <wps:bodyPr/>
                      </wps:wsp>
                      <wps:wsp>
                        <wps:cNvPr id="8818" name="Shape 8818"/>
                        <wps:cNvSpPr/>
                        <wps:spPr>
                          <a:xfrm>
                            <a:off x="749203" y="45424"/>
                            <a:ext cx="42840" cy="107731"/>
                          </a:xfrm>
                          <a:custGeom>
                            <a:avLst/>
                            <a:gdLst/>
                            <a:ahLst/>
                            <a:cxnLst/>
                            <a:rect l="0" t="0" r="0" b="0"/>
                            <a:pathLst>
                              <a:path w="42840" h="107731">
                                <a:moveTo>
                                  <a:pt x="42840" y="0"/>
                                </a:moveTo>
                                <a:lnTo>
                                  <a:pt x="42840" y="10056"/>
                                </a:lnTo>
                                <a:lnTo>
                                  <a:pt x="41697" y="10240"/>
                                </a:lnTo>
                                <a:cubicBezTo>
                                  <a:pt x="38675" y="11485"/>
                                  <a:pt x="36035" y="13584"/>
                                  <a:pt x="33773" y="16993"/>
                                </a:cubicBezTo>
                                <a:cubicBezTo>
                                  <a:pt x="27223" y="23287"/>
                                  <a:pt x="24193" y="31678"/>
                                  <a:pt x="21164" y="43742"/>
                                </a:cubicBezTo>
                                <a:cubicBezTo>
                                  <a:pt x="18135" y="55280"/>
                                  <a:pt x="16641" y="65772"/>
                                  <a:pt x="16641" y="75737"/>
                                </a:cubicBezTo>
                                <a:cubicBezTo>
                                  <a:pt x="16641" y="82556"/>
                                  <a:pt x="18135" y="89375"/>
                                  <a:pt x="21164" y="92521"/>
                                </a:cubicBezTo>
                                <a:cubicBezTo>
                                  <a:pt x="24193" y="95667"/>
                                  <a:pt x="28717" y="97766"/>
                                  <a:pt x="35267" y="97766"/>
                                </a:cubicBezTo>
                                <a:lnTo>
                                  <a:pt x="42840" y="96202"/>
                                </a:lnTo>
                                <a:lnTo>
                                  <a:pt x="42840" y="105108"/>
                                </a:lnTo>
                                <a:lnTo>
                                  <a:pt x="32258" y="107731"/>
                                </a:lnTo>
                                <a:cubicBezTo>
                                  <a:pt x="21164" y="107731"/>
                                  <a:pt x="13612" y="104060"/>
                                  <a:pt x="7573" y="97766"/>
                                </a:cubicBezTo>
                                <a:cubicBezTo>
                                  <a:pt x="3029" y="90947"/>
                                  <a:pt x="0" y="82556"/>
                                  <a:pt x="0" y="70493"/>
                                </a:cubicBezTo>
                                <a:cubicBezTo>
                                  <a:pt x="0" y="63674"/>
                                  <a:pt x="0" y="57379"/>
                                  <a:pt x="1515" y="50560"/>
                                </a:cubicBezTo>
                                <a:cubicBezTo>
                                  <a:pt x="4544" y="40595"/>
                                  <a:pt x="7573" y="30106"/>
                                  <a:pt x="12097" y="23287"/>
                                </a:cubicBezTo>
                                <a:cubicBezTo>
                                  <a:pt x="16641" y="14894"/>
                                  <a:pt x="22679" y="10174"/>
                                  <a:pt x="30743" y="4929"/>
                                </a:cubicBezTo>
                                <a:cubicBezTo>
                                  <a:pt x="33763" y="3355"/>
                                  <a:pt x="37161" y="1650"/>
                                  <a:pt x="40939" y="340"/>
                                </a:cubicBezTo>
                                <a:lnTo>
                                  <a:pt x="42840" y="0"/>
                                </a:lnTo>
                                <a:close/>
                              </a:path>
                            </a:pathLst>
                          </a:custGeom>
                          <a:solidFill>
                            <a:srgbClr val="000000"/>
                          </a:solidFill>
                          <a:ln w="0" cap="flat">
                            <a:noFill/>
                            <a:miter lim="127000"/>
                          </a:ln>
                          <a:effectLst/>
                        </wps:spPr>
                        <wps:bodyPr/>
                      </wps:wsp>
                      <wps:wsp>
                        <wps:cNvPr id="8819" name="Shape 8819"/>
                        <wps:cNvSpPr/>
                        <wps:spPr>
                          <a:xfrm>
                            <a:off x="792044" y="43535"/>
                            <a:ext cx="42820" cy="106998"/>
                          </a:xfrm>
                          <a:custGeom>
                            <a:avLst/>
                            <a:gdLst/>
                            <a:ahLst/>
                            <a:cxnLst/>
                            <a:rect l="0" t="0" r="0" b="0"/>
                            <a:pathLst>
                              <a:path w="42820" h="106998">
                                <a:moveTo>
                                  <a:pt x="10582" y="0"/>
                                </a:moveTo>
                                <a:cubicBezTo>
                                  <a:pt x="21656" y="0"/>
                                  <a:pt x="29208" y="3671"/>
                                  <a:pt x="35267" y="10490"/>
                                </a:cubicBezTo>
                                <a:cubicBezTo>
                                  <a:pt x="39791" y="16784"/>
                                  <a:pt x="42820" y="25177"/>
                                  <a:pt x="42820" y="37240"/>
                                </a:cubicBezTo>
                                <a:cubicBezTo>
                                  <a:pt x="42820" y="45631"/>
                                  <a:pt x="41305" y="55598"/>
                                  <a:pt x="39791" y="63989"/>
                                </a:cubicBezTo>
                                <a:cubicBezTo>
                                  <a:pt x="36781" y="73954"/>
                                  <a:pt x="32238" y="82872"/>
                                  <a:pt x="27694" y="89166"/>
                                </a:cubicBezTo>
                                <a:cubicBezTo>
                                  <a:pt x="23170" y="95985"/>
                                  <a:pt x="18135" y="101229"/>
                                  <a:pt x="10582" y="104376"/>
                                </a:cubicBezTo>
                                <a:lnTo>
                                  <a:pt x="0" y="106998"/>
                                </a:lnTo>
                                <a:lnTo>
                                  <a:pt x="0" y="98092"/>
                                </a:lnTo>
                                <a:lnTo>
                                  <a:pt x="1315" y="97820"/>
                                </a:lnTo>
                                <a:cubicBezTo>
                                  <a:pt x="4150" y="96509"/>
                                  <a:pt x="6796" y="94411"/>
                                  <a:pt x="9068" y="91265"/>
                                </a:cubicBezTo>
                                <a:cubicBezTo>
                                  <a:pt x="13591" y="84446"/>
                                  <a:pt x="18135" y="76053"/>
                                  <a:pt x="21656" y="63989"/>
                                </a:cubicBezTo>
                                <a:cubicBezTo>
                                  <a:pt x="24685" y="52450"/>
                                  <a:pt x="26200" y="42485"/>
                                  <a:pt x="26200" y="33568"/>
                                </a:cubicBezTo>
                                <a:cubicBezTo>
                                  <a:pt x="26200" y="25177"/>
                                  <a:pt x="24685" y="18883"/>
                                  <a:pt x="21656" y="15210"/>
                                </a:cubicBezTo>
                                <a:cubicBezTo>
                                  <a:pt x="18135" y="12064"/>
                                  <a:pt x="13591" y="10490"/>
                                  <a:pt x="9068" y="10490"/>
                                </a:cubicBezTo>
                                <a:lnTo>
                                  <a:pt x="0" y="11946"/>
                                </a:lnTo>
                                <a:lnTo>
                                  <a:pt x="0" y="1890"/>
                                </a:lnTo>
                                <a:lnTo>
                                  <a:pt x="10582" y="0"/>
                                </a:lnTo>
                                <a:close/>
                              </a:path>
                            </a:pathLst>
                          </a:custGeom>
                          <a:solidFill>
                            <a:srgbClr val="000000"/>
                          </a:solidFill>
                          <a:ln w="0" cap="flat">
                            <a:noFill/>
                            <a:miter lim="127000"/>
                          </a:ln>
                          <a:effectLst/>
                        </wps:spPr>
                        <wps:bodyPr/>
                      </wps:wsp>
                      <wps:wsp>
                        <wps:cNvPr id="8820" name="Shape 8820"/>
                        <wps:cNvSpPr/>
                        <wps:spPr>
                          <a:xfrm>
                            <a:off x="851996" y="43535"/>
                            <a:ext cx="82631" cy="109620"/>
                          </a:xfrm>
                          <a:custGeom>
                            <a:avLst/>
                            <a:gdLst/>
                            <a:ahLst/>
                            <a:cxnLst/>
                            <a:rect l="0" t="0" r="0" b="0"/>
                            <a:pathLst>
                              <a:path w="82631" h="109620">
                                <a:moveTo>
                                  <a:pt x="50373" y="0"/>
                                </a:moveTo>
                                <a:cubicBezTo>
                                  <a:pt x="56431" y="0"/>
                                  <a:pt x="61466" y="1574"/>
                                  <a:pt x="67504" y="1574"/>
                                </a:cubicBezTo>
                                <a:cubicBezTo>
                                  <a:pt x="72049" y="3671"/>
                                  <a:pt x="76572" y="3671"/>
                                  <a:pt x="82631" y="6819"/>
                                </a:cubicBezTo>
                                <a:lnTo>
                                  <a:pt x="78087" y="28848"/>
                                </a:lnTo>
                                <a:lnTo>
                                  <a:pt x="70534" y="28848"/>
                                </a:lnTo>
                                <a:cubicBezTo>
                                  <a:pt x="69019" y="22029"/>
                                  <a:pt x="67504" y="16784"/>
                                  <a:pt x="64496" y="13638"/>
                                </a:cubicBezTo>
                                <a:cubicBezTo>
                                  <a:pt x="61466" y="10490"/>
                                  <a:pt x="54916" y="8393"/>
                                  <a:pt x="48878" y="8393"/>
                                </a:cubicBezTo>
                                <a:cubicBezTo>
                                  <a:pt x="44335" y="8393"/>
                                  <a:pt x="39811" y="10490"/>
                                  <a:pt x="36781" y="13638"/>
                                </a:cubicBezTo>
                                <a:cubicBezTo>
                                  <a:pt x="33752" y="16784"/>
                                  <a:pt x="32238" y="20455"/>
                                  <a:pt x="32238" y="25177"/>
                                </a:cubicBezTo>
                                <a:cubicBezTo>
                                  <a:pt x="32238" y="28848"/>
                                  <a:pt x="32238" y="30421"/>
                                  <a:pt x="32238" y="31996"/>
                                </a:cubicBezTo>
                                <a:cubicBezTo>
                                  <a:pt x="33752" y="33568"/>
                                  <a:pt x="35267" y="37240"/>
                                  <a:pt x="38296" y="38812"/>
                                </a:cubicBezTo>
                                <a:cubicBezTo>
                                  <a:pt x="39811" y="40387"/>
                                  <a:pt x="44335" y="44057"/>
                                  <a:pt x="48878" y="47206"/>
                                </a:cubicBezTo>
                                <a:cubicBezTo>
                                  <a:pt x="53402" y="50876"/>
                                  <a:pt x="56431" y="52450"/>
                                  <a:pt x="59460" y="55598"/>
                                </a:cubicBezTo>
                                <a:cubicBezTo>
                                  <a:pt x="61466" y="57170"/>
                                  <a:pt x="64496" y="60844"/>
                                  <a:pt x="66010" y="62416"/>
                                </a:cubicBezTo>
                                <a:cubicBezTo>
                                  <a:pt x="67504" y="63989"/>
                                  <a:pt x="67504" y="67662"/>
                                  <a:pt x="69019" y="69234"/>
                                </a:cubicBezTo>
                                <a:cubicBezTo>
                                  <a:pt x="69019" y="72382"/>
                                  <a:pt x="69019" y="73954"/>
                                  <a:pt x="69019" y="79201"/>
                                </a:cubicBezTo>
                                <a:cubicBezTo>
                                  <a:pt x="69019" y="84446"/>
                                  <a:pt x="67504" y="91265"/>
                                  <a:pt x="64496" y="94411"/>
                                </a:cubicBezTo>
                                <a:cubicBezTo>
                                  <a:pt x="61466" y="99656"/>
                                  <a:pt x="57946" y="102804"/>
                                  <a:pt x="51887" y="105950"/>
                                </a:cubicBezTo>
                                <a:cubicBezTo>
                                  <a:pt x="45849" y="108048"/>
                                  <a:pt x="39811" y="109620"/>
                                  <a:pt x="33752" y="109620"/>
                                </a:cubicBezTo>
                                <a:cubicBezTo>
                                  <a:pt x="27714" y="109620"/>
                                  <a:pt x="22679" y="108048"/>
                                  <a:pt x="16620" y="108048"/>
                                </a:cubicBezTo>
                                <a:cubicBezTo>
                                  <a:pt x="12097" y="105950"/>
                                  <a:pt x="6038" y="104376"/>
                                  <a:pt x="0" y="102804"/>
                                </a:cubicBezTo>
                                <a:lnTo>
                                  <a:pt x="4523" y="79201"/>
                                </a:lnTo>
                                <a:lnTo>
                                  <a:pt x="12097" y="79201"/>
                                </a:lnTo>
                                <a:cubicBezTo>
                                  <a:pt x="12097" y="86018"/>
                                  <a:pt x="13611" y="91265"/>
                                  <a:pt x="16620" y="94411"/>
                                </a:cubicBezTo>
                                <a:cubicBezTo>
                                  <a:pt x="21164" y="97557"/>
                                  <a:pt x="25688" y="99656"/>
                                  <a:pt x="33752" y="99656"/>
                                </a:cubicBezTo>
                                <a:cubicBezTo>
                                  <a:pt x="39811" y="99656"/>
                                  <a:pt x="44335" y="99656"/>
                                  <a:pt x="47364" y="95985"/>
                                </a:cubicBezTo>
                                <a:cubicBezTo>
                                  <a:pt x="51887" y="92837"/>
                                  <a:pt x="53402" y="87592"/>
                                  <a:pt x="53402" y="82872"/>
                                </a:cubicBezTo>
                                <a:cubicBezTo>
                                  <a:pt x="53402" y="79201"/>
                                  <a:pt x="53402" y="76053"/>
                                  <a:pt x="51887" y="73954"/>
                                </a:cubicBezTo>
                                <a:cubicBezTo>
                                  <a:pt x="50373" y="70808"/>
                                  <a:pt x="48878" y="69234"/>
                                  <a:pt x="47364" y="67662"/>
                                </a:cubicBezTo>
                                <a:cubicBezTo>
                                  <a:pt x="44335" y="65563"/>
                                  <a:pt x="41305" y="62416"/>
                                  <a:pt x="36781" y="59269"/>
                                </a:cubicBezTo>
                                <a:cubicBezTo>
                                  <a:pt x="30723" y="55598"/>
                                  <a:pt x="27714" y="52450"/>
                                  <a:pt x="24173" y="48779"/>
                                </a:cubicBezTo>
                                <a:cubicBezTo>
                                  <a:pt x="21164" y="47206"/>
                                  <a:pt x="19649" y="44057"/>
                                  <a:pt x="18135" y="40387"/>
                                </a:cubicBezTo>
                                <a:cubicBezTo>
                                  <a:pt x="16620" y="37240"/>
                                  <a:pt x="15105" y="33568"/>
                                  <a:pt x="15105" y="28848"/>
                                </a:cubicBezTo>
                                <a:cubicBezTo>
                                  <a:pt x="15105" y="23602"/>
                                  <a:pt x="16620" y="18883"/>
                                  <a:pt x="19649" y="13638"/>
                                </a:cubicBezTo>
                                <a:cubicBezTo>
                                  <a:pt x="22679" y="10490"/>
                                  <a:pt x="25688" y="6819"/>
                                  <a:pt x="32238" y="3671"/>
                                </a:cubicBezTo>
                                <a:cubicBezTo>
                                  <a:pt x="36781" y="1574"/>
                                  <a:pt x="42820" y="0"/>
                                  <a:pt x="50373" y="0"/>
                                </a:cubicBezTo>
                                <a:close/>
                              </a:path>
                            </a:pathLst>
                          </a:custGeom>
                          <a:solidFill>
                            <a:srgbClr val="000000"/>
                          </a:solidFill>
                          <a:ln w="0" cap="flat">
                            <a:noFill/>
                            <a:miter lim="127000"/>
                          </a:ln>
                          <a:effectLst/>
                        </wps:spPr>
                        <wps:bodyPr/>
                      </wps:wsp>
                      <wps:wsp>
                        <wps:cNvPr id="8821" name="Shape 8821"/>
                        <wps:cNvSpPr/>
                        <wps:spPr>
                          <a:xfrm>
                            <a:off x="951759" y="45645"/>
                            <a:ext cx="41305" cy="107510"/>
                          </a:xfrm>
                          <a:custGeom>
                            <a:avLst/>
                            <a:gdLst/>
                            <a:ahLst/>
                            <a:cxnLst/>
                            <a:rect l="0" t="0" r="0" b="0"/>
                            <a:pathLst>
                              <a:path w="41305" h="107510">
                                <a:moveTo>
                                  <a:pt x="41305" y="0"/>
                                </a:moveTo>
                                <a:lnTo>
                                  <a:pt x="41305" y="11505"/>
                                </a:lnTo>
                                <a:lnTo>
                                  <a:pt x="35267" y="16772"/>
                                </a:lnTo>
                                <a:cubicBezTo>
                                  <a:pt x="29208" y="21492"/>
                                  <a:pt x="25688" y="29885"/>
                                  <a:pt x="22658" y="40374"/>
                                </a:cubicBezTo>
                                <a:cubicBezTo>
                                  <a:pt x="18135" y="50340"/>
                                  <a:pt x="16620" y="61878"/>
                                  <a:pt x="16620" y="71844"/>
                                </a:cubicBezTo>
                                <a:cubicBezTo>
                                  <a:pt x="16620" y="78663"/>
                                  <a:pt x="18135" y="85482"/>
                                  <a:pt x="19650" y="89154"/>
                                </a:cubicBezTo>
                                <a:cubicBezTo>
                                  <a:pt x="22658" y="92300"/>
                                  <a:pt x="25688" y="93874"/>
                                  <a:pt x="29208" y="93874"/>
                                </a:cubicBezTo>
                                <a:cubicBezTo>
                                  <a:pt x="32238" y="93874"/>
                                  <a:pt x="35262" y="93087"/>
                                  <a:pt x="38286" y="91251"/>
                                </a:cubicBezTo>
                                <a:lnTo>
                                  <a:pt x="41305" y="88286"/>
                                </a:lnTo>
                                <a:lnTo>
                                  <a:pt x="41305" y="99119"/>
                                </a:lnTo>
                                <a:cubicBezTo>
                                  <a:pt x="35267" y="103839"/>
                                  <a:pt x="29208" y="107510"/>
                                  <a:pt x="21164" y="107510"/>
                                </a:cubicBezTo>
                                <a:cubicBezTo>
                                  <a:pt x="16620" y="107510"/>
                                  <a:pt x="12097" y="105938"/>
                                  <a:pt x="9067" y="102265"/>
                                </a:cubicBezTo>
                                <a:cubicBezTo>
                                  <a:pt x="6038" y="99119"/>
                                  <a:pt x="4523" y="95446"/>
                                  <a:pt x="1515" y="90726"/>
                                </a:cubicBezTo>
                                <a:cubicBezTo>
                                  <a:pt x="0" y="85482"/>
                                  <a:pt x="0" y="78663"/>
                                  <a:pt x="0" y="73942"/>
                                </a:cubicBezTo>
                                <a:cubicBezTo>
                                  <a:pt x="0" y="60305"/>
                                  <a:pt x="1515" y="48765"/>
                                  <a:pt x="6038" y="36702"/>
                                </a:cubicBezTo>
                                <a:cubicBezTo>
                                  <a:pt x="10582" y="25163"/>
                                  <a:pt x="16620" y="14674"/>
                                  <a:pt x="25688" y="8379"/>
                                </a:cubicBezTo>
                                <a:cubicBezTo>
                                  <a:pt x="29720" y="4969"/>
                                  <a:pt x="34003" y="2347"/>
                                  <a:pt x="38411" y="577"/>
                                </a:cubicBezTo>
                                <a:lnTo>
                                  <a:pt x="41305" y="0"/>
                                </a:lnTo>
                                <a:close/>
                              </a:path>
                            </a:pathLst>
                          </a:custGeom>
                          <a:solidFill>
                            <a:srgbClr val="000000"/>
                          </a:solidFill>
                          <a:ln w="0" cap="flat">
                            <a:noFill/>
                            <a:miter lim="127000"/>
                          </a:ln>
                          <a:effectLst/>
                        </wps:spPr>
                        <wps:bodyPr/>
                      </wps:wsp>
                      <wps:wsp>
                        <wps:cNvPr id="8822" name="Shape 8822"/>
                        <wps:cNvSpPr/>
                        <wps:spPr>
                          <a:xfrm>
                            <a:off x="993064" y="43535"/>
                            <a:ext cx="67525" cy="109620"/>
                          </a:xfrm>
                          <a:custGeom>
                            <a:avLst/>
                            <a:gdLst/>
                            <a:ahLst/>
                            <a:cxnLst/>
                            <a:rect l="0" t="0" r="0" b="0"/>
                            <a:pathLst>
                              <a:path w="67525" h="109620">
                                <a:moveTo>
                                  <a:pt x="10582" y="0"/>
                                </a:moveTo>
                                <a:cubicBezTo>
                                  <a:pt x="18135" y="0"/>
                                  <a:pt x="24685" y="3671"/>
                                  <a:pt x="29229" y="8393"/>
                                </a:cubicBezTo>
                                <a:cubicBezTo>
                                  <a:pt x="32258" y="13638"/>
                                  <a:pt x="35267" y="20455"/>
                                  <a:pt x="35267" y="30421"/>
                                </a:cubicBezTo>
                                <a:lnTo>
                                  <a:pt x="36781" y="30421"/>
                                </a:lnTo>
                                <a:lnTo>
                                  <a:pt x="48878" y="1574"/>
                                </a:lnTo>
                                <a:lnTo>
                                  <a:pt x="67525" y="1574"/>
                                </a:lnTo>
                                <a:lnTo>
                                  <a:pt x="66011" y="8393"/>
                                </a:lnTo>
                                <a:cubicBezTo>
                                  <a:pt x="58458" y="20455"/>
                                  <a:pt x="47364" y="35667"/>
                                  <a:pt x="36781" y="54025"/>
                                </a:cubicBezTo>
                                <a:cubicBezTo>
                                  <a:pt x="35267" y="67662"/>
                                  <a:pt x="33752" y="77627"/>
                                  <a:pt x="33752" y="82872"/>
                                </a:cubicBezTo>
                                <a:cubicBezTo>
                                  <a:pt x="33752" y="87592"/>
                                  <a:pt x="35267" y="91265"/>
                                  <a:pt x="35267" y="92837"/>
                                </a:cubicBezTo>
                                <a:cubicBezTo>
                                  <a:pt x="36781" y="94411"/>
                                  <a:pt x="38296" y="95985"/>
                                  <a:pt x="41325" y="95985"/>
                                </a:cubicBezTo>
                                <a:cubicBezTo>
                                  <a:pt x="42840" y="95985"/>
                                  <a:pt x="44335" y="95985"/>
                                  <a:pt x="47364" y="94411"/>
                                </a:cubicBezTo>
                                <a:cubicBezTo>
                                  <a:pt x="48878" y="92837"/>
                                  <a:pt x="51908" y="89166"/>
                                  <a:pt x="55428" y="86018"/>
                                </a:cubicBezTo>
                                <a:lnTo>
                                  <a:pt x="59952" y="91265"/>
                                </a:lnTo>
                                <a:cubicBezTo>
                                  <a:pt x="55428" y="97557"/>
                                  <a:pt x="50393" y="102804"/>
                                  <a:pt x="45849" y="104376"/>
                                </a:cubicBezTo>
                                <a:cubicBezTo>
                                  <a:pt x="41325" y="108048"/>
                                  <a:pt x="36781" y="109620"/>
                                  <a:pt x="33752" y="109620"/>
                                </a:cubicBezTo>
                                <a:cubicBezTo>
                                  <a:pt x="24685" y="109620"/>
                                  <a:pt x="19650" y="101229"/>
                                  <a:pt x="19650" y="87592"/>
                                </a:cubicBezTo>
                                <a:cubicBezTo>
                                  <a:pt x="19650" y="84446"/>
                                  <a:pt x="19650" y="80773"/>
                                  <a:pt x="19650" y="77627"/>
                                </a:cubicBezTo>
                                <a:cubicBezTo>
                                  <a:pt x="12097" y="87592"/>
                                  <a:pt x="6059" y="95985"/>
                                  <a:pt x="0" y="101229"/>
                                </a:cubicBezTo>
                                <a:lnTo>
                                  <a:pt x="0" y="90397"/>
                                </a:lnTo>
                                <a:lnTo>
                                  <a:pt x="6059" y="84446"/>
                                </a:lnTo>
                                <a:cubicBezTo>
                                  <a:pt x="12097" y="77627"/>
                                  <a:pt x="16641" y="67662"/>
                                  <a:pt x="23190" y="54025"/>
                                </a:cubicBezTo>
                                <a:cubicBezTo>
                                  <a:pt x="23190" y="47206"/>
                                  <a:pt x="24685" y="40387"/>
                                  <a:pt x="24685" y="33568"/>
                                </a:cubicBezTo>
                                <a:cubicBezTo>
                                  <a:pt x="24685" y="25177"/>
                                  <a:pt x="23190" y="18883"/>
                                  <a:pt x="21676" y="15210"/>
                                </a:cubicBezTo>
                                <a:cubicBezTo>
                                  <a:pt x="18135" y="12064"/>
                                  <a:pt x="15126" y="10490"/>
                                  <a:pt x="10582" y="10490"/>
                                </a:cubicBezTo>
                                <a:cubicBezTo>
                                  <a:pt x="7563" y="10490"/>
                                  <a:pt x="4539" y="10883"/>
                                  <a:pt x="1704" y="12129"/>
                                </a:cubicBezTo>
                                <a:lnTo>
                                  <a:pt x="0" y="13615"/>
                                </a:lnTo>
                                <a:lnTo>
                                  <a:pt x="0" y="2111"/>
                                </a:lnTo>
                                <a:lnTo>
                                  <a:pt x="10582" y="0"/>
                                </a:lnTo>
                                <a:close/>
                              </a:path>
                            </a:pathLst>
                          </a:custGeom>
                          <a:solidFill>
                            <a:srgbClr val="000000"/>
                          </a:solidFill>
                          <a:ln w="0" cap="flat">
                            <a:noFill/>
                            <a:miter lim="127000"/>
                          </a:ln>
                          <a:effectLst/>
                        </wps:spPr>
                        <wps:bodyPr/>
                      </wps:wsp>
                      <wps:wsp>
                        <wps:cNvPr id="208930" name="Shape 208930"/>
                        <wps:cNvSpPr/>
                        <wps:spPr>
                          <a:xfrm>
                            <a:off x="1164875" y="83921"/>
                            <a:ext cx="45849" cy="16783"/>
                          </a:xfrm>
                          <a:custGeom>
                            <a:avLst/>
                            <a:gdLst/>
                            <a:ahLst/>
                            <a:cxnLst/>
                            <a:rect l="0" t="0" r="0" b="0"/>
                            <a:pathLst>
                              <a:path w="45849" h="16783">
                                <a:moveTo>
                                  <a:pt x="0" y="0"/>
                                </a:moveTo>
                                <a:lnTo>
                                  <a:pt x="45849" y="0"/>
                                </a:lnTo>
                                <a:lnTo>
                                  <a:pt x="45849" y="16783"/>
                                </a:lnTo>
                                <a:lnTo>
                                  <a:pt x="0" y="16783"/>
                                </a:lnTo>
                                <a:lnTo>
                                  <a:pt x="0" y="0"/>
                                </a:lnTo>
                              </a:path>
                            </a:pathLst>
                          </a:custGeom>
                          <a:solidFill>
                            <a:srgbClr val="000000"/>
                          </a:solidFill>
                          <a:ln w="0" cap="flat">
                            <a:noFill/>
                            <a:miter lim="127000"/>
                          </a:ln>
                          <a:effectLst/>
                        </wps:spPr>
                        <wps:bodyPr/>
                      </wps:wsp>
                      <wps:wsp>
                        <wps:cNvPr id="8824" name="Shape 8824"/>
                        <wps:cNvSpPr/>
                        <wps:spPr>
                          <a:xfrm>
                            <a:off x="1367431" y="43535"/>
                            <a:ext cx="79601" cy="109620"/>
                          </a:xfrm>
                          <a:custGeom>
                            <a:avLst/>
                            <a:gdLst/>
                            <a:ahLst/>
                            <a:cxnLst/>
                            <a:rect l="0" t="0" r="0" b="0"/>
                            <a:pathLst>
                              <a:path w="79601" h="109620">
                                <a:moveTo>
                                  <a:pt x="55408" y="0"/>
                                </a:moveTo>
                                <a:cubicBezTo>
                                  <a:pt x="64475" y="0"/>
                                  <a:pt x="72048" y="1574"/>
                                  <a:pt x="79601" y="3671"/>
                                </a:cubicBezTo>
                                <a:lnTo>
                                  <a:pt x="75057" y="28848"/>
                                </a:lnTo>
                                <a:lnTo>
                                  <a:pt x="64475" y="28848"/>
                                </a:lnTo>
                                <a:cubicBezTo>
                                  <a:pt x="64475" y="23602"/>
                                  <a:pt x="64475" y="18883"/>
                                  <a:pt x="62961" y="16784"/>
                                </a:cubicBezTo>
                                <a:cubicBezTo>
                                  <a:pt x="62961" y="13638"/>
                                  <a:pt x="61466" y="12064"/>
                                  <a:pt x="59952" y="12064"/>
                                </a:cubicBezTo>
                                <a:cubicBezTo>
                                  <a:pt x="58437" y="10490"/>
                                  <a:pt x="56922" y="8393"/>
                                  <a:pt x="53893" y="8393"/>
                                </a:cubicBezTo>
                                <a:cubicBezTo>
                                  <a:pt x="45849" y="8393"/>
                                  <a:pt x="39791" y="12064"/>
                                  <a:pt x="35267" y="18883"/>
                                </a:cubicBezTo>
                                <a:cubicBezTo>
                                  <a:pt x="29208" y="23602"/>
                                  <a:pt x="26199" y="31996"/>
                                  <a:pt x="21655" y="42485"/>
                                </a:cubicBezTo>
                                <a:cubicBezTo>
                                  <a:pt x="18626" y="54025"/>
                                  <a:pt x="17111" y="63989"/>
                                  <a:pt x="17111" y="73954"/>
                                </a:cubicBezTo>
                                <a:cubicBezTo>
                                  <a:pt x="17111" y="80773"/>
                                  <a:pt x="18626" y="87592"/>
                                  <a:pt x="21655" y="91265"/>
                                </a:cubicBezTo>
                                <a:cubicBezTo>
                                  <a:pt x="23170" y="94411"/>
                                  <a:pt x="27694" y="95985"/>
                                  <a:pt x="32238" y="95985"/>
                                </a:cubicBezTo>
                                <a:cubicBezTo>
                                  <a:pt x="38276" y="95985"/>
                                  <a:pt x="44335" y="94411"/>
                                  <a:pt x="49370" y="92837"/>
                                </a:cubicBezTo>
                                <a:cubicBezTo>
                                  <a:pt x="53893" y="89166"/>
                                  <a:pt x="58437" y="86018"/>
                                  <a:pt x="62961" y="80773"/>
                                </a:cubicBezTo>
                                <a:lnTo>
                                  <a:pt x="69019" y="87592"/>
                                </a:lnTo>
                                <a:cubicBezTo>
                                  <a:pt x="62961" y="94411"/>
                                  <a:pt x="56922" y="99656"/>
                                  <a:pt x="49370" y="104376"/>
                                </a:cubicBezTo>
                                <a:cubicBezTo>
                                  <a:pt x="42820" y="108048"/>
                                  <a:pt x="36761" y="109620"/>
                                  <a:pt x="29208" y="109620"/>
                                </a:cubicBezTo>
                                <a:cubicBezTo>
                                  <a:pt x="20141" y="109620"/>
                                  <a:pt x="12076" y="105950"/>
                                  <a:pt x="7553" y="99656"/>
                                </a:cubicBezTo>
                                <a:cubicBezTo>
                                  <a:pt x="3009" y="92837"/>
                                  <a:pt x="0" y="84446"/>
                                  <a:pt x="0" y="72382"/>
                                </a:cubicBezTo>
                                <a:cubicBezTo>
                                  <a:pt x="0" y="63989"/>
                                  <a:pt x="1494" y="55598"/>
                                  <a:pt x="4523" y="47206"/>
                                </a:cubicBezTo>
                                <a:cubicBezTo>
                                  <a:pt x="6038" y="37240"/>
                                  <a:pt x="10561" y="28848"/>
                                  <a:pt x="15617" y="22029"/>
                                </a:cubicBezTo>
                                <a:cubicBezTo>
                                  <a:pt x="21655" y="15210"/>
                                  <a:pt x="26199" y="10490"/>
                                  <a:pt x="33752" y="6819"/>
                                </a:cubicBezTo>
                                <a:cubicBezTo>
                                  <a:pt x="39791" y="1574"/>
                                  <a:pt x="47343" y="0"/>
                                  <a:pt x="55408" y="0"/>
                                </a:cubicBezTo>
                                <a:close/>
                              </a:path>
                            </a:pathLst>
                          </a:custGeom>
                          <a:solidFill>
                            <a:srgbClr val="000000"/>
                          </a:solidFill>
                          <a:ln w="0" cap="flat">
                            <a:noFill/>
                            <a:miter lim="127000"/>
                          </a:ln>
                          <a:effectLst/>
                        </wps:spPr>
                        <wps:bodyPr/>
                      </wps:wsp>
                      <wps:wsp>
                        <wps:cNvPr id="8825" name="Shape 8825"/>
                        <wps:cNvSpPr/>
                        <wps:spPr>
                          <a:xfrm>
                            <a:off x="1458106" y="132100"/>
                            <a:ext cx="29730" cy="69225"/>
                          </a:xfrm>
                          <a:custGeom>
                            <a:avLst/>
                            <a:gdLst/>
                            <a:ahLst/>
                            <a:cxnLst/>
                            <a:rect l="0" t="0" r="0" b="0"/>
                            <a:pathLst>
                              <a:path w="29730" h="69225">
                                <a:moveTo>
                                  <a:pt x="29730" y="0"/>
                                </a:moveTo>
                                <a:lnTo>
                                  <a:pt x="29730" y="9031"/>
                                </a:lnTo>
                                <a:lnTo>
                                  <a:pt x="24194" y="11091"/>
                                </a:lnTo>
                                <a:cubicBezTo>
                                  <a:pt x="21164" y="15811"/>
                                  <a:pt x="18135" y="21055"/>
                                  <a:pt x="15126" y="27874"/>
                                </a:cubicBezTo>
                                <a:cubicBezTo>
                                  <a:pt x="13612" y="36268"/>
                                  <a:pt x="12097" y="43087"/>
                                  <a:pt x="12097" y="49380"/>
                                </a:cubicBezTo>
                                <a:cubicBezTo>
                                  <a:pt x="12097" y="54625"/>
                                  <a:pt x="13612" y="59870"/>
                                  <a:pt x="15126" y="61444"/>
                                </a:cubicBezTo>
                                <a:cubicBezTo>
                                  <a:pt x="15126" y="64591"/>
                                  <a:pt x="18135" y="64591"/>
                                  <a:pt x="21164" y="64591"/>
                                </a:cubicBezTo>
                                <a:lnTo>
                                  <a:pt x="29730" y="61776"/>
                                </a:lnTo>
                                <a:lnTo>
                                  <a:pt x="29730" y="69205"/>
                                </a:lnTo>
                                <a:lnTo>
                                  <a:pt x="29714" y="69225"/>
                                </a:lnTo>
                                <a:lnTo>
                                  <a:pt x="6253" y="69225"/>
                                </a:lnTo>
                                <a:lnTo>
                                  <a:pt x="4544" y="68262"/>
                                </a:lnTo>
                                <a:cubicBezTo>
                                  <a:pt x="1515" y="64591"/>
                                  <a:pt x="0" y="57772"/>
                                  <a:pt x="0" y="49380"/>
                                </a:cubicBezTo>
                                <a:cubicBezTo>
                                  <a:pt x="0" y="40987"/>
                                  <a:pt x="1515" y="32594"/>
                                  <a:pt x="4544" y="24204"/>
                                </a:cubicBezTo>
                                <a:cubicBezTo>
                                  <a:pt x="7574" y="17385"/>
                                  <a:pt x="12097" y="11091"/>
                                  <a:pt x="18135" y="5845"/>
                                </a:cubicBezTo>
                                <a:cubicBezTo>
                                  <a:pt x="20407" y="3223"/>
                                  <a:pt x="23180" y="1519"/>
                                  <a:pt x="26330" y="470"/>
                                </a:cubicBezTo>
                                <a:lnTo>
                                  <a:pt x="29730" y="0"/>
                                </a:lnTo>
                                <a:close/>
                              </a:path>
                            </a:pathLst>
                          </a:custGeom>
                          <a:solidFill>
                            <a:srgbClr val="000000"/>
                          </a:solidFill>
                          <a:ln w="0" cap="flat">
                            <a:noFill/>
                            <a:miter lim="127000"/>
                          </a:ln>
                          <a:effectLst/>
                        </wps:spPr>
                        <wps:bodyPr/>
                      </wps:wsp>
                      <wps:wsp>
                        <wps:cNvPr id="8826" name="Shape 8826"/>
                        <wps:cNvSpPr/>
                        <wps:spPr>
                          <a:xfrm>
                            <a:off x="1487836" y="131127"/>
                            <a:ext cx="40804" cy="70198"/>
                          </a:xfrm>
                          <a:custGeom>
                            <a:avLst/>
                            <a:gdLst/>
                            <a:ahLst/>
                            <a:cxnLst/>
                            <a:rect l="0" t="0" r="0" b="0"/>
                            <a:pathLst>
                              <a:path w="40804" h="70198">
                                <a:moveTo>
                                  <a:pt x="7052" y="0"/>
                                </a:moveTo>
                                <a:cubicBezTo>
                                  <a:pt x="10081" y="0"/>
                                  <a:pt x="11595" y="0"/>
                                  <a:pt x="14605" y="1574"/>
                                </a:cubicBezTo>
                                <a:cubicBezTo>
                                  <a:pt x="17634" y="1574"/>
                                  <a:pt x="20663" y="3673"/>
                                  <a:pt x="22178" y="5245"/>
                                </a:cubicBezTo>
                                <a:lnTo>
                                  <a:pt x="30242" y="0"/>
                                </a:lnTo>
                                <a:lnTo>
                                  <a:pt x="34766" y="1574"/>
                                </a:lnTo>
                                <a:lnTo>
                                  <a:pt x="23692" y="48779"/>
                                </a:lnTo>
                                <a:cubicBezTo>
                                  <a:pt x="22178" y="54024"/>
                                  <a:pt x="22178" y="58744"/>
                                  <a:pt x="22178" y="60843"/>
                                </a:cubicBezTo>
                                <a:cubicBezTo>
                                  <a:pt x="22178" y="62416"/>
                                  <a:pt x="22178" y="63990"/>
                                  <a:pt x="22178" y="65563"/>
                                </a:cubicBezTo>
                                <a:cubicBezTo>
                                  <a:pt x="23692" y="65563"/>
                                  <a:pt x="25186" y="67136"/>
                                  <a:pt x="25186" y="67136"/>
                                </a:cubicBezTo>
                                <a:cubicBezTo>
                                  <a:pt x="26701" y="67136"/>
                                  <a:pt x="28728" y="65563"/>
                                  <a:pt x="30242" y="65563"/>
                                </a:cubicBezTo>
                                <a:cubicBezTo>
                                  <a:pt x="31736" y="63990"/>
                                  <a:pt x="34766" y="60843"/>
                                  <a:pt x="37795" y="57171"/>
                                </a:cubicBezTo>
                                <a:lnTo>
                                  <a:pt x="40804" y="62416"/>
                                </a:lnTo>
                                <a:lnTo>
                                  <a:pt x="32557" y="70198"/>
                                </a:lnTo>
                                <a:lnTo>
                                  <a:pt x="12716" y="70198"/>
                                </a:lnTo>
                                <a:lnTo>
                                  <a:pt x="11595" y="63990"/>
                                </a:lnTo>
                                <a:cubicBezTo>
                                  <a:pt x="11595" y="60843"/>
                                  <a:pt x="11595" y="58744"/>
                                  <a:pt x="13110" y="55597"/>
                                </a:cubicBezTo>
                                <a:lnTo>
                                  <a:pt x="11595" y="55597"/>
                                </a:lnTo>
                                <a:lnTo>
                                  <a:pt x="0" y="70178"/>
                                </a:lnTo>
                                <a:lnTo>
                                  <a:pt x="0" y="62749"/>
                                </a:lnTo>
                                <a:lnTo>
                                  <a:pt x="1013" y="62416"/>
                                </a:lnTo>
                                <a:cubicBezTo>
                                  <a:pt x="4043" y="58744"/>
                                  <a:pt x="7052" y="55597"/>
                                  <a:pt x="10081" y="50353"/>
                                </a:cubicBezTo>
                                <a:cubicBezTo>
                                  <a:pt x="13110" y="44059"/>
                                  <a:pt x="14605" y="38814"/>
                                  <a:pt x="16119" y="30421"/>
                                </a:cubicBezTo>
                                <a:lnTo>
                                  <a:pt x="17634" y="28847"/>
                                </a:lnTo>
                                <a:cubicBezTo>
                                  <a:pt x="17634" y="25177"/>
                                  <a:pt x="17634" y="23602"/>
                                  <a:pt x="17634" y="22028"/>
                                </a:cubicBezTo>
                                <a:cubicBezTo>
                                  <a:pt x="17634" y="20456"/>
                                  <a:pt x="17634" y="18358"/>
                                  <a:pt x="17634" y="16783"/>
                                </a:cubicBezTo>
                                <a:cubicBezTo>
                                  <a:pt x="17634" y="13637"/>
                                  <a:pt x="17634" y="9965"/>
                                  <a:pt x="16119" y="8393"/>
                                </a:cubicBezTo>
                                <a:cubicBezTo>
                                  <a:pt x="14605" y="6818"/>
                                  <a:pt x="11595" y="6818"/>
                                  <a:pt x="8566" y="6818"/>
                                </a:cubicBezTo>
                                <a:lnTo>
                                  <a:pt x="0" y="10004"/>
                                </a:lnTo>
                                <a:lnTo>
                                  <a:pt x="0" y="973"/>
                                </a:lnTo>
                                <a:lnTo>
                                  <a:pt x="7052" y="0"/>
                                </a:lnTo>
                                <a:close/>
                              </a:path>
                            </a:pathLst>
                          </a:custGeom>
                          <a:solidFill>
                            <a:srgbClr val="000000"/>
                          </a:solidFill>
                          <a:ln w="0" cap="flat">
                            <a:noFill/>
                            <a:miter lim="127000"/>
                          </a:ln>
                          <a:effectLst/>
                        </wps:spPr>
                        <wps:bodyPr/>
                      </wps:wsp>
                      <wps:wsp>
                        <wps:cNvPr id="8827" name="Shape 8827"/>
                        <wps:cNvSpPr/>
                        <wps:spPr>
                          <a:xfrm>
                            <a:off x="1542251" y="0"/>
                            <a:ext cx="104307" cy="153155"/>
                          </a:xfrm>
                          <a:custGeom>
                            <a:avLst/>
                            <a:gdLst/>
                            <a:ahLst/>
                            <a:cxnLst/>
                            <a:rect l="0" t="0" r="0" b="0"/>
                            <a:pathLst>
                              <a:path w="104307" h="153155">
                                <a:moveTo>
                                  <a:pt x="69019" y="0"/>
                                </a:moveTo>
                                <a:cubicBezTo>
                                  <a:pt x="75569" y="0"/>
                                  <a:pt x="81628" y="0"/>
                                  <a:pt x="86151" y="1574"/>
                                </a:cubicBezTo>
                                <a:cubicBezTo>
                                  <a:pt x="92210" y="1574"/>
                                  <a:pt x="96734" y="3148"/>
                                  <a:pt x="104307" y="4720"/>
                                </a:cubicBezTo>
                                <a:lnTo>
                                  <a:pt x="98248" y="33570"/>
                                </a:lnTo>
                                <a:lnTo>
                                  <a:pt x="89181" y="33570"/>
                                </a:lnTo>
                                <a:cubicBezTo>
                                  <a:pt x="89181" y="26751"/>
                                  <a:pt x="87666" y="23602"/>
                                  <a:pt x="86151" y="18358"/>
                                </a:cubicBezTo>
                                <a:cubicBezTo>
                                  <a:pt x="84658" y="15211"/>
                                  <a:pt x="83143" y="13638"/>
                                  <a:pt x="80114" y="11539"/>
                                </a:cubicBezTo>
                                <a:cubicBezTo>
                                  <a:pt x="77084" y="9967"/>
                                  <a:pt x="73564" y="9967"/>
                                  <a:pt x="69019" y="9967"/>
                                </a:cubicBezTo>
                                <a:cubicBezTo>
                                  <a:pt x="62981" y="9967"/>
                                  <a:pt x="58458" y="9967"/>
                                  <a:pt x="53914" y="13638"/>
                                </a:cubicBezTo>
                                <a:cubicBezTo>
                                  <a:pt x="50884" y="15211"/>
                                  <a:pt x="47875" y="18358"/>
                                  <a:pt x="44846" y="23602"/>
                                </a:cubicBezTo>
                                <a:cubicBezTo>
                                  <a:pt x="43331" y="26751"/>
                                  <a:pt x="41817" y="31996"/>
                                  <a:pt x="41817" y="36716"/>
                                </a:cubicBezTo>
                                <a:cubicBezTo>
                                  <a:pt x="41817" y="41960"/>
                                  <a:pt x="43331" y="47206"/>
                                  <a:pt x="46361" y="51928"/>
                                </a:cubicBezTo>
                                <a:cubicBezTo>
                                  <a:pt x="47875" y="55598"/>
                                  <a:pt x="53914" y="60319"/>
                                  <a:pt x="59952" y="65563"/>
                                </a:cubicBezTo>
                                <a:cubicBezTo>
                                  <a:pt x="67525" y="70808"/>
                                  <a:pt x="72049" y="75530"/>
                                  <a:pt x="75569" y="79201"/>
                                </a:cubicBezTo>
                                <a:cubicBezTo>
                                  <a:pt x="78599" y="83921"/>
                                  <a:pt x="81628" y="87592"/>
                                  <a:pt x="83143" y="92314"/>
                                </a:cubicBezTo>
                                <a:cubicBezTo>
                                  <a:pt x="84658" y="95985"/>
                                  <a:pt x="86151" y="100705"/>
                                  <a:pt x="86151" y="107524"/>
                                </a:cubicBezTo>
                                <a:cubicBezTo>
                                  <a:pt x="86151" y="115917"/>
                                  <a:pt x="83143" y="124308"/>
                                  <a:pt x="80114" y="131127"/>
                                </a:cubicBezTo>
                                <a:cubicBezTo>
                                  <a:pt x="75569" y="137945"/>
                                  <a:pt x="70534" y="143190"/>
                                  <a:pt x="62981" y="146338"/>
                                </a:cubicBezTo>
                                <a:cubicBezTo>
                                  <a:pt x="55428" y="151583"/>
                                  <a:pt x="47875" y="153155"/>
                                  <a:pt x="38297" y="153155"/>
                                </a:cubicBezTo>
                                <a:cubicBezTo>
                                  <a:pt x="32258" y="153155"/>
                                  <a:pt x="26200" y="151583"/>
                                  <a:pt x="18647" y="151583"/>
                                </a:cubicBezTo>
                                <a:cubicBezTo>
                                  <a:pt x="12609" y="149485"/>
                                  <a:pt x="6059" y="147910"/>
                                  <a:pt x="0" y="146338"/>
                                </a:cubicBezTo>
                                <a:lnTo>
                                  <a:pt x="6059" y="115917"/>
                                </a:lnTo>
                                <a:lnTo>
                                  <a:pt x="15618" y="115917"/>
                                </a:lnTo>
                                <a:cubicBezTo>
                                  <a:pt x="15618" y="126406"/>
                                  <a:pt x="17132" y="132700"/>
                                  <a:pt x="21676" y="136372"/>
                                </a:cubicBezTo>
                                <a:cubicBezTo>
                                  <a:pt x="24685" y="141091"/>
                                  <a:pt x="30743" y="143190"/>
                                  <a:pt x="38297" y="143190"/>
                                </a:cubicBezTo>
                                <a:cubicBezTo>
                                  <a:pt x="47875" y="143190"/>
                                  <a:pt x="55428" y="139519"/>
                                  <a:pt x="59952" y="134800"/>
                                </a:cubicBezTo>
                                <a:cubicBezTo>
                                  <a:pt x="66011" y="129553"/>
                                  <a:pt x="67525" y="121162"/>
                                  <a:pt x="67525" y="112768"/>
                                </a:cubicBezTo>
                                <a:cubicBezTo>
                                  <a:pt x="67525" y="107524"/>
                                  <a:pt x="67525" y="104378"/>
                                  <a:pt x="66011" y="100705"/>
                                </a:cubicBezTo>
                                <a:cubicBezTo>
                                  <a:pt x="64496" y="97559"/>
                                  <a:pt x="61467" y="94411"/>
                                  <a:pt x="59952" y="90740"/>
                                </a:cubicBezTo>
                                <a:cubicBezTo>
                                  <a:pt x="56943" y="87592"/>
                                  <a:pt x="52399" y="83921"/>
                                  <a:pt x="46361" y="80775"/>
                                </a:cubicBezTo>
                                <a:cubicBezTo>
                                  <a:pt x="41817" y="77102"/>
                                  <a:pt x="38297" y="72382"/>
                                  <a:pt x="33753" y="68711"/>
                                </a:cubicBezTo>
                                <a:cubicBezTo>
                                  <a:pt x="30743" y="65563"/>
                                  <a:pt x="29229" y="62417"/>
                                  <a:pt x="26200" y="57172"/>
                                </a:cubicBezTo>
                                <a:cubicBezTo>
                                  <a:pt x="24685" y="54025"/>
                                  <a:pt x="23170" y="48779"/>
                                  <a:pt x="23170" y="43535"/>
                                </a:cubicBezTo>
                                <a:cubicBezTo>
                                  <a:pt x="23170" y="33570"/>
                                  <a:pt x="26200" y="26751"/>
                                  <a:pt x="29229" y="19932"/>
                                </a:cubicBezTo>
                                <a:cubicBezTo>
                                  <a:pt x="33753" y="13638"/>
                                  <a:pt x="38297" y="8393"/>
                                  <a:pt x="46361" y="4720"/>
                                </a:cubicBezTo>
                                <a:cubicBezTo>
                                  <a:pt x="52399" y="1574"/>
                                  <a:pt x="59952" y="0"/>
                                  <a:pt x="69019" y="0"/>
                                </a:cubicBezTo>
                                <a:close/>
                              </a:path>
                            </a:pathLst>
                          </a:custGeom>
                          <a:solidFill>
                            <a:srgbClr val="000000"/>
                          </a:solidFill>
                          <a:ln w="0" cap="flat">
                            <a:noFill/>
                            <a:miter lim="127000"/>
                          </a:ln>
                          <a:effectLst/>
                        </wps:spPr>
                        <wps:bodyPr/>
                      </wps:wsp>
                      <wps:wsp>
                        <wps:cNvPr id="8828" name="Shape 8828"/>
                        <wps:cNvSpPr/>
                        <wps:spPr>
                          <a:xfrm>
                            <a:off x="1663670" y="45109"/>
                            <a:ext cx="42840" cy="108046"/>
                          </a:xfrm>
                          <a:custGeom>
                            <a:avLst/>
                            <a:gdLst/>
                            <a:ahLst/>
                            <a:cxnLst/>
                            <a:rect l="0" t="0" r="0" b="0"/>
                            <a:pathLst>
                              <a:path w="42840" h="108046">
                                <a:moveTo>
                                  <a:pt x="3030" y="0"/>
                                </a:moveTo>
                                <a:lnTo>
                                  <a:pt x="32258" y="0"/>
                                </a:lnTo>
                                <a:lnTo>
                                  <a:pt x="18155" y="70808"/>
                                </a:lnTo>
                                <a:cubicBezTo>
                                  <a:pt x="16641" y="77627"/>
                                  <a:pt x="16641" y="82872"/>
                                  <a:pt x="16641" y="86018"/>
                                </a:cubicBezTo>
                                <a:cubicBezTo>
                                  <a:pt x="16641" y="89691"/>
                                  <a:pt x="16641" y="91263"/>
                                  <a:pt x="18155" y="92836"/>
                                </a:cubicBezTo>
                                <a:cubicBezTo>
                                  <a:pt x="18155" y="94411"/>
                                  <a:pt x="19650" y="94411"/>
                                  <a:pt x="21676" y="94411"/>
                                </a:cubicBezTo>
                                <a:cubicBezTo>
                                  <a:pt x="24705" y="94411"/>
                                  <a:pt x="26200" y="94411"/>
                                  <a:pt x="27714" y="91263"/>
                                </a:cubicBezTo>
                                <a:cubicBezTo>
                                  <a:pt x="30743" y="89691"/>
                                  <a:pt x="33773" y="86018"/>
                                  <a:pt x="38297" y="81297"/>
                                </a:cubicBezTo>
                                <a:lnTo>
                                  <a:pt x="42840" y="87592"/>
                                </a:lnTo>
                                <a:cubicBezTo>
                                  <a:pt x="36782" y="95983"/>
                                  <a:pt x="32258" y="101229"/>
                                  <a:pt x="27714" y="102801"/>
                                </a:cubicBezTo>
                                <a:cubicBezTo>
                                  <a:pt x="23191" y="106474"/>
                                  <a:pt x="18155" y="108046"/>
                                  <a:pt x="13612" y="108046"/>
                                </a:cubicBezTo>
                                <a:cubicBezTo>
                                  <a:pt x="9088" y="108046"/>
                                  <a:pt x="6059" y="106474"/>
                                  <a:pt x="3030" y="101229"/>
                                </a:cubicBezTo>
                                <a:cubicBezTo>
                                  <a:pt x="1515" y="98082"/>
                                  <a:pt x="0" y="94411"/>
                                  <a:pt x="0" y="89691"/>
                                </a:cubicBezTo>
                                <a:cubicBezTo>
                                  <a:pt x="0" y="82872"/>
                                  <a:pt x="0" y="76053"/>
                                  <a:pt x="3030" y="67659"/>
                                </a:cubicBezTo>
                                <a:lnTo>
                                  <a:pt x="9088" y="31993"/>
                                </a:lnTo>
                                <a:cubicBezTo>
                                  <a:pt x="10582" y="23602"/>
                                  <a:pt x="12097" y="18880"/>
                                  <a:pt x="12097" y="15210"/>
                                </a:cubicBezTo>
                                <a:cubicBezTo>
                                  <a:pt x="12097" y="12064"/>
                                  <a:pt x="12097" y="10489"/>
                                  <a:pt x="10582" y="8916"/>
                                </a:cubicBezTo>
                                <a:cubicBezTo>
                                  <a:pt x="9088" y="6819"/>
                                  <a:pt x="6059" y="6819"/>
                                  <a:pt x="1515" y="6819"/>
                                </a:cubicBezTo>
                                <a:lnTo>
                                  <a:pt x="3030" y="0"/>
                                </a:lnTo>
                                <a:close/>
                              </a:path>
                            </a:pathLst>
                          </a:custGeom>
                          <a:solidFill>
                            <a:srgbClr val="000000"/>
                          </a:solidFill>
                          <a:ln w="0" cap="flat">
                            <a:noFill/>
                            <a:miter lim="127000"/>
                          </a:ln>
                          <a:effectLst/>
                        </wps:spPr>
                        <wps:bodyPr/>
                      </wps:wsp>
                      <wps:wsp>
                        <wps:cNvPr id="8829" name="Shape 8829"/>
                        <wps:cNvSpPr/>
                        <wps:spPr>
                          <a:xfrm>
                            <a:off x="1683319" y="3148"/>
                            <a:ext cx="21676" cy="22029"/>
                          </a:xfrm>
                          <a:custGeom>
                            <a:avLst/>
                            <a:gdLst/>
                            <a:ahLst/>
                            <a:cxnLst/>
                            <a:rect l="0" t="0" r="0" b="0"/>
                            <a:pathLst>
                              <a:path w="21676" h="22029">
                                <a:moveTo>
                                  <a:pt x="5056" y="0"/>
                                </a:moveTo>
                                <a:lnTo>
                                  <a:pt x="21676" y="0"/>
                                </a:lnTo>
                                <a:lnTo>
                                  <a:pt x="17132" y="22029"/>
                                </a:lnTo>
                                <a:lnTo>
                                  <a:pt x="0" y="22029"/>
                                </a:lnTo>
                                <a:lnTo>
                                  <a:pt x="5056" y="0"/>
                                </a:lnTo>
                                <a:close/>
                              </a:path>
                            </a:pathLst>
                          </a:custGeom>
                          <a:solidFill>
                            <a:srgbClr val="000000"/>
                          </a:solidFill>
                          <a:ln w="0" cap="flat">
                            <a:noFill/>
                            <a:miter lim="127000"/>
                          </a:ln>
                          <a:effectLst/>
                        </wps:spPr>
                        <wps:bodyPr/>
                      </wps:wsp>
                      <wps:wsp>
                        <wps:cNvPr id="8830" name="Shape 8830"/>
                        <wps:cNvSpPr/>
                        <wps:spPr>
                          <a:xfrm>
                            <a:off x="1717584" y="43535"/>
                            <a:ext cx="111859" cy="109620"/>
                          </a:xfrm>
                          <a:custGeom>
                            <a:avLst/>
                            <a:gdLst/>
                            <a:ahLst/>
                            <a:cxnLst/>
                            <a:rect l="0" t="0" r="0" b="0"/>
                            <a:pathLst>
                              <a:path w="111859" h="109620">
                                <a:moveTo>
                                  <a:pt x="27222" y="0"/>
                                </a:moveTo>
                                <a:cubicBezTo>
                                  <a:pt x="31746" y="0"/>
                                  <a:pt x="35267" y="1574"/>
                                  <a:pt x="38296" y="5245"/>
                                </a:cubicBezTo>
                                <a:cubicBezTo>
                                  <a:pt x="41325" y="8393"/>
                                  <a:pt x="41325" y="12064"/>
                                  <a:pt x="41325" y="16784"/>
                                </a:cubicBezTo>
                                <a:cubicBezTo>
                                  <a:pt x="41325" y="20455"/>
                                  <a:pt x="41325" y="25177"/>
                                  <a:pt x="39811" y="30421"/>
                                </a:cubicBezTo>
                                <a:lnTo>
                                  <a:pt x="41325" y="30421"/>
                                </a:lnTo>
                                <a:cubicBezTo>
                                  <a:pt x="47364" y="20455"/>
                                  <a:pt x="53422" y="13638"/>
                                  <a:pt x="59460" y="8393"/>
                                </a:cubicBezTo>
                                <a:cubicBezTo>
                                  <a:pt x="63984" y="3671"/>
                                  <a:pt x="70534" y="0"/>
                                  <a:pt x="76592" y="0"/>
                                </a:cubicBezTo>
                                <a:cubicBezTo>
                                  <a:pt x="84145" y="0"/>
                                  <a:pt x="88689" y="3671"/>
                                  <a:pt x="91698" y="6819"/>
                                </a:cubicBezTo>
                                <a:cubicBezTo>
                                  <a:pt x="94728" y="10490"/>
                                  <a:pt x="96242" y="15210"/>
                                  <a:pt x="96242" y="23602"/>
                                </a:cubicBezTo>
                                <a:cubicBezTo>
                                  <a:pt x="96242" y="27274"/>
                                  <a:pt x="94728" y="33568"/>
                                  <a:pt x="93213" y="42485"/>
                                </a:cubicBezTo>
                                <a:lnTo>
                                  <a:pt x="87175" y="70808"/>
                                </a:lnTo>
                                <a:cubicBezTo>
                                  <a:pt x="85660" y="79201"/>
                                  <a:pt x="84145" y="84446"/>
                                  <a:pt x="84145" y="87592"/>
                                </a:cubicBezTo>
                                <a:cubicBezTo>
                                  <a:pt x="84145" y="91265"/>
                                  <a:pt x="84145" y="92837"/>
                                  <a:pt x="85660" y="94411"/>
                                </a:cubicBezTo>
                                <a:cubicBezTo>
                                  <a:pt x="87175" y="95985"/>
                                  <a:pt x="87175" y="95985"/>
                                  <a:pt x="90184" y="95985"/>
                                </a:cubicBezTo>
                                <a:cubicBezTo>
                                  <a:pt x="91698" y="95985"/>
                                  <a:pt x="93213" y="95985"/>
                                  <a:pt x="96242" y="92837"/>
                                </a:cubicBezTo>
                                <a:cubicBezTo>
                                  <a:pt x="97757" y="91265"/>
                                  <a:pt x="101278" y="87592"/>
                                  <a:pt x="105821" y="82872"/>
                                </a:cubicBezTo>
                                <a:lnTo>
                                  <a:pt x="111859" y="89166"/>
                                </a:lnTo>
                                <a:cubicBezTo>
                                  <a:pt x="105821" y="95985"/>
                                  <a:pt x="101278" y="101229"/>
                                  <a:pt x="96242" y="104376"/>
                                </a:cubicBezTo>
                                <a:cubicBezTo>
                                  <a:pt x="91698" y="108048"/>
                                  <a:pt x="87175" y="109620"/>
                                  <a:pt x="82631" y="109620"/>
                                </a:cubicBezTo>
                                <a:cubicBezTo>
                                  <a:pt x="78107" y="109620"/>
                                  <a:pt x="73563" y="108048"/>
                                  <a:pt x="72048" y="104376"/>
                                </a:cubicBezTo>
                                <a:cubicBezTo>
                                  <a:pt x="69040" y="101229"/>
                                  <a:pt x="67525" y="95985"/>
                                  <a:pt x="67525" y="91265"/>
                                </a:cubicBezTo>
                                <a:cubicBezTo>
                                  <a:pt x="67525" y="86018"/>
                                  <a:pt x="69040" y="79201"/>
                                  <a:pt x="70534" y="69234"/>
                                </a:cubicBezTo>
                                <a:lnTo>
                                  <a:pt x="75078" y="50876"/>
                                </a:lnTo>
                                <a:cubicBezTo>
                                  <a:pt x="76592" y="44057"/>
                                  <a:pt x="78107" y="38812"/>
                                  <a:pt x="78107" y="35667"/>
                                </a:cubicBezTo>
                                <a:cubicBezTo>
                                  <a:pt x="79622" y="31996"/>
                                  <a:pt x="79622" y="30421"/>
                                  <a:pt x="79622" y="27274"/>
                                </a:cubicBezTo>
                                <a:cubicBezTo>
                                  <a:pt x="79622" y="22029"/>
                                  <a:pt x="78107" y="18883"/>
                                  <a:pt x="76592" y="16784"/>
                                </a:cubicBezTo>
                                <a:cubicBezTo>
                                  <a:pt x="75078" y="15210"/>
                                  <a:pt x="73563" y="13638"/>
                                  <a:pt x="69040" y="13638"/>
                                </a:cubicBezTo>
                                <a:cubicBezTo>
                                  <a:pt x="67525" y="13638"/>
                                  <a:pt x="63984" y="15210"/>
                                  <a:pt x="60975" y="16784"/>
                                </a:cubicBezTo>
                                <a:cubicBezTo>
                                  <a:pt x="56431" y="20455"/>
                                  <a:pt x="53422" y="23602"/>
                                  <a:pt x="50393" y="28848"/>
                                </a:cubicBezTo>
                                <a:cubicBezTo>
                                  <a:pt x="45849" y="33568"/>
                                  <a:pt x="44335" y="37240"/>
                                  <a:pt x="41325" y="42485"/>
                                </a:cubicBezTo>
                                <a:cubicBezTo>
                                  <a:pt x="39811" y="47206"/>
                                  <a:pt x="38296" y="52450"/>
                                  <a:pt x="36781" y="59269"/>
                                </a:cubicBezTo>
                                <a:lnTo>
                                  <a:pt x="27222" y="108048"/>
                                </a:lnTo>
                                <a:lnTo>
                                  <a:pt x="9067" y="108048"/>
                                </a:lnTo>
                                <a:lnTo>
                                  <a:pt x="24193" y="37240"/>
                                </a:lnTo>
                                <a:cubicBezTo>
                                  <a:pt x="25708" y="30421"/>
                                  <a:pt x="25708" y="25177"/>
                                  <a:pt x="25708" y="22029"/>
                                </a:cubicBezTo>
                                <a:cubicBezTo>
                                  <a:pt x="25708" y="18883"/>
                                  <a:pt x="25708" y="16784"/>
                                  <a:pt x="24193" y="15210"/>
                                </a:cubicBezTo>
                                <a:cubicBezTo>
                                  <a:pt x="24193" y="13638"/>
                                  <a:pt x="22678" y="13638"/>
                                  <a:pt x="21164" y="13638"/>
                                </a:cubicBezTo>
                                <a:cubicBezTo>
                                  <a:pt x="18135" y="13638"/>
                                  <a:pt x="16640" y="13638"/>
                                  <a:pt x="13611" y="15210"/>
                                </a:cubicBezTo>
                                <a:cubicBezTo>
                                  <a:pt x="12097" y="18883"/>
                                  <a:pt x="9067" y="22029"/>
                                  <a:pt x="4544" y="25177"/>
                                </a:cubicBezTo>
                                <a:lnTo>
                                  <a:pt x="0" y="20455"/>
                                </a:lnTo>
                                <a:cubicBezTo>
                                  <a:pt x="6059" y="13638"/>
                                  <a:pt x="10582" y="8393"/>
                                  <a:pt x="15126" y="5245"/>
                                </a:cubicBezTo>
                                <a:cubicBezTo>
                                  <a:pt x="18135" y="1574"/>
                                  <a:pt x="22678" y="0"/>
                                  <a:pt x="27222" y="0"/>
                                </a:cubicBezTo>
                                <a:close/>
                              </a:path>
                            </a:pathLst>
                          </a:custGeom>
                          <a:solidFill>
                            <a:srgbClr val="000000"/>
                          </a:solidFill>
                          <a:ln w="0" cap="flat">
                            <a:noFill/>
                            <a:miter lim="127000"/>
                          </a:ln>
                          <a:effectLst/>
                        </wps:spPr>
                        <wps:bodyPr/>
                      </wps:wsp>
                      <wps:wsp>
                        <wps:cNvPr id="8831" name="Shape 8831"/>
                        <wps:cNvSpPr/>
                        <wps:spPr>
                          <a:xfrm>
                            <a:off x="1841540" y="45589"/>
                            <a:ext cx="42308" cy="107566"/>
                          </a:xfrm>
                          <a:custGeom>
                            <a:avLst/>
                            <a:gdLst/>
                            <a:ahLst/>
                            <a:cxnLst/>
                            <a:rect l="0" t="0" r="0" b="0"/>
                            <a:pathLst>
                              <a:path w="42308" h="107566">
                                <a:moveTo>
                                  <a:pt x="42308" y="0"/>
                                </a:moveTo>
                                <a:lnTo>
                                  <a:pt x="42308" y="10877"/>
                                </a:lnTo>
                                <a:lnTo>
                                  <a:pt x="35267" y="16828"/>
                                </a:lnTo>
                                <a:cubicBezTo>
                                  <a:pt x="30723" y="21548"/>
                                  <a:pt x="26200" y="29942"/>
                                  <a:pt x="23170" y="40431"/>
                                </a:cubicBezTo>
                                <a:cubicBezTo>
                                  <a:pt x="20141" y="50396"/>
                                  <a:pt x="18626" y="61935"/>
                                  <a:pt x="18626" y="71900"/>
                                </a:cubicBezTo>
                                <a:cubicBezTo>
                                  <a:pt x="18626" y="78719"/>
                                  <a:pt x="18626" y="85538"/>
                                  <a:pt x="21656" y="89211"/>
                                </a:cubicBezTo>
                                <a:cubicBezTo>
                                  <a:pt x="23170" y="92356"/>
                                  <a:pt x="26200" y="93931"/>
                                  <a:pt x="30723" y="93931"/>
                                </a:cubicBezTo>
                                <a:cubicBezTo>
                                  <a:pt x="32995" y="93931"/>
                                  <a:pt x="35641" y="93144"/>
                                  <a:pt x="38537" y="91308"/>
                                </a:cubicBezTo>
                                <a:lnTo>
                                  <a:pt x="42308" y="87699"/>
                                </a:lnTo>
                                <a:lnTo>
                                  <a:pt x="42308" y="98001"/>
                                </a:lnTo>
                                <a:lnTo>
                                  <a:pt x="41305" y="99175"/>
                                </a:lnTo>
                                <a:cubicBezTo>
                                  <a:pt x="35267" y="103896"/>
                                  <a:pt x="29208" y="107566"/>
                                  <a:pt x="23170" y="107566"/>
                                </a:cubicBezTo>
                                <a:cubicBezTo>
                                  <a:pt x="17132" y="107566"/>
                                  <a:pt x="14103" y="105994"/>
                                  <a:pt x="11073" y="102322"/>
                                </a:cubicBezTo>
                                <a:cubicBezTo>
                                  <a:pt x="6038" y="99175"/>
                                  <a:pt x="4523" y="95503"/>
                                  <a:pt x="3009" y="90783"/>
                                </a:cubicBezTo>
                                <a:cubicBezTo>
                                  <a:pt x="1515" y="85538"/>
                                  <a:pt x="0" y="78719"/>
                                  <a:pt x="0" y="73999"/>
                                </a:cubicBezTo>
                                <a:cubicBezTo>
                                  <a:pt x="0" y="60361"/>
                                  <a:pt x="3009" y="48822"/>
                                  <a:pt x="7553" y="36758"/>
                                </a:cubicBezTo>
                                <a:cubicBezTo>
                                  <a:pt x="12588" y="25219"/>
                                  <a:pt x="18626" y="14730"/>
                                  <a:pt x="26200" y="8436"/>
                                </a:cubicBezTo>
                                <a:cubicBezTo>
                                  <a:pt x="29976" y="5026"/>
                                  <a:pt x="34131" y="2404"/>
                                  <a:pt x="38729" y="634"/>
                                </a:cubicBezTo>
                                <a:lnTo>
                                  <a:pt x="42308" y="0"/>
                                </a:lnTo>
                                <a:close/>
                              </a:path>
                            </a:pathLst>
                          </a:custGeom>
                          <a:solidFill>
                            <a:srgbClr val="000000"/>
                          </a:solidFill>
                          <a:ln w="0" cap="flat">
                            <a:noFill/>
                            <a:miter lim="127000"/>
                          </a:ln>
                          <a:effectLst/>
                        </wps:spPr>
                        <wps:bodyPr/>
                      </wps:wsp>
                      <wps:wsp>
                        <wps:cNvPr id="8832" name="Shape 8832"/>
                        <wps:cNvSpPr/>
                        <wps:spPr>
                          <a:xfrm>
                            <a:off x="1883849" y="43535"/>
                            <a:ext cx="50168" cy="109620"/>
                          </a:xfrm>
                          <a:custGeom>
                            <a:avLst/>
                            <a:gdLst/>
                            <a:ahLst/>
                            <a:cxnLst/>
                            <a:rect l="0" t="0" r="0" b="0"/>
                            <a:pathLst>
                              <a:path w="50168" h="109620">
                                <a:moveTo>
                                  <a:pt x="11605" y="0"/>
                                </a:moveTo>
                                <a:cubicBezTo>
                                  <a:pt x="17643" y="0"/>
                                  <a:pt x="23682" y="3671"/>
                                  <a:pt x="28226" y="8393"/>
                                </a:cubicBezTo>
                                <a:cubicBezTo>
                                  <a:pt x="32750" y="13638"/>
                                  <a:pt x="34264" y="20455"/>
                                  <a:pt x="36290" y="30421"/>
                                </a:cubicBezTo>
                                <a:lnTo>
                                  <a:pt x="49881" y="1574"/>
                                </a:lnTo>
                                <a:lnTo>
                                  <a:pt x="50168" y="1574"/>
                                </a:lnTo>
                                <a:lnTo>
                                  <a:pt x="50168" y="31973"/>
                                </a:lnTo>
                                <a:lnTo>
                                  <a:pt x="36290" y="54025"/>
                                </a:lnTo>
                                <a:cubicBezTo>
                                  <a:pt x="34264" y="67662"/>
                                  <a:pt x="34264" y="77627"/>
                                  <a:pt x="34264" y="82872"/>
                                </a:cubicBezTo>
                                <a:cubicBezTo>
                                  <a:pt x="34264" y="87592"/>
                                  <a:pt x="34264" y="91265"/>
                                  <a:pt x="36290" y="92837"/>
                                </a:cubicBezTo>
                                <a:cubicBezTo>
                                  <a:pt x="36290" y="94411"/>
                                  <a:pt x="37805" y="95985"/>
                                  <a:pt x="40814" y="95985"/>
                                </a:cubicBezTo>
                                <a:cubicBezTo>
                                  <a:pt x="42328" y="95985"/>
                                  <a:pt x="45358" y="95985"/>
                                  <a:pt x="46872" y="94411"/>
                                </a:cubicBezTo>
                                <a:lnTo>
                                  <a:pt x="50168" y="90749"/>
                                </a:lnTo>
                                <a:lnTo>
                                  <a:pt x="50168" y="101081"/>
                                </a:lnTo>
                                <a:lnTo>
                                  <a:pt x="45358" y="104376"/>
                                </a:lnTo>
                                <a:cubicBezTo>
                                  <a:pt x="42328" y="108048"/>
                                  <a:pt x="37805" y="109620"/>
                                  <a:pt x="32750" y="109620"/>
                                </a:cubicBezTo>
                                <a:cubicBezTo>
                                  <a:pt x="23682" y="109620"/>
                                  <a:pt x="19158" y="101229"/>
                                  <a:pt x="19158" y="87592"/>
                                </a:cubicBezTo>
                                <a:cubicBezTo>
                                  <a:pt x="19158" y="84446"/>
                                  <a:pt x="19158" y="80773"/>
                                  <a:pt x="20673" y="77627"/>
                                </a:cubicBezTo>
                                <a:lnTo>
                                  <a:pt x="19158" y="77627"/>
                                </a:lnTo>
                                <a:lnTo>
                                  <a:pt x="0" y="100055"/>
                                </a:lnTo>
                                <a:lnTo>
                                  <a:pt x="0" y="89753"/>
                                </a:lnTo>
                                <a:lnTo>
                                  <a:pt x="5547" y="84446"/>
                                </a:lnTo>
                                <a:cubicBezTo>
                                  <a:pt x="11605" y="77627"/>
                                  <a:pt x="17643" y="67662"/>
                                  <a:pt x="22187" y="54025"/>
                                </a:cubicBezTo>
                                <a:cubicBezTo>
                                  <a:pt x="23682" y="47206"/>
                                  <a:pt x="23682" y="40387"/>
                                  <a:pt x="23682" y="33568"/>
                                </a:cubicBezTo>
                                <a:cubicBezTo>
                                  <a:pt x="23682" y="25177"/>
                                  <a:pt x="22187" y="18883"/>
                                  <a:pt x="20673" y="15210"/>
                                </a:cubicBezTo>
                                <a:cubicBezTo>
                                  <a:pt x="19158" y="12064"/>
                                  <a:pt x="14614" y="10490"/>
                                  <a:pt x="10090" y="10490"/>
                                </a:cubicBezTo>
                                <a:cubicBezTo>
                                  <a:pt x="7061" y="10490"/>
                                  <a:pt x="3909" y="10883"/>
                                  <a:pt x="949" y="12129"/>
                                </a:cubicBezTo>
                                <a:lnTo>
                                  <a:pt x="0" y="12931"/>
                                </a:lnTo>
                                <a:lnTo>
                                  <a:pt x="0" y="2054"/>
                                </a:lnTo>
                                <a:lnTo>
                                  <a:pt x="11605" y="0"/>
                                </a:lnTo>
                                <a:close/>
                              </a:path>
                            </a:pathLst>
                          </a:custGeom>
                          <a:solidFill>
                            <a:srgbClr val="000000"/>
                          </a:solidFill>
                          <a:ln w="0" cap="flat">
                            <a:noFill/>
                            <a:miter lim="127000"/>
                          </a:ln>
                          <a:effectLst/>
                        </wps:spPr>
                        <wps:bodyPr/>
                      </wps:wsp>
                    </wpg:wgp>
                  </a:graphicData>
                </a:graphic>
                <wp14:sizeRelH relativeFrom="margin">
                  <wp14:pctWidth>0</wp14:pctWidth>
                </wp14:sizeRelH>
                <wp14:sizeRelV relativeFrom="margin">
                  <wp14:pctHeight>0</wp14:pctHeight>
                </wp14:sizeRelV>
              </wp:anchor>
            </w:drawing>
          </mc:Choice>
          <mc:Fallback>
            <w:pict>
              <v:group w14:anchorId="2B517B63" id="Group 172241" o:spid="_x0000_s1026" style="position:absolute;margin-left:153.65pt;margin-top:48pt;width:148.3pt;height:12.05pt;z-index:251659264;mso-width-relative:margin;mso-height-relative:margin" coordsize="19340,20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">
                <v:shape id="Shape 8810" o:spid="_x0000_s1027" style="position:absolute;top:435;width:801;height:1096;visibility:visible;mso-wrap-style:square;v-text-anchor:top" coordsize="80110,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" path="m55423,v9069,,18137,1574,24687,3671l75576,28848r-11084,c64492,23602,64492,18883,64492,16784,62979,13638,61469,12064,59956,12064,58446,10490,56933,8393,53910,8393v-6044,,-12091,3671,-18641,10490c30734,23602,26200,31996,23177,42485,20154,54025,17130,63989,17130,73954v,6819,1513,13638,4534,17311c24687,94411,27711,95985,33757,95985v6046,,11085,-1574,15619,-3148c53910,89166,58446,86018,62979,80773r6047,6819c62979,94411,56933,99656,50887,104376v-6045,3672,-14107,5244,-21664,5244c20154,109620,12597,105950,8061,99656,3023,92837,,84446,,72382,,63989,1512,55598,4534,47206,8061,37240,11084,28848,17130,22029,21664,15210,27711,10490,33757,6819,41819,1574,47866,,55423,xe" fillcolor="black" stroked="f" strokeweight="0">
                  <v:stroke miterlimit="83231f" joinstyle="miter"/>
                  <v:path arrowok="t" textboxrect="0,0,80110,109620"/>
                </v:shape>
                <v:shape id="Shape 8811" o:spid="_x0000_s1028" style="position:absolute;left:937;top:959;width:307;height:1054;visibility:visible;mso-wrap-style:square;v-text-anchor:top" coordsize="30733,105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" path="m26200,r4533,l13603,83921v-1512,5245,-1512,9966,-1512,12064c12091,97558,12091,99132,12091,100705v1512,,1512,1573,3526,1573c17130,102278,18641,100705,20153,100705v1511,-1573,4534,-4720,6047,-8392l30733,97558r-8262,7782l2361,105340,,97558c,93887,1511,89166,1511,82347l13603,21504v2014,-3146,2014,-4721,2014,-6293c15617,13113,15617,11539,15617,11539v,-1574,,-3146,,-4720c15617,6819,13603,6819,13603,4720v-1512,,-3023,,-6046,l9068,1574,26200,xe" fillcolor="black" stroked="f" strokeweight="0">
                  <v:stroke miterlimit="83231f" joinstyle="miter"/>
                  <v:path arrowok="t" textboxrect="0,0,30733,105340"/>
                </v:shape>
                <v:shape id="Shape 208928" o:spid="_x0000_s1029" style="position:absolute;left:2226;top:1028;width:1230;height:131;visibility:visible;mso-wrap-style:square;v-text-anchor:top" coordsize="122933,13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" path="m,l122933,r,13113l,13113,,e" fillcolor="black" stroked="f" strokeweight="0">
                  <v:stroke miterlimit="83231f" joinstyle="miter"/>
                  <v:path arrowok="t" textboxrect="0,0,122933,13113"/>
                </v:shape>
                <v:shape id="Shape 208929" o:spid="_x0000_s1030" style="position:absolute;left:2226;top:571;width:1230;height:137;visibility:visible;mso-wrap-style:square;v-text-anchor:top" coordsize="122933,13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" path="m,l122933,r,13636l,13636,,e" fillcolor="black" stroked="f" strokeweight="0">
                  <v:stroke miterlimit="83231f" joinstyle="miter"/>
                  <v:path arrowok="t" textboxrect="0,0,122933,13636"/>
                </v:shape>
                <v:shape id="Shape 8815" o:spid="_x0000_s1031" style="position:absolute;left:4388;top:435;width:801;height:1096;visibility:visible;mso-wrap-style:square;v-text-anchor:top" coordsize="80114,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" path="m55429,v9067,,17132,1574,24685,3671l75590,28848r-11094,c64496,23602,64496,18883,64496,16784,62981,13638,61467,12064,59952,12064,58458,10490,56943,8393,53914,8393v-6038,,-12097,3671,-18647,10490c30744,23602,26200,31996,23170,42485,18647,54025,17132,63989,17132,73954v,6819,1515,13638,4544,17311c24685,94411,27714,95985,33753,95985v6549,,11093,-1574,15617,-3148c53914,89166,58458,86018,62981,80773r6039,6819c62981,94411,56943,99656,50884,104376v-6038,3672,-14102,5244,-21655,5244c20162,109620,12609,105950,8065,99656,3029,92837,,84446,,72382,,63989,1515,55598,5035,47206,8065,37240,11094,28848,15617,22029,21676,15210,27714,10490,33753,6819,41817,1574,47876,,55429,xe" fillcolor="black" stroked="f" strokeweight="0">
                  <v:stroke miterlimit="83231f" joinstyle="miter"/>
                  <v:path arrowok="t" textboxrect="0,0,80114,109620"/>
                </v:shape>
                <v:shape id="Shape 8816" o:spid="_x0000_s1032" style="position:absolute;left:5249;top:1311;width:781;height:702;visibility:visible;mso-wrap-style:square;v-text-anchor:top" coordsize="78107,7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" path="m20161,v3030,,4544,1574,7553,3673c29229,5245,29229,8393,29229,12064v,1573,,4719,-1515,8392l29229,20456c33773,13637,36782,8393,41326,5245,45849,1574,50393,,53914,v4544,,7573,1574,10582,3673c66011,6818,67525,9965,67525,15211v,3147,,8391,-1514,13636l61487,48779v-1515,6818,-1515,9965,-1515,12064c59972,62416,59972,63990,59972,65563v1515,,1515,1573,3009,1573c64496,67136,66011,65563,67525,65563v1515,-1573,4524,-4720,6038,-8392l78107,62416r-8263,7782l49729,70198,47364,62416v,-3672,1514,-6819,3029,-13637l53914,35666v,-5245,1514,-8916,1514,-10489c55428,22028,55428,20456,55428,18358v,-3147,,-4721,-1514,-6294c53914,9965,50393,8393,48878,8393v-1514,,-4523,1572,-6038,3671c39811,13637,38296,15211,35287,18358v-3029,3670,-4544,6819,-6058,10489c27714,31995,26200,37240,26200,41960l19100,70198r-10828,l16641,25177v1514,-4721,1514,-8394,1514,-9966c18155,12064,18155,12064,18155,9965,16641,8393,16641,8393,15126,8393v-1515,,-3029,1572,-4544,1572c9088,12064,6059,15211,3029,18358l,13637c4544,8393,7573,5245,10582,3673,13611,1574,16641,,20161,xe" fillcolor="black" stroked="f" strokeweight="0">
                  <v:stroke miterlimit="83231f" joinstyle="miter"/>
                  <v:path arrowok="t" textboxrect="0,0,78107,70198"/>
                </v:shape>
                <v:shape id="Shape 8817" o:spid="_x0000_s1033" style="position:absolute;left:6292;width:1043;height:1531;visibility:visible;mso-wrap-style:square;v-text-anchor:top" coordsize="104287,153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" path="m70534,v6038,,12588,,17132,1574c93704,1574,98248,3148,104287,4720l98248,35142r-9067,c89181,25177,87666,19932,84637,15211,81116,11539,76572,9967,69019,9967v-9067,,-16620,5244,-24684,15210c35267,35142,29229,47206,24685,63989v-4544,16786,-6038,31996,-6038,47207c18647,121162,20141,129553,23170,134800v4544,4719,9068,8390,16621,8390c44335,143190,49370,141091,53914,139519v3009,-1574,6038,-3147,10582,-8392c67505,127981,70534,122736,73564,115917r9558,l76572,146338v-12076,3147,-24173,6817,-38275,6817c26200,153155,15617,147910,9068,141091,3029,132700,,121162,,105950,,95985,1515,82347,4524,68711,7553,55598,13591,41960,20141,31996,26200,22030,33753,13638,42820,8393,50884,1574,59952,,70534,xe" fillcolor="black" stroked="f" strokeweight="0">
                  <v:stroke miterlimit="83231f" joinstyle="miter"/>
                  <v:path arrowok="t" textboxrect="0,0,104287,153155"/>
                </v:shape>
                <v:shape id="Shape 8818" o:spid="_x0000_s1034" style="position:absolute;left:7492;top:454;width:428;height:1077;visibility:visible;mso-wrap-style:square;v-text-anchor:top" coordsize="42840,107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" path="m42840,r,10056l41697,10240v-3022,1245,-5662,3344,-7924,6753c27223,23287,24193,31678,21164,43742,18135,55280,16641,65772,16641,75737v,6819,1494,13638,4523,16784c24193,95667,28717,97766,35267,97766r7573,-1564l42840,105108r-10582,2623c21164,107731,13612,104060,7573,97766,3029,90947,,82556,,70493,,63674,,57379,1515,50560,4544,40595,7573,30106,12097,23287,16641,14894,22679,10174,30743,4929,33763,3355,37161,1650,40939,340l42840,xe" fillcolor="black" stroked="f" strokeweight="0">
                  <v:stroke miterlimit="83231f" joinstyle="miter"/>
                  <v:path arrowok="t" textboxrect="0,0,42840,107731"/>
                </v:shape>
                <v:shape id="Shape 8819" o:spid="_x0000_s1035" style="position:absolute;left:7920;top:435;width:428;height:1070;visibility:visible;mso-wrap-style:square;v-text-anchor:top" coordsize="42820,106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" path="m10582,c21656,,29208,3671,35267,10490v4524,6294,7553,14687,7553,26750c42820,45631,41305,55598,39791,63989,36781,73954,32238,82872,27694,89166v-4524,6819,-9559,12063,-17112,15210l,106998,,98092r1315,-272c4150,96509,6796,94411,9068,91265,13591,84446,18135,76053,21656,63989,24685,52450,26200,42485,26200,33568v,-8391,-1515,-14685,-4544,-18358c18135,12064,13591,10490,9068,10490l,11946,,1890,10582,xe" fillcolor="black" stroked="f" strokeweight="0">
                  <v:stroke miterlimit="83231f" joinstyle="miter"/>
                  <v:path arrowok="t" textboxrect="0,0,42820,106998"/>
                </v:shape>
                <v:shape id="Shape 8820" o:spid="_x0000_s1036" style="position:absolute;left:8519;top:435;width:827;height:1096;visibility:visible;mso-wrap-style:square;v-text-anchor:top" coordsize="82631,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" path="m50373,v6058,,11093,1574,17131,1574c72049,3671,76572,3671,82631,6819l78087,28848r-7553,c69019,22029,67504,16784,64496,13638,61466,10490,54916,8393,48878,8393v-4543,,-9067,2097,-12097,5245c33752,16784,32238,20455,32238,25177v,3671,,5244,,6819c33752,33568,35267,37240,38296,38812v1515,1575,6039,5245,10582,8394c53402,50876,56431,52450,59460,55598v2006,1572,5036,5246,6550,6818c67504,63989,67504,67662,69019,69234v,3148,,4720,,9967c69019,84446,67504,91265,64496,94411v-3030,5245,-6550,8393,-12609,11539c45849,108048,39811,109620,33752,109620v-6038,,-11073,-1572,-17132,-1572c12097,105950,6038,104376,,102804l4523,79201r7574,c12097,86018,13611,91265,16620,94411v4544,3146,9068,5245,17132,5245c39811,99656,44335,99656,47364,95985v4523,-3148,6038,-8393,6038,-13113c53402,79201,53402,76053,51887,73954,50373,70808,48878,69234,47364,67662,44335,65563,41305,62416,36781,59269,30723,55598,27714,52450,24173,48779,21164,47206,19649,44057,18135,40387,16620,37240,15105,33568,15105,28848v,-5246,1515,-9965,4544,-15210c22679,10490,25688,6819,32238,3671,36781,1574,42820,,50373,xe" fillcolor="black" stroked="f" strokeweight="0">
                  <v:stroke miterlimit="83231f" joinstyle="miter"/>
                  <v:path arrowok="t" textboxrect="0,0,82631,109620"/>
                </v:shape>
                <v:shape id="Shape 8821" o:spid="_x0000_s1037" style="position:absolute;left:9517;top:456;width:413;height:1075;visibility:visible;mso-wrap-style:square;v-text-anchor:top" coordsize="41305,10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" path="m41305,r,11505l35267,16772c29208,21492,25688,29885,22658,40374v-4523,9966,-6038,21504,-6038,31470c16620,78663,18135,85482,19650,89154v3008,3146,6038,4720,9558,4720c32238,93874,35262,93087,38286,91251r3019,-2965l41305,99119v-6038,4720,-12097,8391,-20141,8391c16620,107510,12097,105938,9067,102265,6038,99119,4523,95446,1515,90726,,85482,,78663,,73942,,60305,1515,48765,6038,36702,10582,25163,16620,14674,25688,8379,29720,4969,34003,2347,38411,577l41305,xe" fillcolor="black" stroked="f" strokeweight="0">
                  <v:stroke miterlimit="83231f" joinstyle="miter"/>
                  <v:path arrowok="t" textboxrect="0,0,41305,107510"/>
                </v:shape>
                <v:shape id="Shape 8822" o:spid="_x0000_s1038" style="position:absolute;left:9930;top:435;width:675;height:1096;visibility:visible;mso-wrap-style:square;v-text-anchor:top" coordsize="67525,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" path="m10582,v7553,,14103,3671,18647,8393c32258,13638,35267,20455,35267,30421r1514,l48878,1574r18647,l66011,8393c58458,20455,47364,35667,36781,54025,35267,67662,33752,77627,33752,82872v,4720,1515,8393,1515,9965c36781,94411,38296,95985,41325,95985v1515,,3010,,6039,-1574c48878,92837,51908,89166,55428,86018r4524,5247c55428,97557,50393,102804,45849,104376v-4524,3672,-9068,5244,-12097,5244c24685,109620,19650,101229,19650,87592v,-3146,,-6819,,-9965c12097,87592,6059,95985,,101229l,90397,6059,84446c12097,77627,16641,67662,23190,54025v,-6819,1495,-13638,1495,-20457c24685,25177,23190,18883,21676,15210,18135,12064,15126,10490,10582,10490v-3019,,-6043,393,-8878,1639l,13615,,2111,10582,xe" fillcolor="black" stroked="f" strokeweight="0">
                  <v:stroke miterlimit="83231f" joinstyle="miter"/>
                  <v:path arrowok="t" textboxrect="0,0,67525,109620"/>
                </v:shape>
                <v:shape id="Shape 208930" o:spid="_x0000_s1039" style="position:absolute;left:11648;top:839;width:459;height:168;visibility:visible;mso-wrap-style:square;v-text-anchor:top" coordsize="45849,16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" path="m,l45849,r,16783l,16783,,e" fillcolor="black" stroked="f" strokeweight="0">
                  <v:stroke miterlimit="83231f" joinstyle="miter"/>
                  <v:path arrowok="t" textboxrect="0,0,45849,16783"/>
                </v:shape>
                <v:shape id="Shape 8824" o:spid="_x0000_s1040" style="position:absolute;left:13674;top:435;width:796;height:1096;visibility:visible;mso-wrap-style:square;v-text-anchor:top" coordsize="79601,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" path="m55408,v9067,,16640,1574,24193,3671l75057,28848r-10582,c64475,23602,64475,18883,62961,16784v,-3146,-1495,-4720,-3009,-4720c58437,10490,56922,8393,53893,8393v-8044,,-14102,3671,-18626,10490c29208,23602,26199,31996,21655,42485,18626,54025,17111,63989,17111,73954v,6819,1515,13638,4544,17311c23170,94411,27694,95985,32238,95985v6038,,12097,-1574,17132,-3148c53893,89166,58437,86018,62961,80773r6058,6819c62961,94411,56922,99656,49370,104376v-6550,3672,-12609,5244,-20162,5244c20141,109620,12076,105950,7553,99656,3009,92837,,84446,,72382,,63989,1494,55598,4523,47206,6038,37240,10561,28848,15617,22029,21655,15210,26199,10490,33752,6819,39791,1574,47343,,55408,xe" fillcolor="black" stroked="f" strokeweight="0">
                  <v:stroke miterlimit="83231f" joinstyle="miter"/>
                  <v:path arrowok="t" textboxrect="0,0,79601,109620"/>
                </v:shape>
                <v:shape id="Shape 8825" o:spid="_x0000_s1041" style="position:absolute;left:14581;top:1321;width:297;height:692;visibility:visible;mso-wrap-style:square;v-text-anchor:top" coordsize="29730,6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" path="m29730,r,9031l24194,11091v-3030,4720,-6059,9964,-9068,16783c13612,36268,12097,43087,12097,49380v,5245,1515,10490,3029,12064c15126,64591,18135,64591,21164,64591r8566,-2815l29730,69205r-16,20l6253,69225,4544,68262c1515,64591,,57772,,49380,,40987,1515,32594,4544,24204,7574,17385,12097,11091,18135,5845,20407,3223,23180,1519,26330,470l29730,xe" fillcolor="black" stroked="f" strokeweight="0">
                  <v:stroke miterlimit="83231f" joinstyle="miter"/>
                  <v:path arrowok="t" textboxrect="0,0,29730,69225"/>
                </v:shape>
                <v:shape id="Shape 8826" o:spid="_x0000_s1042" style="position:absolute;left:14878;top:1311;width:408;height:702;visibility:visible;mso-wrap-style:square;v-text-anchor:top" coordsize="40804,7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" path="m7052,v3029,,4543,,7553,1574c17634,1574,20663,3673,22178,5245l30242,r4524,1574l23692,48779v-1514,5245,-1514,9965,-1514,12064c22178,62416,22178,63990,22178,65563v1514,,3008,1573,3008,1573c26701,67136,28728,65563,30242,65563v1494,-1573,4524,-4720,7553,-8392l40804,62416r-8247,7782l12716,70198,11595,63990v,-3147,,-5246,1515,-8393l11595,55597,,70178,,62749r1013,-333c4043,58744,7052,55597,10081,50353v3029,-6294,4524,-11539,6038,-19932l17634,28847v,-3670,,-5245,,-6819c17634,20456,17634,18358,17634,16783v,-3146,,-6818,-1515,-8390c14605,6818,11595,6818,8566,6818l,10004,,973,7052,xe" fillcolor="black" stroked="f" strokeweight="0">
                  <v:stroke miterlimit="83231f" joinstyle="miter"/>
                  <v:path arrowok="t" textboxrect="0,0,40804,70198"/>
                </v:shape>
                <v:shape id="Shape 8827" o:spid="_x0000_s1043" style="position:absolute;left:15422;width:1043;height:1531;visibility:visible;mso-wrap-style:square;v-text-anchor:top" coordsize="104307,153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" path="m69019,v6550,,12609,,17132,1574c92210,1574,96734,3148,104307,4720l98248,33570r-9067,c89181,26751,87666,23602,86151,18358,84658,15211,83143,13638,80114,11539,77084,9967,73564,9967,69019,9967v-6038,,-10561,,-15105,3671c50884,15211,47875,18358,44846,23602v-1515,3149,-3029,8394,-3029,13114c41817,41960,43331,47206,46361,51928v1514,3670,7553,8391,13591,13635c67525,70808,72049,75530,75569,79201v3030,4720,6059,8391,7574,13113c84658,95985,86151,100705,86151,107524v,8393,-3008,16784,-6037,23603c75569,137945,70534,143190,62981,146338v-7553,5245,-15106,6817,-24684,6817c32258,153155,26200,151583,18647,151583,12609,149485,6059,147910,,146338l6059,115917r9559,c15618,126406,17132,132700,21676,136372v3009,4719,9067,6818,16621,6818c47875,143190,55428,139519,59952,134800v6059,-5247,7573,-13638,7573,-22032c67525,107524,67525,104378,66011,100705,64496,97559,61467,94411,59952,90740,56943,87592,52399,83921,46361,80775,41817,77102,38297,72382,33753,68711,30743,65563,29229,62417,26200,57172,24685,54025,23170,48779,23170,43535v,-9965,3030,-16784,6059,-23603c33753,13638,38297,8393,46361,4720,52399,1574,59952,,69019,xe" fillcolor="black" stroked="f" strokeweight="0">
                  <v:stroke miterlimit="83231f" joinstyle="miter"/>
                  <v:path arrowok="t" textboxrect="0,0,104307,153155"/>
                </v:shape>
                <v:shape id="Shape 8828" o:spid="_x0000_s1044" style="position:absolute;left:16636;top:451;width:429;height:1080;visibility:visible;mso-wrap-style:square;v-text-anchor:top" coordsize="42840,108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" path="m3030,l32258,,18155,70808v-1514,6819,-1514,12064,-1514,15210c16641,89691,16641,91263,18155,92836v,1575,1495,1575,3521,1575c24705,94411,26200,94411,27714,91263v3029,-1572,6059,-5245,10583,-9966l42840,87592v-6058,8391,-10582,13637,-15126,15209c23191,106474,18155,108046,13612,108046v-4524,,-7553,-1572,-10582,-6817c1515,98082,,94411,,89691,,82872,,76053,3030,67659l9088,31993v1494,-8391,3009,-13113,3009,-16783c12097,12064,12097,10489,10582,8916,9088,6819,6059,6819,1515,6819l3030,xe" fillcolor="black" stroked="f" strokeweight="0">
                  <v:stroke miterlimit="83231f" joinstyle="miter"/>
                  <v:path arrowok="t" textboxrect="0,0,42840,108046"/>
                </v:shape>
                <v:shape id="Shape 8829" o:spid="_x0000_s1045" style="position:absolute;left:16833;top:31;width:216;height:220;visibility:visible;mso-wrap-style:square;v-text-anchor:top" coordsize="21676,2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" path="m5056,l21676,,17132,22029,,22029,5056,xe" fillcolor="black" stroked="f" strokeweight="0">
                  <v:stroke miterlimit="83231f" joinstyle="miter"/>
                  <v:path arrowok="t" textboxrect="0,0,21676,22029"/>
                </v:shape>
                <v:shape id="Shape 8830" o:spid="_x0000_s1046" style="position:absolute;left:17175;top:435;width:1119;height:1096;visibility:visible;mso-wrap-style:square;v-text-anchor:top" coordsize="111859,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" path="m27222,v4524,,8045,1574,11074,5245c41325,8393,41325,12064,41325,16784v,3671,,8393,-1514,13637l41325,30421c47364,20455,53422,13638,59460,8393,63984,3671,70534,,76592,v7553,,12097,3671,15106,6819c94728,10490,96242,15210,96242,23602v,3672,-1514,9966,-3029,18883l87175,70808v-1515,8393,-3030,13638,-3030,16784c84145,91265,84145,92837,85660,94411v1515,1574,1515,1574,4524,1574c91698,95985,93213,95985,96242,92837v1515,-1572,5036,-5245,9579,-9965l111859,89166v-6038,6819,-10581,12063,-15617,15210c91698,108048,87175,109620,82631,109620v-4524,,-9068,-1572,-10583,-5244c69040,101229,67525,95985,67525,91265v,-5247,1515,-12064,3009,-22031l75078,50876v1514,-6819,3029,-12064,3029,-15209c79622,31996,79622,30421,79622,27274v,-5245,-1515,-8391,-3030,-10490c75078,15210,73563,13638,69040,13638v-1515,,-5056,1572,-8065,3146c56431,20455,53422,23602,50393,28848v-4544,4720,-6058,8392,-9068,13637c39811,47206,38296,52450,36781,59269r-9559,48779l9067,108048,24193,37240v1515,-6819,1515,-12063,1515,-15211c25708,18883,25708,16784,24193,15210v,-1572,-1515,-1572,-3029,-1572c18135,13638,16640,13638,13611,15210v-1514,3673,-4544,6819,-9067,9967l,20455c6059,13638,10582,8393,15126,5245,18135,1574,22678,,27222,xe" fillcolor="black" stroked="f" strokeweight="0">
                  <v:stroke miterlimit="83231f" joinstyle="miter"/>
                  <v:path arrowok="t" textboxrect="0,0,111859,109620"/>
                </v:shape>
                <v:shape id="Shape 8831" o:spid="_x0000_s1047" style="position:absolute;left:18415;top:455;width:423;height:1076;visibility:visible;mso-wrap-style:square;v-text-anchor:top" coordsize="42308,107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" path="m42308,r,10877l35267,16828c30723,21548,26200,29942,23170,40431v-3029,9965,-4544,21504,-4544,31469c18626,78719,18626,85538,21656,89211v1514,3145,4544,4720,9067,4720c32995,93931,35641,93144,38537,91308r3771,-3609l42308,98001r-1003,1174c35267,103896,29208,107566,23170,107566v-6038,,-9067,-1572,-12097,-5244c6038,99175,4523,95503,3009,90783,1515,85538,,78719,,73999,,60361,3009,48822,7553,36758,12588,25219,18626,14730,26200,8436,29976,5026,34131,2404,38729,634l42308,xe" fillcolor="black" stroked="f" strokeweight="0">
                  <v:stroke miterlimit="83231f" joinstyle="miter"/>
                  <v:path arrowok="t" textboxrect="0,0,42308,107566"/>
                </v:shape>
                <v:shape id="Shape 8832" o:spid="_x0000_s1048" style="position:absolute;left:18838;top:435;width:502;height:1096;visibility:visible;mso-wrap-style:square;v-text-anchor:top" coordsize="50168,109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" path="m11605,v6038,,12077,3671,16621,8393c32750,13638,34264,20455,36290,30421l49881,1574r287,l50168,31973,36290,54025c34264,67662,34264,77627,34264,82872v,4720,,8393,2026,9965c36290,94411,37805,95985,40814,95985v1514,,4544,,6058,-1574l50168,90749r,10332l45358,104376v-3030,3672,-7553,5244,-12608,5244c23682,109620,19158,101229,19158,87592v,-3146,,-6819,1515,-9965l19158,77627,,100055,,89753,5547,84446c11605,77627,17643,67662,22187,54025v1495,-6819,1495,-13638,1495,-20457c23682,25177,22187,18883,20673,15210,19158,12064,14614,10490,10090,10490v-3029,,-6181,393,-9141,1639l,12931,,2054,11605,xe" fillcolor="black" stroked="f" strokeweight="0">
                  <v:stroke miterlimit="83231f" joinstyle="miter"/>
                  <v:path arrowok="t" textboxrect="0,0,50168,109620"/>
                </v:shape>
                <w10:wrap type="square"/>
              </v:group>
            </w:pict>
          </mc:Fallback>
        </mc:AlternateContent>
      </w:r>
      <w:r w:rsidR="003805B5" w:rsidRPr="00B2190A">
        <w:rPr>
          <w:rFonts w:asciiTheme="majorBidi" w:hAnsiTheme="majorBidi" w:cstheme="majorBidi"/>
          <w:sz w:val="24"/>
          <w:szCs w:val="24"/>
          <w:lang w:bidi="fa-IR"/>
        </w:rPr>
        <w:t>The interpolated and extrapolated pressure coefficients would be applied to Equation in order to get the normal and axial force at a section of interest</w:t>
      </w:r>
      <w:r w:rsidR="003805B5" w:rsidRPr="00B2190A">
        <w:rPr>
          <w:rFonts w:asciiTheme="majorBidi" w:hAnsiTheme="majorBidi" w:cstheme="majorBidi"/>
          <w:sz w:val="24"/>
          <w:szCs w:val="24"/>
          <w:rtl/>
          <w:lang w:bidi="fa-IR"/>
        </w:rPr>
        <w:t>.</w:t>
      </w:r>
      <w:r w:rsidR="003805B5" w:rsidRPr="00B2190A">
        <w:rPr>
          <w:rFonts w:asciiTheme="majorBidi" w:hAnsiTheme="majorBidi" w:cstheme="majorBidi"/>
          <w:sz w:val="24"/>
          <w:szCs w:val="24"/>
          <w:lang w:bidi="fa-IR"/>
        </w:rPr>
        <w:t xml:space="preserve"> Lift and drag coefficient can be obtained from</w:t>
      </w:r>
      <w:r w:rsidR="003805B5" w:rsidRPr="00B2190A">
        <w:rPr>
          <w:rFonts w:asciiTheme="majorBidi" w:hAnsiTheme="majorBidi" w:cstheme="majorBidi"/>
          <w:sz w:val="24"/>
          <w:szCs w:val="24"/>
          <w:rtl/>
          <w:lang w:bidi="fa-IR"/>
        </w:rPr>
        <w:t>:</w:t>
      </w:r>
    </w:p>
    <w:p w14:paraId="202005C5" w14:textId="70ED7627" w:rsidR="003805B5" w:rsidRPr="00B2190A" w:rsidRDefault="003805B5" w:rsidP="004D3DBD">
      <w:pPr>
        <w:spacing w:line="240" w:lineRule="auto"/>
        <w:jc w:val="both"/>
        <w:rPr>
          <w:rFonts w:asciiTheme="majorBidi" w:hAnsiTheme="majorBidi" w:cstheme="majorBidi"/>
          <w:b/>
          <w:bCs/>
          <w:sz w:val="24"/>
          <w:szCs w:val="24"/>
          <w:lang w:bidi="fa-IR"/>
        </w:rPr>
      </w:pPr>
    </w:p>
    <w:p w14:paraId="078A0E51" w14:textId="0D3E5513" w:rsidR="003805B5" w:rsidRPr="00B2190A" w:rsidRDefault="003805B5" w:rsidP="004D3DBD">
      <w:pPr>
        <w:pStyle w:val="Heading2"/>
        <w:spacing w:line="240" w:lineRule="auto"/>
        <w:rPr>
          <w:sz w:val="24"/>
          <w:szCs w:val="24"/>
          <w:lang w:bidi="fa-IR"/>
        </w:rPr>
      </w:pPr>
      <w:bookmarkStart w:id="27" w:name="_Toc58409743"/>
      <w:r w:rsidRPr="00B2190A">
        <w:rPr>
          <w:sz w:val="24"/>
          <w:szCs w:val="24"/>
          <w:lang w:bidi="fa-IR"/>
        </w:rPr>
        <w:t>Drag Characteristics</w:t>
      </w:r>
      <w:bookmarkEnd w:id="27"/>
    </w:p>
    <w:p w14:paraId="5653F24C" w14:textId="7883C975" w:rsidR="003805B5" w:rsidRPr="00B2190A" w:rsidRDefault="003805B5" w:rsidP="004D3DBD">
      <w:pPr>
        <w:spacing w:line="240" w:lineRule="auto"/>
        <w:jc w:val="both"/>
        <w:rPr>
          <w:rFonts w:asciiTheme="majorBidi" w:hAnsiTheme="majorBidi" w:cstheme="majorBidi"/>
          <w:b/>
          <w:bCs/>
          <w:sz w:val="24"/>
          <w:szCs w:val="24"/>
          <w:lang w:bidi="fa-IR"/>
        </w:rPr>
      </w:pPr>
      <w:r w:rsidRPr="00B2190A">
        <w:rPr>
          <w:rFonts w:asciiTheme="majorBidi" w:hAnsiTheme="majorBidi" w:cstheme="majorBidi"/>
          <w:sz w:val="24"/>
          <w:szCs w:val="24"/>
          <w:lang w:bidi="fa-IR"/>
        </w:rPr>
        <w:t>The data taken from the pressure distribution are used to calculate normal and axial forces on the wing models. These axials are used to determine coefficient of drag (C</w:t>
      </w:r>
      <w:r w:rsidRPr="00B2190A">
        <w:rPr>
          <w:rFonts w:asciiTheme="majorBidi" w:hAnsiTheme="majorBidi" w:cstheme="majorBidi"/>
          <w:sz w:val="24"/>
          <w:szCs w:val="24"/>
          <w:vertAlign w:val="subscript"/>
          <w:lang w:bidi="fa-IR"/>
        </w:rPr>
        <w:t>D</w:t>
      </w:r>
      <w:r w:rsidRPr="00B2190A">
        <w:rPr>
          <w:rFonts w:asciiTheme="majorBidi" w:hAnsiTheme="majorBidi" w:cstheme="majorBidi"/>
          <w:sz w:val="24"/>
          <w:szCs w:val="24"/>
          <w:lang w:bidi="fa-IR"/>
        </w:rPr>
        <w:t>). Then the effect of angle of attack on C</w:t>
      </w:r>
      <w:r w:rsidRPr="00B2190A">
        <w:rPr>
          <w:rFonts w:asciiTheme="majorBidi" w:hAnsiTheme="majorBidi" w:cstheme="majorBidi"/>
          <w:sz w:val="24"/>
          <w:szCs w:val="24"/>
          <w:vertAlign w:val="subscript"/>
          <w:lang w:bidi="fa-IR"/>
        </w:rPr>
        <w:t>D</w:t>
      </w:r>
      <w:r w:rsidRPr="00B2190A">
        <w:rPr>
          <w:rFonts w:asciiTheme="majorBidi" w:hAnsiTheme="majorBidi" w:cstheme="majorBidi"/>
          <w:sz w:val="24"/>
          <w:szCs w:val="24"/>
          <w:lang w:bidi="fa-IR"/>
        </w:rPr>
        <w:t xml:space="preserve"> is studied and used in comparison. The drag coefficients of the wing models under test for different angle of attack (AOA). this part is illustrated the comparison of the values of drag coefficient for wings and also the critical angle of attack within drag coefficient rise. </w:t>
      </w:r>
    </w:p>
    <w:p w14:paraId="6D832247" w14:textId="0C30D6D9"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Besides considering all equation in the lift part, the drag coefficient is calculated from equation below:</w:t>
      </w:r>
    </w:p>
    <w:p w14:paraId="5AC6E15F" w14:textId="77777777" w:rsidR="003805B5" w:rsidRPr="00B2190A" w:rsidRDefault="003805B5" w:rsidP="00D434CD">
      <w:pPr>
        <w:spacing w:line="240" w:lineRule="auto"/>
        <w:jc w:val="center"/>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inline distT="0" distB="0" distL="0" distR="0" wp14:anchorId="6ED4ABA7" wp14:editId="66008B91">
            <wp:extent cx="1501143" cy="259813"/>
            <wp:effectExtent l="0" t="0" r="3810" b="6985"/>
            <wp:docPr id="8964" name="Picture 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20690" cy="280504"/>
                    </a:xfrm>
                    <a:prstGeom prst="rect">
                      <a:avLst/>
                    </a:prstGeom>
                  </pic:spPr>
                </pic:pic>
              </a:graphicData>
            </a:graphic>
          </wp:inline>
        </w:drawing>
      </w:r>
    </w:p>
    <w:p w14:paraId="1AC0E2CA" w14:textId="71B92480" w:rsidR="003805B5" w:rsidRPr="00B2190A" w:rsidRDefault="003805B5" w:rsidP="004D3DBD">
      <w:pPr>
        <w:pStyle w:val="Heading2"/>
        <w:spacing w:line="240" w:lineRule="auto"/>
        <w:rPr>
          <w:sz w:val="24"/>
          <w:szCs w:val="24"/>
          <w:rtl/>
          <w:lang w:bidi="fa-IR"/>
        </w:rPr>
      </w:pPr>
      <w:bookmarkStart w:id="28" w:name="_Toc58409744"/>
      <w:r w:rsidRPr="00B2190A">
        <w:rPr>
          <w:sz w:val="24"/>
          <w:szCs w:val="24"/>
          <w:lang w:bidi="fa-IR"/>
        </w:rPr>
        <w:t>Lift to Drag Ratio</w:t>
      </w:r>
      <w:bookmarkEnd w:id="28"/>
    </w:p>
    <w:p w14:paraId="74C91AB9" w14:textId="6AA9E86B" w:rsidR="003805B5" w:rsidRPr="00B2190A" w:rsidRDefault="003805B5" w:rsidP="004D3DBD">
      <w:pPr>
        <w:spacing w:line="240" w:lineRule="auto"/>
        <w:jc w:val="both"/>
        <w:rPr>
          <w:rFonts w:asciiTheme="majorBidi" w:hAnsiTheme="majorBidi" w:cstheme="majorBidi"/>
          <w:sz w:val="24"/>
          <w:szCs w:val="24"/>
          <w:lang w:val="x-none" w:bidi="fa-IR"/>
        </w:rPr>
      </w:pPr>
      <w:r w:rsidRPr="00B2190A">
        <w:rPr>
          <w:rFonts w:asciiTheme="majorBidi" w:hAnsiTheme="majorBidi" w:cstheme="majorBidi"/>
          <w:sz w:val="24"/>
          <w:szCs w:val="24"/>
          <w:lang w:bidi="fa-IR"/>
        </w:rPr>
        <w:t>The data taken from the pressure distribution are used to calculate normal and axial forces on the wing models. These normal and axial forces are used to determine coefficient of lift (C</w:t>
      </w:r>
      <w:r w:rsidRPr="00B2190A">
        <w:rPr>
          <w:rFonts w:asciiTheme="majorBidi" w:hAnsiTheme="majorBidi" w:cstheme="majorBidi"/>
          <w:sz w:val="24"/>
          <w:szCs w:val="24"/>
          <w:vertAlign w:val="subscript"/>
          <w:lang w:bidi="fa-IR"/>
        </w:rPr>
        <w:t>L</w:t>
      </w:r>
      <w:r w:rsidRPr="00B2190A">
        <w:rPr>
          <w:rFonts w:asciiTheme="majorBidi" w:hAnsiTheme="majorBidi" w:cstheme="majorBidi"/>
          <w:sz w:val="24"/>
          <w:szCs w:val="24"/>
          <w:lang w:bidi="fa-IR"/>
        </w:rPr>
        <w:t>), coefficient of drag (C</w:t>
      </w:r>
      <w:r w:rsidRPr="00B2190A">
        <w:rPr>
          <w:rFonts w:asciiTheme="majorBidi" w:hAnsiTheme="majorBidi" w:cstheme="majorBidi"/>
          <w:sz w:val="24"/>
          <w:szCs w:val="24"/>
          <w:vertAlign w:val="subscript"/>
          <w:lang w:bidi="fa-IR"/>
        </w:rPr>
        <w:t>D</w:t>
      </w:r>
      <w:r w:rsidRPr="00B2190A">
        <w:rPr>
          <w:rFonts w:asciiTheme="majorBidi" w:hAnsiTheme="majorBidi" w:cstheme="majorBidi"/>
          <w:sz w:val="24"/>
          <w:szCs w:val="24"/>
          <w:lang w:bidi="fa-IR"/>
        </w:rPr>
        <w:t>) and lift to drag ratio (L/D) of individual wing. Then the effect of angle of attack on C</w:t>
      </w:r>
      <w:r w:rsidRPr="00B2190A">
        <w:rPr>
          <w:rFonts w:asciiTheme="majorBidi" w:hAnsiTheme="majorBidi" w:cstheme="majorBidi"/>
          <w:sz w:val="24"/>
          <w:szCs w:val="24"/>
          <w:vertAlign w:val="subscript"/>
          <w:lang w:bidi="fa-IR"/>
        </w:rPr>
        <w:t>L</w:t>
      </w:r>
      <w:r w:rsidRPr="00B2190A">
        <w:rPr>
          <w:rFonts w:asciiTheme="majorBidi" w:hAnsiTheme="majorBidi" w:cstheme="majorBidi"/>
          <w:sz w:val="24"/>
          <w:szCs w:val="24"/>
          <w:lang w:bidi="fa-IR"/>
        </w:rPr>
        <w:t>, C</w:t>
      </w:r>
      <w:r w:rsidRPr="00B2190A">
        <w:rPr>
          <w:rFonts w:asciiTheme="majorBidi" w:hAnsiTheme="majorBidi" w:cstheme="majorBidi"/>
          <w:sz w:val="24"/>
          <w:szCs w:val="24"/>
          <w:vertAlign w:val="subscript"/>
          <w:lang w:bidi="fa-IR"/>
        </w:rPr>
        <w:t>D</w:t>
      </w:r>
      <w:r w:rsidRPr="00B2190A">
        <w:rPr>
          <w:rFonts w:asciiTheme="majorBidi" w:hAnsiTheme="majorBidi" w:cstheme="majorBidi"/>
          <w:sz w:val="24"/>
          <w:szCs w:val="24"/>
          <w:lang w:bidi="fa-IR"/>
        </w:rPr>
        <w:t xml:space="preserve"> and L/D is studied and used in comparison.</w:t>
      </w:r>
    </w:p>
    <w:p w14:paraId="13A63635" w14:textId="15F59FFF"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values of lift to drag ratio are plotted for various angle of attack. From this graph it is observed that the lift to drag ratio for wing with two wing models and. It is also evident that the wing without winglet has the lowest lift to drag ratio compared to wing with winglet models. And also, it can be found that the pattern of the lift to drag ratio is similar trend with National Airfoil Data selected NACA or not.</w:t>
      </w:r>
    </w:p>
    <w:p w14:paraId="6A7A3F0E" w14:textId="4F73D557" w:rsidR="003805B5" w:rsidRPr="00B2190A" w:rsidRDefault="003805B5" w:rsidP="004D3DBD">
      <w:pPr>
        <w:pStyle w:val="Heading2"/>
        <w:spacing w:line="240" w:lineRule="auto"/>
        <w:rPr>
          <w:sz w:val="24"/>
          <w:szCs w:val="24"/>
          <w:lang w:bidi="fa-IR"/>
        </w:rPr>
      </w:pPr>
      <w:bookmarkStart w:id="29" w:name="_Toc58409745"/>
      <w:r w:rsidRPr="00B2190A">
        <w:rPr>
          <w:sz w:val="24"/>
          <w:szCs w:val="24"/>
          <w:lang w:bidi="fa-IR"/>
        </w:rPr>
        <w:t>Induced Drag</w:t>
      </w:r>
      <w:bookmarkEnd w:id="29"/>
      <w:r w:rsidRPr="00B2190A">
        <w:rPr>
          <w:sz w:val="24"/>
          <w:szCs w:val="24"/>
        </w:rPr>
        <w:t xml:space="preserve"> </w:t>
      </w:r>
    </w:p>
    <w:p w14:paraId="0821BC0F" w14:textId="0B07BE33"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noProof/>
          <w:sz w:val="24"/>
          <w:szCs w:val="24"/>
          <w:lang w:bidi="fa-IR"/>
        </w:rPr>
        <w:drawing>
          <wp:anchor distT="0" distB="0" distL="114300" distR="114300" simplePos="0" relativeHeight="251660288" behindDoc="0" locked="0" layoutInCell="1" allowOverlap="1" wp14:anchorId="38977F3F" wp14:editId="3DF72C17">
            <wp:simplePos x="0" y="0"/>
            <wp:positionH relativeFrom="column">
              <wp:posOffset>2535767</wp:posOffset>
            </wp:positionH>
            <wp:positionV relativeFrom="paragraph">
              <wp:posOffset>736600</wp:posOffset>
            </wp:positionV>
            <wp:extent cx="960982" cy="446170"/>
            <wp:effectExtent l="0" t="0" r="0" b="0"/>
            <wp:wrapTopAndBottom/>
            <wp:docPr id="8965" name="Picture 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960982" cy="446170"/>
                    </a:xfrm>
                    <a:prstGeom prst="rect">
                      <a:avLst/>
                    </a:prstGeom>
                  </pic:spPr>
                </pic:pic>
              </a:graphicData>
            </a:graphic>
            <wp14:sizeRelH relativeFrom="page">
              <wp14:pctWidth>0</wp14:pctWidth>
            </wp14:sizeRelH>
            <wp14:sizeRelV relativeFrom="page">
              <wp14:pctHeight>0</wp14:pctHeight>
            </wp14:sizeRelV>
          </wp:anchor>
        </w:drawing>
      </w:r>
      <w:r w:rsidRPr="00B2190A">
        <w:rPr>
          <w:rFonts w:asciiTheme="majorBidi" w:hAnsiTheme="majorBidi" w:cstheme="majorBidi"/>
          <w:sz w:val="24"/>
          <w:szCs w:val="24"/>
          <w:lang w:bidi="fa-IR"/>
        </w:rPr>
        <w:t xml:space="preserve">Induced drag coefficients </w:t>
      </w:r>
      <w:proofErr w:type="spellStart"/>
      <w:r w:rsidRPr="00B2190A">
        <w:rPr>
          <w:rFonts w:asciiTheme="majorBidi" w:hAnsiTheme="majorBidi" w:cstheme="majorBidi"/>
          <w:sz w:val="24"/>
          <w:szCs w:val="24"/>
          <w:lang w:bidi="fa-IR"/>
        </w:rPr>
        <w:t>CD,i</w:t>
      </w:r>
      <w:proofErr w:type="spellEnd"/>
      <w:r w:rsidRPr="00B2190A">
        <w:rPr>
          <w:rFonts w:asciiTheme="majorBidi" w:hAnsiTheme="majorBidi" w:cstheme="majorBidi"/>
          <w:sz w:val="24"/>
          <w:szCs w:val="24"/>
          <w:lang w:bidi="fa-IR"/>
        </w:rPr>
        <w:t xml:space="preserve">  of all wing models are calculated from the value of CL at respective angle of attack from equation below:</w:t>
      </w:r>
    </w:p>
    <w:p w14:paraId="11384752" w14:textId="70877F5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lastRenderedPageBreak/>
        <w:t xml:space="preserve"> The induced drag coefficients of the wing models under test for different angle of attack (AOA). It must be observed that the induced drag for wing without winglet is greater than wing with winglets. From the plot and also data the two-winglet model and also wing without wing let will be compromised.</w:t>
      </w:r>
    </w:p>
    <w:p w14:paraId="64E2B744" w14:textId="77777777" w:rsidR="008A2FBE" w:rsidRPr="00B2190A" w:rsidRDefault="008A2FBE" w:rsidP="004D3DBD">
      <w:pPr>
        <w:spacing w:line="240" w:lineRule="auto"/>
        <w:jc w:val="both"/>
        <w:rPr>
          <w:rFonts w:asciiTheme="majorBidi" w:hAnsiTheme="majorBidi" w:cstheme="majorBidi"/>
          <w:b/>
          <w:bCs/>
          <w:sz w:val="24"/>
          <w:szCs w:val="24"/>
          <w:lang w:bidi="fa-IR"/>
        </w:rPr>
      </w:pPr>
    </w:p>
    <w:p w14:paraId="3714CD49" w14:textId="19A00630" w:rsidR="003805B5" w:rsidRPr="00B2190A" w:rsidRDefault="003805B5" w:rsidP="004D3DBD">
      <w:pPr>
        <w:pStyle w:val="Heading2"/>
        <w:spacing w:line="240" w:lineRule="auto"/>
        <w:rPr>
          <w:sz w:val="24"/>
          <w:szCs w:val="24"/>
          <w:lang w:bidi="fa-IR"/>
        </w:rPr>
      </w:pPr>
      <w:bookmarkStart w:id="30" w:name="_Toc58409746"/>
      <w:r w:rsidRPr="00B2190A">
        <w:rPr>
          <w:sz w:val="24"/>
          <w:szCs w:val="24"/>
          <w:lang w:bidi="fa-IR"/>
        </w:rPr>
        <w:t>Experimental Setup</w:t>
      </w:r>
      <w:bookmarkEnd w:id="30"/>
    </w:p>
    <w:p w14:paraId="341441B6" w14:textId="33BA56D1"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The experiments done for this investigation on effects of adding winglets were conducted in the low-</w:t>
      </w:r>
      <w:r w:rsidR="00E01D98" w:rsidRPr="00B2190A">
        <w:rPr>
          <w:rFonts w:asciiTheme="majorBidi" w:hAnsiTheme="majorBidi" w:cstheme="majorBidi"/>
          <w:sz w:val="24"/>
          <w:szCs w:val="24"/>
          <w:lang w:bidi="fa-IR"/>
        </w:rPr>
        <w:t>speed,</w:t>
      </w:r>
      <w:r w:rsidRPr="00B2190A">
        <w:rPr>
          <w:rFonts w:asciiTheme="majorBidi" w:hAnsiTheme="majorBidi" w:cstheme="majorBidi"/>
          <w:sz w:val="24"/>
          <w:szCs w:val="24"/>
          <w:lang w:bidi="fa-IR"/>
        </w:rPr>
        <w:t xml:space="preserve"> open-return wind tunnel in DANA Aerodynamics Laboratory. This tunnel has a test section with the length of 1.8m and a cross section of 1 × 1 m with air velocity, adjustable between 5 and 60 m/s at the turbulence intensity of approximately 25 %. The model was mounted on a three-component aerodynamic balance of model TE44 to measure lift and drag forces. The Aluminum alloy balance consists of a plane which is fixed to the wall of the tunnel’s test section and a triangular plane is attached to this plane. The model is mounted on the plane inside the test section and the triangular plane is connected to </w:t>
      </w:r>
      <w:r w:rsidR="00E01D98" w:rsidRPr="00B2190A">
        <w:rPr>
          <w:rFonts w:asciiTheme="majorBidi" w:hAnsiTheme="majorBidi" w:cstheme="majorBidi"/>
          <w:sz w:val="24"/>
          <w:szCs w:val="24"/>
          <w:lang w:bidi="fa-IR"/>
        </w:rPr>
        <w:t>the</w:t>
      </w:r>
      <w:r w:rsidRPr="00B2190A">
        <w:rPr>
          <w:rFonts w:asciiTheme="majorBidi" w:hAnsiTheme="majorBidi" w:cstheme="majorBidi"/>
          <w:sz w:val="24"/>
          <w:szCs w:val="24"/>
          <w:lang w:bidi="fa-IR"/>
        </w:rPr>
        <w:t xml:space="preserve"> plane inside by three supporting arms. Each arm is connected to the triangular plane and the attachment plane by spherical junctions, so in this way the plane which is directly experiencing the forces is limited in moving in its plane, parallel with the triangular plane but can rotate freely around an axial shaft where the model is seated. This methodology brings us with the forces in three directions.</w:t>
      </w:r>
    </w:p>
    <w:p w14:paraId="0829B4F1" w14:textId="1742F795"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 xml:space="preserve">The test was done three times first on the plane 3D wing without winglet and then for two modes of adding a half winglet and the doubled winglet of the same type. These two winglets were attached to the tip of the wing to investigate their influential characteristics on lift and drag of the wing. The experiments were performed separately at constant wind velocity set at 15 m/s and the change in the angle of attack from -4 degrees to +20 degrees for each model. A complete illustration of the tests setup is presented at fig </w:t>
      </w:r>
      <w:proofErr w:type="gramStart"/>
      <w:r w:rsidRPr="00B2190A">
        <w:rPr>
          <w:rFonts w:asciiTheme="majorBidi" w:hAnsiTheme="majorBidi" w:cstheme="majorBidi"/>
          <w:sz w:val="24"/>
          <w:szCs w:val="24"/>
          <w:lang w:bidi="fa-IR"/>
        </w:rPr>
        <w:t>…..</w:t>
      </w:r>
      <w:proofErr w:type="gramEnd"/>
      <w:r w:rsidRPr="00B2190A">
        <w:rPr>
          <w:rFonts w:asciiTheme="majorBidi" w:hAnsiTheme="majorBidi" w:cstheme="majorBidi"/>
          <w:sz w:val="24"/>
          <w:szCs w:val="24"/>
          <w:lang w:bidi="fa-IR"/>
        </w:rPr>
        <w:t xml:space="preserve"> .</w:t>
      </w:r>
    </w:p>
    <w:p w14:paraId="430F4284" w14:textId="00CC79EF" w:rsidR="003805B5" w:rsidRPr="00B2190A" w:rsidRDefault="003805B5" w:rsidP="00EE3404">
      <w:pPr>
        <w:pStyle w:val="Caption"/>
        <w:rPr>
          <w:sz w:val="24"/>
          <w:szCs w:val="24"/>
          <w:lang w:bidi="fa-IR"/>
        </w:rPr>
      </w:pPr>
      <w:r w:rsidRPr="00B2190A">
        <w:rPr>
          <w:sz w:val="24"/>
          <w:szCs w:val="24"/>
          <w:lang w:bidi="fa-IR"/>
        </w:rPr>
        <w:t xml:space="preserve">Table </w:t>
      </w:r>
      <w:r w:rsidRPr="00B2190A">
        <w:rPr>
          <w:sz w:val="24"/>
          <w:szCs w:val="24"/>
          <w:lang w:bidi="fa-IR"/>
        </w:rPr>
        <w:fldChar w:fldCharType="begin"/>
      </w:r>
      <w:r w:rsidRPr="00B2190A">
        <w:rPr>
          <w:sz w:val="24"/>
          <w:szCs w:val="24"/>
          <w:lang w:bidi="fa-IR"/>
        </w:rPr>
        <w:instrText xml:space="preserve"> SEQ Table \* ARABIC </w:instrText>
      </w:r>
      <w:r w:rsidRPr="00B2190A">
        <w:rPr>
          <w:sz w:val="24"/>
          <w:szCs w:val="24"/>
          <w:lang w:bidi="fa-IR"/>
        </w:rPr>
        <w:fldChar w:fldCharType="separate"/>
      </w:r>
      <w:r w:rsidR="00A908AF" w:rsidRPr="00B2190A">
        <w:rPr>
          <w:noProof/>
          <w:sz w:val="24"/>
          <w:szCs w:val="24"/>
          <w:lang w:bidi="fa-IR"/>
        </w:rPr>
        <w:t>1</w:t>
      </w:r>
      <w:r w:rsidRPr="00B2190A">
        <w:rPr>
          <w:sz w:val="24"/>
          <w:szCs w:val="24"/>
          <w:lang w:bidi="fa-IR"/>
        </w:rPr>
        <w:fldChar w:fldCharType="end"/>
      </w:r>
      <w:r w:rsidRPr="00B2190A">
        <w:rPr>
          <w:sz w:val="24"/>
          <w:szCs w:val="24"/>
          <w:lang w:bidi="fa-IR"/>
        </w:rPr>
        <w:t>- Dimensional Data</w:t>
      </w:r>
    </w:p>
    <w:tbl>
      <w:tblPr>
        <w:tblW w:w="6969" w:type="dxa"/>
        <w:jc w:val="center"/>
        <w:tblLook w:val="04A0" w:firstRow="1" w:lastRow="0" w:firstColumn="1" w:lastColumn="0" w:noHBand="0" w:noVBand="1"/>
      </w:tblPr>
      <w:tblGrid>
        <w:gridCol w:w="1840"/>
        <w:gridCol w:w="3976"/>
        <w:gridCol w:w="1153"/>
      </w:tblGrid>
      <w:tr w:rsidR="003805B5" w:rsidRPr="00B2190A" w14:paraId="738BD8D4" w14:textId="77777777" w:rsidTr="00B2190A">
        <w:trPr>
          <w:trHeight w:val="486"/>
          <w:jc w:val="center"/>
        </w:trPr>
        <w:tc>
          <w:tcPr>
            <w:tcW w:w="1840" w:type="dxa"/>
            <w:tcBorders>
              <w:top w:val="single" w:sz="4" w:space="0" w:color="000000"/>
              <w:left w:val="nil"/>
              <w:bottom w:val="single" w:sz="4" w:space="0" w:color="000000"/>
              <w:right w:val="nil"/>
            </w:tcBorders>
            <w:shd w:val="clear" w:color="auto" w:fill="auto"/>
            <w:noWrap/>
            <w:vAlign w:val="center"/>
            <w:hideMark/>
          </w:tcPr>
          <w:p w14:paraId="3B7787F0"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component</w:t>
            </w:r>
          </w:p>
        </w:tc>
        <w:tc>
          <w:tcPr>
            <w:tcW w:w="3976" w:type="dxa"/>
            <w:tcBorders>
              <w:top w:val="single" w:sz="4" w:space="0" w:color="000000"/>
              <w:left w:val="nil"/>
              <w:bottom w:val="single" w:sz="4" w:space="0" w:color="000000"/>
              <w:right w:val="nil"/>
            </w:tcBorders>
            <w:shd w:val="clear" w:color="auto" w:fill="auto"/>
            <w:noWrap/>
            <w:vAlign w:val="center"/>
            <w:hideMark/>
          </w:tcPr>
          <w:p w14:paraId="73A6CEB0"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parameter</w:t>
            </w:r>
          </w:p>
        </w:tc>
        <w:tc>
          <w:tcPr>
            <w:tcW w:w="1153" w:type="dxa"/>
            <w:tcBorders>
              <w:top w:val="single" w:sz="4" w:space="0" w:color="000000"/>
              <w:left w:val="nil"/>
              <w:bottom w:val="single" w:sz="4" w:space="0" w:color="000000"/>
              <w:right w:val="nil"/>
            </w:tcBorders>
            <w:shd w:val="clear" w:color="auto" w:fill="auto"/>
            <w:noWrap/>
            <w:vAlign w:val="center"/>
            <w:hideMark/>
          </w:tcPr>
          <w:p w14:paraId="6154213C"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value</w:t>
            </w:r>
          </w:p>
        </w:tc>
      </w:tr>
      <w:tr w:rsidR="003805B5" w:rsidRPr="00B2190A" w14:paraId="35A66D38" w14:textId="77777777" w:rsidTr="00B2190A">
        <w:trPr>
          <w:trHeight w:val="486"/>
          <w:jc w:val="center"/>
        </w:trPr>
        <w:tc>
          <w:tcPr>
            <w:tcW w:w="1840" w:type="dxa"/>
            <w:tcBorders>
              <w:top w:val="nil"/>
              <w:left w:val="nil"/>
              <w:bottom w:val="nil"/>
              <w:right w:val="nil"/>
            </w:tcBorders>
            <w:shd w:val="clear" w:color="D9D9D9" w:fill="D9D9D9"/>
            <w:noWrap/>
            <w:vAlign w:val="center"/>
            <w:hideMark/>
          </w:tcPr>
          <w:p w14:paraId="570A3BA5"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ing</w:t>
            </w:r>
          </w:p>
        </w:tc>
        <w:tc>
          <w:tcPr>
            <w:tcW w:w="3976" w:type="dxa"/>
            <w:tcBorders>
              <w:top w:val="nil"/>
              <w:left w:val="nil"/>
              <w:bottom w:val="nil"/>
              <w:right w:val="nil"/>
            </w:tcBorders>
            <w:shd w:val="clear" w:color="D9D9D9" w:fill="D9D9D9"/>
            <w:noWrap/>
            <w:vAlign w:val="center"/>
            <w:hideMark/>
          </w:tcPr>
          <w:p w14:paraId="3E9F01E2" w14:textId="3D549D1A"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Area, m^2</w:t>
            </w:r>
          </w:p>
        </w:tc>
        <w:tc>
          <w:tcPr>
            <w:tcW w:w="1153" w:type="dxa"/>
            <w:tcBorders>
              <w:top w:val="nil"/>
              <w:left w:val="nil"/>
              <w:bottom w:val="nil"/>
              <w:right w:val="nil"/>
            </w:tcBorders>
            <w:shd w:val="clear" w:color="D9D9D9" w:fill="D9D9D9"/>
            <w:noWrap/>
            <w:vAlign w:val="center"/>
            <w:hideMark/>
          </w:tcPr>
          <w:p w14:paraId="751805E1"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0.06</w:t>
            </w:r>
          </w:p>
        </w:tc>
      </w:tr>
      <w:tr w:rsidR="003805B5" w:rsidRPr="00B2190A" w14:paraId="0BD81C21" w14:textId="77777777" w:rsidTr="00B2190A">
        <w:trPr>
          <w:trHeight w:val="486"/>
          <w:jc w:val="center"/>
        </w:trPr>
        <w:tc>
          <w:tcPr>
            <w:tcW w:w="1840" w:type="dxa"/>
            <w:tcBorders>
              <w:top w:val="nil"/>
              <w:left w:val="nil"/>
              <w:bottom w:val="nil"/>
              <w:right w:val="nil"/>
            </w:tcBorders>
            <w:shd w:val="clear" w:color="auto" w:fill="auto"/>
            <w:noWrap/>
            <w:vAlign w:val="center"/>
            <w:hideMark/>
          </w:tcPr>
          <w:p w14:paraId="4CB8C726" w14:textId="77777777" w:rsidR="003805B5" w:rsidRPr="00B2190A" w:rsidRDefault="003805B5" w:rsidP="004D3DBD">
            <w:pPr>
              <w:spacing w:line="240" w:lineRule="auto"/>
              <w:jc w:val="both"/>
              <w:rPr>
                <w:rFonts w:asciiTheme="majorBidi" w:hAnsiTheme="majorBidi" w:cstheme="majorBidi"/>
                <w:sz w:val="24"/>
                <w:szCs w:val="24"/>
                <w:lang w:bidi="fa-IR"/>
              </w:rPr>
            </w:pPr>
          </w:p>
        </w:tc>
        <w:tc>
          <w:tcPr>
            <w:tcW w:w="3976" w:type="dxa"/>
            <w:tcBorders>
              <w:top w:val="nil"/>
              <w:left w:val="nil"/>
              <w:bottom w:val="nil"/>
              <w:right w:val="nil"/>
            </w:tcBorders>
            <w:shd w:val="clear" w:color="auto" w:fill="auto"/>
            <w:noWrap/>
            <w:vAlign w:val="center"/>
            <w:hideMark/>
          </w:tcPr>
          <w:p w14:paraId="67BCD36B" w14:textId="2ED6CA95"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Span, m</w:t>
            </w:r>
          </w:p>
        </w:tc>
        <w:tc>
          <w:tcPr>
            <w:tcW w:w="1153" w:type="dxa"/>
            <w:tcBorders>
              <w:top w:val="nil"/>
              <w:left w:val="nil"/>
              <w:bottom w:val="nil"/>
              <w:right w:val="nil"/>
            </w:tcBorders>
            <w:shd w:val="clear" w:color="auto" w:fill="auto"/>
            <w:noWrap/>
            <w:vAlign w:val="center"/>
            <w:hideMark/>
          </w:tcPr>
          <w:p w14:paraId="5207AF2C"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0.30</w:t>
            </w:r>
          </w:p>
        </w:tc>
      </w:tr>
      <w:tr w:rsidR="003805B5" w:rsidRPr="00B2190A" w14:paraId="0EE6C7B8" w14:textId="77777777" w:rsidTr="00B2190A">
        <w:trPr>
          <w:trHeight w:val="486"/>
          <w:jc w:val="center"/>
        </w:trPr>
        <w:tc>
          <w:tcPr>
            <w:tcW w:w="1840" w:type="dxa"/>
            <w:tcBorders>
              <w:top w:val="nil"/>
              <w:left w:val="nil"/>
              <w:bottom w:val="nil"/>
              <w:right w:val="nil"/>
            </w:tcBorders>
            <w:shd w:val="clear" w:color="D9D9D9" w:fill="D9D9D9"/>
            <w:noWrap/>
            <w:vAlign w:val="center"/>
            <w:hideMark/>
          </w:tcPr>
          <w:p w14:paraId="7CBBDC1A" w14:textId="77777777" w:rsidR="003805B5" w:rsidRPr="00B2190A" w:rsidRDefault="003805B5" w:rsidP="004D3DBD">
            <w:pPr>
              <w:spacing w:line="240" w:lineRule="auto"/>
              <w:jc w:val="both"/>
              <w:rPr>
                <w:rFonts w:asciiTheme="majorBidi" w:hAnsiTheme="majorBidi" w:cstheme="majorBidi"/>
                <w:sz w:val="24"/>
                <w:szCs w:val="24"/>
                <w:lang w:bidi="fa-IR"/>
              </w:rPr>
            </w:pPr>
          </w:p>
        </w:tc>
        <w:tc>
          <w:tcPr>
            <w:tcW w:w="3976" w:type="dxa"/>
            <w:tcBorders>
              <w:top w:val="nil"/>
              <w:left w:val="nil"/>
              <w:bottom w:val="nil"/>
              <w:right w:val="nil"/>
            </w:tcBorders>
            <w:shd w:val="clear" w:color="D9D9D9" w:fill="D9D9D9"/>
            <w:noWrap/>
            <w:vAlign w:val="center"/>
            <w:hideMark/>
          </w:tcPr>
          <w:p w14:paraId="4DF7C18A" w14:textId="6DD2A7CD"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Mean aerodynamic chord, m</w:t>
            </w:r>
          </w:p>
        </w:tc>
        <w:tc>
          <w:tcPr>
            <w:tcW w:w="1153" w:type="dxa"/>
            <w:tcBorders>
              <w:top w:val="nil"/>
              <w:left w:val="nil"/>
              <w:bottom w:val="nil"/>
              <w:right w:val="nil"/>
            </w:tcBorders>
            <w:shd w:val="clear" w:color="D9D9D9" w:fill="D9D9D9"/>
            <w:noWrap/>
            <w:vAlign w:val="center"/>
            <w:hideMark/>
          </w:tcPr>
          <w:p w14:paraId="34C89AC8"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0.05</w:t>
            </w:r>
          </w:p>
        </w:tc>
      </w:tr>
      <w:tr w:rsidR="003805B5" w:rsidRPr="00B2190A" w14:paraId="782E003F" w14:textId="77777777" w:rsidTr="00B2190A">
        <w:trPr>
          <w:trHeight w:val="486"/>
          <w:jc w:val="center"/>
        </w:trPr>
        <w:tc>
          <w:tcPr>
            <w:tcW w:w="1840" w:type="dxa"/>
            <w:tcBorders>
              <w:top w:val="nil"/>
              <w:left w:val="nil"/>
              <w:bottom w:val="single" w:sz="4" w:space="0" w:color="000000"/>
              <w:right w:val="nil"/>
            </w:tcBorders>
            <w:shd w:val="clear" w:color="auto" w:fill="auto"/>
            <w:noWrap/>
            <w:vAlign w:val="center"/>
            <w:hideMark/>
          </w:tcPr>
          <w:p w14:paraId="4688A83F" w14:textId="77777777" w:rsidR="003805B5" w:rsidRPr="00B2190A" w:rsidRDefault="003805B5" w:rsidP="004D3DBD">
            <w:pPr>
              <w:spacing w:line="240" w:lineRule="auto"/>
              <w:jc w:val="both"/>
              <w:rPr>
                <w:rFonts w:asciiTheme="majorBidi" w:hAnsiTheme="majorBidi" w:cstheme="majorBidi"/>
                <w:sz w:val="24"/>
                <w:szCs w:val="24"/>
                <w:lang w:bidi="fa-IR"/>
              </w:rPr>
            </w:pPr>
          </w:p>
        </w:tc>
        <w:tc>
          <w:tcPr>
            <w:tcW w:w="3976" w:type="dxa"/>
            <w:tcBorders>
              <w:top w:val="nil"/>
              <w:left w:val="nil"/>
              <w:bottom w:val="single" w:sz="4" w:space="0" w:color="000000"/>
              <w:right w:val="nil"/>
            </w:tcBorders>
            <w:shd w:val="clear" w:color="auto" w:fill="auto"/>
            <w:noWrap/>
            <w:vAlign w:val="center"/>
            <w:hideMark/>
          </w:tcPr>
          <w:p w14:paraId="03AB60E4" w14:textId="0467DF73"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wing root &amp; tip chord, m</w:t>
            </w:r>
          </w:p>
        </w:tc>
        <w:tc>
          <w:tcPr>
            <w:tcW w:w="1153" w:type="dxa"/>
            <w:tcBorders>
              <w:top w:val="nil"/>
              <w:left w:val="nil"/>
              <w:bottom w:val="single" w:sz="4" w:space="0" w:color="000000"/>
              <w:right w:val="nil"/>
            </w:tcBorders>
            <w:shd w:val="clear" w:color="auto" w:fill="auto"/>
            <w:noWrap/>
            <w:vAlign w:val="center"/>
            <w:hideMark/>
          </w:tcPr>
          <w:p w14:paraId="60B0C2CC" w14:textId="77777777" w:rsidR="003805B5" w:rsidRPr="00B2190A" w:rsidRDefault="003805B5" w:rsidP="004D3DBD">
            <w:pPr>
              <w:spacing w:line="240" w:lineRule="auto"/>
              <w:jc w:val="both"/>
              <w:rPr>
                <w:rFonts w:asciiTheme="majorBidi" w:hAnsiTheme="majorBidi" w:cstheme="majorBidi"/>
                <w:sz w:val="24"/>
                <w:szCs w:val="24"/>
                <w:lang w:bidi="fa-IR"/>
              </w:rPr>
            </w:pPr>
            <w:r w:rsidRPr="00B2190A">
              <w:rPr>
                <w:rFonts w:asciiTheme="majorBidi" w:hAnsiTheme="majorBidi" w:cstheme="majorBidi"/>
                <w:sz w:val="24"/>
                <w:szCs w:val="24"/>
                <w:lang w:bidi="fa-IR"/>
              </w:rPr>
              <w:t>0.20</w:t>
            </w:r>
          </w:p>
        </w:tc>
      </w:tr>
    </w:tbl>
    <w:p w14:paraId="35696F50" w14:textId="77777777" w:rsidR="00B2190A" w:rsidRPr="00B2190A" w:rsidRDefault="00B2190A" w:rsidP="004D3DBD">
      <w:pPr>
        <w:spacing w:line="240" w:lineRule="auto"/>
        <w:rPr>
          <w:rFonts w:asciiTheme="majorBidi" w:hAnsiTheme="majorBidi" w:cstheme="majorBidi"/>
          <w:b/>
          <w:bCs/>
          <w:sz w:val="24"/>
          <w:szCs w:val="24"/>
          <w:lang w:bidi="fa-IR"/>
        </w:rPr>
      </w:pPr>
    </w:p>
    <w:p w14:paraId="1AEAE201" w14:textId="77777777" w:rsidR="002F5DBE" w:rsidRPr="00B2190A" w:rsidRDefault="002F5DBE" w:rsidP="004D3DBD">
      <w:pPr>
        <w:pStyle w:val="Heading1"/>
        <w:spacing w:line="240" w:lineRule="auto"/>
        <w:rPr>
          <w:sz w:val="24"/>
          <w:szCs w:val="24"/>
        </w:rPr>
      </w:pPr>
      <w:bookmarkStart w:id="31" w:name="_Toc58409747"/>
      <w:r w:rsidRPr="00B2190A">
        <w:rPr>
          <w:sz w:val="24"/>
          <w:szCs w:val="24"/>
        </w:rPr>
        <w:t>Results, Discussion and Conclusion</w:t>
      </w:r>
      <w:bookmarkEnd w:id="31"/>
    </w:p>
    <w:p w14:paraId="3FED1003" w14:textId="77777777" w:rsidR="002F5DBE" w:rsidRPr="00B2190A" w:rsidRDefault="002F5DBE" w:rsidP="004D3DBD">
      <w:pPr>
        <w:spacing w:before="120" w:after="0" w:line="240" w:lineRule="auto"/>
        <w:ind w:right="-360"/>
        <w:jc w:val="lowKashida"/>
        <w:rPr>
          <w:rFonts w:asciiTheme="majorBidi" w:eastAsia="Calibri" w:hAnsiTheme="majorBidi" w:cstheme="majorBidi"/>
          <w:sz w:val="24"/>
          <w:szCs w:val="24"/>
        </w:rPr>
      </w:pPr>
      <w:r w:rsidRPr="00B2190A">
        <w:rPr>
          <w:rFonts w:asciiTheme="majorBidi" w:eastAsia="Calibri" w:hAnsiTheme="majorBidi" w:cstheme="majorBidi"/>
          <w:sz w:val="24"/>
          <w:szCs w:val="24"/>
        </w:rPr>
        <w:t>The results are presented in the order of tests, reviewed in the previous chapter, first for the clean strategy, second for the model with half-winglet added and third for the doubled-winglet added. Based on the air density of 1.2 Kg/m</w:t>
      </w:r>
      <w:r w:rsidRPr="00B2190A">
        <w:rPr>
          <w:rFonts w:asciiTheme="majorBidi" w:eastAsia="Calibri" w:hAnsiTheme="majorBidi" w:cstheme="majorBidi"/>
          <w:sz w:val="24"/>
          <w:szCs w:val="24"/>
          <w:vertAlign w:val="superscript"/>
        </w:rPr>
        <w:t>3</w:t>
      </w:r>
      <w:r w:rsidRPr="00B2190A">
        <w:rPr>
          <w:rFonts w:asciiTheme="majorBidi" w:eastAsia="Calibri" w:hAnsiTheme="majorBidi" w:cstheme="majorBidi"/>
          <w:sz w:val="24"/>
          <w:szCs w:val="24"/>
        </w:rPr>
        <w:t xml:space="preserve"> and U= 15 m/s, the Reynolds number is 2.44 × 10</w:t>
      </w:r>
      <w:r w:rsidRPr="00B2190A">
        <w:rPr>
          <w:rFonts w:asciiTheme="majorBidi" w:eastAsia="Calibri" w:hAnsiTheme="majorBidi" w:cstheme="majorBidi"/>
          <w:sz w:val="24"/>
          <w:szCs w:val="24"/>
          <w:vertAlign w:val="superscript"/>
        </w:rPr>
        <w:t>5</w:t>
      </w:r>
      <w:r w:rsidRPr="00B2190A">
        <w:rPr>
          <w:rFonts w:asciiTheme="majorBidi" w:eastAsia="Calibri" w:hAnsiTheme="majorBidi" w:cstheme="majorBidi"/>
          <w:sz w:val="24"/>
          <w:szCs w:val="24"/>
        </w:rPr>
        <w:t>.</w:t>
      </w:r>
    </w:p>
    <w:p w14:paraId="048C2028" w14:textId="59C2E00E" w:rsidR="002F5DBE" w:rsidRPr="00B2190A" w:rsidRDefault="002F5DBE" w:rsidP="004D3DBD">
      <w:pPr>
        <w:pStyle w:val="Heading2"/>
        <w:spacing w:line="240" w:lineRule="auto"/>
        <w:rPr>
          <w:sz w:val="24"/>
          <w:szCs w:val="24"/>
        </w:rPr>
      </w:pPr>
      <w:bookmarkStart w:id="32" w:name="_Toc58409748"/>
      <w:r w:rsidRPr="00B2190A">
        <w:rPr>
          <w:sz w:val="24"/>
          <w:szCs w:val="24"/>
        </w:rPr>
        <w:lastRenderedPageBreak/>
        <w:t>Clean Wing</w:t>
      </w:r>
      <w:bookmarkEnd w:id="32"/>
    </w:p>
    <w:p w14:paraId="0EBA4293" w14:textId="241A54BA" w:rsidR="002F5DBE" w:rsidRPr="00B2190A" w:rsidRDefault="004D3DBD" w:rsidP="004D3DBD">
      <w:pPr>
        <w:keepNext/>
        <w:spacing w:after="200" w:line="240" w:lineRule="auto"/>
        <w:rPr>
          <w:rFonts w:asciiTheme="majorBidi" w:hAnsiTheme="majorBidi" w:cstheme="majorBidi"/>
          <w:i/>
          <w:iCs/>
          <w:color w:val="44546A" w:themeColor="text2"/>
          <w:sz w:val="24"/>
          <w:szCs w:val="24"/>
        </w:rPr>
      </w:pPr>
      <w:r w:rsidRPr="00B2190A">
        <w:rPr>
          <w:rFonts w:asciiTheme="majorBidi" w:hAnsiTheme="majorBidi" w:cstheme="majorBidi"/>
          <w:b/>
          <w:bCs/>
          <w:i/>
          <w:iCs/>
          <w:noProof/>
          <w:color w:val="44546A" w:themeColor="text2"/>
          <w:sz w:val="24"/>
          <w:szCs w:val="24"/>
          <w:u w:val="single"/>
        </w:rPr>
        <w:drawing>
          <wp:anchor distT="0" distB="0" distL="114300" distR="114300" simplePos="0" relativeHeight="251663360" behindDoc="0" locked="0" layoutInCell="1" allowOverlap="1" wp14:anchorId="071E6BA4" wp14:editId="316A090E">
            <wp:simplePos x="0" y="0"/>
            <wp:positionH relativeFrom="column">
              <wp:posOffset>2101755</wp:posOffset>
            </wp:positionH>
            <wp:positionV relativeFrom="paragraph">
              <wp:posOffset>281093</wp:posOffset>
            </wp:positionV>
            <wp:extent cx="3848669" cy="2311469"/>
            <wp:effectExtent l="0" t="0" r="0" b="0"/>
            <wp:wrapNone/>
            <wp:docPr id="9007" name="Picture 9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57960" cy="2317049"/>
                    </a:xfrm>
                    <a:prstGeom prst="rect">
                      <a:avLst/>
                    </a:prstGeom>
                    <a:noFill/>
                  </pic:spPr>
                </pic:pic>
              </a:graphicData>
            </a:graphic>
            <wp14:sizeRelH relativeFrom="margin">
              <wp14:pctWidth>0</wp14:pctWidth>
            </wp14:sizeRelH>
            <wp14:sizeRelV relativeFrom="margin">
              <wp14:pctHeight>0</wp14:pctHeight>
            </wp14:sizeRelV>
          </wp:anchor>
        </w:drawing>
      </w:r>
      <w:r w:rsidR="002F5DBE" w:rsidRPr="00B2190A">
        <w:rPr>
          <w:rFonts w:asciiTheme="majorBidi" w:hAnsiTheme="majorBidi" w:cstheme="majorBidi"/>
          <w:i/>
          <w:iCs/>
          <w:noProof/>
          <w:color w:val="44546A" w:themeColor="text2"/>
          <w:sz w:val="24"/>
          <w:szCs w:val="24"/>
        </w:rPr>
        <mc:AlternateContent>
          <mc:Choice Requires="wps">
            <w:drawing>
              <wp:anchor distT="0" distB="0" distL="114300" distR="114300" simplePos="0" relativeHeight="251664384" behindDoc="0" locked="0" layoutInCell="1" allowOverlap="1" wp14:anchorId="705C1071" wp14:editId="5AB5F91E">
                <wp:simplePos x="0" y="0"/>
                <wp:positionH relativeFrom="column">
                  <wp:posOffset>2110740</wp:posOffset>
                </wp:positionH>
                <wp:positionV relativeFrom="paragraph">
                  <wp:posOffset>2588943</wp:posOffset>
                </wp:positionV>
                <wp:extent cx="3983355" cy="635"/>
                <wp:effectExtent l="0" t="0" r="0" b="0"/>
                <wp:wrapNone/>
                <wp:docPr id="8990" name="Text Box 8990"/>
                <wp:cNvGraphicFramePr/>
                <a:graphic xmlns:a="http://schemas.openxmlformats.org/drawingml/2006/main">
                  <a:graphicData uri="http://schemas.microsoft.com/office/word/2010/wordprocessingShape">
                    <wps:wsp>
                      <wps:cNvSpPr txBox="1"/>
                      <wps:spPr>
                        <a:xfrm>
                          <a:off x="0" y="0"/>
                          <a:ext cx="3983355" cy="635"/>
                        </a:xfrm>
                        <a:prstGeom prst="rect">
                          <a:avLst/>
                        </a:prstGeom>
                        <a:solidFill>
                          <a:prstClr val="white"/>
                        </a:solidFill>
                        <a:ln>
                          <a:noFill/>
                        </a:ln>
                      </wps:spPr>
                      <wps:txbx>
                        <w:txbxContent>
                          <w:p w14:paraId="728252F1" w14:textId="6D78141A" w:rsidR="00876ED0" w:rsidRPr="000A084A" w:rsidRDefault="00876ED0" w:rsidP="00EE3404">
                            <w:pPr>
                              <w:pStyle w:val="Caption"/>
                              <w:rPr>
                                <w:rFonts w:cstheme="majorBidi"/>
                                <w:b/>
                                <w:bCs/>
                                <w:noProof/>
                                <w:sz w:val="26"/>
                                <w:szCs w:val="26"/>
                                <w:u w:val="single"/>
                              </w:rPr>
                            </w:pPr>
                            <w:bookmarkStart w:id="33" w:name="_Toc58409767"/>
                            <w:r>
                              <w:t xml:space="preserve">Figure </w:t>
                            </w:r>
                            <w:fldSimple w:instr=" SEQ Figure \* ARABIC ">
                              <w:r>
                                <w:rPr>
                                  <w:noProof/>
                                </w:rPr>
                                <w:t>16</w:t>
                              </w:r>
                            </w:fldSimple>
                            <w:r>
                              <w:t>- clean wing plotted data</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5C1071" id="_x0000_t202" coordsize="21600,21600" o:spt="202" path="m,l,21600r21600,l21600,xe">
                <v:stroke joinstyle="miter"/>
                <v:path gradientshapeok="t" o:connecttype="rect"/>
              </v:shapetype>
              <v:shape id="Text Box 8990" o:spid="_x0000_s1026" type="#_x0000_t202" style="position:absolute;margin-left:166.2pt;margin-top:203.85pt;width:313.6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" stroked="f">
                <v:textbox style="mso-fit-shape-to-text:t" inset="0,0,0,0">
                  <w:txbxContent>
                    <w:p w14:paraId="728252F1" w14:textId="6D78141A" w:rsidR="00876ED0" w:rsidRPr="000A084A" w:rsidRDefault="00876ED0" w:rsidP="00EE3404">
                      <w:pPr>
                        <w:pStyle w:val="Caption"/>
                        <w:rPr>
                          <w:rFonts w:cstheme="majorBidi"/>
                          <w:b/>
                          <w:bCs/>
                          <w:noProof/>
                          <w:sz w:val="26"/>
                          <w:szCs w:val="26"/>
                          <w:u w:val="single"/>
                        </w:rPr>
                      </w:pPr>
                      <w:bookmarkStart w:id="34" w:name="_Toc58409767"/>
                      <w:r>
                        <w:t xml:space="preserve">Figure </w:t>
                      </w:r>
                      <w:r w:rsidR="00051B7E">
                        <w:fldChar w:fldCharType="begin"/>
                      </w:r>
                      <w:r w:rsidR="00051B7E">
                        <w:instrText xml:space="preserve"> SEQ Figure \* ARABIC </w:instrText>
                      </w:r>
                      <w:r w:rsidR="00051B7E">
                        <w:fldChar w:fldCharType="separate"/>
                      </w:r>
                      <w:r>
                        <w:rPr>
                          <w:noProof/>
                        </w:rPr>
                        <w:t>16</w:t>
                      </w:r>
                      <w:r w:rsidR="00051B7E">
                        <w:rPr>
                          <w:noProof/>
                        </w:rPr>
                        <w:fldChar w:fldCharType="end"/>
                      </w:r>
                      <w:r>
                        <w:t>- clean wing plotted data</w:t>
                      </w:r>
                      <w:bookmarkEnd w:id="34"/>
                    </w:p>
                  </w:txbxContent>
                </v:textbox>
              </v:shape>
            </w:pict>
          </mc:Fallback>
        </mc:AlternateContent>
      </w:r>
      <w:r w:rsidR="002F5DBE" w:rsidRPr="00B2190A">
        <w:rPr>
          <w:rFonts w:asciiTheme="majorBidi" w:hAnsiTheme="majorBidi" w:cstheme="majorBidi"/>
          <w:i/>
          <w:iCs/>
          <w:color w:val="44546A" w:themeColor="text2"/>
          <w:sz w:val="24"/>
          <w:szCs w:val="24"/>
        </w:rPr>
        <w:t xml:space="preserve">Table </w:t>
      </w:r>
      <w:r w:rsidR="002F5DBE" w:rsidRPr="00B2190A">
        <w:rPr>
          <w:rFonts w:asciiTheme="majorBidi" w:hAnsiTheme="majorBidi" w:cstheme="majorBidi"/>
          <w:i/>
          <w:iCs/>
          <w:color w:val="44546A" w:themeColor="text2"/>
          <w:sz w:val="24"/>
          <w:szCs w:val="24"/>
        </w:rPr>
        <w:fldChar w:fldCharType="begin"/>
      </w:r>
      <w:r w:rsidR="002F5DBE" w:rsidRPr="00B2190A">
        <w:rPr>
          <w:rFonts w:asciiTheme="majorBidi" w:hAnsiTheme="majorBidi" w:cstheme="majorBidi"/>
          <w:i/>
          <w:iCs/>
          <w:color w:val="44546A" w:themeColor="text2"/>
          <w:sz w:val="24"/>
          <w:szCs w:val="24"/>
        </w:rPr>
        <w:instrText xml:space="preserve"> SEQ Table \* ARABIC </w:instrText>
      </w:r>
      <w:r w:rsidR="002F5DBE" w:rsidRPr="00B2190A">
        <w:rPr>
          <w:rFonts w:asciiTheme="majorBidi" w:hAnsiTheme="majorBidi" w:cstheme="majorBidi"/>
          <w:i/>
          <w:iCs/>
          <w:color w:val="44546A" w:themeColor="text2"/>
          <w:sz w:val="24"/>
          <w:szCs w:val="24"/>
        </w:rPr>
        <w:fldChar w:fldCharType="separate"/>
      </w:r>
      <w:r w:rsidR="00A908AF" w:rsidRPr="00B2190A">
        <w:rPr>
          <w:rFonts w:asciiTheme="majorBidi" w:hAnsiTheme="majorBidi" w:cstheme="majorBidi"/>
          <w:i/>
          <w:iCs/>
          <w:noProof/>
          <w:color w:val="44546A" w:themeColor="text2"/>
          <w:sz w:val="24"/>
          <w:szCs w:val="24"/>
        </w:rPr>
        <w:t>2</w:t>
      </w:r>
      <w:r w:rsidR="002F5DBE" w:rsidRPr="00B2190A">
        <w:rPr>
          <w:rFonts w:asciiTheme="majorBidi" w:hAnsiTheme="majorBidi" w:cstheme="majorBidi"/>
          <w:i/>
          <w:iCs/>
          <w:noProof/>
          <w:color w:val="44546A" w:themeColor="text2"/>
          <w:sz w:val="24"/>
          <w:szCs w:val="24"/>
        </w:rPr>
        <w:fldChar w:fldCharType="end"/>
      </w:r>
      <w:r w:rsidR="002F5DBE" w:rsidRPr="00B2190A">
        <w:rPr>
          <w:rFonts w:asciiTheme="majorBidi" w:hAnsiTheme="majorBidi" w:cstheme="majorBidi"/>
          <w:i/>
          <w:iCs/>
          <w:color w:val="44546A" w:themeColor="text2"/>
          <w:sz w:val="24"/>
          <w:szCs w:val="24"/>
        </w:rPr>
        <w:t>- Clean Wing data</w:t>
      </w:r>
    </w:p>
    <w:tbl>
      <w:tblPr>
        <w:tblW w:w="3243" w:type="dxa"/>
        <w:tblLook w:val="04A0" w:firstRow="1" w:lastRow="0" w:firstColumn="1" w:lastColumn="0" w:noHBand="0" w:noVBand="1"/>
      </w:tblPr>
      <w:tblGrid>
        <w:gridCol w:w="937"/>
        <w:gridCol w:w="1153"/>
        <w:gridCol w:w="1153"/>
      </w:tblGrid>
      <w:tr w:rsidR="002F5DBE" w:rsidRPr="00B2190A" w14:paraId="3942C278"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1A98C30B"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ean</w:t>
            </w:r>
          </w:p>
        </w:tc>
        <w:tc>
          <w:tcPr>
            <w:tcW w:w="1153"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717F34F7"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w:t>
            </w:r>
          </w:p>
        </w:tc>
        <w:tc>
          <w:tcPr>
            <w:tcW w:w="1153"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381FDBDF"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w:t>
            </w:r>
          </w:p>
        </w:tc>
      </w:tr>
      <w:tr w:rsidR="002F5DBE" w:rsidRPr="00B2190A" w14:paraId="199CCC12"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512B41D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offset</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38ADE68"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182FFD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r>
      <w:tr w:rsidR="002F5DBE" w:rsidRPr="00B2190A" w14:paraId="6BA42D9B"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F4D8B89"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EC03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1</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505A4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0</w:t>
            </w:r>
          </w:p>
        </w:tc>
      </w:tr>
      <w:tr w:rsidR="002F5DBE" w:rsidRPr="00B2190A" w14:paraId="411912E2"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14768F0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3596219"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1</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7152429"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79</w:t>
            </w:r>
          </w:p>
        </w:tc>
      </w:tr>
      <w:tr w:rsidR="002F5DBE" w:rsidRPr="00B2190A" w14:paraId="3F1ACCDE"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9F647B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9E24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DA19C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2</w:t>
            </w:r>
          </w:p>
        </w:tc>
      </w:tr>
      <w:tr w:rsidR="002F5DBE" w:rsidRPr="00B2190A" w14:paraId="510779BC"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02322CB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9E9B6E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619A62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6</w:t>
            </w:r>
          </w:p>
        </w:tc>
      </w:tr>
      <w:tr w:rsidR="002F5DBE" w:rsidRPr="00B2190A" w14:paraId="4E85D95E"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6D6063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9AC3E"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11CA2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r>
      <w:tr w:rsidR="002F5DBE" w:rsidRPr="00B2190A" w14:paraId="2A314423"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7FF0CDC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6</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412407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1</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B3F65C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r>
      <w:tr w:rsidR="002F5DBE" w:rsidRPr="00B2190A" w14:paraId="3F8AB412"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F0FC45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8</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B037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F17E6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6</w:t>
            </w:r>
          </w:p>
        </w:tc>
      </w:tr>
      <w:tr w:rsidR="002F5DBE" w:rsidRPr="00B2190A" w14:paraId="2A9F7984"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472AE60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0</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3C7DCC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9</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56CD12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r>
      <w:tr w:rsidR="002F5DBE" w:rsidRPr="00B2190A" w14:paraId="33B09CFA"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3057BF8"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71A9B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4</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88BC6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2</w:t>
            </w:r>
          </w:p>
        </w:tc>
      </w:tr>
      <w:tr w:rsidR="002F5DBE" w:rsidRPr="00B2190A" w14:paraId="03825E97"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1982E95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4</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E3E126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9</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E55FAC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2</w:t>
            </w:r>
          </w:p>
        </w:tc>
      </w:tr>
      <w:tr w:rsidR="002F5DBE" w:rsidRPr="00B2190A" w14:paraId="1D5AC81C"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B738678"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FA8B99"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9</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CA5CE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79</w:t>
            </w:r>
          </w:p>
        </w:tc>
      </w:tr>
      <w:tr w:rsidR="002F5DBE" w:rsidRPr="00B2190A" w14:paraId="2B2D7F54"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3EBBAB0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09CB848"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1</w:t>
            </w:r>
          </w:p>
        </w:tc>
        <w:tc>
          <w:tcPr>
            <w:tcW w:w="1153"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7567759"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8</w:t>
            </w:r>
          </w:p>
        </w:tc>
      </w:tr>
      <w:tr w:rsidR="002F5DBE" w:rsidRPr="00B2190A" w14:paraId="3909CFF5" w14:textId="77777777" w:rsidTr="00B2190A">
        <w:trPr>
          <w:trHeight w:val="436"/>
        </w:trPr>
        <w:tc>
          <w:tcPr>
            <w:tcW w:w="937"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B7A85D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0</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E730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9</w:t>
            </w:r>
          </w:p>
        </w:tc>
        <w:tc>
          <w:tcPr>
            <w:tcW w:w="11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3EFA0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51</w:t>
            </w:r>
          </w:p>
        </w:tc>
      </w:tr>
    </w:tbl>
    <w:p w14:paraId="487BAA71" w14:textId="77777777" w:rsidR="002F5DBE" w:rsidRPr="00B2190A" w:rsidRDefault="002F5DBE" w:rsidP="004D3DBD">
      <w:pPr>
        <w:spacing w:line="240" w:lineRule="auto"/>
        <w:jc w:val="center"/>
        <w:rPr>
          <w:rFonts w:asciiTheme="majorBidi" w:hAnsiTheme="majorBidi" w:cstheme="majorBidi"/>
          <w:b/>
          <w:bCs/>
          <w:sz w:val="24"/>
          <w:szCs w:val="24"/>
          <w:u w:val="single"/>
        </w:rPr>
      </w:pPr>
    </w:p>
    <w:p w14:paraId="4B4692FB" w14:textId="77777777" w:rsidR="002F5DBE" w:rsidRPr="00B2190A" w:rsidRDefault="002F5DB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rPr>
        <w:drawing>
          <wp:inline distT="0" distB="0" distL="0" distR="0" wp14:anchorId="5EA0744D" wp14:editId="2EF10D7A">
            <wp:extent cx="2288909" cy="5971067"/>
            <wp:effectExtent l="6667" t="0" r="4128" b="4127"/>
            <wp:docPr id="9008" name="Picture 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rot="16200000">
                      <a:off x="0" y="0"/>
                      <a:ext cx="2302634" cy="6006872"/>
                    </a:xfrm>
                    <a:prstGeom prst="rect">
                      <a:avLst/>
                    </a:prstGeom>
                    <a:noFill/>
                    <a:ln>
                      <a:noFill/>
                    </a:ln>
                  </pic:spPr>
                </pic:pic>
              </a:graphicData>
            </a:graphic>
          </wp:inline>
        </w:drawing>
      </w:r>
    </w:p>
    <w:p w14:paraId="6D819088" w14:textId="587AA781" w:rsidR="002F5DBE" w:rsidRPr="00B2190A" w:rsidRDefault="002F5DBE" w:rsidP="004D3DBD">
      <w:pPr>
        <w:spacing w:after="200" w:line="240" w:lineRule="auto"/>
        <w:jc w:val="center"/>
        <w:rPr>
          <w:rFonts w:asciiTheme="majorBidi" w:hAnsiTheme="majorBidi" w:cstheme="majorBidi"/>
          <w:i/>
          <w:iCs/>
          <w:color w:val="44546A" w:themeColor="text2"/>
          <w:sz w:val="24"/>
          <w:szCs w:val="24"/>
        </w:rPr>
      </w:pPr>
      <w:bookmarkStart w:id="34" w:name="_Toc58409768"/>
      <w:r w:rsidRPr="00B2190A">
        <w:rPr>
          <w:rFonts w:asciiTheme="majorBidi" w:hAnsiTheme="majorBidi" w:cstheme="majorBidi"/>
          <w:i/>
          <w:iCs/>
          <w:color w:val="44546A" w:themeColor="text2"/>
          <w:sz w:val="24"/>
          <w:szCs w:val="24"/>
        </w:rPr>
        <w:t xml:space="preserve">Figure </w:t>
      </w:r>
      <w:r w:rsidRPr="00B2190A">
        <w:rPr>
          <w:rFonts w:asciiTheme="majorBidi" w:hAnsiTheme="majorBidi" w:cstheme="majorBidi"/>
          <w:i/>
          <w:iCs/>
          <w:color w:val="44546A" w:themeColor="text2"/>
          <w:sz w:val="24"/>
          <w:szCs w:val="24"/>
        </w:rPr>
        <w:fldChar w:fldCharType="begin"/>
      </w:r>
      <w:r w:rsidRPr="00B2190A">
        <w:rPr>
          <w:rFonts w:asciiTheme="majorBidi" w:hAnsiTheme="majorBidi" w:cstheme="majorBidi"/>
          <w:i/>
          <w:iCs/>
          <w:color w:val="44546A" w:themeColor="text2"/>
          <w:sz w:val="24"/>
          <w:szCs w:val="24"/>
        </w:rPr>
        <w:instrText xml:space="preserve"> SEQ Figure \* ARABIC </w:instrText>
      </w:r>
      <w:r w:rsidRPr="00B2190A">
        <w:rPr>
          <w:rFonts w:asciiTheme="majorBidi" w:hAnsiTheme="majorBidi" w:cstheme="majorBidi"/>
          <w:i/>
          <w:iCs/>
          <w:color w:val="44546A" w:themeColor="text2"/>
          <w:sz w:val="24"/>
          <w:szCs w:val="24"/>
        </w:rPr>
        <w:fldChar w:fldCharType="separate"/>
      </w:r>
      <w:r w:rsidR="00EE3404" w:rsidRPr="00B2190A">
        <w:rPr>
          <w:rFonts w:asciiTheme="majorBidi" w:hAnsiTheme="majorBidi" w:cstheme="majorBidi"/>
          <w:i/>
          <w:iCs/>
          <w:noProof/>
          <w:color w:val="44546A" w:themeColor="text2"/>
          <w:sz w:val="24"/>
          <w:szCs w:val="24"/>
        </w:rPr>
        <w:t>17</w:t>
      </w:r>
      <w:r w:rsidRPr="00B2190A">
        <w:rPr>
          <w:rFonts w:asciiTheme="majorBidi" w:hAnsiTheme="majorBidi" w:cstheme="majorBidi"/>
          <w:i/>
          <w:iCs/>
          <w:noProof/>
          <w:color w:val="44546A" w:themeColor="text2"/>
          <w:sz w:val="24"/>
          <w:szCs w:val="24"/>
        </w:rPr>
        <w:fldChar w:fldCharType="end"/>
      </w:r>
      <w:r w:rsidRPr="00B2190A">
        <w:rPr>
          <w:rFonts w:asciiTheme="majorBidi" w:hAnsiTheme="majorBidi" w:cstheme="majorBidi"/>
          <w:i/>
          <w:iCs/>
          <w:color w:val="44546A" w:themeColor="text2"/>
          <w:sz w:val="24"/>
          <w:szCs w:val="24"/>
        </w:rPr>
        <w:t>- Clean Wing</w:t>
      </w:r>
      <w:bookmarkEnd w:id="34"/>
    </w:p>
    <w:p w14:paraId="1E929A15" w14:textId="08547354" w:rsidR="002F5DBE" w:rsidRPr="00B2190A" w:rsidRDefault="002F5DBE" w:rsidP="004D3DBD">
      <w:pPr>
        <w:pStyle w:val="Heading2"/>
        <w:spacing w:line="240" w:lineRule="auto"/>
        <w:rPr>
          <w:sz w:val="24"/>
          <w:szCs w:val="24"/>
        </w:rPr>
      </w:pPr>
      <w:bookmarkStart w:id="35" w:name="_Toc58409749"/>
      <w:r w:rsidRPr="00B2190A">
        <w:rPr>
          <w:sz w:val="24"/>
          <w:szCs w:val="24"/>
        </w:rPr>
        <w:lastRenderedPageBreak/>
        <w:t>Wing with one-sided winglet</w:t>
      </w:r>
      <w:bookmarkEnd w:id="35"/>
    </w:p>
    <w:p w14:paraId="792DE806" w14:textId="61B849CD" w:rsidR="002F5DBE" w:rsidRPr="00B2190A" w:rsidRDefault="00B2190A" w:rsidP="004D3DBD">
      <w:pPr>
        <w:keepNext/>
        <w:spacing w:after="200" w:line="240" w:lineRule="auto"/>
        <w:rPr>
          <w:rFonts w:asciiTheme="majorBidi" w:hAnsiTheme="majorBidi" w:cstheme="majorBidi"/>
          <w:i/>
          <w:iCs/>
          <w:color w:val="44546A" w:themeColor="text2"/>
          <w:sz w:val="24"/>
          <w:szCs w:val="24"/>
        </w:rPr>
      </w:pPr>
      <w:r w:rsidRPr="00B2190A">
        <w:rPr>
          <w:rFonts w:asciiTheme="majorBidi" w:hAnsiTheme="majorBidi" w:cstheme="majorBidi"/>
          <w:i/>
          <w:iCs/>
          <w:noProof/>
          <w:color w:val="44546A" w:themeColor="text2"/>
          <w:sz w:val="24"/>
          <w:szCs w:val="24"/>
        </w:rPr>
        <mc:AlternateContent>
          <mc:Choice Requires="wpg">
            <w:drawing>
              <wp:anchor distT="0" distB="0" distL="114300" distR="114300" simplePos="0" relativeHeight="251668480" behindDoc="0" locked="0" layoutInCell="1" allowOverlap="1" wp14:anchorId="7B63CCE4" wp14:editId="66854F35">
                <wp:simplePos x="0" y="0"/>
                <wp:positionH relativeFrom="column">
                  <wp:posOffset>2961564</wp:posOffset>
                </wp:positionH>
                <wp:positionV relativeFrom="paragraph">
                  <wp:posOffset>3031964</wp:posOffset>
                </wp:positionV>
                <wp:extent cx="3316406" cy="2129051"/>
                <wp:effectExtent l="0" t="0" r="0" b="5080"/>
                <wp:wrapNone/>
                <wp:docPr id="8991" name="Group 8991"/>
                <wp:cNvGraphicFramePr/>
                <a:graphic xmlns:a="http://schemas.openxmlformats.org/drawingml/2006/main">
                  <a:graphicData uri="http://schemas.microsoft.com/office/word/2010/wordprocessingGroup">
                    <wpg:wgp>
                      <wpg:cNvGrpSpPr/>
                      <wpg:grpSpPr>
                        <a:xfrm>
                          <a:off x="0" y="0"/>
                          <a:ext cx="3316406" cy="2129051"/>
                          <a:chOff x="0" y="0"/>
                          <a:chExt cx="3490595" cy="2308860"/>
                        </a:xfrm>
                      </wpg:grpSpPr>
                      <pic:pic xmlns:pic="http://schemas.openxmlformats.org/drawingml/2006/picture">
                        <pic:nvPicPr>
                          <pic:cNvPr id="8992" name="Picture 8992"/>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90595" cy="1962150"/>
                          </a:xfrm>
                          <a:prstGeom prst="rect">
                            <a:avLst/>
                          </a:prstGeom>
                          <a:noFill/>
                          <a:ln>
                            <a:noFill/>
                          </a:ln>
                        </pic:spPr>
                      </pic:pic>
                      <wps:wsp>
                        <wps:cNvPr id="8993" name="Text Box 8993"/>
                        <wps:cNvSpPr txBox="1"/>
                        <wps:spPr>
                          <a:xfrm>
                            <a:off x="166254" y="2042160"/>
                            <a:ext cx="3117850" cy="266700"/>
                          </a:xfrm>
                          <a:prstGeom prst="rect">
                            <a:avLst/>
                          </a:prstGeom>
                          <a:solidFill>
                            <a:prstClr val="white"/>
                          </a:solidFill>
                          <a:ln>
                            <a:noFill/>
                          </a:ln>
                        </wps:spPr>
                        <wps:txbx>
                          <w:txbxContent>
                            <w:p w14:paraId="0CB4E55C" w14:textId="306C882C" w:rsidR="00876ED0" w:rsidRPr="00975032" w:rsidRDefault="00876ED0" w:rsidP="00EE3404">
                              <w:pPr>
                                <w:pStyle w:val="Caption"/>
                                <w:rPr>
                                  <w:noProof/>
                                </w:rPr>
                              </w:pPr>
                              <w:bookmarkStart w:id="36" w:name="_Toc58409769"/>
                              <w:r>
                                <w:t xml:space="preserve">Figure </w:t>
                              </w:r>
                              <w:fldSimple w:instr=" SEQ Figure \* ARABIC ">
                                <w:r>
                                  <w:rPr>
                                    <w:noProof/>
                                  </w:rPr>
                                  <w:t>18</w:t>
                                </w:r>
                              </w:fldSimple>
                              <w:r>
                                <w:t>-one-sided winglet</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B63CCE4" id="Group 8991" o:spid="_x0000_s1027" style="position:absolute;margin-left:233.2pt;margin-top:238.75pt;width:261.15pt;height:167.65pt;z-index:251668480;mso-width-relative:margin;mso-height-relative:margin" coordsize="34905,230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92" o:spid="_x0000_s1028" type="#_x0000_t75" style="position:absolute;width:34905;height:19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">
                  <v:imagedata r:id="rId40" o:title=""/>
                </v:shape>
                <v:shape id="Text Box 8993" o:spid="_x0000_s1029" type="#_x0000_t202" style="position:absolute;left:1662;top:20421;width:3117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" stroked="f">
                  <v:textbox inset="0,0,0,0">
                    <w:txbxContent>
                      <w:p w14:paraId="0CB4E55C" w14:textId="306C882C" w:rsidR="00876ED0" w:rsidRPr="00975032" w:rsidRDefault="00876ED0" w:rsidP="00EE3404">
                        <w:pPr>
                          <w:pStyle w:val="Caption"/>
                          <w:rPr>
                            <w:noProof/>
                          </w:rPr>
                        </w:pPr>
                        <w:bookmarkStart w:id="38" w:name="_Toc58409769"/>
                        <w:r>
                          <w:t xml:space="preserve">Figure </w:t>
                        </w:r>
                        <w:r w:rsidR="00051B7E">
                          <w:fldChar w:fldCharType="begin"/>
                        </w:r>
                        <w:r w:rsidR="00051B7E">
                          <w:instrText xml:space="preserve"> SEQ Figure \* ARABIC </w:instrText>
                        </w:r>
                        <w:r w:rsidR="00051B7E">
                          <w:fldChar w:fldCharType="separate"/>
                        </w:r>
                        <w:r>
                          <w:rPr>
                            <w:noProof/>
                          </w:rPr>
                          <w:t>18</w:t>
                        </w:r>
                        <w:r w:rsidR="00051B7E">
                          <w:rPr>
                            <w:noProof/>
                          </w:rPr>
                          <w:fldChar w:fldCharType="end"/>
                        </w:r>
                        <w:r>
                          <w:t>-one-sided winglet</w:t>
                        </w:r>
                        <w:bookmarkEnd w:id="38"/>
                      </w:p>
                    </w:txbxContent>
                  </v:textbox>
                </v:shape>
              </v:group>
            </w:pict>
          </mc:Fallback>
        </mc:AlternateContent>
      </w:r>
      <w:r w:rsidR="008A2FBE" w:rsidRPr="00B2190A">
        <w:rPr>
          <w:rFonts w:asciiTheme="majorBidi" w:hAnsiTheme="majorBidi" w:cstheme="majorBidi"/>
          <w:b/>
          <w:bCs/>
          <w:noProof/>
          <w:sz w:val="24"/>
          <w:szCs w:val="24"/>
          <w:u w:val="single"/>
        </w:rPr>
        <w:drawing>
          <wp:anchor distT="0" distB="0" distL="114300" distR="114300" simplePos="0" relativeHeight="251665408" behindDoc="0" locked="0" layoutInCell="1" allowOverlap="1" wp14:anchorId="64582EAF" wp14:editId="032406F6">
            <wp:simplePos x="0" y="0"/>
            <wp:positionH relativeFrom="column">
              <wp:posOffset>2552131</wp:posOffset>
            </wp:positionH>
            <wp:positionV relativeFrom="paragraph">
              <wp:posOffset>220981</wp:posOffset>
            </wp:positionV>
            <wp:extent cx="3828408" cy="2305589"/>
            <wp:effectExtent l="0" t="0" r="1270" b="0"/>
            <wp:wrapNone/>
            <wp:docPr id="9009" name="Picture 9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3683" cy="2314788"/>
                    </a:xfrm>
                    <a:prstGeom prst="rect">
                      <a:avLst/>
                    </a:prstGeom>
                    <a:noFill/>
                  </pic:spPr>
                </pic:pic>
              </a:graphicData>
            </a:graphic>
            <wp14:sizeRelH relativeFrom="margin">
              <wp14:pctWidth>0</wp14:pctWidth>
            </wp14:sizeRelH>
            <wp14:sizeRelV relativeFrom="margin">
              <wp14:pctHeight>0</wp14:pctHeight>
            </wp14:sizeRelV>
          </wp:anchor>
        </w:drawing>
      </w:r>
      <w:r w:rsidR="002F5DBE" w:rsidRPr="00B2190A">
        <w:rPr>
          <w:rFonts w:asciiTheme="majorBidi" w:hAnsiTheme="majorBidi" w:cstheme="majorBidi"/>
          <w:i/>
          <w:iCs/>
          <w:noProof/>
          <w:color w:val="44546A" w:themeColor="text2"/>
          <w:sz w:val="24"/>
          <w:szCs w:val="24"/>
        </w:rPr>
        <mc:AlternateContent>
          <mc:Choice Requires="wps">
            <w:drawing>
              <wp:anchor distT="0" distB="0" distL="114300" distR="114300" simplePos="0" relativeHeight="251666432" behindDoc="0" locked="0" layoutInCell="1" allowOverlap="1" wp14:anchorId="3D4ABDEF" wp14:editId="7EF962CB">
                <wp:simplePos x="0" y="0"/>
                <wp:positionH relativeFrom="column">
                  <wp:posOffset>2123440</wp:posOffset>
                </wp:positionH>
                <wp:positionV relativeFrom="paragraph">
                  <wp:posOffset>2585976</wp:posOffset>
                </wp:positionV>
                <wp:extent cx="4264025" cy="635"/>
                <wp:effectExtent l="0" t="0" r="0" b="0"/>
                <wp:wrapNone/>
                <wp:docPr id="8994" name="Text Box 8994"/>
                <wp:cNvGraphicFramePr/>
                <a:graphic xmlns:a="http://schemas.openxmlformats.org/drawingml/2006/main">
                  <a:graphicData uri="http://schemas.microsoft.com/office/word/2010/wordprocessingShape">
                    <wps:wsp>
                      <wps:cNvSpPr txBox="1"/>
                      <wps:spPr>
                        <a:xfrm>
                          <a:off x="0" y="0"/>
                          <a:ext cx="4264025" cy="635"/>
                        </a:xfrm>
                        <a:prstGeom prst="rect">
                          <a:avLst/>
                        </a:prstGeom>
                        <a:solidFill>
                          <a:prstClr val="white"/>
                        </a:solidFill>
                        <a:ln>
                          <a:noFill/>
                        </a:ln>
                      </wps:spPr>
                      <wps:txbx>
                        <w:txbxContent>
                          <w:p w14:paraId="12CFAD00" w14:textId="6AF1BC76" w:rsidR="00876ED0" w:rsidRPr="002A396C" w:rsidRDefault="00876ED0" w:rsidP="00EE3404">
                            <w:pPr>
                              <w:pStyle w:val="Caption"/>
                              <w:rPr>
                                <w:b/>
                                <w:bCs/>
                                <w:noProof/>
                                <w:sz w:val="26"/>
                                <w:szCs w:val="26"/>
                                <w:u w:val="single"/>
                              </w:rPr>
                            </w:pPr>
                            <w:bookmarkStart w:id="37" w:name="_Toc58409770"/>
                            <w:r>
                              <w:t xml:space="preserve">Figure </w:t>
                            </w:r>
                            <w:fldSimple w:instr=" SEQ Figure \* ARABIC ">
                              <w:r>
                                <w:rPr>
                                  <w:noProof/>
                                </w:rPr>
                                <w:t>19</w:t>
                              </w:r>
                            </w:fldSimple>
                            <w:r>
                              <w:t>- one-sided winglet plotted data</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4ABDEF" id="Text Box 8994" o:spid="_x0000_s1030" type="#_x0000_t202" style="position:absolute;margin-left:167.2pt;margin-top:203.6pt;width:335.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" stroked="f">
                <v:textbox style="mso-fit-shape-to-text:t" inset="0,0,0,0">
                  <w:txbxContent>
                    <w:p w14:paraId="12CFAD00" w14:textId="6AF1BC76" w:rsidR="00876ED0" w:rsidRPr="002A396C" w:rsidRDefault="00876ED0" w:rsidP="00EE3404">
                      <w:pPr>
                        <w:pStyle w:val="Caption"/>
                        <w:rPr>
                          <w:b/>
                          <w:bCs/>
                          <w:noProof/>
                          <w:sz w:val="26"/>
                          <w:szCs w:val="26"/>
                          <w:u w:val="single"/>
                        </w:rPr>
                      </w:pPr>
                      <w:bookmarkStart w:id="40" w:name="_Toc58409770"/>
                      <w:r>
                        <w:t xml:space="preserve">Figure </w:t>
                      </w:r>
                      <w:r w:rsidR="00051B7E">
                        <w:fldChar w:fldCharType="begin"/>
                      </w:r>
                      <w:r w:rsidR="00051B7E">
                        <w:instrText xml:space="preserve"> SEQ Figure \* ARABIC </w:instrText>
                      </w:r>
                      <w:r w:rsidR="00051B7E">
                        <w:fldChar w:fldCharType="separate"/>
                      </w:r>
                      <w:r>
                        <w:rPr>
                          <w:noProof/>
                        </w:rPr>
                        <w:t>19</w:t>
                      </w:r>
                      <w:r w:rsidR="00051B7E">
                        <w:rPr>
                          <w:noProof/>
                        </w:rPr>
                        <w:fldChar w:fldCharType="end"/>
                      </w:r>
                      <w:r>
                        <w:t>- one-sided winglet plotted data</w:t>
                      </w:r>
                      <w:bookmarkEnd w:id="40"/>
                    </w:p>
                  </w:txbxContent>
                </v:textbox>
              </v:shape>
            </w:pict>
          </mc:Fallback>
        </mc:AlternateContent>
      </w:r>
      <w:r w:rsidR="002F5DBE" w:rsidRPr="00B2190A">
        <w:rPr>
          <w:rFonts w:asciiTheme="majorBidi" w:hAnsiTheme="majorBidi" w:cstheme="majorBidi"/>
          <w:i/>
          <w:iCs/>
          <w:color w:val="44546A" w:themeColor="text2"/>
          <w:sz w:val="24"/>
          <w:szCs w:val="24"/>
        </w:rPr>
        <w:t xml:space="preserve">Table </w:t>
      </w:r>
      <w:r w:rsidR="002F5DBE" w:rsidRPr="00B2190A">
        <w:rPr>
          <w:rFonts w:asciiTheme="majorBidi" w:hAnsiTheme="majorBidi" w:cstheme="majorBidi"/>
          <w:i/>
          <w:iCs/>
          <w:color w:val="44546A" w:themeColor="text2"/>
          <w:sz w:val="24"/>
          <w:szCs w:val="24"/>
        </w:rPr>
        <w:fldChar w:fldCharType="begin"/>
      </w:r>
      <w:r w:rsidR="002F5DBE" w:rsidRPr="00B2190A">
        <w:rPr>
          <w:rFonts w:asciiTheme="majorBidi" w:hAnsiTheme="majorBidi" w:cstheme="majorBidi"/>
          <w:i/>
          <w:iCs/>
          <w:color w:val="44546A" w:themeColor="text2"/>
          <w:sz w:val="24"/>
          <w:szCs w:val="24"/>
        </w:rPr>
        <w:instrText xml:space="preserve"> SEQ Table \* ARABIC </w:instrText>
      </w:r>
      <w:r w:rsidR="002F5DBE" w:rsidRPr="00B2190A">
        <w:rPr>
          <w:rFonts w:asciiTheme="majorBidi" w:hAnsiTheme="majorBidi" w:cstheme="majorBidi"/>
          <w:i/>
          <w:iCs/>
          <w:color w:val="44546A" w:themeColor="text2"/>
          <w:sz w:val="24"/>
          <w:szCs w:val="24"/>
        </w:rPr>
        <w:fldChar w:fldCharType="separate"/>
      </w:r>
      <w:r w:rsidR="00A908AF" w:rsidRPr="00B2190A">
        <w:rPr>
          <w:rFonts w:asciiTheme="majorBidi" w:hAnsiTheme="majorBidi" w:cstheme="majorBidi"/>
          <w:i/>
          <w:iCs/>
          <w:noProof/>
          <w:color w:val="44546A" w:themeColor="text2"/>
          <w:sz w:val="24"/>
          <w:szCs w:val="24"/>
        </w:rPr>
        <w:t>3</w:t>
      </w:r>
      <w:r w:rsidR="002F5DBE" w:rsidRPr="00B2190A">
        <w:rPr>
          <w:rFonts w:asciiTheme="majorBidi" w:hAnsiTheme="majorBidi" w:cstheme="majorBidi"/>
          <w:i/>
          <w:iCs/>
          <w:noProof/>
          <w:color w:val="44546A" w:themeColor="text2"/>
          <w:sz w:val="24"/>
          <w:szCs w:val="24"/>
        </w:rPr>
        <w:fldChar w:fldCharType="end"/>
      </w:r>
      <w:r w:rsidR="002F5DBE" w:rsidRPr="00B2190A">
        <w:rPr>
          <w:rFonts w:asciiTheme="majorBidi" w:hAnsiTheme="majorBidi" w:cstheme="majorBidi"/>
          <w:i/>
          <w:iCs/>
          <w:color w:val="44546A" w:themeColor="text2"/>
          <w:sz w:val="24"/>
          <w:szCs w:val="24"/>
        </w:rPr>
        <w:t>- wing with one-sided winglet data</w:t>
      </w:r>
    </w:p>
    <w:tbl>
      <w:tblPr>
        <w:tblW w:w="3096" w:type="dxa"/>
        <w:tblLook w:val="04A0" w:firstRow="1" w:lastRow="0" w:firstColumn="1" w:lastColumn="0" w:noHBand="0" w:noVBand="1"/>
      </w:tblPr>
      <w:tblGrid>
        <w:gridCol w:w="1032"/>
        <w:gridCol w:w="1032"/>
        <w:gridCol w:w="1032"/>
      </w:tblGrid>
      <w:tr w:rsidR="002F5DBE" w:rsidRPr="00B2190A" w14:paraId="72D6990A"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712B2A8F"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ean</w:t>
            </w:r>
          </w:p>
        </w:tc>
        <w:tc>
          <w:tcPr>
            <w:tcW w:w="1032"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00C9DDF"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w:t>
            </w:r>
          </w:p>
        </w:tc>
        <w:tc>
          <w:tcPr>
            <w:tcW w:w="1032"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1F113979"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w:t>
            </w:r>
          </w:p>
        </w:tc>
      </w:tr>
      <w:tr w:rsidR="002F5DBE" w:rsidRPr="00B2190A" w14:paraId="1B58732B"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DBA1CC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offset</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7EED9C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1259F2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r>
      <w:tr w:rsidR="002F5DBE" w:rsidRPr="00B2190A" w14:paraId="666CC524"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46E8B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5AFE1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2009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6</w:t>
            </w:r>
          </w:p>
        </w:tc>
      </w:tr>
      <w:tr w:rsidR="002F5DBE" w:rsidRPr="00B2190A" w14:paraId="6F0268AE"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5D3E9B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DB90F8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12</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F9695E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0</w:t>
            </w:r>
          </w:p>
        </w:tc>
      </w:tr>
      <w:tr w:rsidR="002F5DBE" w:rsidRPr="00B2190A" w14:paraId="561D0DEF"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76D54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08DD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0</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AF09F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r>
      <w:tr w:rsidR="002F5DBE" w:rsidRPr="00B2190A" w14:paraId="2A8A88E9"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3AC6A2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787262A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0</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73F180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r>
      <w:tr w:rsidR="002F5DBE" w:rsidRPr="00B2190A" w14:paraId="713143A9"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B3127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D8EF9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79</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6C7E2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r>
      <w:tr w:rsidR="002F5DBE" w:rsidRPr="00B2190A" w14:paraId="1A1DB343"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9FD96E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6</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092834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82</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FC2AAC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r>
      <w:tr w:rsidR="002F5DBE" w:rsidRPr="00B2190A" w14:paraId="271617D9"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2E2A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8</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D642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20</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A7027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2</w:t>
            </w:r>
          </w:p>
        </w:tc>
      </w:tr>
      <w:tr w:rsidR="002F5DBE" w:rsidRPr="00B2190A" w14:paraId="58166067"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59DB56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0</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E44F48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23</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665BD2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9</w:t>
            </w:r>
          </w:p>
        </w:tc>
      </w:tr>
      <w:tr w:rsidR="002F5DBE" w:rsidRPr="00B2190A" w14:paraId="77B1DBD7"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7D241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DE439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69</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D3215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2</w:t>
            </w:r>
          </w:p>
        </w:tc>
      </w:tr>
      <w:tr w:rsidR="002F5DBE" w:rsidRPr="00B2190A" w14:paraId="3BC04C46"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D4BC8E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4</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F6650A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80</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73310CA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28</w:t>
            </w:r>
          </w:p>
        </w:tc>
      </w:tr>
      <w:tr w:rsidR="002F5DBE" w:rsidRPr="00B2190A" w14:paraId="4970FAA8"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AE3F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490A1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72</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161D5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48</w:t>
            </w:r>
          </w:p>
        </w:tc>
      </w:tr>
      <w:tr w:rsidR="002F5DBE" w:rsidRPr="00B2190A" w14:paraId="6FC7C852"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E4CEDB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847D0B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18</w:t>
            </w:r>
          </w:p>
        </w:tc>
        <w:tc>
          <w:tcPr>
            <w:tcW w:w="1032"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61F749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3</w:t>
            </w:r>
          </w:p>
        </w:tc>
      </w:tr>
      <w:tr w:rsidR="002F5DBE" w:rsidRPr="00B2190A" w14:paraId="54F6FB36" w14:textId="77777777" w:rsidTr="00C5571A">
        <w:trPr>
          <w:trHeight w:val="384"/>
        </w:trPr>
        <w:tc>
          <w:tcPr>
            <w:tcW w:w="10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CF65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0</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63278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37</w:t>
            </w:r>
          </w:p>
        </w:tc>
        <w:tc>
          <w:tcPr>
            <w:tcW w:w="10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EFF0D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0</w:t>
            </w:r>
          </w:p>
        </w:tc>
      </w:tr>
    </w:tbl>
    <w:p w14:paraId="22102CAC" w14:textId="77777777" w:rsidR="002F5DBE" w:rsidRPr="00B2190A" w:rsidRDefault="002F5DBE" w:rsidP="004D3DBD">
      <w:pPr>
        <w:spacing w:line="240" w:lineRule="auto"/>
        <w:rPr>
          <w:rFonts w:asciiTheme="majorBidi" w:hAnsiTheme="majorBidi" w:cstheme="majorBidi"/>
          <w:b/>
          <w:bCs/>
          <w:sz w:val="24"/>
          <w:szCs w:val="24"/>
          <w:u w:val="single"/>
        </w:rPr>
      </w:pPr>
    </w:p>
    <w:p w14:paraId="618E8518" w14:textId="77777777" w:rsidR="002F5DBE" w:rsidRPr="00B2190A" w:rsidRDefault="002F5DBE" w:rsidP="004D3DBD">
      <w:pPr>
        <w:spacing w:line="240" w:lineRule="auto"/>
        <w:ind w:right="5220"/>
        <w:jc w:val="both"/>
        <w:rPr>
          <w:rFonts w:asciiTheme="majorBidi" w:hAnsiTheme="majorBidi" w:cstheme="majorBidi"/>
          <w:b/>
          <w:bCs/>
          <w:sz w:val="24"/>
          <w:szCs w:val="24"/>
          <w:u w:val="single"/>
        </w:rPr>
      </w:pPr>
      <w:r w:rsidRPr="00B2190A">
        <w:rPr>
          <w:rFonts w:asciiTheme="majorBidi" w:hAnsiTheme="majorBidi" w:cstheme="majorBidi"/>
          <w:b/>
          <w:bCs/>
          <w:noProof/>
          <w:sz w:val="24"/>
          <w:szCs w:val="24"/>
          <w:u w:val="single"/>
        </w:rPr>
        <mc:AlternateContent>
          <mc:Choice Requires="wpg">
            <w:drawing>
              <wp:anchor distT="0" distB="0" distL="114300" distR="114300" simplePos="0" relativeHeight="251667456" behindDoc="0" locked="0" layoutInCell="1" allowOverlap="1" wp14:anchorId="04C61841" wp14:editId="40501203">
                <wp:simplePos x="0" y="0"/>
                <wp:positionH relativeFrom="column">
                  <wp:posOffset>3286125</wp:posOffset>
                </wp:positionH>
                <wp:positionV relativeFrom="paragraph">
                  <wp:posOffset>992505</wp:posOffset>
                </wp:positionV>
                <wp:extent cx="2712720" cy="2300605"/>
                <wp:effectExtent l="0" t="0" r="0" b="4445"/>
                <wp:wrapNone/>
                <wp:docPr id="8995" name="Group 8995"/>
                <wp:cNvGraphicFramePr/>
                <a:graphic xmlns:a="http://schemas.openxmlformats.org/drawingml/2006/main">
                  <a:graphicData uri="http://schemas.microsoft.com/office/word/2010/wordprocessingGroup">
                    <wpg:wgp>
                      <wpg:cNvGrpSpPr/>
                      <wpg:grpSpPr>
                        <a:xfrm>
                          <a:off x="0" y="0"/>
                          <a:ext cx="2712720" cy="2300605"/>
                          <a:chOff x="0" y="0"/>
                          <a:chExt cx="2712720" cy="2300605"/>
                        </a:xfrm>
                      </wpg:grpSpPr>
                      <pic:pic xmlns:pic="http://schemas.openxmlformats.org/drawingml/2006/picture">
                        <pic:nvPicPr>
                          <pic:cNvPr id="8996" name="Picture 8996"/>
                          <pic:cNvPicPr>
                            <a:picLocks noChangeAspect="1"/>
                          </pic:cNvPicPr>
                        </pic:nvPicPr>
                        <pic:blipFill rotWithShape="1">
                          <a:blip r:embed="rId42">
                            <a:extLst>
                              <a:ext uri="{28A0092B-C50C-407E-A947-70E740481C1C}">
                                <a14:useLocalDpi xmlns:a14="http://schemas.microsoft.com/office/drawing/2010/main" val="0"/>
                              </a:ext>
                            </a:extLst>
                          </a:blip>
                          <a:srcRect r="22325"/>
                          <a:stretch/>
                        </pic:blipFill>
                        <pic:spPr bwMode="auto">
                          <a:xfrm>
                            <a:off x="0" y="0"/>
                            <a:ext cx="2712720" cy="1962150"/>
                          </a:xfrm>
                          <a:prstGeom prst="rect">
                            <a:avLst/>
                          </a:prstGeom>
                          <a:noFill/>
                          <a:ln>
                            <a:noFill/>
                          </a:ln>
                          <a:extLst>
                            <a:ext uri="{53640926-AAD7-44D8-BBD7-CCE9431645EC}">
                              <a14:shadowObscured xmlns:a14="http://schemas.microsoft.com/office/drawing/2010/main"/>
                            </a:ext>
                          </a:extLst>
                        </pic:spPr>
                      </pic:pic>
                      <wps:wsp>
                        <wps:cNvPr id="8997" name="Text Box 8997"/>
                        <wps:cNvSpPr txBox="1"/>
                        <wps:spPr>
                          <a:xfrm>
                            <a:off x="95003" y="2042160"/>
                            <a:ext cx="2466975" cy="258445"/>
                          </a:xfrm>
                          <a:prstGeom prst="rect">
                            <a:avLst/>
                          </a:prstGeom>
                          <a:solidFill>
                            <a:prstClr val="white"/>
                          </a:solidFill>
                          <a:ln>
                            <a:noFill/>
                          </a:ln>
                        </wps:spPr>
                        <wps:txbx>
                          <w:txbxContent>
                            <w:p w14:paraId="442CA3C7" w14:textId="6D71F14F" w:rsidR="00876ED0" w:rsidRPr="000477F1" w:rsidRDefault="00876ED0" w:rsidP="00EE3404">
                              <w:pPr>
                                <w:pStyle w:val="Caption"/>
                                <w:rPr>
                                  <w:noProof/>
                                </w:rPr>
                              </w:pPr>
                              <w:bookmarkStart w:id="38" w:name="_Toc58409771"/>
                              <w:r>
                                <w:t xml:space="preserve">Figure </w:t>
                              </w:r>
                              <w:fldSimple w:instr=" SEQ Figure \* ARABIC ">
                                <w:r>
                                  <w:rPr>
                                    <w:noProof/>
                                  </w:rPr>
                                  <w:t>20</w:t>
                                </w:r>
                              </w:fldSimple>
                              <w:r>
                                <w:t>- wing with one-sided wingle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4C61841" id="Group 8995" o:spid="_x0000_s1031" style="position:absolute;left:0;text-align:left;margin-left:258.75pt;margin-top:78.15pt;width:213.6pt;height:181.15pt;z-index:251667456" coordsize="27127,2300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">
                <v:shape id="Picture 8996" o:spid="_x0000_s1032" type="#_x0000_t75" style="position:absolute;width:27127;height:19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">
                  <v:imagedata r:id="rId43" o:title="" cropright="14631f"/>
                </v:shape>
                <v:shape id="Text Box 8997" o:spid="_x0000_s1033" type="#_x0000_t202" style="position:absolute;left:950;top:20421;width:2466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" stroked="f">
                  <v:textbox style="mso-fit-shape-to-text:t" inset="0,0,0,0">
                    <w:txbxContent>
                      <w:p w14:paraId="442CA3C7" w14:textId="6D71F14F" w:rsidR="00876ED0" w:rsidRPr="000477F1" w:rsidRDefault="00876ED0" w:rsidP="00EE3404">
                        <w:pPr>
                          <w:pStyle w:val="Caption"/>
                          <w:rPr>
                            <w:noProof/>
                          </w:rPr>
                        </w:pPr>
                        <w:bookmarkStart w:id="42" w:name="_Toc58409771"/>
                        <w:r>
                          <w:t xml:space="preserve">Figure </w:t>
                        </w:r>
                        <w:r w:rsidR="00051B7E">
                          <w:fldChar w:fldCharType="begin"/>
                        </w:r>
                        <w:r w:rsidR="00051B7E">
                          <w:instrText xml:space="preserve"> SEQ Figure \* ARABIC </w:instrText>
                        </w:r>
                        <w:r w:rsidR="00051B7E">
                          <w:fldChar w:fldCharType="separate"/>
                        </w:r>
                        <w:r>
                          <w:rPr>
                            <w:noProof/>
                          </w:rPr>
                          <w:t>20</w:t>
                        </w:r>
                        <w:r w:rsidR="00051B7E">
                          <w:rPr>
                            <w:noProof/>
                          </w:rPr>
                          <w:fldChar w:fldCharType="end"/>
                        </w:r>
                        <w:r>
                          <w:t>- wing with one-sided winglet</w:t>
                        </w:r>
                        <w:bookmarkEnd w:id="42"/>
                      </w:p>
                    </w:txbxContent>
                  </v:textbox>
                </v:shape>
              </v:group>
            </w:pict>
          </mc:Fallback>
        </mc:AlternateContent>
      </w:r>
      <w:r w:rsidRPr="00B2190A">
        <w:rPr>
          <w:rFonts w:asciiTheme="majorBidi" w:hAnsiTheme="majorBidi" w:cstheme="majorBidi"/>
          <w:sz w:val="24"/>
          <w:szCs w:val="24"/>
        </w:rPr>
        <w:t>The experiment is done with the wing shown in the figure 4 and 5 that has a winglet, added at the root of it. As expected, the lift coefficient grows with the increase in the aoa by one degree per each step. It is also seen that the drag coefficient increases with the increase in aoa. The winglet which is shown is a triangle-type winglet and one-sided and is expected to increase the lift coefficient but to reduce the drag induced coefficient.</w:t>
      </w:r>
      <w:r w:rsidRPr="00B2190A">
        <w:rPr>
          <w:rFonts w:asciiTheme="majorBidi" w:hAnsiTheme="majorBidi" w:cstheme="majorBidi"/>
          <w:b/>
          <w:bCs/>
          <w:sz w:val="24"/>
          <w:szCs w:val="24"/>
          <w:u w:val="single"/>
        </w:rPr>
        <w:br w:type="page"/>
      </w:r>
    </w:p>
    <w:p w14:paraId="3394D5EB" w14:textId="77777777" w:rsidR="002F5DBE" w:rsidRPr="00B2190A" w:rsidRDefault="002F5DBE" w:rsidP="004D3DBD">
      <w:pPr>
        <w:pStyle w:val="Heading2"/>
        <w:spacing w:line="240" w:lineRule="auto"/>
        <w:rPr>
          <w:sz w:val="24"/>
          <w:szCs w:val="24"/>
        </w:rPr>
      </w:pPr>
      <w:bookmarkStart w:id="39" w:name="_Toc58409750"/>
      <w:r w:rsidRPr="00B2190A">
        <w:rPr>
          <w:sz w:val="24"/>
          <w:szCs w:val="24"/>
        </w:rPr>
        <w:lastRenderedPageBreak/>
        <w:t>Wing with double-sided winglet</w:t>
      </w:r>
      <w:bookmarkEnd w:id="39"/>
    </w:p>
    <w:p w14:paraId="6FDF56EF" w14:textId="743F9A90" w:rsidR="002F5DBE" w:rsidRPr="00B2190A" w:rsidRDefault="002F5DBE" w:rsidP="004D3DBD">
      <w:pPr>
        <w:keepNext/>
        <w:spacing w:after="200" w:line="240" w:lineRule="auto"/>
        <w:rPr>
          <w:rFonts w:asciiTheme="majorBidi" w:hAnsiTheme="majorBidi" w:cstheme="majorBidi"/>
          <w:i/>
          <w:iCs/>
          <w:color w:val="44546A" w:themeColor="text2"/>
          <w:sz w:val="24"/>
          <w:szCs w:val="24"/>
        </w:rPr>
      </w:pPr>
      <w:r w:rsidRPr="00B2190A">
        <w:rPr>
          <w:rFonts w:asciiTheme="majorBidi" w:hAnsiTheme="majorBidi" w:cstheme="majorBidi"/>
          <w:noProof/>
          <w:sz w:val="24"/>
          <w:szCs w:val="24"/>
        </w:rPr>
        <w:drawing>
          <wp:anchor distT="0" distB="0" distL="114300" distR="114300" simplePos="0" relativeHeight="251671552" behindDoc="0" locked="0" layoutInCell="1" allowOverlap="1" wp14:anchorId="140B6D9C" wp14:editId="5ACFD820">
            <wp:simplePos x="0" y="0"/>
            <wp:positionH relativeFrom="column">
              <wp:posOffset>2828925</wp:posOffset>
            </wp:positionH>
            <wp:positionV relativeFrom="paragraph">
              <wp:posOffset>2712720</wp:posOffset>
            </wp:positionV>
            <wp:extent cx="2867025" cy="1730667"/>
            <wp:effectExtent l="0" t="0" r="0" b="3175"/>
            <wp:wrapNone/>
            <wp:docPr id="8999" name="Picture 8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9" name="Picture 8999"/>
                    <pic:cNvPicPr>
                      <a:picLocks noChangeAspect="1"/>
                    </pic:cNvPicPr>
                  </pic:nvPicPr>
                  <pic:blipFill rotWithShape="1">
                    <a:blip r:embed="rId44">
                      <a:extLst>
                        <a:ext uri="{28A0092B-C50C-407E-A947-70E740481C1C}">
                          <a14:useLocalDpi xmlns:a14="http://schemas.microsoft.com/office/drawing/2010/main" val="0"/>
                        </a:ext>
                      </a:extLst>
                    </a:blip>
                    <a:srcRect l="14368" t="11725" r="8391" b="13081"/>
                    <a:stretch/>
                  </pic:blipFill>
                  <pic:spPr bwMode="auto">
                    <a:xfrm>
                      <a:off x="0" y="0"/>
                      <a:ext cx="2867025" cy="1730667"/>
                    </a:xfrm>
                    <a:prstGeom prst="rect">
                      <a:avLst/>
                    </a:prstGeom>
                    <a:noFill/>
                    <a:ln>
                      <a:noFill/>
                    </a:ln>
                    <a:extLst>
                      <a:ext uri="{53640926-AAD7-44D8-BBD7-CCE9431645EC}">
                        <a14:shadowObscured xmlns:a14="http://schemas.microsoft.com/office/drawing/2010/main"/>
                      </a:ext>
                    </a:extLst>
                  </pic:spPr>
                </pic:pic>
              </a:graphicData>
            </a:graphic>
          </wp:anchor>
        </w:drawing>
      </w:r>
      <w:r w:rsidRPr="00B2190A">
        <w:rPr>
          <w:rFonts w:asciiTheme="majorBidi" w:hAnsiTheme="majorBidi" w:cstheme="majorBidi"/>
          <w:i/>
          <w:iCs/>
          <w:noProof/>
          <w:color w:val="44546A" w:themeColor="text2"/>
          <w:sz w:val="24"/>
          <w:szCs w:val="24"/>
        </w:rPr>
        <mc:AlternateContent>
          <mc:Choice Requires="wpg">
            <w:drawing>
              <wp:anchor distT="0" distB="0" distL="114300" distR="114300" simplePos="0" relativeHeight="251669504" behindDoc="0" locked="0" layoutInCell="1" allowOverlap="1" wp14:anchorId="2079CECD" wp14:editId="72A33810">
                <wp:simplePos x="0" y="0"/>
                <wp:positionH relativeFrom="column">
                  <wp:posOffset>2295525</wp:posOffset>
                </wp:positionH>
                <wp:positionV relativeFrom="paragraph">
                  <wp:posOffset>17145</wp:posOffset>
                </wp:positionV>
                <wp:extent cx="3997325" cy="2544445"/>
                <wp:effectExtent l="0" t="0" r="3175" b="8255"/>
                <wp:wrapNone/>
                <wp:docPr id="9001" name="Group 9001"/>
                <wp:cNvGraphicFramePr/>
                <a:graphic xmlns:a="http://schemas.openxmlformats.org/drawingml/2006/main">
                  <a:graphicData uri="http://schemas.microsoft.com/office/word/2010/wordprocessingGroup">
                    <wpg:wgp>
                      <wpg:cNvGrpSpPr/>
                      <wpg:grpSpPr>
                        <a:xfrm>
                          <a:off x="0" y="0"/>
                          <a:ext cx="3997325" cy="2544445"/>
                          <a:chOff x="0" y="0"/>
                          <a:chExt cx="3997325" cy="2544445"/>
                        </a:xfrm>
                      </wpg:grpSpPr>
                      <pic:pic xmlns:pic="http://schemas.openxmlformats.org/drawingml/2006/picture">
                        <pic:nvPicPr>
                          <pic:cNvPr id="9002" name="Picture 9002"/>
                          <pic:cNvPicPr>
                            <a:picLocks noChangeAspect="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97325" cy="2264410"/>
                          </a:xfrm>
                          <a:prstGeom prst="rect">
                            <a:avLst/>
                          </a:prstGeom>
                          <a:noFill/>
                        </pic:spPr>
                      </pic:pic>
                      <wps:wsp>
                        <wps:cNvPr id="9003" name="Text Box 9003"/>
                        <wps:cNvSpPr txBox="1"/>
                        <wps:spPr>
                          <a:xfrm>
                            <a:off x="0" y="2286000"/>
                            <a:ext cx="3997325" cy="258445"/>
                          </a:xfrm>
                          <a:prstGeom prst="rect">
                            <a:avLst/>
                          </a:prstGeom>
                          <a:solidFill>
                            <a:prstClr val="white"/>
                          </a:solidFill>
                          <a:ln>
                            <a:noFill/>
                          </a:ln>
                        </wps:spPr>
                        <wps:txbx>
                          <w:txbxContent>
                            <w:p w14:paraId="69158EA8" w14:textId="08CE8FBA" w:rsidR="00876ED0" w:rsidRPr="00D45A47" w:rsidRDefault="00876ED0" w:rsidP="00EE3404">
                              <w:pPr>
                                <w:pStyle w:val="Caption"/>
                                <w:rPr>
                                  <w:rFonts w:cstheme="majorBidi"/>
                                  <w:b/>
                                  <w:bCs/>
                                  <w:noProof/>
                                  <w:sz w:val="26"/>
                                  <w:szCs w:val="26"/>
                                  <w:u w:val="single"/>
                                </w:rPr>
                              </w:pPr>
                              <w:bookmarkStart w:id="40" w:name="_Toc58409772"/>
                              <w:r>
                                <w:t xml:space="preserve">Figure </w:t>
                              </w:r>
                              <w:fldSimple w:instr=" SEQ Figure \* ARABIC ">
                                <w:r>
                                  <w:rPr>
                                    <w:noProof/>
                                  </w:rPr>
                                  <w:t>21</w:t>
                                </w:r>
                              </w:fldSimple>
                              <w:r>
                                <w:t>- double-sided winglet plotted data</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79CECD" id="Group 9001" o:spid="_x0000_s1034" style="position:absolute;margin-left:180.75pt;margin-top:1.35pt;width:314.75pt;height:200.35pt;z-index:251669504" coordsize="39973,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">
                <v:shape id="Picture 9002" o:spid="_x0000_s1035" type="#_x0000_t75" style="position:absolute;width:39973;height:226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">
                  <v:imagedata r:id="rId46" o:title=""/>
                </v:shape>
                <v:shape id="Text Box 9003" o:spid="_x0000_s1036" type="#_x0000_t202" style="position:absolute;top:22860;width:3997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" stroked="f">
                  <v:textbox style="mso-fit-shape-to-text:t" inset="0,0,0,0">
                    <w:txbxContent>
                      <w:p w14:paraId="69158EA8" w14:textId="08CE8FBA" w:rsidR="00876ED0" w:rsidRPr="00D45A47" w:rsidRDefault="00876ED0" w:rsidP="00EE3404">
                        <w:pPr>
                          <w:pStyle w:val="Caption"/>
                          <w:rPr>
                            <w:rFonts w:cstheme="majorBidi"/>
                            <w:b/>
                            <w:bCs/>
                            <w:noProof/>
                            <w:sz w:val="26"/>
                            <w:szCs w:val="26"/>
                            <w:u w:val="single"/>
                          </w:rPr>
                        </w:pPr>
                        <w:bookmarkStart w:id="45" w:name="_Toc58409772"/>
                        <w:r>
                          <w:t xml:space="preserve">Figure </w:t>
                        </w:r>
                        <w:r w:rsidR="00051B7E">
                          <w:fldChar w:fldCharType="begin"/>
                        </w:r>
                        <w:r w:rsidR="00051B7E">
                          <w:instrText xml:space="preserve"> SEQ Figure \* ARABIC </w:instrText>
                        </w:r>
                        <w:r w:rsidR="00051B7E">
                          <w:fldChar w:fldCharType="separate"/>
                        </w:r>
                        <w:r>
                          <w:rPr>
                            <w:noProof/>
                          </w:rPr>
                          <w:t>21</w:t>
                        </w:r>
                        <w:r w:rsidR="00051B7E">
                          <w:rPr>
                            <w:noProof/>
                          </w:rPr>
                          <w:fldChar w:fldCharType="end"/>
                        </w:r>
                        <w:r>
                          <w:t>- double-sided winglet plotted data</w:t>
                        </w:r>
                        <w:bookmarkEnd w:id="45"/>
                      </w:p>
                    </w:txbxContent>
                  </v:textbox>
                </v:shape>
              </v:group>
            </w:pict>
          </mc:Fallback>
        </mc:AlternateContent>
      </w:r>
      <w:r w:rsidRPr="00B2190A">
        <w:rPr>
          <w:rFonts w:asciiTheme="majorBidi" w:hAnsiTheme="majorBidi" w:cstheme="majorBidi"/>
          <w:i/>
          <w:iCs/>
          <w:color w:val="44546A" w:themeColor="text2"/>
          <w:sz w:val="24"/>
          <w:szCs w:val="24"/>
        </w:rPr>
        <w:t xml:space="preserve">Table </w:t>
      </w:r>
      <w:r w:rsidRPr="00B2190A">
        <w:rPr>
          <w:rFonts w:asciiTheme="majorBidi" w:hAnsiTheme="majorBidi" w:cstheme="majorBidi"/>
          <w:i/>
          <w:iCs/>
          <w:color w:val="44546A" w:themeColor="text2"/>
          <w:sz w:val="24"/>
          <w:szCs w:val="24"/>
        </w:rPr>
        <w:fldChar w:fldCharType="begin"/>
      </w:r>
      <w:r w:rsidRPr="00B2190A">
        <w:rPr>
          <w:rFonts w:asciiTheme="majorBidi" w:hAnsiTheme="majorBidi" w:cstheme="majorBidi"/>
          <w:i/>
          <w:iCs/>
          <w:color w:val="44546A" w:themeColor="text2"/>
          <w:sz w:val="24"/>
          <w:szCs w:val="24"/>
        </w:rPr>
        <w:instrText xml:space="preserve"> SEQ Table \* ARABIC </w:instrText>
      </w:r>
      <w:r w:rsidRPr="00B2190A">
        <w:rPr>
          <w:rFonts w:asciiTheme="majorBidi" w:hAnsiTheme="majorBidi" w:cstheme="majorBidi"/>
          <w:i/>
          <w:iCs/>
          <w:color w:val="44546A" w:themeColor="text2"/>
          <w:sz w:val="24"/>
          <w:szCs w:val="24"/>
        </w:rPr>
        <w:fldChar w:fldCharType="separate"/>
      </w:r>
      <w:r w:rsidR="00A908AF" w:rsidRPr="00B2190A">
        <w:rPr>
          <w:rFonts w:asciiTheme="majorBidi" w:hAnsiTheme="majorBidi" w:cstheme="majorBidi"/>
          <w:i/>
          <w:iCs/>
          <w:noProof/>
          <w:color w:val="44546A" w:themeColor="text2"/>
          <w:sz w:val="24"/>
          <w:szCs w:val="24"/>
        </w:rPr>
        <w:t>4</w:t>
      </w:r>
      <w:r w:rsidRPr="00B2190A">
        <w:rPr>
          <w:rFonts w:asciiTheme="majorBidi" w:hAnsiTheme="majorBidi" w:cstheme="majorBidi"/>
          <w:i/>
          <w:iCs/>
          <w:noProof/>
          <w:color w:val="44546A" w:themeColor="text2"/>
          <w:sz w:val="24"/>
          <w:szCs w:val="24"/>
        </w:rPr>
        <w:fldChar w:fldCharType="end"/>
      </w:r>
      <w:r w:rsidRPr="00B2190A">
        <w:rPr>
          <w:rFonts w:asciiTheme="majorBidi" w:hAnsiTheme="majorBidi" w:cstheme="majorBidi"/>
          <w:i/>
          <w:iCs/>
          <w:color w:val="44546A" w:themeColor="text2"/>
          <w:sz w:val="24"/>
          <w:szCs w:val="24"/>
        </w:rPr>
        <w:t>- wing with double-sided winglet data</w:t>
      </w:r>
    </w:p>
    <w:tbl>
      <w:tblPr>
        <w:tblW w:w="3264" w:type="dxa"/>
        <w:tblLook w:val="04A0" w:firstRow="1" w:lastRow="0" w:firstColumn="1" w:lastColumn="0" w:noHBand="0" w:noVBand="1"/>
      </w:tblPr>
      <w:tblGrid>
        <w:gridCol w:w="1088"/>
        <w:gridCol w:w="1088"/>
        <w:gridCol w:w="1088"/>
      </w:tblGrid>
      <w:tr w:rsidR="002F5DBE" w:rsidRPr="00B2190A" w14:paraId="3E4EE040"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6617025D"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ean</w:t>
            </w:r>
          </w:p>
        </w:tc>
        <w:tc>
          <w:tcPr>
            <w:tcW w:w="1088"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1BC28739"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w:t>
            </w:r>
          </w:p>
        </w:tc>
        <w:tc>
          <w:tcPr>
            <w:tcW w:w="1088" w:type="dxa"/>
            <w:tcBorders>
              <w:top w:val="single" w:sz="4" w:space="0" w:color="auto"/>
              <w:left w:val="single" w:sz="4" w:space="0" w:color="auto"/>
              <w:bottom w:val="single" w:sz="4" w:space="0" w:color="auto"/>
              <w:right w:val="single" w:sz="4" w:space="0" w:color="auto"/>
            </w:tcBorders>
            <w:shd w:val="clear" w:color="A5A5A5" w:fill="A5A5A5"/>
            <w:noWrap/>
            <w:vAlign w:val="center"/>
            <w:hideMark/>
          </w:tcPr>
          <w:p w14:paraId="10CA5C98" w14:textId="77777777" w:rsidR="002F5DBE" w:rsidRPr="00B2190A" w:rsidRDefault="002F5DBE" w:rsidP="004D3DBD">
            <w:pPr>
              <w:spacing w:after="0" w:line="240" w:lineRule="auto"/>
              <w:jc w:val="center"/>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w:t>
            </w:r>
          </w:p>
        </w:tc>
      </w:tr>
      <w:tr w:rsidR="002F5DBE" w:rsidRPr="00B2190A" w14:paraId="62CACA27"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72FDD77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offset</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F3F860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305DBB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r>
      <w:tr w:rsidR="002F5DBE" w:rsidRPr="00B2190A" w14:paraId="0B631AAB"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8BA2FB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C5F28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F6C7F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r>
      <w:tr w:rsidR="002F5DBE" w:rsidRPr="00B2190A" w14:paraId="23A6BD44"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7402B90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78065F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5</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3D5298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3</w:t>
            </w:r>
          </w:p>
        </w:tc>
      </w:tr>
      <w:tr w:rsidR="002F5DBE" w:rsidRPr="00B2190A" w14:paraId="5527A4C3"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EB7AD6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83F7C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5</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38F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r>
      <w:tr w:rsidR="002F5DBE" w:rsidRPr="00B2190A" w14:paraId="0388205B"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6CE8B3C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6463C4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3</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F82446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6</w:t>
            </w:r>
          </w:p>
        </w:tc>
      </w:tr>
      <w:tr w:rsidR="002F5DBE" w:rsidRPr="00B2190A" w14:paraId="61930421"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84E0838"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9E18E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55</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2EE1A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0</w:t>
            </w:r>
          </w:p>
        </w:tc>
      </w:tr>
      <w:tr w:rsidR="002F5DBE" w:rsidRPr="00B2190A" w14:paraId="4F5D177F"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60123EA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6</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36F97BC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3</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C0D901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r>
      <w:tr w:rsidR="002F5DBE" w:rsidRPr="00B2190A" w14:paraId="0A270708"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15B40D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8</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D48DC4"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4</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4F817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6</w:t>
            </w:r>
          </w:p>
        </w:tc>
      </w:tr>
      <w:tr w:rsidR="002F5DBE" w:rsidRPr="00B2190A" w14:paraId="246C73EB"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16456BF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0</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04C979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7</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156024B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9</w:t>
            </w:r>
          </w:p>
        </w:tc>
      </w:tr>
      <w:tr w:rsidR="002F5DBE" w:rsidRPr="00B2190A" w14:paraId="5634A334"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6FA7C98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EA42B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53</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0D384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9</w:t>
            </w:r>
          </w:p>
        </w:tc>
      </w:tr>
      <w:tr w:rsidR="002F5DBE" w:rsidRPr="00B2190A" w14:paraId="0BD4B6A0"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3C65F08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4</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2DCA82A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64</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4D031F4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11</w:t>
            </w:r>
          </w:p>
        </w:tc>
      </w:tr>
      <w:tr w:rsidR="002F5DBE" w:rsidRPr="00B2190A" w14:paraId="109FB15F"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A6ECFF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C5D1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83</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FD187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1</w:t>
            </w:r>
          </w:p>
        </w:tc>
      </w:tr>
      <w:tr w:rsidR="002F5DBE" w:rsidRPr="00B2190A" w14:paraId="0E6894A8"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DBDBDB" w:fill="DBDBDB"/>
            <w:noWrap/>
            <w:vAlign w:val="center"/>
            <w:hideMark/>
          </w:tcPr>
          <w:p w14:paraId="596448D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774AB32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13</w:t>
            </w:r>
          </w:p>
        </w:tc>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07C7933F"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71</w:t>
            </w:r>
          </w:p>
        </w:tc>
      </w:tr>
      <w:tr w:rsidR="002F5DBE" w:rsidRPr="00B2190A" w14:paraId="7BC8D260" w14:textId="77777777" w:rsidTr="00C5571A">
        <w:trPr>
          <w:trHeight w:val="415"/>
        </w:trPr>
        <w:tc>
          <w:tcPr>
            <w:tcW w:w="1088" w:type="dxa"/>
            <w:tcBorders>
              <w:top w:val="single" w:sz="4" w:space="0" w:color="auto"/>
              <w:left w:val="single" w:sz="4" w:space="0" w:color="auto"/>
              <w:bottom w:val="single" w:sz="4" w:space="0" w:color="auto"/>
              <w:right w:val="single" w:sz="4" w:space="0" w:color="auto"/>
            </w:tcBorders>
            <w:shd w:val="clear" w:color="EDEDED" w:fill="EDEDED"/>
            <w:noWrap/>
            <w:vAlign w:val="center"/>
            <w:hideMark/>
          </w:tcPr>
          <w:p w14:paraId="5D1BB06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0</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BEC57"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02</w:t>
            </w:r>
          </w:p>
        </w:tc>
        <w:tc>
          <w:tcPr>
            <w:tcW w:w="10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B67590"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7</w:t>
            </w:r>
          </w:p>
        </w:tc>
      </w:tr>
    </w:tbl>
    <w:p w14:paraId="623BAE80" w14:textId="437F75F0" w:rsidR="002F5DBE" w:rsidRPr="00B2190A" w:rsidRDefault="002F5DBE" w:rsidP="004D3DBD">
      <w:pPr>
        <w:spacing w:line="240" w:lineRule="auto"/>
        <w:ind w:right="4950"/>
        <w:rPr>
          <w:rFonts w:asciiTheme="majorBidi" w:hAnsiTheme="majorBidi" w:cstheme="majorBidi"/>
          <w:noProof/>
          <w:sz w:val="24"/>
          <w:szCs w:val="24"/>
        </w:rPr>
      </w:pPr>
      <w:r w:rsidRPr="00B2190A">
        <w:rPr>
          <w:rFonts w:asciiTheme="majorBidi" w:hAnsiTheme="majorBidi" w:cstheme="majorBidi"/>
          <w:noProof/>
          <w:sz w:val="24"/>
          <w:szCs w:val="24"/>
        </w:rPr>
        <mc:AlternateContent>
          <mc:Choice Requires="wps">
            <w:drawing>
              <wp:anchor distT="0" distB="0" distL="114300" distR="114300" simplePos="0" relativeHeight="251675648" behindDoc="0" locked="0" layoutInCell="1" allowOverlap="1" wp14:anchorId="5BBA7723" wp14:editId="7AAAA1FD">
                <wp:simplePos x="0" y="0"/>
                <wp:positionH relativeFrom="column">
                  <wp:posOffset>2828925</wp:posOffset>
                </wp:positionH>
                <wp:positionV relativeFrom="paragraph">
                  <wp:posOffset>179705</wp:posOffset>
                </wp:positionV>
                <wp:extent cx="2867025" cy="635"/>
                <wp:effectExtent l="0" t="0" r="0" b="0"/>
                <wp:wrapNone/>
                <wp:docPr id="9013" name="Text Box 9013"/>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039314A5" w14:textId="511F7EF5" w:rsidR="00876ED0" w:rsidRPr="005271E8" w:rsidRDefault="00876ED0" w:rsidP="00EE3404">
                            <w:pPr>
                              <w:pStyle w:val="Caption"/>
                              <w:rPr>
                                <w:rFonts w:cstheme="majorBidi"/>
                                <w:noProof/>
                              </w:rPr>
                            </w:pPr>
                            <w:bookmarkStart w:id="41" w:name="_Toc58409773"/>
                            <w:r>
                              <w:t xml:space="preserve">Figure </w:t>
                            </w:r>
                            <w:fldSimple w:instr=" SEQ Figure \* ARABIC ">
                              <w:r>
                                <w:rPr>
                                  <w:noProof/>
                                </w:rPr>
                                <w:t>22</w:t>
                              </w:r>
                            </w:fldSimple>
                            <w:r>
                              <w:t>-</w:t>
                            </w:r>
                            <w:r w:rsidRPr="00B55975">
                              <w:t>wing with double-sided winglet</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BA7723" id="Text Box 9013" o:spid="_x0000_s1037" type="#_x0000_t202" style="position:absolute;margin-left:222.75pt;margin-top:14.15pt;width:225.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" stroked="f">
                <v:textbox style="mso-fit-shape-to-text:t" inset="0,0,0,0">
                  <w:txbxContent>
                    <w:p w14:paraId="039314A5" w14:textId="511F7EF5" w:rsidR="00876ED0" w:rsidRPr="005271E8" w:rsidRDefault="00876ED0" w:rsidP="00EE3404">
                      <w:pPr>
                        <w:pStyle w:val="Caption"/>
                        <w:rPr>
                          <w:rFonts w:cstheme="majorBidi"/>
                          <w:noProof/>
                        </w:rPr>
                      </w:pPr>
                      <w:bookmarkStart w:id="47" w:name="_Toc58409773"/>
                      <w:r>
                        <w:t xml:space="preserve">Figure </w:t>
                      </w:r>
                      <w:r w:rsidR="00051B7E">
                        <w:fldChar w:fldCharType="begin"/>
                      </w:r>
                      <w:r w:rsidR="00051B7E">
                        <w:instrText xml:space="preserve"> SEQ Figure \* ARABIC </w:instrText>
                      </w:r>
                      <w:r w:rsidR="00051B7E">
                        <w:fldChar w:fldCharType="separate"/>
                      </w:r>
                      <w:r>
                        <w:rPr>
                          <w:noProof/>
                        </w:rPr>
                        <w:t>22</w:t>
                      </w:r>
                      <w:r w:rsidR="00051B7E">
                        <w:rPr>
                          <w:noProof/>
                        </w:rPr>
                        <w:fldChar w:fldCharType="end"/>
                      </w:r>
                      <w:r>
                        <w:t>-</w:t>
                      </w:r>
                      <w:r w:rsidRPr="00B55975">
                        <w:t>wing with double-sided winglet</w:t>
                      </w:r>
                      <w:bookmarkEnd w:id="47"/>
                    </w:p>
                  </w:txbxContent>
                </v:textbox>
              </v:shape>
            </w:pict>
          </mc:Fallback>
        </mc:AlternateContent>
      </w:r>
    </w:p>
    <w:p w14:paraId="26A247A2" w14:textId="31EA4BB1" w:rsidR="002F5DBE" w:rsidRPr="00B2190A" w:rsidRDefault="002F5DBE" w:rsidP="004D3DBD">
      <w:pPr>
        <w:spacing w:line="240" w:lineRule="auto"/>
        <w:ind w:right="4950"/>
        <w:rPr>
          <w:rFonts w:asciiTheme="majorBidi" w:hAnsiTheme="majorBidi" w:cstheme="majorBidi"/>
          <w:noProof/>
          <w:sz w:val="24"/>
          <w:szCs w:val="24"/>
        </w:rPr>
      </w:pPr>
    </w:p>
    <w:p w14:paraId="3AA2D13E" w14:textId="3EDC9ED2" w:rsidR="002F5DBE" w:rsidRPr="00B2190A" w:rsidRDefault="002F5DBE" w:rsidP="004D3DBD">
      <w:pPr>
        <w:spacing w:line="240" w:lineRule="auto"/>
        <w:ind w:right="4950"/>
        <w:rPr>
          <w:rFonts w:asciiTheme="majorBidi" w:hAnsiTheme="majorBidi" w:cstheme="majorBidi"/>
          <w:noProof/>
          <w:sz w:val="24"/>
          <w:szCs w:val="24"/>
        </w:rPr>
      </w:pPr>
      <w:r w:rsidRPr="00B2190A">
        <w:rPr>
          <w:rFonts w:asciiTheme="majorBidi" w:hAnsiTheme="majorBidi" w:cstheme="majorBidi"/>
          <w:noProof/>
          <w:sz w:val="24"/>
          <w:szCs w:val="24"/>
        </w:rPr>
        <mc:AlternateContent>
          <mc:Choice Requires="wps">
            <w:drawing>
              <wp:anchor distT="0" distB="0" distL="114300" distR="114300" simplePos="0" relativeHeight="251677696" behindDoc="0" locked="0" layoutInCell="1" allowOverlap="1" wp14:anchorId="30C5B116" wp14:editId="3C65D3F4">
                <wp:simplePos x="0" y="0"/>
                <wp:positionH relativeFrom="column">
                  <wp:posOffset>3448050</wp:posOffset>
                </wp:positionH>
                <wp:positionV relativeFrom="paragraph">
                  <wp:posOffset>2783205</wp:posOffset>
                </wp:positionV>
                <wp:extent cx="1742440" cy="635"/>
                <wp:effectExtent l="0" t="0" r="0" b="0"/>
                <wp:wrapNone/>
                <wp:docPr id="9014" name="Text Box 9014"/>
                <wp:cNvGraphicFramePr/>
                <a:graphic xmlns:a="http://schemas.openxmlformats.org/drawingml/2006/main">
                  <a:graphicData uri="http://schemas.microsoft.com/office/word/2010/wordprocessingShape">
                    <wps:wsp>
                      <wps:cNvSpPr txBox="1"/>
                      <wps:spPr>
                        <a:xfrm>
                          <a:off x="0" y="0"/>
                          <a:ext cx="1742440" cy="635"/>
                        </a:xfrm>
                        <a:prstGeom prst="rect">
                          <a:avLst/>
                        </a:prstGeom>
                        <a:solidFill>
                          <a:prstClr val="white"/>
                        </a:solidFill>
                        <a:ln>
                          <a:noFill/>
                        </a:ln>
                      </wps:spPr>
                      <wps:txbx>
                        <w:txbxContent>
                          <w:p w14:paraId="33F45138" w14:textId="535C565F" w:rsidR="00876ED0" w:rsidRPr="00A5311B" w:rsidRDefault="00876ED0" w:rsidP="00EE3404">
                            <w:pPr>
                              <w:pStyle w:val="Caption"/>
                              <w:rPr>
                                <w:rFonts w:cstheme="majorBidi"/>
                                <w:noProof/>
                              </w:rPr>
                            </w:pPr>
                            <w:bookmarkStart w:id="42" w:name="_Toc58409774"/>
                            <w:r>
                              <w:t xml:space="preserve">Figure </w:t>
                            </w:r>
                            <w:fldSimple w:instr=" SEQ Figure \* ARABIC ">
                              <w:r>
                                <w:rPr>
                                  <w:noProof/>
                                </w:rPr>
                                <w:t>23</w:t>
                              </w:r>
                            </w:fldSimple>
                            <w:r>
                              <w:t>-</w:t>
                            </w:r>
                            <w:r w:rsidRPr="00152C97">
                              <w:t>double-sided winglet</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5B116" id="Text Box 9014" o:spid="_x0000_s1038" type="#_x0000_t202" style="position:absolute;margin-left:271.5pt;margin-top:219.15pt;width:137.2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" stroked="f">
                <v:textbox style="mso-fit-shape-to-text:t" inset="0,0,0,0">
                  <w:txbxContent>
                    <w:p w14:paraId="33F45138" w14:textId="535C565F" w:rsidR="00876ED0" w:rsidRPr="00A5311B" w:rsidRDefault="00876ED0" w:rsidP="00EE3404">
                      <w:pPr>
                        <w:pStyle w:val="Caption"/>
                        <w:rPr>
                          <w:rFonts w:cstheme="majorBidi"/>
                          <w:noProof/>
                        </w:rPr>
                      </w:pPr>
                      <w:bookmarkStart w:id="49" w:name="_Toc58409774"/>
                      <w:r>
                        <w:t xml:space="preserve">Figure </w:t>
                      </w:r>
                      <w:r w:rsidR="00051B7E">
                        <w:fldChar w:fldCharType="begin"/>
                      </w:r>
                      <w:r w:rsidR="00051B7E">
                        <w:instrText xml:space="preserve"> SEQ Figure \* ARABIC </w:instrText>
                      </w:r>
                      <w:r w:rsidR="00051B7E">
                        <w:fldChar w:fldCharType="separate"/>
                      </w:r>
                      <w:r>
                        <w:rPr>
                          <w:noProof/>
                        </w:rPr>
                        <w:t>23</w:t>
                      </w:r>
                      <w:r w:rsidR="00051B7E">
                        <w:rPr>
                          <w:noProof/>
                        </w:rPr>
                        <w:fldChar w:fldCharType="end"/>
                      </w:r>
                      <w:r>
                        <w:t>-</w:t>
                      </w:r>
                      <w:r w:rsidRPr="00152C97">
                        <w:t>double-sided winglet</w:t>
                      </w:r>
                      <w:bookmarkEnd w:id="49"/>
                    </w:p>
                  </w:txbxContent>
                </v:textbox>
              </v:shape>
            </w:pict>
          </mc:Fallback>
        </mc:AlternateContent>
      </w:r>
      <w:r w:rsidRPr="00B2190A">
        <w:rPr>
          <w:rFonts w:asciiTheme="majorBidi" w:hAnsiTheme="majorBidi" w:cstheme="majorBidi"/>
          <w:noProof/>
          <w:sz w:val="24"/>
          <w:szCs w:val="24"/>
        </w:rPr>
        <w:drawing>
          <wp:anchor distT="0" distB="0" distL="114300" distR="114300" simplePos="0" relativeHeight="251673600" behindDoc="0" locked="0" layoutInCell="1" allowOverlap="1" wp14:anchorId="57815E41" wp14:editId="393FF13D">
            <wp:simplePos x="0" y="0"/>
            <wp:positionH relativeFrom="column">
              <wp:posOffset>3448050</wp:posOffset>
            </wp:positionH>
            <wp:positionV relativeFrom="paragraph">
              <wp:posOffset>21590</wp:posOffset>
            </wp:positionV>
            <wp:extent cx="1742440" cy="2705040"/>
            <wp:effectExtent l="0" t="0" r="0" b="635"/>
            <wp:wrapNone/>
            <wp:docPr id="9005" name="Picture 9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5" name="Picture 9005"/>
                    <pic:cNvPicPr>
                      <a:picLocks noChangeAspect="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42440" cy="2705040"/>
                    </a:xfrm>
                    <a:prstGeom prst="rect">
                      <a:avLst/>
                    </a:prstGeom>
                    <a:noFill/>
                    <a:ln>
                      <a:noFill/>
                    </a:ln>
                  </pic:spPr>
                </pic:pic>
              </a:graphicData>
            </a:graphic>
          </wp:anchor>
        </w:drawing>
      </w:r>
    </w:p>
    <w:p w14:paraId="134204A1" w14:textId="77777777" w:rsidR="002F5DBE" w:rsidRPr="00B2190A" w:rsidRDefault="002F5DBE" w:rsidP="004D3DBD">
      <w:pPr>
        <w:spacing w:line="240" w:lineRule="auto"/>
        <w:ind w:right="4950"/>
        <w:jc w:val="both"/>
        <w:rPr>
          <w:rFonts w:asciiTheme="majorBidi" w:hAnsiTheme="majorBidi" w:cstheme="majorBidi"/>
          <w:b/>
          <w:bCs/>
          <w:sz w:val="24"/>
          <w:szCs w:val="24"/>
          <w:u w:val="single"/>
        </w:rPr>
      </w:pPr>
      <w:r w:rsidRPr="00B2190A">
        <w:rPr>
          <w:rFonts w:asciiTheme="majorBidi" w:hAnsiTheme="majorBidi" w:cstheme="majorBidi"/>
          <w:noProof/>
          <w:sz w:val="24"/>
          <w:szCs w:val="24"/>
        </w:rPr>
        <w:t>The second experiment on a wing with a winglet included is done with a winglet of trinangle-type but double-sided. This winglet is also expected to increase the lift coefficient and to reduce darg coefficient by decreasing the tip vortices at the tip of the wing to reduce induced drag.</w:t>
      </w:r>
      <w:r w:rsidRPr="00B2190A">
        <w:rPr>
          <w:rFonts w:asciiTheme="majorBidi" w:hAnsiTheme="majorBidi" w:cstheme="majorBidi"/>
          <w:b/>
          <w:bCs/>
          <w:sz w:val="24"/>
          <w:szCs w:val="24"/>
          <w:u w:val="single"/>
        </w:rPr>
        <w:br w:type="page"/>
      </w:r>
    </w:p>
    <w:p w14:paraId="66B84471" w14:textId="77777777" w:rsidR="002F5DBE" w:rsidRPr="00B2190A" w:rsidRDefault="002F5DBE" w:rsidP="004D3DBD">
      <w:pPr>
        <w:pStyle w:val="Heading2"/>
        <w:spacing w:line="240" w:lineRule="auto"/>
        <w:rPr>
          <w:sz w:val="24"/>
          <w:szCs w:val="24"/>
        </w:rPr>
      </w:pPr>
      <w:bookmarkStart w:id="43" w:name="_Toc58409751"/>
      <w:r w:rsidRPr="00B2190A">
        <w:rPr>
          <w:sz w:val="24"/>
          <w:szCs w:val="24"/>
        </w:rPr>
        <w:lastRenderedPageBreak/>
        <w:t>Comparison and discussion</w:t>
      </w:r>
      <w:bookmarkEnd w:id="43"/>
    </w:p>
    <w:p w14:paraId="4626867B" w14:textId="4A3D3093" w:rsidR="002F5DBE" w:rsidRPr="00B2190A" w:rsidRDefault="002F5DBE" w:rsidP="004D3DBD">
      <w:pPr>
        <w:keepNext/>
        <w:spacing w:after="200" w:line="240" w:lineRule="auto"/>
        <w:rPr>
          <w:rFonts w:asciiTheme="majorBidi" w:hAnsiTheme="majorBidi" w:cstheme="majorBidi"/>
          <w:i/>
          <w:iCs/>
          <w:color w:val="44546A" w:themeColor="text2"/>
          <w:sz w:val="24"/>
          <w:szCs w:val="24"/>
        </w:rPr>
      </w:pPr>
      <w:r w:rsidRPr="00B2190A">
        <w:rPr>
          <w:rFonts w:asciiTheme="majorBidi" w:hAnsiTheme="majorBidi" w:cstheme="majorBidi"/>
          <w:i/>
          <w:iCs/>
          <w:color w:val="44546A" w:themeColor="text2"/>
          <w:sz w:val="24"/>
          <w:szCs w:val="24"/>
        </w:rPr>
        <w:t xml:space="preserve">Table </w:t>
      </w:r>
      <w:r w:rsidRPr="00B2190A">
        <w:rPr>
          <w:rFonts w:asciiTheme="majorBidi" w:hAnsiTheme="majorBidi" w:cstheme="majorBidi"/>
          <w:i/>
          <w:iCs/>
          <w:color w:val="44546A" w:themeColor="text2"/>
          <w:sz w:val="24"/>
          <w:szCs w:val="24"/>
        </w:rPr>
        <w:fldChar w:fldCharType="begin"/>
      </w:r>
      <w:r w:rsidRPr="00B2190A">
        <w:rPr>
          <w:rFonts w:asciiTheme="majorBidi" w:hAnsiTheme="majorBidi" w:cstheme="majorBidi"/>
          <w:i/>
          <w:iCs/>
          <w:color w:val="44546A" w:themeColor="text2"/>
          <w:sz w:val="24"/>
          <w:szCs w:val="24"/>
        </w:rPr>
        <w:instrText xml:space="preserve"> SEQ Table \* ARABIC </w:instrText>
      </w:r>
      <w:r w:rsidRPr="00B2190A">
        <w:rPr>
          <w:rFonts w:asciiTheme="majorBidi" w:hAnsiTheme="majorBidi" w:cstheme="majorBidi"/>
          <w:i/>
          <w:iCs/>
          <w:color w:val="44546A" w:themeColor="text2"/>
          <w:sz w:val="24"/>
          <w:szCs w:val="24"/>
        </w:rPr>
        <w:fldChar w:fldCharType="separate"/>
      </w:r>
      <w:r w:rsidR="00A908AF" w:rsidRPr="00B2190A">
        <w:rPr>
          <w:rFonts w:asciiTheme="majorBidi" w:hAnsiTheme="majorBidi" w:cstheme="majorBidi"/>
          <w:i/>
          <w:iCs/>
          <w:noProof/>
          <w:color w:val="44546A" w:themeColor="text2"/>
          <w:sz w:val="24"/>
          <w:szCs w:val="24"/>
        </w:rPr>
        <w:t>5</w:t>
      </w:r>
      <w:r w:rsidRPr="00B2190A">
        <w:rPr>
          <w:rFonts w:asciiTheme="majorBidi" w:hAnsiTheme="majorBidi" w:cstheme="majorBidi"/>
          <w:i/>
          <w:iCs/>
          <w:noProof/>
          <w:color w:val="44546A" w:themeColor="text2"/>
          <w:sz w:val="24"/>
          <w:szCs w:val="24"/>
        </w:rPr>
        <w:fldChar w:fldCharType="end"/>
      </w:r>
      <w:r w:rsidRPr="00B2190A">
        <w:rPr>
          <w:rFonts w:asciiTheme="majorBidi" w:hAnsiTheme="majorBidi" w:cstheme="majorBidi"/>
          <w:i/>
          <w:iCs/>
          <w:color w:val="44546A" w:themeColor="text2"/>
          <w:sz w:val="24"/>
          <w:szCs w:val="24"/>
        </w:rPr>
        <w:t xml:space="preserve"> - all data comparison</w:t>
      </w:r>
    </w:p>
    <w:tbl>
      <w:tblPr>
        <w:tblW w:w="9700" w:type="dxa"/>
        <w:jc w:val="center"/>
        <w:tblLook w:val="04A0" w:firstRow="1" w:lastRow="0" w:firstColumn="1" w:lastColumn="0" w:noHBand="0" w:noVBand="1"/>
      </w:tblPr>
      <w:tblGrid>
        <w:gridCol w:w="960"/>
        <w:gridCol w:w="997"/>
        <w:gridCol w:w="886"/>
        <w:gridCol w:w="997"/>
        <w:gridCol w:w="930"/>
        <w:gridCol w:w="929"/>
        <w:gridCol w:w="1121"/>
        <w:gridCol w:w="898"/>
        <w:gridCol w:w="898"/>
        <w:gridCol w:w="1084"/>
      </w:tblGrid>
      <w:tr w:rsidR="002F5DBE" w:rsidRPr="00B2190A" w14:paraId="0CCE781C" w14:textId="77777777" w:rsidTr="00C5571A">
        <w:trPr>
          <w:trHeight w:val="30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4F01F7F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Alpha</w:t>
            </w:r>
          </w:p>
        </w:tc>
        <w:tc>
          <w:tcPr>
            <w:tcW w:w="2880" w:type="dxa"/>
            <w:gridSpan w:val="3"/>
            <w:tcBorders>
              <w:top w:val="single" w:sz="4" w:space="0" w:color="auto"/>
              <w:left w:val="nil"/>
              <w:bottom w:val="single" w:sz="4" w:space="0" w:color="auto"/>
              <w:right w:val="single" w:sz="4" w:space="0" w:color="auto"/>
            </w:tcBorders>
            <w:shd w:val="clear" w:color="000000" w:fill="A6A6A6"/>
            <w:noWrap/>
            <w:vAlign w:val="bottom"/>
            <w:hideMark/>
          </w:tcPr>
          <w:p w14:paraId="1991E1E6"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Clean</w:t>
            </w:r>
          </w:p>
        </w:tc>
        <w:tc>
          <w:tcPr>
            <w:tcW w:w="2980" w:type="dxa"/>
            <w:gridSpan w:val="3"/>
            <w:tcBorders>
              <w:top w:val="single" w:sz="4" w:space="0" w:color="auto"/>
              <w:left w:val="nil"/>
              <w:bottom w:val="single" w:sz="4" w:space="0" w:color="auto"/>
              <w:right w:val="single" w:sz="4" w:space="0" w:color="auto"/>
            </w:tcBorders>
            <w:shd w:val="clear" w:color="000000" w:fill="A6A6A6"/>
            <w:noWrap/>
            <w:vAlign w:val="bottom"/>
            <w:hideMark/>
          </w:tcPr>
          <w:p w14:paraId="0C93E60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W1</w:t>
            </w:r>
          </w:p>
        </w:tc>
        <w:tc>
          <w:tcPr>
            <w:tcW w:w="2880" w:type="dxa"/>
            <w:gridSpan w:val="3"/>
            <w:tcBorders>
              <w:top w:val="single" w:sz="4" w:space="0" w:color="auto"/>
              <w:left w:val="nil"/>
              <w:bottom w:val="single" w:sz="4" w:space="0" w:color="auto"/>
              <w:right w:val="single" w:sz="4" w:space="0" w:color="auto"/>
            </w:tcBorders>
            <w:shd w:val="clear" w:color="000000" w:fill="A6A6A6"/>
            <w:noWrap/>
            <w:vAlign w:val="bottom"/>
            <w:hideMark/>
          </w:tcPr>
          <w:p w14:paraId="20EBB012"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W5</w:t>
            </w:r>
          </w:p>
        </w:tc>
      </w:tr>
      <w:tr w:rsidR="002F5DBE" w:rsidRPr="00B2190A" w14:paraId="03F44237" w14:textId="77777777" w:rsidTr="00C5571A">
        <w:trPr>
          <w:trHeight w:val="30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67E28E48" w14:textId="77777777" w:rsidR="002F5DBE" w:rsidRPr="00B2190A" w:rsidRDefault="002F5DBE" w:rsidP="004D3DBD">
            <w:pPr>
              <w:spacing w:after="0" w:line="240" w:lineRule="auto"/>
              <w:rPr>
                <w:rFonts w:asciiTheme="majorBidi" w:eastAsia="Times New Roman" w:hAnsiTheme="majorBidi" w:cstheme="majorBidi"/>
                <w:color w:val="000000"/>
                <w:sz w:val="24"/>
                <w:szCs w:val="24"/>
              </w:rPr>
            </w:pPr>
          </w:p>
        </w:tc>
        <w:tc>
          <w:tcPr>
            <w:tcW w:w="997"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79793E43"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w:t>
            </w:r>
          </w:p>
        </w:tc>
        <w:tc>
          <w:tcPr>
            <w:tcW w:w="886"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3B5695F0"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w:t>
            </w:r>
          </w:p>
        </w:tc>
        <w:tc>
          <w:tcPr>
            <w:tcW w:w="997"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3C2ECEF"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Cd</w:t>
            </w:r>
          </w:p>
        </w:tc>
        <w:tc>
          <w:tcPr>
            <w:tcW w:w="930"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68085102"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2</w:t>
            </w:r>
          </w:p>
        </w:tc>
        <w:tc>
          <w:tcPr>
            <w:tcW w:w="929"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2189ECF"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2</w:t>
            </w:r>
          </w:p>
        </w:tc>
        <w:tc>
          <w:tcPr>
            <w:tcW w:w="1121"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25911FF3"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Cd2</w:t>
            </w:r>
          </w:p>
        </w:tc>
        <w:tc>
          <w:tcPr>
            <w:tcW w:w="898"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4B838252"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4</w:t>
            </w:r>
          </w:p>
        </w:tc>
        <w:tc>
          <w:tcPr>
            <w:tcW w:w="898"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F2B63DA"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D5</w:t>
            </w:r>
          </w:p>
        </w:tc>
        <w:tc>
          <w:tcPr>
            <w:tcW w:w="1084" w:type="dxa"/>
            <w:tcBorders>
              <w:top w:val="single" w:sz="4" w:space="0" w:color="auto"/>
              <w:left w:val="single" w:sz="4" w:space="0" w:color="auto"/>
              <w:bottom w:val="single" w:sz="4" w:space="0" w:color="auto"/>
              <w:right w:val="single" w:sz="4" w:space="0" w:color="auto"/>
            </w:tcBorders>
            <w:shd w:val="clear" w:color="A5A5A5" w:fill="A5A5A5"/>
            <w:noWrap/>
            <w:vAlign w:val="bottom"/>
            <w:hideMark/>
          </w:tcPr>
          <w:p w14:paraId="0EA2506E" w14:textId="77777777" w:rsidR="002F5DBE" w:rsidRPr="00B2190A" w:rsidRDefault="002F5DBE" w:rsidP="004D3DBD">
            <w:pPr>
              <w:spacing w:after="0" w:line="240" w:lineRule="auto"/>
              <w:rPr>
                <w:rFonts w:asciiTheme="majorBidi" w:eastAsia="Times New Roman" w:hAnsiTheme="majorBidi" w:cstheme="majorBidi"/>
                <w:b/>
                <w:bCs/>
                <w:color w:val="FFFFFF"/>
                <w:sz w:val="24"/>
                <w:szCs w:val="24"/>
              </w:rPr>
            </w:pPr>
            <w:r w:rsidRPr="00B2190A">
              <w:rPr>
                <w:rFonts w:asciiTheme="majorBidi" w:eastAsia="Times New Roman" w:hAnsiTheme="majorBidi" w:cstheme="majorBidi"/>
                <w:b/>
                <w:bCs/>
                <w:color w:val="FFFFFF"/>
                <w:sz w:val="24"/>
                <w:szCs w:val="24"/>
              </w:rPr>
              <w:t>Cl/Cd5</w:t>
            </w:r>
          </w:p>
        </w:tc>
      </w:tr>
      <w:tr w:rsidR="002F5DBE" w:rsidRPr="00B2190A" w14:paraId="35A4CD7F"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4C9CD89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offset</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82D59C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ED9904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0</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B8149C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9F89B3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167FFE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0</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DD0EFC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238A606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EA0677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0</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AADB92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r>
      <w:tr w:rsidR="002F5DBE" w:rsidRPr="00B2190A" w14:paraId="6FE7C104"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0E6C457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AB1FF9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1</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9A7D68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0</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6DE684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559</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D53B7E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FC2C44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6</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DF19E5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157</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953ED2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3BD0B6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66BC81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r>
      <w:tr w:rsidR="002F5DBE" w:rsidRPr="00B2190A" w14:paraId="01F92D96"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28E4AC2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7ADAEE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1</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D1AF5F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79</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E5A9A6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73</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4E18E6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12</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C20AF0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0</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CE68BE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793</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7393304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5</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70AF250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3</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A2D2BE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522</w:t>
            </w:r>
          </w:p>
        </w:tc>
      </w:tr>
      <w:tr w:rsidR="002F5DBE" w:rsidRPr="00B2190A" w14:paraId="27C173FC"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4F56749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2C4697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40E5D6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2</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621551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00</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7C9263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0</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ACB2EC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FCE16E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328</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05185D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5</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289695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C9B2AB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893</w:t>
            </w:r>
          </w:p>
        </w:tc>
      </w:tr>
      <w:tr w:rsidR="002F5DBE" w:rsidRPr="00B2190A" w14:paraId="5D80AA4E"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438B606A"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4FEA27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47AC896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6</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411FEEC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413</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11881F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0</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243EBE9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6237DB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866</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A9B351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3</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F51178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6</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45014A0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893</w:t>
            </w:r>
          </w:p>
        </w:tc>
      </w:tr>
      <w:tr w:rsidR="002F5DBE" w:rsidRPr="00B2190A" w14:paraId="5689F3F2"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2C12570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4</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6A1F94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19</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EE48F5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15C4DE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62</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D2496F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79</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FBF6C1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7DA2DF0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207</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C5341F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55</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115CD7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9</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C78EF8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148</w:t>
            </w:r>
          </w:p>
        </w:tc>
      </w:tr>
      <w:tr w:rsidR="002F5DBE" w:rsidRPr="00B2190A" w14:paraId="4D9D6118"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056065F5"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6</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E340FB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41</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E4BC3A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33</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B9DFE9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50</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473DAD2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82</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2429262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9AAB19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261</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46ACF0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3</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094569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25C9E68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675</w:t>
            </w:r>
          </w:p>
        </w:tc>
      </w:tr>
      <w:tr w:rsidR="002F5DBE" w:rsidRPr="00B2190A" w14:paraId="64003FDB"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29A2BB5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8</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2F91E5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2</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A0CE7F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26</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2C2C913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982</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4CC406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20</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ACE88B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2</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05F357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680</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2F92C23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4</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2C31835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6</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2892FE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107</w:t>
            </w:r>
          </w:p>
        </w:tc>
      </w:tr>
      <w:tr w:rsidR="002F5DBE" w:rsidRPr="00B2190A" w14:paraId="64D9EFE6"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789EAD91"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0</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7A7591E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9</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B6C33D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6</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10DE45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954</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CFD0B7D"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23</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2AE6AE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69</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847744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235</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845DF7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7</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4B9B30E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59</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BB0B34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3.504</w:t>
            </w:r>
          </w:p>
        </w:tc>
      </w:tr>
      <w:tr w:rsidR="002F5DBE" w:rsidRPr="00B2190A" w14:paraId="553E1DFC"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17D52D3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835391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4</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CDC804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2</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231D18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268</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C3EEDB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69</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531A97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02</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D3F385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643</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D61099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53</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EBACC1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89</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F34521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855</w:t>
            </w:r>
          </w:p>
        </w:tc>
      </w:tr>
      <w:tr w:rsidR="002F5DBE" w:rsidRPr="00B2190A" w14:paraId="63F8AAA2"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4B114063"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4</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FDFE8C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9</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7BF14FA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2</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738A09E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513</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11AA67A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80</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5156C32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28</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888F74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187</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982FEF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64</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17B141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11</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9BF1E42"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366</w:t>
            </w:r>
          </w:p>
        </w:tc>
      </w:tr>
      <w:tr w:rsidR="002F5DBE" w:rsidRPr="00B2190A" w14:paraId="752F8D85"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55B6FA4B"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7ACE93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9</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F7C826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79</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6A3A0E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146</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E61998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72</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214B024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48</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5A2D61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41</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2FB7BE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83</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4CD476C"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31</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239F9C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156</w:t>
            </w:r>
          </w:p>
        </w:tc>
      </w:tr>
      <w:tr w:rsidR="002F5DBE" w:rsidRPr="00B2190A" w14:paraId="746EC03E"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E699" w:fill="A6A6A6"/>
            <w:noWrap/>
            <w:vAlign w:val="center"/>
            <w:hideMark/>
          </w:tcPr>
          <w:p w14:paraId="3C5525CC"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2997CDF7"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61</w:t>
            </w:r>
          </w:p>
        </w:tc>
        <w:tc>
          <w:tcPr>
            <w:tcW w:w="886"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FC541D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098</w:t>
            </w:r>
          </w:p>
        </w:tc>
        <w:tc>
          <w:tcPr>
            <w:tcW w:w="997"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0D7AB48A"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36</w:t>
            </w:r>
          </w:p>
        </w:tc>
        <w:tc>
          <w:tcPr>
            <w:tcW w:w="930"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76CBBCB"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18</w:t>
            </w:r>
          </w:p>
        </w:tc>
        <w:tc>
          <w:tcPr>
            <w:tcW w:w="929"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16D344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3</w:t>
            </w:r>
          </w:p>
        </w:tc>
        <w:tc>
          <w:tcPr>
            <w:tcW w:w="1121"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357BB0AF"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42</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535ED1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13</w:t>
            </w:r>
          </w:p>
        </w:tc>
        <w:tc>
          <w:tcPr>
            <w:tcW w:w="898"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0D531B8"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71</w:t>
            </w:r>
          </w:p>
        </w:tc>
        <w:tc>
          <w:tcPr>
            <w:tcW w:w="1084" w:type="dxa"/>
            <w:tcBorders>
              <w:top w:val="single" w:sz="4" w:space="0" w:color="auto"/>
              <w:left w:val="single" w:sz="4" w:space="0" w:color="auto"/>
              <w:bottom w:val="single" w:sz="4" w:space="0" w:color="auto"/>
              <w:right w:val="single" w:sz="4" w:space="0" w:color="auto"/>
            </w:tcBorders>
            <w:shd w:val="clear" w:color="DBDBDB" w:fill="DBDBDB"/>
            <w:noWrap/>
            <w:vAlign w:val="bottom"/>
            <w:hideMark/>
          </w:tcPr>
          <w:p w14:paraId="6DE139AE"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834</w:t>
            </w:r>
          </w:p>
        </w:tc>
      </w:tr>
      <w:tr w:rsidR="002F5DBE" w:rsidRPr="00B2190A" w14:paraId="1D76A794" w14:textId="77777777" w:rsidTr="00C5571A">
        <w:trPr>
          <w:trHeight w:val="315"/>
          <w:jc w:val="center"/>
        </w:trPr>
        <w:tc>
          <w:tcPr>
            <w:tcW w:w="960" w:type="dxa"/>
            <w:tcBorders>
              <w:top w:val="nil"/>
              <w:left w:val="single" w:sz="4" w:space="0" w:color="auto"/>
              <w:bottom w:val="single" w:sz="4" w:space="0" w:color="auto"/>
              <w:right w:val="single" w:sz="4" w:space="0" w:color="auto"/>
            </w:tcBorders>
            <w:shd w:val="clear" w:color="FFF2CC" w:fill="A6A6A6"/>
            <w:noWrap/>
            <w:vAlign w:val="center"/>
            <w:hideMark/>
          </w:tcPr>
          <w:p w14:paraId="57D20A6D" w14:textId="77777777" w:rsidR="002F5DBE" w:rsidRPr="00B2190A" w:rsidRDefault="002F5DBE" w:rsidP="004D3DBD">
            <w:pPr>
              <w:spacing w:after="0" w:line="240" w:lineRule="auto"/>
              <w:jc w:val="center"/>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20</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2FE6D3D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9</w:t>
            </w:r>
          </w:p>
        </w:tc>
        <w:tc>
          <w:tcPr>
            <w:tcW w:w="886"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45598339"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51</w:t>
            </w:r>
          </w:p>
        </w:tc>
        <w:tc>
          <w:tcPr>
            <w:tcW w:w="997"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160BEA5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318</w:t>
            </w:r>
          </w:p>
        </w:tc>
        <w:tc>
          <w:tcPr>
            <w:tcW w:w="930"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6228D946"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37</w:t>
            </w:r>
          </w:p>
        </w:tc>
        <w:tc>
          <w:tcPr>
            <w:tcW w:w="929"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42446F1"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200</w:t>
            </w:r>
          </w:p>
        </w:tc>
        <w:tc>
          <w:tcPr>
            <w:tcW w:w="1121"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EC276B4"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683</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55508120"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302</w:t>
            </w:r>
          </w:p>
        </w:tc>
        <w:tc>
          <w:tcPr>
            <w:tcW w:w="898"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0C768923"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0.197</w:t>
            </w:r>
          </w:p>
        </w:tc>
        <w:tc>
          <w:tcPr>
            <w:tcW w:w="1084" w:type="dxa"/>
            <w:tcBorders>
              <w:top w:val="single" w:sz="4" w:space="0" w:color="auto"/>
              <w:left w:val="single" w:sz="4" w:space="0" w:color="auto"/>
              <w:bottom w:val="single" w:sz="4" w:space="0" w:color="auto"/>
              <w:right w:val="single" w:sz="4" w:space="0" w:color="auto"/>
            </w:tcBorders>
            <w:shd w:val="clear" w:color="EDEDED" w:fill="EDEDED"/>
            <w:noWrap/>
            <w:vAlign w:val="bottom"/>
            <w:hideMark/>
          </w:tcPr>
          <w:p w14:paraId="3A77B565" w14:textId="77777777" w:rsidR="002F5DBE" w:rsidRPr="00B2190A" w:rsidRDefault="002F5DBE" w:rsidP="004D3DBD">
            <w:pPr>
              <w:spacing w:after="0" w:line="240" w:lineRule="auto"/>
              <w:jc w:val="right"/>
              <w:rPr>
                <w:rFonts w:asciiTheme="majorBidi" w:eastAsia="Times New Roman" w:hAnsiTheme="majorBidi" w:cstheme="majorBidi"/>
                <w:color w:val="000000"/>
                <w:sz w:val="24"/>
                <w:szCs w:val="24"/>
              </w:rPr>
            </w:pPr>
            <w:r w:rsidRPr="00B2190A">
              <w:rPr>
                <w:rFonts w:asciiTheme="majorBidi" w:eastAsia="Times New Roman" w:hAnsiTheme="majorBidi" w:cstheme="majorBidi"/>
                <w:color w:val="000000"/>
                <w:sz w:val="24"/>
                <w:szCs w:val="24"/>
              </w:rPr>
              <w:t>1.533</w:t>
            </w:r>
          </w:p>
        </w:tc>
      </w:tr>
    </w:tbl>
    <w:p w14:paraId="6C07A1F8" w14:textId="77777777" w:rsidR="002F5DBE" w:rsidRPr="00B2190A" w:rsidRDefault="002F5DBE" w:rsidP="004D3DBD">
      <w:pPr>
        <w:tabs>
          <w:tab w:val="left" w:pos="1127"/>
        </w:tabs>
        <w:spacing w:line="240" w:lineRule="auto"/>
        <w:rPr>
          <w:rFonts w:asciiTheme="majorBidi" w:hAnsiTheme="majorBidi" w:cstheme="majorBidi"/>
          <w:sz w:val="24"/>
          <w:szCs w:val="24"/>
          <w:u w:val="single"/>
        </w:rPr>
      </w:pPr>
    </w:p>
    <w:p w14:paraId="19F61273" w14:textId="77777777" w:rsidR="00EE3404" w:rsidRPr="00B2190A" w:rsidRDefault="002F5DBE" w:rsidP="00EE3404">
      <w:pPr>
        <w:keepNext/>
        <w:tabs>
          <w:tab w:val="left" w:pos="1127"/>
        </w:tabs>
        <w:spacing w:line="240" w:lineRule="auto"/>
        <w:rPr>
          <w:sz w:val="24"/>
          <w:szCs w:val="24"/>
        </w:rPr>
      </w:pPr>
      <w:r w:rsidRPr="00B2190A">
        <w:rPr>
          <w:rFonts w:asciiTheme="majorBidi" w:hAnsiTheme="majorBidi" w:cstheme="majorBidi"/>
          <w:noProof/>
          <w:sz w:val="24"/>
          <w:szCs w:val="24"/>
        </w:rPr>
        <w:drawing>
          <wp:inline distT="0" distB="0" distL="0" distR="0" wp14:anchorId="537FDA36" wp14:editId="446C8494">
            <wp:extent cx="5813425" cy="3348842"/>
            <wp:effectExtent l="0" t="0" r="15875" b="4445"/>
            <wp:docPr id="9010" name="Chart 9010">
              <a:extLst xmlns:a="http://schemas.openxmlformats.org/drawingml/2006/main">
                <a:ext uri="{FF2B5EF4-FFF2-40B4-BE49-F238E27FC236}">
                  <a16:creationId xmlns:a16="http://schemas.microsoft.com/office/drawing/2014/main" id="{7C9F909E-63B3-4987-8742-3E9B789E7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7BDD92B0" w14:textId="63D4F8A0" w:rsidR="002F5DBE" w:rsidRPr="00B2190A" w:rsidRDefault="00EE3404" w:rsidP="00EE3404">
      <w:pPr>
        <w:pStyle w:val="Caption"/>
        <w:rPr>
          <w:rFonts w:cstheme="majorBidi"/>
          <w:sz w:val="24"/>
          <w:szCs w:val="24"/>
        </w:rPr>
      </w:pPr>
      <w:bookmarkStart w:id="44" w:name="_Toc58409775"/>
      <w:r w:rsidRPr="00B2190A">
        <w:rPr>
          <w:sz w:val="24"/>
          <w:szCs w:val="24"/>
        </w:rPr>
        <w:t xml:space="preserve">Figur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Pr="00B2190A">
        <w:rPr>
          <w:noProof/>
          <w:sz w:val="24"/>
          <w:szCs w:val="24"/>
        </w:rPr>
        <w:t>24</w:t>
      </w:r>
      <w:r w:rsidRPr="00B2190A">
        <w:rPr>
          <w:sz w:val="24"/>
          <w:szCs w:val="24"/>
        </w:rPr>
        <w:fldChar w:fldCharType="end"/>
      </w:r>
      <w:r w:rsidRPr="00B2190A">
        <w:rPr>
          <w:sz w:val="24"/>
          <w:szCs w:val="24"/>
        </w:rPr>
        <w:t>- Cl-alpha comparison</w:t>
      </w:r>
      <w:bookmarkEnd w:id="44"/>
    </w:p>
    <w:p w14:paraId="1ABA9117" w14:textId="77777777" w:rsidR="002F5DBE" w:rsidRPr="00B2190A" w:rsidRDefault="002F5DB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rPr>
        <w:lastRenderedPageBreak/>
        <w:drawing>
          <wp:inline distT="0" distB="0" distL="0" distR="0" wp14:anchorId="2A382A1F" wp14:editId="1226E940">
            <wp:extent cx="5700156" cy="3479470"/>
            <wp:effectExtent l="0" t="0" r="15240" b="6985"/>
            <wp:docPr id="9011" name="Chart 9011">
              <a:extLst xmlns:a="http://schemas.openxmlformats.org/drawingml/2006/main">
                <a:ext uri="{FF2B5EF4-FFF2-40B4-BE49-F238E27FC236}">
                  <a16:creationId xmlns:a16="http://schemas.microsoft.com/office/drawing/2014/main" id="{26D83BF7-8CCA-458C-9517-3477EAC45B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D9B6708" w14:textId="1725E2B8" w:rsidR="002F5DBE" w:rsidRPr="00B2190A" w:rsidRDefault="002F5DBE" w:rsidP="00EE3404">
      <w:pPr>
        <w:pStyle w:val="Caption"/>
        <w:rPr>
          <w:sz w:val="24"/>
          <w:szCs w:val="24"/>
        </w:rPr>
      </w:pPr>
      <w:bookmarkStart w:id="45" w:name="_Toc58409776"/>
      <w:r w:rsidRPr="00B2190A">
        <w:rPr>
          <w:sz w:val="24"/>
          <w:szCs w:val="24"/>
        </w:rPr>
        <w:t xml:space="preserve">Figur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26</w:t>
      </w:r>
      <w:r w:rsidRPr="00B2190A">
        <w:rPr>
          <w:sz w:val="24"/>
          <w:szCs w:val="24"/>
        </w:rPr>
        <w:fldChar w:fldCharType="end"/>
      </w:r>
      <w:r w:rsidRPr="00B2190A">
        <w:rPr>
          <w:sz w:val="24"/>
          <w:szCs w:val="24"/>
        </w:rPr>
        <w:t>-- Cd-alpha comparison</w:t>
      </w:r>
      <w:bookmarkEnd w:id="45"/>
    </w:p>
    <w:p w14:paraId="39C77FF9" w14:textId="77777777" w:rsidR="002F5DBE" w:rsidRPr="00B2190A" w:rsidRDefault="002F5DBE" w:rsidP="004D3DBD">
      <w:pPr>
        <w:keepNext/>
        <w:spacing w:line="240" w:lineRule="auto"/>
        <w:jc w:val="center"/>
        <w:rPr>
          <w:rFonts w:asciiTheme="majorBidi" w:hAnsiTheme="majorBidi" w:cstheme="majorBidi"/>
          <w:sz w:val="24"/>
          <w:szCs w:val="24"/>
        </w:rPr>
      </w:pPr>
      <w:r w:rsidRPr="00B2190A">
        <w:rPr>
          <w:rFonts w:asciiTheme="majorBidi" w:hAnsiTheme="majorBidi" w:cstheme="majorBidi"/>
          <w:noProof/>
          <w:sz w:val="24"/>
          <w:szCs w:val="24"/>
        </w:rPr>
        <w:drawing>
          <wp:inline distT="0" distB="0" distL="0" distR="0" wp14:anchorId="79C5F21E" wp14:editId="79CEFAA9">
            <wp:extent cx="5759532" cy="3562597"/>
            <wp:effectExtent l="0" t="0" r="12700" b="0"/>
            <wp:docPr id="9012" name="Chart 9012">
              <a:extLst xmlns:a="http://schemas.openxmlformats.org/drawingml/2006/main">
                <a:ext uri="{FF2B5EF4-FFF2-40B4-BE49-F238E27FC236}">
                  <a16:creationId xmlns:a16="http://schemas.microsoft.com/office/drawing/2014/main" id="{E4BD02F9-D915-47E5-9960-59F0645C3A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2984DBD7" w14:textId="076D645C" w:rsidR="002F5DBE" w:rsidRPr="00B2190A" w:rsidRDefault="002F5DBE" w:rsidP="00EE3404">
      <w:pPr>
        <w:pStyle w:val="Caption"/>
        <w:rPr>
          <w:sz w:val="24"/>
          <w:szCs w:val="24"/>
        </w:rPr>
      </w:pPr>
      <w:bookmarkStart w:id="46" w:name="_Toc58409777"/>
      <w:r w:rsidRPr="00B2190A">
        <w:rPr>
          <w:sz w:val="24"/>
          <w:szCs w:val="24"/>
        </w:rPr>
        <w:t xml:space="preserve">Figure </w:t>
      </w:r>
      <w:r w:rsidRPr="00B2190A">
        <w:rPr>
          <w:sz w:val="24"/>
          <w:szCs w:val="24"/>
        </w:rPr>
        <w:fldChar w:fldCharType="begin"/>
      </w:r>
      <w:r w:rsidRPr="00B2190A">
        <w:rPr>
          <w:sz w:val="24"/>
          <w:szCs w:val="24"/>
        </w:rPr>
        <w:instrText xml:space="preserve"> SEQ Figure \* ARABIC </w:instrText>
      </w:r>
      <w:r w:rsidRPr="00B2190A">
        <w:rPr>
          <w:sz w:val="24"/>
          <w:szCs w:val="24"/>
        </w:rPr>
        <w:fldChar w:fldCharType="separate"/>
      </w:r>
      <w:r w:rsidR="00EE3404" w:rsidRPr="00B2190A">
        <w:rPr>
          <w:noProof/>
          <w:sz w:val="24"/>
          <w:szCs w:val="24"/>
        </w:rPr>
        <w:t>27</w:t>
      </w:r>
      <w:r w:rsidRPr="00B2190A">
        <w:rPr>
          <w:sz w:val="24"/>
          <w:szCs w:val="24"/>
        </w:rPr>
        <w:fldChar w:fldCharType="end"/>
      </w:r>
      <w:r w:rsidRPr="00B2190A">
        <w:rPr>
          <w:sz w:val="24"/>
          <w:szCs w:val="24"/>
        </w:rPr>
        <w:t>-CL/Cd-alpha comparison</w:t>
      </w:r>
      <w:bookmarkEnd w:id="46"/>
    </w:p>
    <w:p w14:paraId="68F29301" w14:textId="77777777" w:rsidR="002F5DBE" w:rsidRPr="00B2190A" w:rsidRDefault="002F5DB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lastRenderedPageBreak/>
        <w:t>The results of each experiment are presented. Using data gathered from the experiment with the clean wing as a reference it was expected from winglets that were added to the tip of the wing to increase the lift coefficient and more importantly to decrease in drag coefficient of induced type.</w:t>
      </w:r>
    </w:p>
    <w:p w14:paraId="3CFE8DA4" w14:textId="555268F3" w:rsidR="002F5DBE" w:rsidRPr="00B2190A" w:rsidRDefault="002F5DB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Figure 73 compares the results of the lift coefficients for the three cases. A jump is obviously detected in lift coefficients of the clean wing and those two cases which have winglet and the winglets added to the wing tip in each case has increased the lift coefficient for about 0.14 in maximum. A notable result is that the two types of winglet seem to affect the lift coefficient in a same manner and for about same amounts.</w:t>
      </w:r>
    </w:p>
    <w:p w14:paraId="0C8CA539" w14:textId="3D3054B5" w:rsidR="002F5DBE" w:rsidRPr="00B2190A" w:rsidRDefault="002F5DB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Figure 74 compares the drag coefficient results. It was expected to find out a decrease in drag coefficient by adding winglets at the wing tip but results show that inserting winglet at the tip of the wing, increases the drag coefficient and as it can be seen in the results, the one-sided type of winglet increased the drag coefficient more than the double-sided type. Actually, the expected decrease in drag coefficient is predicted for the induced part of the drag coefficient based on the aerodynamic behavior of the fluid at the tip of the wing and this result may be found out by separating the types drag forces which must be done in further investigations. Also, the more increase of the drag coefficient resulted from the one-sided winglet in comparison with the double-sided one may be related to the nonsymmetric shape of the one-sided winglet and the symmetric shape of the double-sided one.</w:t>
      </w:r>
    </w:p>
    <w:p w14:paraId="0AAB2A9E" w14:textId="5E61A393" w:rsidR="002F5DBE" w:rsidRPr="00B2190A" w:rsidRDefault="002F5DB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Figure 75 also gives an overall comparison for the ratio of the lift coefficient and the drag coefficient and brings this result that for all cases of test, there can be found an angle with the maximum amount of lift to drag ratio and it also is seen that winglets lag this angle of maximum lift to drag ratio with respect to the clean wing and again this lag is more for the nonsymmetric winglet than the symmetric one.</w:t>
      </w:r>
    </w:p>
    <w:p w14:paraId="638E97A2" w14:textId="77777777" w:rsidR="002F5DBE" w:rsidRPr="00B2190A" w:rsidRDefault="002F5DBE" w:rsidP="004D3DBD">
      <w:pPr>
        <w:spacing w:line="240" w:lineRule="auto"/>
        <w:jc w:val="both"/>
        <w:rPr>
          <w:rFonts w:asciiTheme="majorBidi" w:hAnsiTheme="majorBidi" w:cstheme="majorBidi"/>
          <w:sz w:val="24"/>
          <w:szCs w:val="24"/>
        </w:rPr>
      </w:pPr>
      <w:r w:rsidRPr="00B2190A">
        <w:rPr>
          <w:rFonts w:asciiTheme="majorBidi" w:hAnsiTheme="majorBidi" w:cstheme="majorBidi"/>
          <w:sz w:val="24"/>
          <w:szCs w:val="24"/>
        </w:rPr>
        <w:t>As a conclusion, adding winglets at the tip of a wing increases the amount of lift coefficient but also increases the total drag coefficient. A wing with winglets reaches its maximum lift to drag ratio at lower angles of attack with respect to a wing without winglets.</w:t>
      </w:r>
    </w:p>
    <w:sectPr w:rsidR="002F5DBE" w:rsidRPr="00B2190A" w:rsidSect="00F6689B">
      <w:footerReference w:type="default" r:id="rId51"/>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5DBCE" w14:textId="77777777" w:rsidR="00D218B0" w:rsidRDefault="00D218B0" w:rsidP="00F6689B">
      <w:pPr>
        <w:spacing w:after="0" w:line="240" w:lineRule="auto"/>
      </w:pPr>
      <w:r>
        <w:separator/>
      </w:r>
    </w:p>
  </w:endnote>
  <w:endnote w:type="continuationSeparator" w:id="0">
    <w:p w14:paraId="6E9AE07B" w14:textId="77777777" w:rsidR="00D218B0" w:rsidRDefault="00D218B0" w:rsidP="00F668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iddenHorzOCR">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402436"/>
      <w:docPartObj>
        <w:docPartGallery w:val="Page Numbers (Bottom of Page)"/>
        <w:docPartUnique/>
      </w:docPartObj>
    </w:sdtPr>
    <w:sdtEndPr>
      <w:rPr>
        <w:noProof/>
      </w:rPr>
    </w:sdtEndPr>
    <w:sdtContent>
      <w:p w14:paraId="01C5D6CE" w14:textId="5B812105" w:rsidR="00876ED0" w:rsidRDefault="00876ED0">
        <w:pPr>
          <w:pStyle w:val="Footer"/>
          <w:jc w:val="center"/>
        </w:pPr>
        <w:r>
          <w:rPr>
            <w:noProof/>
          </w:rPr>
          <mc:AlternateContent>
            <mc:Choice Requires="wps">
              <w:drawing>
                <wp:anchor distT="0" distB="0" distL="114300" distR="114300" simplePos="0" relativeHeight="251659264" behindDoc="0" locked="0" layoutInCell="1" allowOverlap="1" wp14:anchorId="03DCB3A8" wp14:editId="4EA09F2E">
                  <wp:simplePos x="0" y="0"/>
                  <wp:positionH relativeFrom="column">
                    <wp:posOffset>2822028</wp:posOffset>
                  </wp:positionH>
                  <wp:positionV relativeFrom="paragraph">
                    <wp:posOffset>-21612</wp:posOffset>
                  </wp:positionV>
                  <wp:extent cx="378372" cy="252248"/>
                  <wp:effectExtent l="0" t="0" r="22225" b="14605"/>
                  <wp:wrapNone/>
                  <wp:docPr id="9020" name="Rectangle 9020"/>
                  <wp:cNvGraphicFramePr/>
                  <a:graphic xmlns:a="http://schemas.openxmlformats.org/drawingml/2006/main">
                    <a:graphicData uri="http://schemas.microsoft.com/office/word/2010/wordprocessingShape">
                      <wps:wsp>
                        <wps:cNvSpPr/>
                        <wps:spPr>
                          <a:xfrm>
                            <a:off x="0" y="0"/>
                            <a:ext cx="378372" cy="25224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82D612" id="Rectangle 9020" o:spid="_x0000_s1026" style="position:absolute;margin-left:222.2pt;margin-top:-1.7pt;width:29.8pt;height:19.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" fillcolor="white [3212]" strokecolor="white [3212]" strokeweight="1pt"/>
              </w:pict>
            </mc:Fallback>
          </mc:AlternateContent>
        </w:r>
        <w:r>
          <w:fldChar w:fldCharType="begin"/>
        </w:r>
        <w:r>
          <w:instrText xml:space="preserve"> PAGE   \* MERGEFORMAT </w:instrText>
        </w:r>
        <w:r>
          <w:fldChar w:fldCharType="separate"/>
        </w:r>
        <w:r>
          <w:rPr>
            <w:noProof/>
          </w:rPr>
          <w:t>25</w:t>
        </w:r>
        <w:r>
          <w:rPr>
            <w:noProof/>
          </w:rPr>
          <w:fldChar w:fldCharType="end"/>
        </w:r>
      </w:p>
    </w:sdtContent>
  </w:sdt>
  <w:p w14:paraId="32986830" w14:textId="77777777" w:rsidR="00876ED0" w:rsidRDefault="0087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8FF1C" w14:textId="77777777" w:rsidR="00D218B0" w:rsidRDefault="00D218B0" w:rsidP="00F6689B">
      <w:pPr>
        <w:spacing w:after="0" w:line="240" w:lineRule="auto"/>
      </w:pPr>
      <w:r>
        <w:separator/>
      </w:r>
    </w:p>
  </w:footnote>
  <w:footnote w:type="continuationSeparator" w:id="0">
    <w:p w14:paraId="26FE83CA" w14:textId="77777777" w:rsidR="00D218B0" w:rsidRDefault="00D218B0" w:rsidP="00F668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90CD1"/>
    <w:multiLevelType w:val="hybridMultilevel"/>
    <w:tmpl w:val="BE7AE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F74DE"/>
    <w:multiLevelType w:val="hybridMultilevel"/>
    <w:tmpl w:val="805A9E96"/>
    <w:lvl w:ilvl="0" w:tplc="58E6C752">
      <w:start w:val="1"/>
      <w:numFmt w:val="decimal"/>
      <w:lvlText w:val="(%1)"/>
      <w:lvlJc w:val="left"/>
      <w:pPr>
        <w:ind w:left="1080" w:hanging="720"/>
      </w:pPr>
      <w:rPr>
        <w:rFonts w:eastAsia="Times New Roman" w:hint="default"/>
        <w:b/>
        <w:bCs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35D58"/>
    <w:multiLevelType w:val="hybridMultilevel"/>
    <w:tmpl w:val="18605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949"/>
    <w:multiLevelType w:val="hybridMultilevel"/>
    <w:tmpl w:val="98EC144C"/>
    <w:lvl w:ilvl="0" w:tplc="9EB4EE04">
      <w:start w:val="1"/>
      <w:numFmt w:val="decimal"/>
      <w:lvlText w:val="[%1]"/>
      <w:lvlJc w:val="lef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3E57ECE"/>
    <w:multiLevelType w:val="hybridMultilevel"/>
    <w:tmpl w:val="0EF89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D035FD"/>
    <w:multiLevelType w:val="hybridMultilevel"/>
    <w:tmpl w:val="C4CA174A"/>
    <w:lvl w:ilvl="0" w:tplc="F202F4D4">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F05E9D"/>
    <w:multiLevelType w:val="hybridMultilevel"/>
    <w:tmpl w:val="5FC81AC0"/>
    <w:lvl w:ilvl="0" w:tplc="52B674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AF612B"/>
    <w:multiLevelType w:val="hybridMultilevel"/>
    <w:tmpl w:val="0366AD8C"/>
    <w:lvl w:ilvl="0" w:tplc="D1E84C5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F72F23"/>
    <w:multiLevelType w:val="hybridMultilevel"/>
    <w:tmpl w:val="4006AFB2"/>
    <w:lvl w:ilvl="0" w:tplc="BB7C2F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6E1C75"/>
    <w:multiLevelType w:val="hybridMultilevel"/>
    <w:tmpl w:val="8B9C52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F30701"/>
    <w:multiLevelType w:val="hybridMultilevel"/>
    <w:tmpl w:val="DF5694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B523BF"/>
    <w:multiLevelType w:val="hybridMultilevel"/>
    <w:tmpl w:val="078E3498"/>
    <w:lvl w:ilvl="0" w:tplc="AD8C40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FE42A6"/>
    <w:multiLevelType w:val="hybridMultilevel"/>
    <w:tmpl w:val="85FC765E"/>
    <w:lvl w:ilvl="0" w:tplc="D1E84C5C">
      <w:numFmt w:val="bullet"/>
      <w:lvlText w:val="−"/>
      <w:lvlJc w:val="left"/>
      <w:pPr>
        <w:ind w:left="720" w:hanging="360"/>
      </w:pPr>
      <w:rPr>
        <w:rFonts w:ascii="Times New Roman" w:eastAsiaTheme="minorHAnsi" w:hAnsi="Times New Roman" w:cs="Times New Roman" w:hint="default"/>
      </w:rPr>
    </w:lvl>
    <w:lvl w:ilvl="1" w:tplc="797E7912">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C54B5D"/>
    <w:multiLevelType w:val="hybridMultilevel"/>
    <w:tmpl w:val="E7F8B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976E8"/>
    <w:multiLevelType w:val="hybridMultilevel"/>
    <w:tmpl w:val="E0B625FC"/>
    <w:lvl w:ilvl="0" w:tplc="D1E84C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6"/>
  </w:num>
  <w:num w:numId="5">
    <w:abstractNumId w:val="2"/>
  </w:num>
  <w:num w:numId="6">
    <w:abstractNumId w:val="9"/>
  </w:num>
  <w:num w:numId="7">
    <w:abstractNumId w:val="5"/>
  </w:num>
  <w:num w:numId="8">
    <w:abstractNumId w:val="1"/>
  </w:num>
  <w:num w:numId="9">
    <w:abstractNumId w:val="4"/>
  </w:num>
  <w:num w:numId="10">
    <w:abstractNumId w:val="0"/>
  </w:num>
  <w:num w:numId="11">
    <w:abstractNumId w:val="11"/>
  </w:num>
  <w:num w:numId="12">
    <w:abstractNumId w:val="10"/>
  </w:num>
  <w:num w:numId="13">
    <w:abstractNumId w:val="12"/>
  </w:num>
  <w:num w:numId="14">
    <w:abstractNumId w:val="7"/>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IzNjUwszSwsDBV0lEKTi0uzszPAykwrAUAwJPJniwAAAA="/>
  </w:docVars>
  <w:rsids>
    <w:rsidRoot w:val="00C01F91"/>
    <w:rsid w:val="000031EC"/>
    <w:rsid w:val="000469FA"/>
    <w:rsid w:val="00051B7E"/>
    <w:rsid w:val="0007334B"/>
    <w:rsid w:val="000B3438"/>
    <w:rsid w:val="000E3C83"/>
    <w:rsid w:val="000F32AE"/>
    <w:rsid w:val="000F59F6"/>
    <w:rsid w:val="00123E1E"/>
    <w:rsid w:val="00186880"/>
    <w:rsid w:val="002053C0"/>
    <w:rsid w:val="00256E2D"/>
    <w:rsid w:val="00273166"/>
    <w:rsid w:val="00291224"/>
    <w:rsid w:val="002B4C2D"/>
    <w:rsid w:val="002D4463"/>
    <w:rsid w:val="002D558A"/>
    <w:rsid w:val="002F5CAF"/>
    <w:rsid w:val="002F5DBE"/>
    <w:rsid w:val="0032670F"/>
    <w:rsid w:val="00355745"/>
    <w:rsid w:val="00370BDE"/>
    <w:rsid w:val="003805B5"/>
    <w:rsid w:val="0039594F"/>
    <w:rsid w:val="003A0704"/>
    <w:rsid w:val="003B31B7"/>
    <w:rsid w:val="003D4903"/>
    <w:rsid w:val="003E42F4"/>
    <w:rsid w:val="00440A56"/>
    <w:rsid w:val="0046462F"/>
    <w:rsid w:val="0047632E"/>
    <w:rsid w:val="00496203"/>
    <w:rsid w:val="004D3DBD"/>
    <w:rsid w:val="004E4FBE"/>
    <w:rsid w:val="004F79DC"/>
    <w:rsid w:val="00517999"/>
    <w:rsid w:val="00530CFE"/>
    <w:rsid w:val="005536DA"/>
    <w:rsid w:val="005678CD"/>
    <w:rsid w:val="00587261"/>
    <w:rsid w:val="005977F3"/>
    <w:rsid w:val="00630450"/>
    <w:rsid w:val="006A572E"/>
    <w:rsid w:val="006A587B"/>
    <w:rsid w:val="00727DF8"/>
    <w:rsid w:val="00742994"/>
    <w:rsid w:val="00751DF3"/>
    <w:rsid w:val="00781161"/>
    <w:rsid w:val="00793FAB"/>
    <w:rsid w:val="007C3E43"/>
    <w:rsid w:val="008159E6"/>
    <w:rsid w:val="00863C87"/>
    <w:rsid w:val="00866414"/>
    <w:rsid w:val="00876ED0"/>
    <w:rsid w:val="00894A78"/>
    <w:rsid w:val="008A2FBE"/>
    <w:rsid w:val="008C2536"/>
    <w:rsid w:val="0091518C"/>
    <w:rsid w:val="00942671"/>
    <w:rsid w:val="009C6885"/>
    <w:rsid w:val="009F29B1"/>
    <w:rsid w:val="00A05059"/>
    <w:rsid w:val="00A22750"/>
    <w:rsid w:val="00A328CB"/>
    <w:rsid w:val="00A46F44"/>
    <w:rsid w:val="00A819DE"/>
    <w:rsid w:val="00A908AF"/>
    <w:rsid w:val="00B02ABD"/>
    <w:rsid w:val="00B2190A"/>
    <w:rsid w:val="00B3205C"/>
    <w:rsid w:val="00B81EAC"/>
    <w:rsid w:val="00B84C5F"/>
    <w:rsid w:val="00B87EDE"/>
    <w:rsid w:val="00BB2240"/>
    <w:rsid w:val="00BD2186"/>
    <w:rsid w:val="00BD5B2C"/>
    <w:rsid w:val="00BF3F32"/>
    <w:rsid w:val="00C00776"/>
    <w:rsid w:val="00C01F91"/>
    <w:rsid w:val="00C05EAF"/>
    <w:rsid w:val="00C41A89"/>
    <w:rsid w:val="00C505D9"/>
    <w:rsid w:val="00C53920"/>
    <w:rsid w:val="00C5571A"/>
    <w:rsid w:val="00C768FD"/>
    <w:rsid w:val="00C9569D"/>
    <w:rsid w:val="00CF490F"/>
    <w:rsid w:val="00D218B0"/>
    <w:rsid w:val="00D27230"/>
    <w:rsid w:val="00D434CD"/>
    <w:rsid w:val="00D4421E"/>
    <w:rsid w:val="00D70144"/>
    <w:rsid w:val="00DB0D3E"/>
    <w:rsid w:val="00DE3A26"/>
    <w:rsid w:val="00E01D98"/>
    <w:rsid w:val="00E179C3"/>
    <w:rsid w:val="00E257DF"/>
    <w:rsid w:val="00E67FCB"/>
    <w:rsid w:val="00EA11C1"/>
    <w:rsid w:val="00EA2B42"/>
    <w:rsid w:val="00EE3404"/>
    <w:rsid w:val="00EE7EA7"/>
    <w:rsid w:val="00EF03B6"/>
    <w:rsid w:val="00EF3118"/>
    <w:rsid w:val="00F51628"/>
    <w:rsid w:val="00F6689B"/>
    <w:rsid w:val="00F71DA5"/>
    <w:rsid w:val="00F7735D"/>
    <w:rsid w:val="00FA3008"/>
    <w:rsid w:val="00FC00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50E8F"/>
  <w15:chartTrackingRefBased/>
  <w15:docId w15:val="{DF36CF58-60E2-4A91-89AE-D0C31A837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FBE"/>
    <w:pPr>
      <w:keepNext/>
      <w:keepLines/>
      <w:spacing w:before="240" w:after="0"/>
      <w:outlineLvl w:val="0"/>
    </w:pPr>
    <w:rPr>
      <w:rFonts w:asciiTheme="majorBidi" w:eastAsiaTheme="majorEastAsia" w:hAnsiTheme="majorBidi" w:cstheme="majorBidi"/>
      <w:b/>
      <w:sz w:val="32"/>
      <w:szCs w:val="32"/>
    </w:rPr>
  </w:style>
  <w:style w:type="paragraph" w:styleId="Heading2">
    <w:name w:val="heading 2"/>
    <w:basedOn w:val="Normal"/>
    <w:next w:val="Normal"/>
    <w:link w:val="Heading2Char"/>
    <w:uiPriority w:val="9"/>
    <w:unhideWhenUsed/>
    <w:qFormat/>
    <w:rsid w:val="008A2FBE"/>
    <w:pPr>
      <w:keepNext/>
      <w:keepLines/>
      <w:spacing w:before="40" w:after="0"/>
      <w:outlineLvl w:val="1"/>
    </w:pPr>
    <w:rPr>
      <w:rFonts w:asciiTheme="majorBidi" w:eastAsiaTheme="majorEastAsia" w:hAnsiTheme="majorBidi"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EE3404"/>
    <w:pPr>
      <w:spacing w:after="200" w:line="240" w:lineRule="auto"/>
      <w:jc w:val="center"/>
    </w:pPr>
    <w:rPr>
      <w:rFonts w:asciiTheme="majorBidi" w:hAnsiTheme="majorBidi"/>
      <w:i/>
      <w:iCs/>
      <w:color w:val="44546A" w:themeColor="text2"/>
      <w:sz w:val="18"/>
      <w:szCs w:val="18"/>
    </w:rPr>
  </w:style>
  <w:style w:type="paragraph" w:styleId="ListParagraph">
    <w:name w:val="List Paragraph"/>
    <w:basedOn w:val="Normal"/>
    <w:uiPriority w:val="34"/>
    <w:qFormat/>
    <w:rsid w:val="00EF03B6"/>
    <w:pPr>
      <w:ind w:left="720"/>
      <w:contextualSpacing/>
    </w:pPr>
  </w:style>
  <w:style w:type="paragraph" w:styleId="Header">
    <w:name w:val="header"/>
    <w:basedOn w:val="Normal"/>
    <w:link w:val="HeaderChar"/>
    <w:uiPriority w:val="99"/>
    <w:unhideWhenUsed/>
    <w:rsid w:val="00F668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89B"/>
  </w:style>
  <w:style w:type="paragraph" w:styleId="Footer">
    <w:name w:val="footer"/>
    <w:basedOn w:val="Normal"/>
    <w:link w:val="FooterChar"/>
    <w:uiPriority w:val="99"/>
    <w:unhideWhenUsed/>
    <w:rsid w:val="00F668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89B"/>
  </w:style>
  <w:style w:type="character" w:customStyle="1" w:styleId="Heading2Char">
    <w:name w:val="Heading 2 Char"/>
    <w:basedOn w:val="DefaultParagraphFont"/>
    <w:link w:val="Heading2"/>
    <w:uiPriority w:val="9"/>
    <w:rsid w:val="008A2FBE"/>
    <w:rPr>
      <w:rFonts w:asciiTheme="majorBidi" w:eastAsiaTheme="majorEastAsia" w:hAnsiTheme="majorBidi" w:cstheme="majorBidi"/>
      <w:b/>
      <w:sz w:val="28"/>
      <w:szCs w:val="26"/>
    </w:rPr>
  </w:style>
  <w:style w:type="paragraph" w:customStyle="1" w:styleId="aeroExp1">
    <w:name w:val="aero Exp1"/>
    <w:basedOn w:val="Normal"/>
    <w:link w:val="aeroExp1Char"/>
    <w:qFormat/>
    <w:rsid w:val="003805B5"/>
    <w:rPr>
      <w:rFonts w:ascii="Times Roman" w:eastAsia="Times New Roman" w:hAnsi="Times Roman" w:cs="Times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character" w:customStyle="1" w:styleId="aeroExp1Char">
    <w:name w:val="aero Exp1 Char"/>
    <w:basedOn w:val="DefaultParagraphFont"/>
    <w:link w:val="aeroExp1"/>
    <w:rsid w:val="003805B5"/>
    <w:rPr>
      <w:rFonts w:ascii="Times Roman" w:eastAsia="Times New Roman" w:hAnsi="Times Roman" w:cs="Times Roman"/>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NormalWeb">
    <w:name w:val="Normal (Web)"/>
    <w:basedOn w:val="Normal"/>
    <w:uiPriority w:val="99"/>
    <w:semiHidden/>
    <w:unhideWhenUsed/>
    <w:rsid w:val="003805B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805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05B5"/>
    <w:rPr>
      <w:rFonts w:ascii="Tahoma" w:hAnsi="Tahoma" w:cs="Tahoma"/>
      <w:sz w:val="16"/>
      <w:szCs w:val="16"/>
    </w:rPr>
  </w:style>
  <w:style w:type="character" w:customStyle="1" w:styleId="Heading1Char">
    <w:name w:val="Heading 1 Char"/>
    <w:basedOn w:val="DefaultParagraphFont"/>
    <w:link w:val="Heading1"/>
    <w:uiPriority w:val="9"/>
    <w:rsid w:val="008A2FBE"/>
    <w:rPr>
      <w:rFonts w:asciiTheme="majorBidi" w:eastAsiaTheme="majorEastAsia" w:hAnsiTheme="majorBidi" w:cstheme="majorBidi"/>
      <w:b/>
      <w:sz w:val="32"/>
      <w:szCs w:val="32"/>
    </w:rPr>
  </w:style>
  <w:style w:type="paragraph" w:styleId="TOCHeading">
    <w:name w:val="TOC Heading"/>
    <w:basedOn w:val="Heading1"/>
    <w:next w:val="Normal"/>
    <w:uiPriority w:val="39"/>
    <w:unhideWhenUsed/>
    <w:qFormat/>
    <w:rsid w:val="008A2FBE"/>
    <w:pPr>
      <w:outlineLvl w:val="9"/>
    </w:pPr>
  </w:style>
  <w:style w:type="paragraph" w:styleId="TOC1">
    <w:name w:val="toc 1"/>
    <w:basedOn w:val="Normal"/>
    <w:next w:val="Normal"/>
    <w:autoRedefine/>
    <w:uiPriority w:val="39"/>
    <w:unhideWhenUsed/>
    <w:rsid w:val="008A2FBE"/>
    <w:pPr>
      <w:spacing w:after="100"/>
    </w:pPr>
  </w:style>
  <w:style w:type="paragraph" w:styleId="TOC2">
    <w:name w:val="toc 2"/>
    <w:basedOn w:val="Normal"/>
    <w:next w:val="Normal"/>
    <w:autoRedefine/>
    <w:uiPriority w:val="39"/>
    <w:unhideWhenUsed/>
    <w:rsid w:val="008A2FBE"/>
    <w:pPr>
      <w:spacing w:after="100"/>
      <w:ind w:left="220"/>
    </w:pPr>
  </w:style>
  <w:style w:type="character" w:styleId="Hyperlink">
    <w:name w:val="Hyperlink"/>
    <w:basedOn w:val="DefaultParagraphFont"/>
    <w:uiPriority w:val="99"/>
    <w:unhideWhenUsed/>
    <w:rsid w:val="008A2FBE"/>
    <w:rPr>
      <w:color w:val="0563C1" w:themeColor="hyperlink"/>
      <w:u w:val="single"/>
    </w:rPr>
  </w:style>
  <w:style w:type="paragraph" w:styleId="TableofFigures">
    <w:name w:val="table of figures"/>
    <w:basedOn w:val="Normal"/>
    <w:next w:val="Normal"/>
    <w:uiPriority w:val="99"/>
    <w:unhideWhenUsed/>
    <w:rsid w:val="008A2FB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965601">
      <w:bodyDiv w:val="1"/>
      <w:marLeft w:val="0"/>
      <w:marRight w:val="0"/>
      <w:marTop w:val="0"/>
      <w:marBottom w:val="0"/>
      <w:divBdr>
        <w:top w:val="none" w:sz="0" w:space="0" w:color="auto"/>
        <w:left w:val="none" w:sz="0" w:space="0" w:color="auto"/>
        <w:bottom w:val="none" w:sz="0" w:space="0" w:color="auto"/>
        <w:right w:val="none" w:sz="0" w:space="0" w:color="auto"/>
      </w:divBdr>
    </w:div>
    <w:div w:id="754479675">
      <w:bodyDiv w:val="1"/>
      <w:marLeft w:val="0"/>
      <w:marRight w:val="0"/>
      <w:marTop w:val="0"/>
      <w:marBottom w:val="0"/>
      <w:divBdr>
        <w:top w:val="none" w:sz="0" w:space="0" w:color="auto"/>
        <w:left w:val="none" w:sz="0" w:space="0" w:color="auto"/>
        <w:bottom w:val="none" w:sz="0" w:space="0" w:color="auto"/>
        <w:right w:val="none" w:sz="0" w:space="0" w:color="auto"/>
      </w:divBdr>
    </w:div>
    <w:div w:id="1334139026">
      <w:bodyDiv w:val="1"/>
      <w:marLeft w:val="0"/>
      <w:marRight w:val="0"/>
      <w:marTop w:val="0"/>
      <w:marBottom w:val="0"/>
      <w:divBdr>
        <w:top w:val="none" w:sz="0" w:space="0" w:color="auto"/>
        <w:left w:val="none" w:sz="0" w:space="0" w:color="auto"/>
        <w:bottom w:val="none" w:sz="0" w:space="0" w:color="auto"/>
        <w:right w:val="none" w:sz="0" w:space="0" w:color="auto"/>
      </w:divBdr>
    </w:div>
    <w:div w:id="1387798878">
      <w:bodyDiv w:val="1"/>
      <w:marLeft w:val="0"/>
      <w:marRight w:val="0"/>
      <w:marTop w:val="0"/>
      <w:marBottom w:val="0"/>
      <w:divBdr>
        <w:top w:val="none" w:sz="0" w:space="0" w:color="auto"/>
        <w:left w:val="none" w:sz="0" w:space="0" w:color="auto"/>
        <w:bottom w:val="none" w:sz="0" w:space="0" w:color="auto"/>
        <w:right w:val="none" w:sz="0" w:space="0" w:color="auto"/>
      </w:divBdr>
    </w:div>
    <w:div w:id="1402366661">
      <w:bodyDiv w:val="1"/>
      <w:marLeft w:val="0"/>
      <w:marRight w:val="0"/>
      <w:marTop w:val="0"/>
      <w:marBottom w:val="0"/>
      <w:divBdr>
        <w:top w:val="none" w:sz="0" w:space="0" w:color="auto"/>
        <w:left w:val="none" w:sz="0" w:space="0" w:color="auto"/>
        <w:bottom w:val="none" w:sz="0" w:space="0" w:color="auto"/>
        <w:right w:val="none" w:sz="0" w:space="0" w:color="auto"/>
      </w:divBdr>
    </w:div>
    <w:div w:id="1616936380">
      <w:bodyDiv w:val="1"/>
      <w:marLeft w:val="0"/>
      <w:marRight w:val="0"/>
      <w:marTop w:val="0"/>
      <w:marBottom w:val="0"/>
      <w:divBdr>
        <w:top w:val="none" w:sz="0" w:space="0" w:color="auto"/>
        <w:left w:val="none" w:sz="0" w:space="0" w:color="auto"/>
        <w:bottom w:val="none" w:sz="0" w:space="0" w:color="auto"/>
        <w:right w:val="none" w:sz="0" w:space="0" w:color="auto"/>
      </w:divBdr>
    </w:div>
    <w:div w:id="2019456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iamond\Desktop\Science%20Research.docx"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6.jpeg"/><Relationship Id="rId47" Type="http://schemas.openxmlformats.org/officeDocument/2006/relationships/image" Target="media/image29.jpeg"/><Relationship Id="rId50" Type="http://schemas.openxmlformats.org/officeDocument/2006/relationships/chart" Target="charts/chart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Diamond\Desktop\Science%20Research.docx" TargetMode="External"/><Relationship Id="rId29" Type="http://schemas.openxmlformats.org/officeDocument/2006/relationships/image" Target="media/image14.png"/><Relationship Id="rId11" Type="http://schemas.openxmlformats.org/officeDocument/2006/relationships/hyperlink" Target="file:///C:\Users\Diamond\Desktop\Science%20Research.docx"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7.jpeg"/><Relationship Id="rId52"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file:///C:\Users\Diamond\Desktop\Science%20Research.docx"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jpeg"/><Relationship Id="rId48" Type="http://schemas.openxmlformats.org/officeDocument/2006/relationships/chart" Target="charts/chart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file:///C:\Users\Diamond\Desktop\Science%20Research.docx" TargetMode="External"/><Relationship Id="rId17" Type="http://schemas.openxmlformats.org/officeDocument/2006/relationships/hyperlink" Target="file:///C:\Users\Diamond\Desktop\Science%20Research.docx" TargetMode="External"/><Relationship Id="rId25" Type="http://schemas.openxmlformats.org/officeDocument/2006/relationships/image" Target="media/image10.png"/><Relationship Id="rId33" Type="http://schemas.openxmlformats.org/officeDocument/2006/relationships/image" Target="media/image18.jpg"/><Relationship Id="rId38" Type="http://schemas.openxmlformats.org/officeDocument/2006/relationships/image" Target="media/image23.jpe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iamond\Desktop\Science%20Research.docx"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EDocuments\Exp%20Aero%20Prj\data-G2.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EDocuments\Exp%20Aero%20Prj\data-G2.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EDocuments\Exp%20Aero%20Prj\data-G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alph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Clean</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C$5:$C$17</c:f>
              <c:numCache>
                <c:formatCode>0.000</c:formatCode>
                <c:ptCount val="13"/>
                <c:pt idx="0">
                  <c:v>-1.1002267573696175E-2</c:v>
                </c:pt>
                <c:pt idx="1">
                  <c:v>-2.1445502645502709E-2</c:v>
                </c:pt>
                <c:pt idx="2">
                  <c:v>0</c:v>
                </c:pt>
                <c:pt idx="3">
                  <c:v>1.8974452003023268E-2</c:v>
                </c:pt>
                <c:pt idx="4">
                  <c:v>1.8974452003023268E-2</c:v>
                </c:pt>
                <c:pt idx="5">
                  <c:v>4.0978987150415619E-2</c:v>
                </c:pt>
                <c:pt idx="6">
                  <c:v>5.1981254724111796E-2</c:v>
                </c:pt>
                <c:pt idx="7">
                  <c:v>0.10890461073318246</c:v>
                </c:pt>
                <c:pt idx="8">
                  <c:v>0.10396250944822402</c:v>
                </c:pt>
                <c:pt idx="9">
                  <c:v>0.13888133030990191</c:v>
                </c:pt>
                <c:pt idx="10">
                  <c:v>0.16885804988662179</c:v>
                </c:pt>
                <c:pt idx="11">
                  <c:v>0.16088586545729425</c:v>
                </c:pt>
                <c:pt idx="12">
                  <c:v>0.19883476946334122</c:v>
                </c:pt>
              </c:numCache>
            </c:numRef>
          </c:yVal>
          <c:smooth val="1"/>
          <c:extLst>
            <c:ext xmlns:c16="http://schemas.microsoft.com/office/drawing/2014/chart" uri="{C3380CC4-5D6E-409C-BE32-E72D297353CC}">
              <c16:uniqueId val="{00000001-536F-4AF2-BB6D-FC9617931E9D}"/>
            </c:ext>
          </c:extLst>
        </c:ser>
        <c:ser>
          <c:idx val="1"/>
          <c:order val="1"/>
          <c:tx>
            <c:v>W1</c:v>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F$5:$F$17</c:f>
              <c:numCache>
                <c:formatCode>0.000</c:formatCode>
                <c:ptCount val="13"/>
                <c:pt idx="0">
                  <c:v>1.8974452003023268E-2</c:v>
                </c:pt>
                <c:pt idx="1">
                  <c:v>0.11193469387755089</c:v>
                </c:pt>
                <c:pt idx="2">
                  <c:v>0.12979108087679508</c:v>
                </c:pt>
                <c:pt idx="3">
                  <c:v>0.15976780045351455</c:v>
                </c:pt>
                <c:pt idx="4">
                  <c:v>0.17874225245653824</c:v>
                </c:pt>
                <c:pt idx="5">
                  <c:v>0.18177233560090689</c:v>
                </c:pt>
                <c:pt idx="6">
                  <c:v>0.21972123960695386</c:v>
                </c:pt>
                <c:pt idx="7">
                  <c:v>0.22275132275132295</c:v>
                </c:pt>
                <c:pt idx="8">
                  <c:v>0.26867241118669699</c:v>
                </c:pt>
                <c:pt idx="9">
                  <c:v>0.2796746787603932</c:v>
                </c:pt>
                <c:pt idx="10">
                  <c:v>0.27170249433106586</c:v>
                </c:pt>
                <c:pt idx="11">
                  <c:v>0.31762358276644015</c:v>
                </c:pt>
                <c:pt idx="12">
                  <c:v>0.33659803476946343</c:v>
                </c:pt>
              </c:numCache>
            </c:numRef>
          </c:yVal>
          <c:smooth val="1"/>
          <c:extLst>
            <c:ext xmlns:c16="http://schemas.microsoft.com/office/drawing/2014/chart" uri="{C3380CC4-5D6E-409C-BE32-E72D297353CC}">
              <c16:uniqueId val="{00000003-536F-4AF2-BB6D-FC9617931E9D}"/>
            </c:ext>
          </c:extLst>
        </c:ser>
        <c:ser>
          <c:idx val="2"/>
          <c:order val="2"/>
          <c:tx>
            <c:v>W5</c:v>
          </c:tx>
          <c:spPr>
            <a:ln w="19050" cap="rnd">
              <a:solidFill>
                <a:schemeClr val="accent3"/>
              </a:solid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I$5:$I$17</c:f>
              <c:numCache>
                <c:formatCode>0.000</c:formatCode>
                <c:ptCount val="13"/>
                <c:pt idx="0">
                  <c:v>0</c:v>
                </c:pt>
                <c:pt idx="1">
                  <c:v>6.4895540438397764E-2</c:v>
                </c:pt>
                <c:pt idx="2">
                  <c:v>9.4872260015117213E-2</c:v>
                </c:pt>
                <c:pt idx="3">
                  <c:v>0.13282116402116417</c:v>
                </c:pt>
                <c:pt idx="4">
                  <c:v>0.15482569916855651</c:v>
                </c:pt>
                <c:pt idx="5">
                  <c:v>0.19277460317460349</c:v>
                </c:pt>
                <c:pt idx="6">
                  <c:v>0.20377687074829967</c:v>
                </c:pt>
                <c:pt idx="7">
                  <c:v>0.20680695389266832</c:v>
                </c:pt>
                <c:pt idx="8">
                  <c:v>0.2527280423280428</c:v>
                </c:pt>
                <c:pt idx="9">
                  <c:v>0.26373030990173901</c:v>
                </c:pt>
                <c:pt idx="10">
                  <c:v>0.28270476190476224</c:v>
                </c:pt>
                <c:pt idx="11">
                  <c:v>0.31268148148148189</c:v>
                </c:pt>
                <c:pt idx="12">
                  <c:v>0.30167921390778596</c:v>
                </c:pt>
              </c:numCache>
            </c:numRef>
          </c:yVal>
          <c:smooth val="1"/>
          <c:extLst>
            <c:ext xmlns:c16="http://schemas.microsoft.com/office/drawing/2014/chart" uri="{C3380CC4-5D6E-409C-BE32-E72D297353CC}">
              <c16:uniqueId val="{00000005-536F-4AF2-BB6D-FC9617931E9D}"/>
            </c:ext>
          </c:extLst>
        </c:ser>
        <c:dLbls>
          <c:showLegendKey val="0"/>
          <c:showVal val="0"/>
          <c:showCatName val="0"/>
          <c:showSerName val="0"/>
          <c:showPercent val="0"/>
          <c:showBubbleSize val="0"/>
        </c:dLbls>
        <c:axId val="501431631"/>
        <c:axId val="199565087"/>
      </c:scatterChart>
      <c:valAx>
        <c:axId val="501431631"/>
        <c:scaling>
          <c:orientation val="minMax"/>
          <c:max val="22"/>
          <c:min val="-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p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65087"/>
        <c:crosses val="autoZero"/>
        <c:crossBetween val="midCat"/>
      </c:valAx>
      <c:valAx>
        <c:axId val="199565087"/>
        <c:scaling>
          <c:orientation val="minMax"/>
          <c:max val="0.36000000000000004"/>
          <c:min val="-4.0000000000000008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1431631"/>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d-alph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lean</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D$5:$D$17</c:f>
              <c:numCache>
                <c:formatCode>0.000</c:formatCode>
                <c:ptCount val="13"/>
                <c:pt idx="0">
                  <c:v>1.967310657596379E-2</c:v>
                </c:pt>
                <c:pt idx="1">
                  <c:v>7.8692426303855159E-2</c:v>
                </c:pt>
                <c:pt idx="2">
                  <c:v>6.2298170823885189E-2</c:v>
                </c:pt>
                <c:pt idx="3">
                  <c:v>4.5903915343915219E-2</c:v>
                </c:pt>
                <c:pt idx="4">
                  <c:v>5.2461617535902866E-2</c:v>
                </c:pt>
                <c:pt idx="5">
                  <c:v>3.2788510959939503E-2</c:v>
                </c:pt>
                <c:pt idx="6">
                  <c:v>2.6230808767951433E-2</c:v>
                </c:pt>
                <c:pt idx="7">
                  <c:v>5.5740468631897112E-2</c:v>
                </c:pt>
                <c:pt idx="8">
                  <c:v>8.1971277399848552E-2</c:v>
                </c:pt>
                <c:pt idx="9">
                  <c:v>9.1807830687830869E-2</c:v>
                </c:pt>
                <c:pt idx="10">
                  <c:v>7.8692426303855159E-2</c:v>
                </c:pt>
                <c:pt idx="11">
                  <c:v>9.8365532879818515E-2</c:v>
                </c:pt>
                <c:pt idx="12">
                  <c:v>0.15082715041572181</c:v>
                </c:pt>
              </c:numCache>
            </c:numRef>
          </c:yVal>
          <c:smooth val="0"/>
          <c:extLst>
            <c:ext xmlns:c16="http://schemas.microsoft.com/office/drawing/2014/chart" uri="{C3380CC4-5D6E-409C-BE32-E72D297353CC}">
              <c16:uniqueId val="{00000001-2D4F-4585-AF7D-5BE593713DA1}"/>
            </c:ext>
          </c:extLst>
        </c:ser>
        <c:ser>
          <c:idx val="1"/>
          <c:order val="1"/>
          <c:tx>
            <c:v>W1</c:v>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G$5:$G$17</c:f>
              <c:numCache>
                <c:formatCode>0.000</c:formatCode>
                <c:ptCount val="13"/>
                <c:pt idx="0">
                  <c:v>1.6394255479969536E-2</c:v>
                </c:pt>
                <c:pt idx="1">
                  <c:v>2.9509659863945253E-2</c:v>
                </c:pt>
                <c:pt idx="2">
                  <c:v>5.5740468631897112E-2</c:v>
                </c:pt>
                <c:pt idx="3">
                  <c:v>5.5740468631897112E-2</c:v>
                </c:pt>
                <c:pt idx="4">
                  <c:v>5.5740468631897112E-2</c:v>
                </c:pt>
                <c:pt idx="5">
                  <c:v>5.5740468631897112E-2</c:v>
                </c:pt>
                <c:pt idx="6">
                  <c:v>8.1971277399848982E-2</c:v>
                </c:pt>
                <c:pt idx="7">
                  <c:v>6.8855873015873259E-2</c:v>
                </c:pt>
                <c:pt idx="8">
                  <c:v>0.10164438397581234</c:v>
                </c:pt>
                <c:pt idx="9">
                  <c:v>0.12787519274376419</c:v>
                </c:pt>
                <c:pt idx="10">
                  <c:v>0.14754829931972799</c:v>
                </c:pt>
                <c:pt idx="11">
                  <c:v>0.19345221466364321</c:v>
                </c:pt>
                <c:pt idx="12">
                  <c:v>0.20000991685563085</c:v>
                </c:pt>
              </c:numCache>
            </c:numRef>
          </c:yVal>
          <c:smooth val="0"/>
          <c:extLst>
            <c:ext xmlns:c16="http://schemas.microsoft.com/office/drawing/2014/chart" uri="{C3380CC4-5D6E-409C-BE32-E72D297353CC}">
              <c16:uniqueId val="{00000003-2D4F-4585-AF7D-5BE593713DA1}"/>
            </c:ext>
          </c:extLst>
        </c:ser>
        <c:ser>
          <c:idx val="2"/>
          <c:order val="2"/>
          <c:tx>
            <c:v>W5</c:v>
          </c:tx>
          <c:spPr>
            <a:ln w="19050" cap="rnd">
              <a:solidFill>
                <a:schemeClr val="accent3"/>
              </a:solid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J$5:$J$17</c:f>
              <c:numCache>
                <c:formatCode>0.000</c:formatCode>
                <c:ptCount val="13"/>
                <c:pt idx="0">
                  <c:v>3.2788510959939503E-2</c:v>
                </c:pt>
                <c:pt idx="1">
                  <c:v>4.2625064247921403E-2</c:v>
                </c:pt>
                <c:pt idx="2">
                  <c:v>3.2788510959939503E-2</c:v>
                </c:pt>
                <c:pt idx="3">
                  <c:v>4.5903915343915649E-2</c:v>
                </c:pt>
                <c:pt idx="4">
                  <c:v>4.9182766439909473E-2</c:v>
                </c:pt>
                <c:pt idx="5">
                  <c:v>5.2461617535903296E-2</c:v>
                </c:pt>
                <c:pt idx="6">
                  <c:v>6.5577021919879006E-2</c:v>
                </c:pt>
                <c:pt idx="7">
                  <c:v>5.9019319727891366E-2</c:v>
                </c:pt>
                <c:pt idx="8">
                  <c:v>8.8528979591836615E-2</c:v>
                </c:pt>
                <c:pt idx="9">
                  <c:v>0.11148093726379422</c:v>
                </c:pt>
                <c:pt idx="10">
                  <c:v>0.13115404383975801</c:v>
                </c:pt>
                <c:pt idx="11">
                  <c:v>0.17050025699168561</c:v>
                </c:pt>
                <c:pt idx="12">
                  <c:v>0.19673106575963703</c:v>
                </c:pt>
              </c:numCache>
            </c:numRef>
          </c:yVal>
          <c:smooth val="0"/>
          <c:extLst>
            <c:ext xmlns:c16="http://schemas.microsoft.com/office/drawing/2014/chart" uri="{C3380CC4-5D6E-409C-BE32-E72D297353CC}">
              <c16:uniqueId val="{00000005-2D4F-4585-AF7D-5BE593713DA1}"/>
            </c:ext>
          </c:extLst>
        </c:ser>
        <c:dLbls>
          <c:showLegendKey val="0"/>
          <c:showVal val="0"/>
          <c:showCatName val="0"/>
          <c:showSerName val="0"/>
          <c:showPercent val="0"/>
          <c:showBubbleSize val="0"/>
        </c:dLbls>
        <c:axId val="718557503"/>
        <c:axId val="711154767"/>
      </c:scatterChart>
      <c:valAx>
        <c:axId val="718557503"/>
        <c:scaling>
          <c:orientation val="minMax"/>
          <c:max val="22"/>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p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1154767"/>
        <c:crosses val="autoZero"/>
        <c:crossBetween val="midCat"/>
      </c:valAx>
      <c:valAx>
        <c:axId val="711154767"/>
        <c:scaling>
          <c:orientation val="minMax"/>
          <c:max val="0.2200000000000000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55750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L/Cd-alph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lean</c:v>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2"/>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E$5:$E$17</c:f>
              <c:numCache>
                <c:formatCode>0.000</c:formatCode>
                <c:ptCount val="13"/>
                <c:pt idx="0">
                  <c:v>-0.55925420478017063</c:v>
                </c:pt>
                <c:pt idx="1">
                  <c:v>-0.27252308325956509</c:v>
                </c:pt>
                <c:pt idx="2">
                  <c:v>0</c:v>
                </c:pt>
                <c:pt idx="3">
                  <c:v>0.41335149433039425</c:v>
                </c:pt>
                <c:pt idx="4">
                  <c:v>0.36168255753909662</c:v>
                </c:pt>
                <c:pt idx="5">
                  <c:v>1.2497971377987587</c:v>
                </c:pt>
                <c:pt idx="6">
                  <c:v>1.9816870758335909</c:v>
                </c:pt>
                <c:pt idx="7">
                  <c:v>1.9537799628556141</c:v>
                </c:pt>
                <c:pt idx="8">
                  <c:v>1.2682797285334986</c:v>
                </c:pt>
                <c:pt idx="9">
                  <c:v>1.5127394827804228</c:v>
                </c:pt>
                <c:pt idx="10">
                  <c:v>2.1457979861316003</c:v>
                </c:pt>
                <c:pt idx="11">
                  <c:v>1.6355918658404678</c:v>
                </c:pt>
                <c:pt idx="12">
                  <c:v>1.3182956047057641</c:v>
                </c:pt>
              </c:numCache>
            </c:numRef>
          </c:yVal>
          <c:smooth val="0"/>
          <c:extLst>
            <c:ext xmlns:c16="http://schemas.microsoft.com/office/drawing/2014/chart" uri="{C3380CC4-5D6E-409C-BE32-E72D297353CC}">
              <c16:uniqueId val="{00000001-F378-415D-A8A0-F7D5693DCBD3}"/>
            </c:ext>
          </c:extLst>
        </c:ser>
        <c:ser>
          <c:idx val="1"/>
          <c:order val="1"/>
          <c:tx>
            <c:v>W1</c:v>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H$5:$H$17</c:f>
              <c:numCache>
                <c:formatCode>0.000</c:formatCode>
                <c:ptCount val="13"/>
                <c:pt idx="0">
                  <c:v>1.1573841841251169</c:v>
                </c:pt>
                <c:pt idx="1">
                  <c:v>3.793154322809126</c:v>
                </c:pt>
                <c:pt idx="2">
                  <c:v>2.3284892298613182</c:v>
                </c:pt>
                <c:pt idx="3">
                  <c:v>2.866280179820528</c:v>
                </c:pt>
                <c:pt idx="4">
                  <c:v>3.2066872927985068</c:v>
                </c:pt>
                <c:pt idx="5">
                  <c:v>3.261047853783003</c:v>
                </c:pt>
                <c:pt idx="6">
                  <c:v>2.6804662142224789</c:v>
                </c:pt>
                <c:pt idx="7">
                  <c:v>3.235037375823735</c:v>
                </c:pt>
                <c:pt idx="8">
                  <c:v>2.6432587879191756</c:v>
                </c:pt>
                <c:pt idx="9">
                  <c:v>2.1870909654916746</c:v>
                </c:pt>
                <c:pt idx="10">
                  <c:v>1.8414478213829049</c:v>
                </c:pt>
                <c:pt idx="11">
                  <c:v>1.6418710083970587</c:v>
                </c:pt>
                <c:pt idx="12">
                  <c:v>1.6829067281320018</c:v>
                </c:pt>
              </c:numCache>
            </c:numRef>
          </c:yVal>
          <c:smooth val="0"/>
          <c:extLst>
            <c:ext xmlns:c16="http://schemas.microsoft.com/office/drawing/2014/chart" uri="{C3380CC4-5D6E-409C-BE32-E72D297353CC}">
              <c16:uniqueId val="{00000003-F378-415D-A8A0-F7D5693DCBD3}"/>
            </c:ext>
          </c:extLst>
        </c:ser>
        <c:ser>
          <c:idx val="2"/>
          <c:order val="2"/>
          <c:tx>
            <c:v>W5</c:v>
          </c:tx>
          <c:spPr>
            <a:ln w="19050" cap="rnd">
              <a:solidFill>
                <a:schemeClr val="accent3"/>
              </a:solid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2"/>
            <c:dispRSqr val="0"/>
            <c:dispEq val="0"/>
          </c:trendline>
          <c:xVal>
            <c:numRef>
              <c:f>Comparison!$B$5:$B$17</c:f>
              <c:numCache>
                <c:formatCode>General</c:formatCode>
                <c:ptCount val="13"/>
                <c:pt idx="0">
                  <c:v>-4</c:v>
                </c:pt>
                <c:pt idx="1">
                  <c:v>-2</c:v>
                </c:pt>
                <c:pt idx="2">
                  <c:v>0</c:v>
                </c:pt>
                <c:pt idx="3">
                  <c:v>2</c:v>
                </c:pt>
                <c:pt idx="4">
                  <c:v>4</c:v>
                </c:pt>
                <c:pt idx="5">
                  <c:v>6</c:v>
                </c:pt>
                <c:pt idx="6">
                  <c:v>8</c:v>
                </c:pt>
                <c:pt idx="7">
                  <c:v>10</c:v>
                </c:pt>
                <c:pt idx="8">
                  <c:v>12</c:v>
                </c:pt>
                <c:pt idx="9">
                  <c:v>14</c:v>
                </c:pt>
                <c:pt idx="10">
                  <c:v>16</c:v>
                </c:pt>
                <c:pt idx="11">
                  <c:v>18</c:v>
                </c:pt>
                <c:pt idx="12">
                  <c:v>20</c:v>
                </c:pt>
              </c:numCache>
            </c:numRef>
          </c:xVal>
          <c:yVal>
            <c:numRef>
              <c:f>Comparison!$K$5:$K$17</c:f>
              <c:numCache>
                <c:formatCode>0.000</c:formatCode>
                <c:ptCount val="13"/>
                <c:pt idx="0">
                  <c:v>0</c:v>
                </c:pt>
                <c:pt idx="1">
                  <c:v>1.5224737272170181</c:v>
                </c:pt>
                <c:pt idx="2">
                  <c:v>2.8934604603127809</c:v>
                </c:pt>
                <c:pt idx="3">
                  <c:v>2.8934604603127605</c:v>
                </c:pt>
                <c:pt idx="4">
                  <c:v>3.1479664601160544</c:v>
                </c:pt>
                <c:pt idx="5">
                  <c:v>3.6745836714370048</c:v>
                </c:pt>
                <c:pt idx="6">
                  <c:v>3.107443198583661</c:v>
                </c:pt>
                <c:pt idx="7">
                  <c:v>3.5040551949116323</c:v>
                </c:pt>
                <c:pt idx="8">
                  <c:v>2.8547492978372384</c:v>
                </c:pt>
                <c:pt idx="9">
                  <c:v>2.3656987138319563</c:v>
                </c:pt>
                <c:pt idx="10">
                  <c:v>2.1555169297727987</c:v>
                </c:pt>
                <c:pt idx="11">
                  <c:v>1.8339062180811241</c:v>
                </c:pt>
                <c:pt idx="12">
                  <c:v>1.5334599685256265</c:v>
                </c:pt>
              </c:numCache>
            </c:numRef>
          </c:yVal>
          <c:smooth val="0"/>
          <c:extLst>
            <c:ext xmlns:c16="http://schemas.microsoft.com/office/drawing/2014/chart" uri="{C3380CC4-5D6E-409C-BE32-E72D297353CC}">
              <c16:uniqueId val="{00000005-F378-415D-A8A0-F7D5693DCBD3}"/>
            </c:ext>
          </c:extLst>
        </c:ser>
        <c:dLbls>
          <c:showLegendKey val="0"/>
          <c:showVal val="0"/>
          <c:showCatName val="0"/>
          <c:showSerName val="0"/>
          <c:showPercent val="0"/>
          <c:showBubbleSize val="0"/>
        </c:dLbls>
        <c:axId val="849809519"/>
        <c:axId val="633856751"/>
      </c:scatterChart>
      <c:valAx>
        <c:axId val="849809519"/>
        <c:scaling>
          <c:orientation val="minMax"/>
          <c:max val="22"/>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lph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3856751"/>
        <c:crosses val="autoZero"/>
        <c:crossBetween val="midCat"/>
      </c:valAx>
      <c:valAx>
        <c:axId val="633856751"/>
        <c:scaling>
          <c:orientation val="minMax"/>
          <c:max val="4.5"/>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C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9809519"/>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26F78-04EE-4799-AC5A-1D341CCBD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6</Pages>
  <Words>12721</Words>
  <Characters>72511</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mond</dc:creator>
  <cp:keywords/>
  <dc:description/>
  <cp:lastModifiedBy>Dina</cp:lastModifiedBy>
  <cp:revision>10</cp:revision>
  <cp:lastPrinted>2020-01-20T22:21:00Z</cp:lastPrinted>
  <dcterms:created xsi:type="dcterms:W3CDTF">2020-12-09T08:22:00Z</dcterms:created>
  <dcterms:modified xsi:type="dcterms:W3CDTF">2020-12-10T14:06:00Z</dcterms:modified>
</cp:coreProperties>
</file>